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25931406"/>
        <w:docPartObj>
          <w:docPartGallery w:val="Cover Pages"/>
          <w:docPartUnique/>
        </w:docPartObj>
      </w:sdtPr>
      <w:sdtContent>
        <w:p w14:paraId="443B3D96" w14:textId="1F64C8F9" w:rsidR="007E7FB9" w:rsidRDefault="007E7FB9"/>
        <w:p w14:paraId="6597F862" w14:textId="6D84EC29" w:rsidR="00DF484B" w:rsidRDefault="00DF484B">
          <w:r>
            <w:rPr>
              <w:noProof/>
            </w:rPr>
            <mc:AlternateContent>
              <mc:Choice Requires="wpg">
                <w:drawing>
                  <wp:anchor distT="0" distB="0" distL="114300" distR="114300" simplePos="0" relativeHeight="251662336" behindDoc="0" locked="0" layoutInCell="1" allowOverlap="1" wp14:anchorId="1220C20A" wp14:editId="30516D9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C9EE52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298AA09" wp14:editId="25BFF303">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8012430" cy="91694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8012430" cy="916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E2CE1" w14:textId="2C636B3B" w:rsidR="00FF3051" w:rsidRDefault="00FF3051" w:rsidP="00322FD0">
                                <w:pPr>
                                  <w:pStyle w:val="NoSpacing"/>
                                  <w:ind w:left="-1440"/>
                                  <w:jc w:val="center"/>
                                  <w:rPr>
                                    <w:color w:val="595959" w:themeColor="text1" w:themeTint="A6"/>
                                    <w:sz w:val="18"/>
                                    <w:szCs w:val="18"/>
                                  </w:rPr>
                                </w:pPr>
                                <w:r>
                                  <w:t>Principle Contributors:</w:t>
                                </w:r>
                                <w:r>
                                  <w:br/>
                                  <w:t>Henri Kuiper – zdevops.com</w:t>
                                </w:r>
                                <w:r>
                                  <w:br/>
                                  <w:t xml:space="preserve">Lionel B. Dyck - </w:t>
                                </w:r>
                                <w:r w:rsidRPr="00446E6D">
                                  <w:t>21stcenturysoftware.co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298AA09" id="_x0000_t202" coordsize="21600,21600" o:spt="202" path="m,l,21600r21600,l21600,xe">
                    <v:stroke joinstyle="miter"/>
                    <v:path gradientshapeok="t" o:connecttype="rect"/>
                  </v:shapetype>
                  <v:shape id="Text Box 152" o:spid="_x0000_s1026" type="#_x0000_t202" style="position:absolute;margin-left:0;margin-top:0;width:630.9pt;height:72.2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" filled="f" stroked="f" strokeweight=".5pt">
                    <v:textbox inset="126pt,0,54pt,0">
                      <w:txbxContent>
                        <w:p w14:paraId="13EE2CE1" w14:textId="2C636B3B" w:rsidR="00FF3051" w:rsidRDefault="00FF3051" w:rsidP="00322FD0">
                          <w:pPr>
                            <w:pStyle w:val="NoSpacing"/>
                            <w:ind w:left="-1440"/>
                            <w:jc w:val="center"/>
                            <w:rPr>
                              <w:color w:val="595959" w:themeColor="text1" w:themeTint="A6"/>
                              <w:sz w:val="18"/>
                              <w:szCs w:val="18"/>
                            </w:rPr>
                          </w:pPr>
                          <w:r>
                            <w:t>Principle Contributors:</w:t>
                          </w:r>
                          <w:r>
                            <w:br/>
                            <w:t>Henri Kuiper – zdevops.com</w:t>
                          </w:r>
                          <w:r>
                            <w:br/>
                            <w:t xml:space="preserve">Lionel B. Dyck - </w:t>
                          </w:r>
                          <w:r w:rsidRPr="00446E6D">
                            <w:t>21stcenturysoftware.com</w:t>
                          </w: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FDA8877" wp14:editId="0DB216EC">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4FF820" w14:textId="77777777" w:rsidR="00FF3051" w:rsidRDefault="00FF3051" w:rsidP="00322FD0">
                                <w:pPr>
                                  <w:pStyle w:val="NoSpacing"/>
                                  <w:ind w:left="-1350"/>
                                  <w:jc w:val="center"/>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4101383E" w14:textId="1813D6D2" w:rsidR="00FF3051" w:rsidRDefault="00FF3051" w:rsidP="00322FD0">
                                    <w:pPr>
                                      <w:pStyle w:val="NoSpacing"/>
                                      <w:ind w:left="-1440"/>
                                      <w:jc w:val="center"/>
                                      <w:rPr>
                                        <w:color w:val="595959" w:themeColor="text1" w:themeTint="A6"/>
                                        <w:sz w:val="20"/>
                                        <w:szCs w:val="20"/>
                                      </w:rPr>
                                    </w:pPr>
                                    <w:r>
                                      <w:rPr>
                                        <w:color w:val="595959" w:themeColor="text1" w:themeTint="A6"/>
                                        <w:sz w:val="20"/>
                                        <w:szCs w:val="20"/>
                                      </w:rPr>
                                      <w:t xml:space="preserve">Git is becoming pervasive for source code management and the z/OS developer has been left out until now. The z/OS ISPF Git Interface (aka zigi) provides the z/OS Developer with a very usable Git Client. </w:t>
                                    </w:r>
                                    <w:r w:rsidRPr="005A4BC0">
                                      <w:rPr>
                                        <w:color w:val="595959" w:themeColor="text1" w:themeTint="A6"/>
                                        <w:sz w:val="20"/>
                                        <w:szCs w:val="20"/>
                                      </w:rPr>
                                      <w:t>And best of all this is Open Source – https://zigi.rocks</w:t>
                                    </w:r>
                                    <w:r>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FDA8877"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324FF820" w14:textId="77777777" w:rsidR="00FF3051" w:rsidRDefault="00FF3051" w:rsidP="00322FD0">
                          <w:pPr>
                            <w:pStyle w:val="NoSpacing"/>
                            <w:ind w:left="-1350"/>
                            <w:jc w:val="center"/>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4101383E" w14:textId="1813D6D2" w:rsidR="00FF3051" w:rsidRDefault="00FF3051" w:rsidP="00322FD0">
                              <w:pPr>
                                <w:pStyle w:val="NoSpacing"/>
                                <w:ind w:left="-1440"/>
                                <w:jc w:val="center"/>
                                <w:rPr>
                                  <w:color w:val="595959" w:themeColor="text1" w:themeTint="A6"/>
                                  <w:sz w:val="20"/>
                                  <w:szCs w:val="20"/>
                                </w:rPr>
                              </w:pPr>
                              <w:r>
                                <w:rPr>
                                  <w:color w:val="595959" w:themeColor="text1" w:themeTint="A6"/>
                                  <w:sz w:val="20"/>
                                  <w:szCs w:val="20"/>
                                </w:rPr>
                                <w:t xml:space="preserve">Git is becoming pervasive for source code management and the z/OS developer has been left out until now. The z/OS ISPF Git Interface (aka zigi) provides the z/OS Developer with a very usable Git Client. </w:t>
                              </w:r>
                              <w:r w:rsidRPr="005A4BC0">
                                <w:rPr>
                                  <w:color w:val="595959" w:themeColor="text1" w:themeTint="A6"/>
                                  <w:sz w:val="20"/>
                                  <w:szCs w:val="20"/>
                                </w:rPr>
                                <w:t>And best of all this is Open Source – https://zigi.rocks</w:t>
                              </w:r>
                              <w:r>
                                <w:rPr>
                                  <w:color w:val="595959" w:themeColor="text1" w:themeTint="A6"/>
                                  <w:sz w:val="20"/>
                                  <w:szCs w:val="20"/>
                                </w:rPr>
                                <w:t>.</w:t>
                              </w:r>
                            </w:p>
                          </w:sdtContent>
                        </w:sdt>
                      </w:txbxContent>
                    </v:textbox>
                    <w10:wrap type="square" anchorx="page" anchory="page"/>
                  </v:shape>
                </w:pict>
              </mc:Fallback>
            </mc:AlternateContent>
          </w:r>
        </w:p>
        <w:p w14:paraId="693D3F71" w14:textId="127E462C" w:rsidR="00DF484B" w:rsidRDefault="00DF484B">
          <w:r>
            <w:rPr>
              <w:noProof/>
            </w:rPr>
            <mc:AlternateContent>
              <mc:Choice Requires="wps">
                <w:drawing>
                  <wp:anchor distT="0" distB="0" distL="114300" distR="114300" simplePos="0" relativeHeight="251664384" behindDoc="0" locked="0" layoutInCell="1" allowOverlap="1" wp14:anchorId="1156BF9B" wp14:editId="667BB237">
                    <wp:simplePos x="0" y="0"/>
                    <wp:positionH relativeFrom="page">
                      <wp:posOffset>223838</wp:posOffset>
                    </wp:positionH>
                    <wp:positionV relativeFrom="page">
                      <wp:posOffset>1757362</wp:posOffset>
                    </wp:positionV>
                    <wp:extent cx="7315200" cy="3614737"/>
                    <wp:effectExtent l="0" t="0" r="0" b="12065"/>
                    <wp:wrapSquare wrapText="bothSides"/>
                    <wp:docPr id="4" name="Text Box 4"/>
                    <wp:cNvGraphicFramePr/>
                    <a:graphic xmlns:a="http://schemas.openxmlformats.org/drawingml/2006/main">
                      <a:graphicData uri="http://schemas.microsoft.com/office/word/2010/wordprocessingShape">
                        <wps:wsp>
                          <wps:cNvSpPr txBox="1"/>
                          <wps:spPr>
                            <a:xfrm>
                              <a:off x="0" y="0"/>
                              <a:ext cx="7315200" cy="36147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D1AEE9" w14:textId="7C357376" w:rsidR="00FF3051" w:rsidRDefault="00FF3051" w:rsidP="00322FD0">
                                <w:pPr>
                                  <w:ind w:left="-1440"/>
                                  <w:rPr>
                                    <w:smallCaps/>
                                    <w:color w:val="404040" w:themeColor="text1" w:themeTint="BF"/>
                                    <w:sz w:val="36"/>
                                    <w:szCs w:val="36"/>
                                  </w:rPr>
                                </w:pPr>
                                <w:r>
                                  <w:rPr>
                                    <w:noProof/>
                                  </w:rPr>
                                  <w:drawing>
                                    <wp:inline distT="0" distB="0" distL="0" distR="0" wp14:anchorId="299B7AF1" wp14:editId="5E3AB348">
                                      <wp:extent cx="5320219" cy="35956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219" cy="3595688"/>
                                              </a:xfrm>
                                              <a:prstGeom prst="rect">
                                                <a:avLst/>
                                              </a:prstGeom>
                                            </pic:spPr>
                                          </pic:pic>
                                        </a:graphicData>
                                      </a:graphic>
                                    </wp:inline>
                                  </w:drawing>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156BF9B" id="Text Box 4" o:spid="_x0000_s1028" type="#_x0000_t202" style="position:absolute;margin-left:17.65pt;margin-top:138.35pt;width:8in;height:284.6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" filled="f" stroked="f" strokeweight=".5pt">
                    <v:textbox inset="126pt,0,54pt,0">
                      <w:txbxContent>
                        <w:p w14:paraId="55D1AEE9" w14:textId="7C357376" w:rsidR="00FF3051" w:rsidRDefault="00FF3051" w:rsidP="00322FD0">
                          <w:pPr>
                            <w:ind w:left="-1440"/>
                            <w:rPr>
                              <w:smallCaps/>
                              <w:color w:val="404040" w:themeColor="text1" w:themeTint="BF"/>
                              <w:sz w:val="36"/>
                              <w:szCs w:val="36"/>
                            </w:rPr>
                          </w:pPr>
                          <w:r>
                            <w:rPr>
                              <w:noProof/>
                            </w:rPr>
                            <w:drawing>
                              <wp:inline distT="0" distB="0" distL="0" distR="0" wp14:anchorId="299B7AF1" wp14:editId="5E3AB348">
                                <wp:extent cx="5320219" cy="35956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219" cy="3595688"/>
                                        </a:xfrm>
                                        <a:prstGeom prst="rect">
                                          <a:avLst/>
                                        </a:prstGeom>
                                      </pic:spPr>
                                    </pic:pic>
                                  </a:graphicData>
                                </a:graphic>
                              </wp:inline>
                            </w:drawing>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4261F79" wp14:editId="769E7355">
                    <wp:simplePos x="0" y="0"/>
                    <wp:positionH relativeFrom="page">
                      <wp:posOffset>228600</wp:posOffset>
                    </wp:positionH>
                    <wp:positionV relativeFrom="page">
                      <wp:posOffset>5233988</wp:posOffset>
                    </wp:positionV>
                    <wp:extent cx="7315200" cy="1430337"/>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303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4C531F" w14:textId="2A08E4BC" w:rsidR="00FF3051" w:rsidRDefault="00FF3051" w:rsidP="00322FD0">
                                <w:pPr>
                                  <w:ind w:left="-135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4472C4" w:themeColor="accent1"/>
                                        <w:sz w:val="64"/>
                                        <w:szCs w:val="64"/>
                                      </w:rPr>
                                      <w:t>z/OS ISPF Git Interfa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DAEF1" w14:textId="0A54A81A" w:rsidR="00FF3051" w:rsidRDefault="00FF3051" w:rsidP="00322FD0">
                                    <w:pPr>
                                      <w:ind w:left="-1350"/>
                                      <w:jc w:val="center"/>
                                      <w:rPr>
                                        <w:smallCaps/>
                                        <w:color w:val="404040" w:themeColor="text1" w:themeTint="BF"/>
                                        <w:sz w:val="36"/>
                                        <w:szCs w:val="36"/>
                                      </w:rPr>
                                    </w:pPr>
                                    <w:r>
                                      <w:rPr>
                                        <w:color w:val="404040" w:themeColor="text1" w:themeTint="BF"/>
                                        <w:sz w:val="36"/>
                                        <w:szCs w:val="36"/>
                                      </w:rPr>
                                      <w:t>Easy Access to Git from z/OS ISPF</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4261F79" id="Text Box 154" o:spid="_x0000_s1029" type="#_x0000_t202" style="position:absolute;margin-left:18pt;margin-top:412.15pt;width:8in;height:112.6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" filled="f" stroked="f" strokeweight=".5pt">
                    <v:textbox inset="126pt,0,54pt,0">
                      <w:txbxContent>
                        <w:p w14:paraId="564C531F" w14:textId="2A08E4BC" w:rsidR="00FF3051" w:rsidRDefault="00FF3051" w:rsidP="00322FD0">
                          <w:pPr>
                            <w:ind w:left="-1350"/>
                            <w:jc w:val="center"/>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4472C4" w:themeColor="accent1"/>
                                  <w:sz w:val="64"/>
                                  <w:szCs w:val="64"/>
                                </w:rPr>
                                <w:t>z/OS ISPF Git Interfa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DAEF1" w14:textId="0A54A81A" w:rsidR="00FF3051" w:rsidRDefault="00FF3051" w:rsidP="00322FD0">
                              <w:pPr>
                                <w:ind w:left="-1350"/>
                                <w:jc w:val="center"/>
                                <w:rPr>
                                  <w:smallCaps/>
                                  <w:color w:val="404040" w:themeColor="text1" w:themeTint="BF"/>
                                  <w:sz w:val="36"/>
                                  <w:szCs w:val="36"/>
                                </w:rPr>
                              </w:pPr>
                              <w:r>
                                <w:rPr>
                                  <w:color w:val="404040" w:themeColor="text1" w:themeTint="BF"/>
                                  <w:sz w:val="36"/>
                                  <w:szCs w:val="36"/>
                                </w:rPr>
                                <w:t>Easy Access to Git from z/OS ISPF</w:t>
                              </w:r>
                            </w:p>
                          </w:sdtContent>
                        </w:sdt>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rPr>
        <w:id w:val="-1138187526"/>
        <w:docPartObj>
          <w:docPartGallery w:val="Table of Contents"/>
          <w:docPartUnique/>
        </w:docPartObj>
      </w:sdtPr>
      <w:sdtEndPr>
        <w:rPr>
          <w:b/>
          <w:bCs/>
          <w:noProof/>
        </w:rPr>
      </w:sdtEndPr>
      <w:sdtContent>
        <w:p w14:paraId="6CC62F8A" w14:textId="02B4685D" w:rsidR="00916001" w:rsidRDefault="00916001" w:rsidP="00953024">
          <w:pPr>
            <w:pStyle w:val="TOCHeading"/>
            <w:pageBreakBefore/>
          </w:pPr>
          <w:r>
            <w:t>Table of Contents</w:t>
          </w:r>
        </w:p>
        <w:p w14:paraId="5435950A" w14:textId="09AAB96E" w:rsidR="00531570" w:rsidRDefault="00916001">
          <w:pPr>
            <w:pStyle w:val="TOC1"/>
            <w:tabs>
              <w:tab w:val="right" w:leader="dot" w:pos="9008"/>
            </w:tabs>
            <w:rPr>
              <w:rFonts w:eastAsiaTheme="minorEastAsia"/>
              <w:noProof/>
            </w:rPr>
          </w:pPr>
          <w:r>
            <w:fldChar w:fldCharType="begin"/>
          </w:r>
          <w:r>
            <w:instrText xml:space="preserve"> TOC \o "1-3" \h \z \u </w:instrText>
          </w:r>
          <w:r>
            <w:fldChar w:fldCharType="separate"/>
          </w:r>
          <w:hyperlink w:anchor="_Toc33161789" w:history="1">
            <w:r w:rsidR="00531570" w:rsidRPr="00EE306D">
              <w:rPr>
                <w:rStyle w:val="Hyperlink"/>
                <w:noProof/>
              </w:rPr>
              <w:t>Revision History</w:t>
            </w:r>
            <w:r w:rsidR="00531570">
              <w:rPr>
                <w:noProof/>
                <w:webHidden/>
              </w:rPr>
              <w:tab/>
            </w:r>
            <w:r w:rsidR="00531570">
              <w:rPr>
                <w:noProof/>
                <w:webHidden/>
              </w:rPr>
              <w:fldChar w:fldCharType="begin"/>
            </w:r>
            <w:r w:rsidR="00531570">
              <w:rPr>
                <w:noProof/>
                <w:webHidden/>
              </w:rPr>
              <w:instrText xml:space="preserve"> PAGEREF _Toc33161789 \h </w:instrText>
            </w:r>
            <w:r w:rsidR="00531570">
              <w:rPr>
                <w:noProof/>
                <w:webHidden/>
              </w:rPr>
            </w:r>
            <w:r w:rsidR="00531570">
              <w:rPr>
                <w:noProof/>
                <w:webHidden/>
              </w:rPr>
              <w:fldChar w:fldCharType="separate"/>
            </w:r>
            <w:r w:rsidR="006D6468">
              <w:rPr>
                <w:noProof/>
                <w:webHidden/>
              </w:rPr>
              <w:t>4</w:t>
            </w:r>
            <w:r w:rsidR="00531570">
              <w:rPr>
                <w:noProof/>
                <w:webHidden/>
              </w:rPr>
              <w:fldChar w:fldCharType="end"/>
            </w:r>
          </w:hyperlink>
        </w:p>
        <w:p w14:paraId="26A3930D" w14:textId="4F5E33DB" w:rsidR="00531570" w:rsidRDefault="00FF3051">
          <w:pPr>
            <w:pStyle w:val="TOC1"/>
            <w:tabs>
              <w:tab w:val="right" w:leader="dot" w:pos="9008"/>
            </w:tabs>
            <w:rPr>
              <w:rFonts w:eastAsiaTheme="minorEastAsia"/>
              <w:noProof/>
            </w:rPr>
          </w:pPr>
          <w:hyperlink w:anchor="_Toc33161790" w:history="1">
            <w:r w:rsidR="00531570" w:rsidRPr="00EE306D">
              <w:rPr>
                <w:rStyle w:val="Hyperlink"/>
                <w:noProof/>
              </w:rPr>
              <w:t>Overview (what you should know but may not)</w:t>
            </w:r>
            <w:r w:rsidR="00531570">
              <w:rPr>
                <w:noProof/>
                <w:webHidden/>
              </w:rPr>
              <w:tab/>
            </w:r>
            <w:r w:rsidR="00531570">
              <w:rPr>
                <w:noProof/>
                <w:webHidden/>
              </w:rPr>
              <w:fldChar w:fldCharType="begin"/>
            </w:r>
            <w:r w:rsidR="00531570">
              <w:rPr>
                <w:noProof/>
                <w:webHidden/>
              </w:rPr>
              <w:instrText xml:space="preserve"> PAGEREF _Toc33161790 \h </w:instrText>
            </w:r>
            <w:r w:rsidR="00531570">
              <w:rPr>
                <w:noProof/>
                <w:webHidden/>
              </w:rPr>
            </w:r>
            <w:r w:rsidR="00531570">
              <w:rPr>
                <w:noProof/>
                <w:webHidden/>
              </w:rPr>
              <w:fldChar w:fldCharType="separate"/>
            </w:r>
            <w:r w:rsidR="006D6468">
              <w:rPr>
                <w:noProof/>
                <w:webHidden/>
              </w:rPr>
              <w:t>5</w:t>
            </w:r>
            <w:r w:rsidR="00531570">
              <w:rPr>
                <w:noProof/>
                <w:webHidden/>
              </w:rPr>
              <w:fldChar w:fldCharType="end"/>
            </w:r>
          </w:hyperlink>
        </w:p>
        <w:p w14:paraId="6C4D1B35" w14:textId="2A8FF1CA" w:rsidR="00531570" w:rsidRDefault="00FF3051">
          <w:pPr>
            <w:pStyle w:val="TOC2"/>
            <w:tabs>
              <w:tab w:val="right" w:leader="dot" w:pos="9008"/>
            </w:tabs>
            <w:rPr>
              <w:rFonts w:eastAsiaTheme="minorEastAsia"/>
              <w:noProof/>
            </w:rPr>
          </w:pPr>
          <w:hyperlink w:anchor="_Toc33161791" w:history="1">
            <w:r w:rsidR="00531570" w:rsidRPr="00EE306D">
              <w:rPr>
                <w:rStyle w:val="Hyperlink"/>
                <w:noProof/>
              </w:rPr>
              <w:t>Pre-Requisites (installing git)</w:t>
            </w:r>
            <w:r w:rsidR="00531570">
              <w:rPr>
                <w:noProof/>
                <w:webHidden/>
              </w:rPr>
              <w:tab/>
            </w:r>
            <w:r w:rsidR="00531570">
              <w:rPr>
                <w:noProof/>
                <w:webHidden/>
              </w:rPr>
              <w:fldChar w:fldCharType="begin"/>
            </w:r>
            <w:r w:rsidR="00531570">
              <w:rPr>
                <w:noProof/>
                <w:webHidden/>
              </w:rPr>
              <w:instrText xml:space="preserve"> PAGEREF _Toc33161791 \h </w:instrText>
            </w:r>
            <w:r w:rsidR="00531570">
              <w:rPr>
                <w:noProof/>
                <w:webHidden/>
              </w:rPr>
            </w:r>
            <w:r w:rsidR="00531570">
              <w:rPr>
                <w:noProof/>
                <w:webHidden/>
              </w:rPr>
              <w:fldChar w:fldCharType="separate"/>
            </w:r>
            <w:r w:rsidR="006D6468">
              <w:rPr>
                <w:noProof/>
                <w:webHidden/>
              </w:rPr>
              <w:t>5</w:t>
            </w:r>
            <w:r w:rsidR="00531570">
              <w:rPr>
                <w:noProof/>
                <w:webHidden/>
              </w:rPr>
              <w:fldChar w:fldCharType="end"/>
            </w:r>
          </w:hyperlink>
        </w:p>
        <w:p w14:paraId="6519B703" w14:textId="5E5F22FB" w:rsidR="00531570" w:rsidRDefault="00FF3051">
          <w:pPr>
            <w:pStyle w:val="TOC1"/>
            <w:tabs>
              <w:tab w:val="right" w:leader="dot" w:pos="9008"/>
            </w:tabs>
            <w:rPr>
              <w:rFonts w:eastAsiaTheme="minorEastAsia"/>
              <w:noProof/>
            </w:rPr>
          </w:pPr>
          <w:hyperlink w:anchor="_Toc33161792" w:history="1">
            <w:r w:rsidR="00531570" w:rsidRPr="00EE306D">
              <w:rPr>
                <w:rStyle w:val="Hyperlink"/>
                <w:noProof/>
              </w:rPr>
              <w:t>Installing zigi</w:t>
            </w:r>
            <w:r w:rsidR="00531570">
              <w:rPr>
                <w:noProof/>
                <w:webHidden/>
              </w:rPr>
              <w:tab/>
            </w:r>
            <w:r w:rsidR="00531570">
              <w:rPr>
                <w:noProof/>
                <w:webHidden/>
              </w:rPr>
              <w:fldChar w:fldCharType="begin"/>
            </w:r>
            <w:r w:rsidR="00531570">
              <w:rPr>
                <w:noProof/>
                <w:webHidden/>
              </w:rPr>
              <w:instrText xml:space="preserve"> PAGEREF _Toc33161792 \h </w:instrText>
            </w:r>
            <w:r w:rsidR="00531570">
              <w:rPr>
                <w:noProof/>
                <w:webHidden/>
              </w:rPr>
            </w:r>
            <w:r w:rsidR="00531570">
              <w:rPr>
                <w:noProof/>
                <w:webHidden/>
              </w:rPr>
              <w:fldChar w:fldCharType="separate"/>
            </w:r>
            <w:r w:rsidR="006D6468">
              <w:rPr>
                <w:noProof/>
                <w:webHidden/>
              </w:rPr>
              <w:t>6</w:t>
            </w:r>
            <w:r w:rsidR="00531570">
              <w:rPr>
                <w:noProof/>
                <w:webHidden/>
              </w:rPr>
              <w:fldChar w:fldCharType="end"/>
            </w:r>
          </w:hyperlink>
        </w:p>
        <w:p w14:paraId="268EEA8C" w14:textId="316D7016" w:rsidR="00531570" w:rsidRDefault="00FF3051">
          <w:pPr>
            <w:pStyle w:val="TOC2"/>
            <w:tabs>
              <w:tab w:val="right" w:leader="dot" w:pos="9008"/>
            </w:tabs>
            <w:rPr>
              <w:rFonts w:eastAsiaTheme="minorEastAsia"/>
              <w:noProof/>
            </w:rPr>
          </w:pPr>
          <w:hyperlink w:anchor="_Toc33161793" w:history="1">
            <w:r w:rsidR="00531570" w:rsidRPr="00EE306D">
              <w:rPr>
                <w:rStyle w:val="Hyperlink"/>
                <w:noProof/>
              </w:rPr>
              <w:t>Using git</w:t>
            </w:r>
            <w:r w:rsidR="00531570">
              <w:rPr>
                <w:noProof/>
                <w:webHidden/>
              </w:rPr>
              <w:tab/>
            </w:r>
            <w:r w:rsidR="00531570">
              <w:rPr>
                <w:noProof/>
                <w:webHidden/>
              </w:rPr>
              <w:fldChar w:fldCharType="begin"/>
            </w:r>
            <w:r w:rsidR="00531570">
              <w:rPr>
                <w:noProof/>
                <w:webHidden/>
              </w:rPr>
              <w:instrText xml:space="preserve"> PAGEREF _Toc33161793 \h </w:instrText>
            </w:r>
            <w:r w:rsidR="00531570">
              <w:rPr>
                <w:noProof/>
                <w:webHidden/>
              </w:rPr>
            </w:r>
            <w:r w:rsidR="00531570">
              <w:rPr>
                <w:noProof/>
                <w:webHidden/>
              </w:rPr>
              <w:fldChar w:fldCharType="separate"/>
            </w:r>
            <w:r w:rsidR="006D6468">
              <w:rPr>
                <w:noProof/>
                <w:webHidden/>
              </w:rPr>
              <w:t>6</w:t>
            </w:r>
            <w:r w:rsidR="00531570">
              <w:rPr>
                <w:noProof/>
                <w:webHidden/>
              </w:rPr>
              <w:fldChar w:fldCharType="end"/>
            </w:r>
          </w:hyperlink>
        </w:p>
        <w:p w14:paraId="53C8CB62" w14:textId="0110EA74" w:rsidR="00531570" w:rsidRDefault="00FF3051">
          <w:pPr>
            <w:pStyle w:val="TOC2"/>
            <w:tabs>
              <w:tab w:val="right" w:leader="dot" w:pos="9008"/>
            </w:tabs>
            <w:rPr>
              <w:rFonts w:eastAsiaTheme="minorEastAsia"/>
              <w:noProof/>
            </w:rPr>
          </w:pPr>
          <w:hyperlink w:anchor="_Toc33161794" w:history="1">
            <w:r w:rsidR="00531570" w:rsidRPr="00EE306D">
              <w:rPr>
                <w:rStyle w:val="Hyperlink"/>
                <w:noProof/>
              </w:rPr>
              <w:t>Using CBTTape</w:t>
            </w:r>
            <w:r w:rsidR="00531570">
              <w:rPr>
                <w:noProof/>
                <w:webHidden/>
              </w:rPr>
              <w:tab/>
            </w:r>
            <w:r w:rsidR="00531570">
              <w:rPr>
                <w:noProof/>
                <w:webHidden/>
              </w:rPr>
              <w:fldChar w:fldCharType="begin"/>
            </w:r>
            <w:r w:rsidR="00531570">
              <w:rPr>
                <w:noProof/>
                <w:webHidden/>
              </w:rPr>
              <w:instrText xml:space="preserve"> PAGEREF _Toc33161794 \h </w:instrText>
            </w:r>
            <w:r w:rsidR="00531570">
              <w:rPr>
                <w:noProof/>
                <w:webHidden/>
              </w:rPr>
            </w:r>
            <w:r w:rsidR="00531570">
              <w:rPr>
                <w:noProof/>
                <w:webHidden/>
              </w:rPr>
              <w:fldChar w:fldCharType="separate"/>
            </w:r>
            <w:r w:rsidR="006D6468">
              <w:rPr>
                <w:noProof/>
                <w:webHidden/>
              </w:rPr>
              <w:t>6</w:t>
            </w:r>
            <w:r w:rsidR="00531570">
              <w:rPr>
                <w:noProof/>
                <w:webHidden/>
              </w:rPr>
              <w:fldChar w:fldCharType="end"/>
            </w:r>
          </w:hyperlink>
        </w:p>
        <w:p w14:paraId="592F563A" w14:textId="54E67DD2" w:rsidR="00531570" w:rsidRDefault="00FF3051">
          <w:pPr>
            <w:pStyle w:val="TOC1"/>
            <w:tabs>
              <w:tab w:val="right" w:leader="dot" w:pos="9008"/>
            </w:tabs>
            <w:rPr>
              <w:rFonts w:eastAsiaTheme="minorEastAsia"/>
              <w:noProof/>
            </w:rPr>
          </w:pPr>
          <w:hyperlink w:anchor="_Toc33161795" w:history="1">
            <w:r w:rsidR="00531570" w:rsidRPr="00EE306D">
              <w:rPr>
                <w:rStyle w:val="Hyperlink"/>
                <w:noProof/>
              </w:rPr>
              <w:t>Restrictions and Caveats</w:t>
            </w:r>
            <w:r w:rsidR="00531570">
              <w:rPr>
                <w:noProof/>
                <w:webHidden/>
              </w:rPr>
              <w:tab/>
            </w:r>
            <w:r w:rsidR="00531570">
              <w:rPr>
                <w:noProof/>
                <w:webHidden/>
              </w:rPr>
              <w:fldChar w:fldCharType="begin"/>
            </w:r>
            <w:r w:rsidR="00531570">
              <w:rPr>
                <w:noProof/>
                <w:webHidden/>
              </w:rPr>
              <w:instrText xml:space="preserve"> PAGEREF _Toc33161795 \h </w:instrText>
            </w:r>
            <w:r w:rsidR="00531570">
              <w:rPr>
                <w:noProof/>
                <w:webHidden/>
              </w:rPr>
            </w:r>
            <w:r w:rsidR="00531570">
              <w:rPr>
                <w:noProof/>
                <w:webHidden/>
              </w:rPr>
              <w:fldChar w:fldCharType="separate"/>
            </w:r>
            <w:r w:rsidR="006D6468">
              <w:rPr>
                <w:noProof/>
                <w:webHidden/>
              </w:rPr>
              <w:t>7</w:t>
            </w:r>
            <w:r w:rsidR="00531570">
              <w:rPr>
                <w:noProof/>
                <w:webHidden/>
              </w:rPr>
              <w:fldChar w:fldCharType="end"/>
            </w:r>
          </w:hyperlink>
        </w:p>
        <w:p w14:paraId="080BD0EE" w14:textId="26EA30FE" w:rsidR="00531570" w:rsidRDefault="00FF3051">
          <w:pPr>
            <w:pStyle w:val="TOC1"/>
            <w:tabs>
              <w:tab w:val="right" w:leader="dot" w:pos="9008"/>
            </w:tabs>
            <w:rPr>
              <w:rFonts w:eastAsiaTheme="minorEastAsia"/>
              <w:noProof/>
            </w:rPr>
          </w:pPr>
          <w:hyperlink w:anchor="_Toc33161796" w:history="1">
            <w:r w:rsidR="00531570" w:rsidRPr="00EE306D">
              <w:rPr>
                <w:rStyle w:val="Hyperlink"/>
                <w:noProof/>
              </w:rPr>
              <w:t>Getting Started</w:t>
            </w:r>
            <w:r w:rsidR="00531570">
              <w:rPr>
                <w:noProof/>
                <w:webHidden/>
              </w:rPr>
              <w:tab/>
            </w:r>
            <w:r w:rsidR="00531570">
              <w:rPr>
                <w:noProof/>
                <w:webHidden/>
              </w:rPr>
              <w:fldChar w:fldCharType="begin"/>
            </w:r>
            <w:r w:rsidR="00531570">
              <w:rPr>
                <w:noProof/>
                <w:webHidden/>
              </w:rPr>
              <w:instrText xml:space="preserve"> PAGEREF _Toc33161796 \h </w:instrText>
            </w:r>
            <w:r w:rsidR="00531570">
              <w:rPr>
                <w:noProof/>
                <w:webHidden/>
              </w:rPr>
            </w:r>
            <w:r w:rsidR="00531570">
              <w:rPr>
                <w:noProof/>
                <w:webHidden/>
              </w:rPr>
              <w:fldChar w:fldCharType="separate"/>
            </w:r>
            <w:r w:rsidR="006D6468">
              <w:rPr>
                <w:noProof/>
                <w:webHidden/>
              </w:rPr>
              <w:t>8</w:t>
            </w:r>
            <w:r w:rsidR="00531570">
              <w:rPr>
                <w:noProof/>
                <w:webHidden/>
              </w:rPr>
              <w:fldChar w:fldCharType="end"/>
            </w:r>
          </w:hyperlink>
        </w:p>
        <w:p w14:paraId="485AF67A" w14:textId="499F95A1" w:rsidR="00531570" w:rsidRDefault="00FF3051">
          <w:pPr>
            <w:pStyle w:val="TOC1"/>
            <w:tabs>
              <w:tab w:val="right" w:leader="dot" w:pos="9008"/>
            </w:tabs>
            <w:rPr>
              <w:rFonts w:eastAsiaTheme="minorEastAsia"/>
              <w:noProof/>
            </w:rPr>
          </w:pPr>
          <w:hyperlink w:anchor="_Toc33161797" w:history="1">
            <w:r w:rsidR="00531570" w:rsidRPr="00EE306D">
              <w:rPr>
                <w:rStyle w:val="Hyperlink"/>
                <w:noProof/>
              </w:rPr>
              <w:t>ISPF Dialog Notes</w:t>
            </w:r>
            <w:r w:rsidR="00531570">
              <w:rPr>
                <w:noProof/>
                <w:webHidden/>
              </w:rPr>
              <w:tab/>
            </w:r>
            <w:r w:rsidR="00531570">
              <w:rPr>
                <w:noProof/>
                <w:webHidden/>
              </w:rPr>
              <w:fldChar w:fldCharType="begin"/>
            </w:r>
            <w:r w:rsidR="00531570">
              <w:rPr>
                <w:noProof/>
                <w:webHidden/>
              </w:rPr>
              <w:instrText xml:space="preserve"> PAGEREF _Toc33161797 \h </w:instrText>
            </w:r>
            <w:r w:rsidR="00531570">
              <w:rPr>
                <w:noProof/>
                <w:webHidden/>
              </w:rPr>
            </w:r>
            <w:r w:rsidR="00531570">
              <w:rPr>
                <w:noProof/>
                <w:webHidden/>
              </w:rPr>
              <w:fldChar w:fldCharType="separate"/>
            </w:r>
            <w:r w:rsidR="006D6468">
              <w:rPr>
                <w:noProof/>
                <w:webHidden/>
              </w:rPr>
              <w:t>12</w:t>
            </w:r>
            <w:r w:rsidR="00531570">
              <w:rPr>
                <w:noProof/>
                <w:webHidden/>
              </w:rPr>
              <w:fldChar w:fldCharType="end"/>
            </w:r>
          </w:hyperlink>
        </w:p>
        <w:p w14:paraId="64AE931D" w14:textId="3D1F979A" w:rsidR="00531570" w:rsidRDefault="00FF3051">
          <w:pPr>
            <w:pStyle w:val="TOC1"/>
            <w:tabs>
              <w:tab w:val="right" w:leader="dot" w:pos="9008"/>
            </w:tabs>
            <w:rPr>
              <w:rFonts w:eastAsiaTheme="minorEastAsia"/>
              <w:noProof/>
            </w:rPr>
          </w:pPr>
          <w:hyperlink w:anchor="_Toc33161798" w:history="1">
            <w:r w:rsidR="00531570" w:rsidRPr="00EE306D">
              <w:rPr>
                <w:rStyle w:val="Hyperlink"/>
                <w:noProof/>
              </w:rPr>
              <w:t>The zigi Local Repositories Panel</w:t>
            </w:r>
            <w:r w:rsidR="00531570">
              <w:rPr>
                <w:noProof/>
                <w:webHidden/>
              </w:rPr>
              <w:tab/>
            </w:r>
            <w:r w:rsidR="00531570">
              <w:rPr>
                <w:noProof/>
                <w:webHidden/>
              </w:rPr>
              <w:fldChar w:fldCharType="begin"/>
            </w:r>
            <w:r w:rsidR="00531570">
              <w:rPr>
                <w:noProof/>
                <w:webHidden/>
              </w:rPr>
              <w:instrText xml:space="preserve"> PAGEREF _Toc33161798 \h </w:instrText>
            </w:r>
            <w:r w:rsidR="00531570">
              <w:rPr>
                <w:noProof/>
                <w:webHidden/>
              </w:rPr>
            </w:r>
            <w:r w:rsidR="00531570">
              <w:rPr>
                <w:noProof/>
                <w:webHidden/>
              </w:rPr>
              <w:fldChar w:fldCharType="separate"/>
            </w:r>
            <w:r w:rsidR="006D6468">
              <w:rPr>
                <w:noProof/>
                <w:webHidden/>
              </w:rPr>
              <w:t>12</w:t>
            </w:r>
            <w:r w:rsidR="00531570">
              <w:rPr>
                <w:noProof/>
                <w:webHidden/>
              </w:rPr>
              <w:fldChar w:fldCharType="end"/>
            </w:r>
          </w:hyperlink>
        </w:p>
        <w:p w14:paraId="184EB5DA" w14:textId="46B9ECAA" w:rsidR="00531570" w:rsidRDefault="00FF3051">
          <w:pPr>
            <w:pStyle w:val="TOC2"/>
            <w:tabs>
              <w:tab w:val="right" w:leader="dot" w:pos="9008"/>
            </w:tabs>
            <w:rPr>
              <w:rFonts w:eastAsiaTheme="minorEastAsia"/>
              <w:noProof/>
            </w:rPr>
          </w:pPr>
          <w:hyperlink w:anchor="_Toc33161799" w:history="1">
            <w:r w:rsidR="00531570" w:rsidRPr="00EE306D">
              <w:rPr>
                <w:rStyle w:val="Hyperlink"/>
                <w:noProof/>
              </w:rPr>
              <w:t>Action Bar Menu</w:t>
            </w:r>
            <w:r w:rsidR="00531570">
              <w:rPr>
                <w:noProof/>
                <w:webHidden/>
              </w:rPr>
              <w:tab/>
            </w:r>
            <w:r w:rsidR="00531570">
              <w:rPr>
                <w:noProof/>
                <w:webHidden/>
              </w:rPr>
              <w:fldChar w:fldCharType="begin"/>
            </w:r>
            <w:r w:rsidR="00531570">
              <w:rPr>
                <w:noProof/>
                <w:webHidden/>
              </w:rPr>
              <w:instrText xml:space="preserve"> PAGEREF _Toc33161799 \h </w:instrText>
            </w:r>
            <w:r w:rsidR="00531570">
              <w:rPr>
                <w:noProof/>
                <w:webHidden/>
              </w:rPr>
            </w:r>
            <w:r w:rsidR="00531570">
              <w:rPr>
                <w:noProof/>
                <w:webHidden/>
              </w:rPr>
              <w:fldChar w:fldCharType="separate"/>
            </w:r>
            <w:r w:rsidR="006D6468">
              <w:rPr>
                <w:noProof/>
                <w:webHidden/>
              </w:rPr>
              <w:t>13</w:t>
            </w:r>
            <w:r w:rsidR="00531570">
              <w:rPr>
                <w:noProof/>
                <w:webHidden/>
              </w:rPr>
              <w:fldChar w:fldCharType="end"/>
            </w:r>
          </w:hyperlink>
        </w:p>
        <w:p w14:paraId="1EA31868" w14:textId="07956006" w:rsidR="00531570" w:rsidRDefault="00FF3051">
          <w:pPr>
            <w:pStyle w:val="TOC3"/>
            <w:tabs>
              <w:tab w:val="right" w:leader="dot" w:pos="9008"/>
            </w:tabs>
            <w:rPr>
              <w:rFonts w:eastAsiaTheme="minorEastAsia"/>
              <w:noProof/>
            </w:rPr>
          </w:pPr>
          <w:hyperlink w:anchor="_Toc33161800" w:history="1">
            <w:r w:rsidR="00531570" w:rsidRPr="00EE306D">
              <w:rPr>
                <w:rStyle w:val="Hyperlink"/>
                <w:noProof/>
              </w:rPr>
              <w:t>The Repository Commands menu.</w:t>
            </w:r>
            <w:r w:rsidR="00531570">
              <w:rPr>
                <w:noProof/>
                <w:webHidden/>
              </w:rPr>
              <w:tab/>
            </w:r>
            <w:r w:rsidR="00531570">
              <w:rPr>
                <w:noProof/>
                <w:webHidden/>
              </w:rPr>
              <w:fldChar w:fldCharType="begin"/>
            </w:r>
            <w:r w:rsidR="00531570">
              <w:rPr>
                <w:noProof/>
                <w:webHidden/>
              </w:rPr>
              <w:instrText xml:space="preserve"> PAGEREF _Toc33161800 \h </w:instrText>
            </w:r>
            <w:r w:rsidR="00531570">
              <w:rPr>
                <w:noProof/>
                <w:webHidden/>
              </w:rPr>
            </w:r>
            <w:r w:rsidR="00531570">
              <w:rPr>
                <w:noProof/>
                <w:webHidden/>
              </w:rPr>
              <w:fldChar w:fldCharType="separate"/>
            </w:r>
            <w:r w:rsidR="006D6468">
              <w:rPr>
                <w:noProof/>
                <w:webHidden/>
              </w:rPr>
              <w:t>13</w:t>
            </w:r>
            <w:r w:rsidR="00531570">
              <w:rPr>
                <w:noProof/>
                <w:webHidden/>
              </w:rPr>
              <w:fldChar w:fldCharType="end"/>
            </w:r>
          </w:hyperlink>
        </w:p>
        <w:p w14:paraId="71EC07B3" w14:textId="50D8097C" w:rsidR="00531570" w:rsidRDefault="00FF3051">
          <w:pPr>
            <w:pStyle w:val="TOC3"/>
            <w:tabs>
              <w:tab w:val="right" w:leader="dot" w:pos="9008"/>
            </w:tabs>
            <w:rPr>
              <w:rFonts w:eastAsiaTheme="minorEastAsia"/>
              <w:noProof/>
            </w:rPr>
          </w:pPr>
          <w:hyperlink w:anchor="_Toc33161801" w:history="1">
            <w:r w:rsidR="00531570" w:rsidRPr="00EE306D">
              <w:rPr>
                <w:rStyle w:val="Hyperlink"/>
                <w:noProof/>
              </w:rPr>
              <w:t>The Help Menu</w:t>
            </w:r>
            <w:r w:rsidR="00531570">
              <w:rPr>
                <w:noProof/>
                <w:webHidden/>
              </w:rPr>
              <w:tab/>
            </w:r>
            <w:r w:rsidR="00531570">
              <w:rPr>
                <w:noProof/>
                <w:webHidden/>
              </w:rPr>
              <w:fldChar w:fldCharType="begin"/>
            </w:r>
            <w:r w:rsidR="00531570">
              <w:rPr>
                <w:noProof/>
                <w:webHidden/>
              </w:rPr>
              <w:instrText xml:space="preserve"> PAGEREF _Toc33161801 \h </w:instrText>
            </w:r>
            <w:r w:rsidR="00531570">
              <w:rPr>
                <w:noProof/>
                <w:webHidden/>
              </w:rPr>
            </w:r>
            <w:r w:rsidR="00531570">
              <w:rPr>
                <w:noProof/>
                <w:webHidden/>
              </w:rPr>
              <w:fldChar w:fldCharType="separate"/>
            </w:r>
            <w:r w:rsidR="006D6468">
              <w:rPr>
                <w:noProof/>
                <w:webHidden/>
              </w:rPr>
              <w:t>13</w:t>
            </w:r>
            <w:r w:rsidR="00531570">
              <w:rPr>
                <w:noProof/>
                <w:webHidden/>
              </w:rPr>
              <w:fldChar w:fldCharType="end"/>
            </w:r>
          </w:hyperlink>
        </w:p>
        <w:p w14:paraId="06F04788" w14:textId="52149BE6" w:rsidR="00531570" w:rsidRDefault="00FF3051">
          <w:pPr>
            <w:pStyle w:val="TOC2"/>
            <w:tabs>
              <w:tab w:val="right" w:leader="dot" w:pos="9008"/>
            </w:tabs>
            <w:rPr>
              <w:rFonts w:eastAsiaTheme="minorEastAsia"/>
              <w:noProof/>
            </w:rPr>
          </w:pPr>
          <w:hyperlink w:anchor="_Toc33161802" w:history="1">
            <w:r w:rsidR="00531570" w:rsidRPr="00EE306D">
              <w:rPr>
                <w:rStyle w:val="Hyperlink"/>
                <w:noProof/>
              </w:rPr>
              <w:t>Clone</w:t>
            </w:r>
            <w:r w:rsidR="00531570">
              <w:rPr>
                <w:noProof/>
                <w:webHidden/>
              </w:rPr>
              <w:tab/>
            </w:r>
            <w:r w:rsidR="00531570">
              <w:rPr>
                <w:noProof/>
                <w:webHidden/>
              </w:rPr>
              <w:fldChar w:fldCharType="begin"/>
            </w:r>
            <w:r w:rsidR="00531570">
              <w:rPr>
                <w:noProof/>
                <w:webHidden/>
              </w:rPr>
              <w:instrText xml:space="preserve"> PAGEREF _Toc33161802 \h </w:instrText>
            </w:r>
            <w:r w:rsidR="00531570">
              <w:rPr>
                <w:noProof/>
                <w:webHidden/>
              </w:rPr>
            </w:r>
            <w:r w:rsidR="00531570">
              <w:rPr>
                <w:noProof/>
                <w:webHidden/>
              </w:rPr>
              <w:fldChar w:fldCharType="separate"/>
            </w:r>
            <w:r w:rsidR="006D6468">
              <w:rPr>
                <w:noProof/>
                <w:webHidden/>
              </w:rPr>
              <w:t>13</w:t>
            </w:r>
            <w:r w:rsidR="00531570">
              <w:rPr>
                <w:noProof/>
                <w:webHidden/>
              </w:rPr>
              <w:fldChar w:fldCharType="end"/>
            </w:r>
          </w:hyperlink>
        </w:p>
        <w:p w14:paraId="4AF4D64A" w14:textId="511F9B25" w:rsidR="00531570" w:rsidRDefault="00FF3051">
          <w:pPr>
            <w:pStyle w:val="TOC2"/>
            <w:tabs>
              <w:tab w:val="right" w:leader="dot" w:pos="9008"/>
            </w:tabs>
            <w:rPr>
              <w:rFonts w:eastAsiaTheme="minorEastAsia"/>
              <w:noProof/>
            </w:rPr>
          </w:pPr>
          <w:hyperlink w:anchor="_Toc33161803" w:history="1">
            <w:r w:rsidR="00531570" w:rsidRPr="00EE306D">
              <w:rPr>
                <w:rStyle w:val="Hyperlink"/>
                <w:noProof/>
              </w:rPr>
              <w:t>Config</w:t>
            </w:r>
            <w:r w:rsidR="00531570">
              <w:rPr>
                <w:noProof/>
                <w:webHidden/>
              </w:rPr>
              <w:tab/>
            </w:r>
            <w:r w:rsidR="00531570">
              <w:rPr>
                <w:noProof/>
                <w:webHidden/>
              </w:rPr>
              <w:fldChar w:fldCharType="begin"/>
            </w:r>
            <w:r w:rsidR="00531570">
              <w:rPr>
                <w:noProof/>
                <w:webHidden/>
              </w:rPr>
              <w:instrText xml:space="preserve"> PAGEREF _Toc33161803 \h </w:instrText>
            </w:r>
            <w:r w:rsidR="00531570">
              <w:rPr>
                <w:noProof/>
                <w:webHidden/>
              </w:rPr>
            </w:r>
            <w:r w:rsidR="00531570">
              <w:rPr>
                <w:noProof/>
                <w:webHidden/>
              </w:rPr>
              <w:fldChar w:fldCharType="separate"/>
            </w:r>
            <w:r w:rsidR="006D6468">
              <w:rPr>
                <w:noProof/>
                <w:webHidden/>
              </w:rPr>
              <w:t>14</w:t>
            </w:r>
            <w:r w:rsidR="00531570">
              <w:rPr>
                <w:noProof/>
                <w:webHidden/>
              </w:rPr>
              <w:fldChar w:fldCharType="end"/>
            </w:r>
          </w:hyperlink>
        </w:p>
        <w:p w14:paraId="2DCDC354" w14:textId="58433CFB" w:rsidR="00531570" w:rsidRDefault="00FF3051">
          <w:pPr>
            <w:pStyle w:val="TOC2"/>
            <w:tabs>
              <w:tab w:val="right" w:leader="dot" w:pos="9008"/>
            </w:tabs>
            <w:rPr>
              <w:rFonts w:eastAsiaTheme="minorEastAsia"/>
              <w:noProof/>
            </w:rPr>
          </w:pPr>
          <w:hyperlink w:anchor="_Toc33161804" w:history="1">
            <w:r w:rsidR="00531570" w:rsidRPr="00EE306D">
              <w:rPr>
                <w:rStyle w:val="Hyperlink"/>
                <w:noProof/>
              </w:rPr>
              <w:t>Create</w:t>
            </w:r>
            <w:r w:rsidR="00531570">
              <w:rPr>
                <w:noProof/>
                <w:webHidden/>
              </w:rPr>
              <w:tab/>
            </w:r>
            <w:r w:rsidR="00531570">
              <w:rPr>
                <w:noProof/>
                <w:webHidden/>
              </w:rPr>
              <w:fldChar w:fldCharType="begin"/>
            </w:r>
            <w:r w:rsidR="00531570">
              <w:rPr>
                <w:noProof/>
                <w:webHidden/>
              </w:rPr>
              <w:instrText xml:space="preserve"> PAGEREF _Toc33161804 \h </w:instrText>
            </w:r>
            <w:r w:rsidR="00531570">
              <w:rPr>
                <w:noProof/>
                <w:webHidden/>
              </w:rPr>
            </w:r>
            <w:r w:rsidR="00531570">
              <w:rPr>
                <w:noProof/>
                <w:webHidden/>
              </w:rPr>
              <w:fldChar w:fldCharType="separate"/>
            </w:r>
            <w:r w:rsidR="006D6468">
              <w:rPr>
                <w:noProof/>
                <w:webHidden/>
              </w:rPr>
              <w:t>15</w:t>
            </w:r>
            <w:r w:rsidR="00531570">
              <w:rPr>
                <w:noProof/>
                <w:webHidden/>
              </w:rPr>
              <w:fldChar w:fldCharType="end"/>
            </w:r>
          </w:hyperlink>
        </w:p>
        <w:p w14:paraId="49CB3D50" w14:textId="31BAE578" w:rsidR="00531570" w:rsidRDefault="00FF3051">
          <w:pPr>
            <w:pStyle w:val="TOC2"/>
            <w:tabs>
              <w:tab w:val="right" w:leader="dot" w:pos="9008"/>
            </w:tabs>
            <w:rPr>
              <w:rFonts w:eastAsiaTheme="minorEastAsia"/>
              <w:noProof/>
            </w:rPr>
          </w:pPr>
          <w:hyperlink w:anchor="_Toc33161805" w:history="1">
            <w:r w:rsidR="00531570" w:rsidRPr="00EE306D">
              <w:rPr>
                <w:rStyle w:val="Hyperlink"/>
                <w:noProof/>
              </w:rPr>
              <w:t>GITHELP</w:t>
            </w:r>
            <w:r w:rsidR="00531570">
              <w:rPr>
                <w:noProof/>
                <w:webHidden/>
              </w:rPr>
              <w:tab/>
            </w:r>
            <w:r w:rsidR="00531570">
              <w:rPr>
                <w:noProof/>
                <w:webHidden/>
              </w:rPr>
              <w:fldChar w:fldCharType="begin"/>
            </w:r>
            <w:r w:rsidR="00531570">
              <w:rPr>
                <w:noProof/>
                <w:webHidden/>
              </w:rPr>
              <w:instrText xml:space="preserve"> PAGEREF _Toc33161805 \h </w:instrText>
            </w:r>
            <w:r w:rsidR="00531570">
              <w:rPr>
                <w:noProof/>
                <w:webHidden/>
              </w:rPr>
            </w:r>
            <w:r w:rsidR="00531570">
              <w:rPr>
                <w:noProof/>
                <w:webHidden/>
              </w:rPr>
              <w:fldChar w:fldCharType="separate"/>
            </w:r>
            <w:r w:rsidR="006D6468">
              <w:rPr>
                <w:noProof/>
                <w:webHidden/>
              </w:rPr>
              <w:t>16</w:t>
            </w:r>
            <w:r w:rsidR="00531570">
              <w:rPr>
                <w:noProof/>
                <w:webHidden/>
              </w:rPr>
              <w:fldChar w:fldCharType="end"/>
            </w:r>
          </w:hyperlink>
        </w:p>
        <w:p w14:paraId="14FC1110" w14:textId="68847B9A" w:rsidR="00531570" w:rsidRDefault="00FF3051">
          <w:pPr>
            <w:pStyle w:val="TOC2"/>
            <w:tabs>
              <w:tab w:val="right" w:leader="dot" w:pos="9008"/>
            </w:tabs>
            <w:rPr>
              <w:rFonts w:eastAsiaTheme="minorEastAsia"/>
              <w:noProof/>
            </w:rPr>
          </w:pPr>
          <w:hyperlink w:anchor="_Toc33161806" w:history="1">
            <w:r w:rsidR="00531570" w:rsidRPr="00EE306D">
              <w:rPr>
                <w:rStyle w:val="Hyperlink"/>
                <w:noProof/>
              </w:rPr>
              <w:t>Options Menu Assist</w:t>
            </w:r>
            <w:r w:rsidR="00531570">
              <w:rPr>
                <w:noProof/>
                <w:webHidden/>
              </w:rPr>
              <w:tab/>
            </w:r>
            <w:r w:rsidR="00531570">
              <w:rPr>
                <w:noProof/>
                <w:webHidden/>
              </w:rPr>
              <w:fldChar w:fldCharType="begin"/>
            </w:r>
            <w:r w:rsidR="00531570">
              <w:rPr>
                <w:noProof/>
                <w:webHidden/>
              </w:rPr>
              <w:instrText xml:space="preserve"> PAGEREF _Toc33161806 \h </w:instrText>
            </w:r>
            <w:r w:rsidR="00531570">
              <w:rPr>
                <w:noProof/>
                <w:webHidden/>
              </w:rPr>
            </w:r>
            <w:r w:rsidR="00531570">
              <w:rPr>
                <w:noProof/>
                <w:webHidden/>
              </w:rPr>
              <w:fldChar w:fldCharType="separate"/>
            </w:r>
            <w:r w:rsidR="006D6468">
              <w:rPr>
                <w:noProof/>
                <w:webHidden/>
              </w:rPr>
              <w:t>17</w:t>
            </w:r>
            <w:r w:rsidR="00531570">
              <w:rPr>
                <w:noProof/>
                <w:webHidden/>
              </w:rPr>
              <w:fldChar w:fldCharType="end"/>
            </w:r>
          </w:hyperlink>
        </w:p>
        <w:p w14:paraId="252754FA" w14:textId="71B50B9E" w:rsidR="00531570" w:rsidRDefault="00FF3051">
          <w:pPr>
            <w:pStyle w:val="TOC2"/>
            <w:tabs>
              <w:tab w:val="right" w:leader="dot" w:pos="9008"/>
            </w:tabs>
            <w:rPr>
              <w:rFonts w:eastAsiaTheme="minorEastAsia"/>
              <w:noProof/>
            </w:rPr>
          </w:pPr>
          <w:hyperlink w:anchor="_Toc33161807" w:history="1">
            <w:r w:rsidR="00531570" w:rsidRPr="00EE306D">
              <w:rPr>
                <w:rStyle w:val="Hyperlink"/>
                <w:noProof/>
              </w:rPr>
              <w:t>Select command</w:t>
            </w:r>
            <w:r w:rsidR="00531570">
              <w:rPr>
                <w:noProof/>
                <w:webHidden/>
              </w:rPr>
              <w:tab/>
            </w:r>
            <w:r w:rsidR="00531570">
              <w:rPr>
                <w:noProof/>
                <w:webHidden/>
              </w:rPr>
              <w:fldChar w:fldCharType="begin"/>
            </w:r>
            <w:r w:rsidR="00531570">
              <w:rPr>
                <w:noProof/>
                <w:webHidden/>
              </w:rPr>
              <w:instrText xml:space="preserve"> PAGEREF _Toc33161807 \h </w:instrText>
            </w:r>
            <w:r w:rsidR="00531570">
              <w:rPr>
                <w:noProof/>
                <w:webHidden/>
              </w:rPr>
            </w:r>
            <w:r w:rsidR="00531570">
              <w:rPr>
                <w:noProof/>
                <w:webHidden/>
              </w:rPr>
              <w:fldChar w:fldCharType="separate"/>
            </w:r>
            <w:r w:rsidR="006D6468">
              <w:rPr>
                <w:noProof/>
                <w:webHidden/>
              </w:rPr>
              <w:t>17</w:t>
            </w:r>
            <w:r w:rsidR="00531570">
              <w:rPr>
                <w:noProof/>
                <w:webHidden/>
              </w:rPr>
              <w:fldChar w:fldCharType="end"/>
            </w:r>
          </w:hyperlink>
        </w:p>
        <w:p w14:paraId="70F3BD34" w14:textId="0D4FAE5F" w:rsidR="00531570" w:rsidRDefault="00FF3051">
          <w:pPr>
            <w:pStyle w:val="TOC2"/>
            <w:tabs>
              <w:tab w:val="right" w:leader="dot" w:pos="9008"/>
            </w:tabs>
            <w:rPr>
              <w:rFonts w:eastAsiaTheme="minorEastAsia"/>
              <w:noProof/>
            </w:rPr>
          </w:pPr>
          <w:hyperlink w:anchor="_Toc33161808" w:history="1">
            <w:r w:rsidR="00531570" w:rsidRPr="00EE306D">
              <w:rPr>
                <w:rStyle w:val="Hyperlink"/>
                <w:noProof/>
              </w:rPr>
              <w:t>Sort</w:t>
            </w:r>
            <w:r w:rsidR="00531570">
              <w:rPr>
                <w:noProof/>
                <w:webHidden/>
              </w:rPr>
              <w:tab/>
            </w:r>
            <w:r w:rsidR="00531570">
              <w:rPr>
                <w:noProof/>
                <w:webHidden/>
              </w:rPr>
              <w:fldChar w:fldCharType="begin"/>
            </w:r>
            <w:r w:rsidR="00531570">
              <w:rPr>
                <w:noProof/>
                <w:webHidden/>
              </w:rPr>
              <w:instrText xml:space="preserve"> PAGEREF _Toc33161808 \h </w:instrText>
            </w:r>
            <w:r w:rsidR="00531570">
              <w:rPr>
                <w:noProof/>
                <w:webHidden/>
              </w:rPr>
            </w:r>
            <w:r w:rsidR="00531570">
              <w:rPr>
                <w:noProof/>
                <w:webHidden/>
              </w:rPr>
              <w:fldChar w:fldCharType="separate"/>
            </w:r>
            <w:r w:rsidR="006D6468">
              <w:rPr>
                <w:noProof/>
                <w:webHidden/>
              </w:rPr>
              <w:t>17</w:t>
            </w:r>
            <w:r w:rsidR="00531570">
              <w:rPr>
                <w:noProof/>
                <w:webHidden/>
              </w:rPr>
              <w:fldChar w:fldCharType="end"/>
            </w:r>
          </w:hyperlink>
        </w:p>
        <w:p w14:paraId="51AE718B" w14:textId="0ABDA0A2" w:rsidR="00531570" w:rsidRDefault="00FF3051">
          <w:pPr>
            <w:pStyle w:val="TOC2"/>
            <w:tabs>
              <w:tab w:val="right" w:leader="dot" w:pos="9008"/>
            </w:tabs>
            <w:rPr>
              <w:rFonts w:eastAsiaTheme="minorEastAsia"/>
              <w:noProof/>
            </w:rPr>
          </w:pPr>
          <w:hyperlink w:anchor="_Toc33161809" w:history="1">
            <w:r w:rsidR="00531570" w:rsidRPr="00EE306D">
              <w:rPr>
                <w:rStyle w:val="Hyperlink"/>
                <w:noProof/>
              </w:rPr>
              <w:t>SSH</w:t>
            </w:r>
            <w:r w:rsidR="00531570">
              <w:rPr>
                <w:noProof/>
                <w:webHidden/>
              </w:rPr>
              <w:tab/>
            </w:r>
            <w:r w:rsidR="00531570">
              <w:rPr>
                <w:noProof/>
                <w:webHidden/>
              </w:rPr>
              <w:fldChar w:fldCharType="begin"/>
            </w:r>
            <w:r w:rsidR="00531570">
              <w:rPr>
                <w:noProof/>
                <w:webHidden/>
              </w:rPr>
              <w:instrText xml:space="preserve"> PAGEREF _Toc33161809 \h </w:instrText>
            </w:r>
            <w:r w:rsidR="00531570">
              <w:rPr>
                <w:noProof/>
                <w:webHidden/>
              </w:rPr>
            </w:r>
            <w:r w:rsidR="00531570">
              <w:rPr>
                <w:noProof/>
                <w:webHidden/>
              </w:rPr>
              <w:fldChar w:fldCharType="separate"/>
            </w:r>
            <w:r w:rsidR="006D6468">
              <w:rPr>
                <w:noProof/>
                <w:webHidden/>
              </w:rPr>
              <w:t>18</w:t>
            </w:r>
            <w:r w:rsidR="00531570">
              <w:rPr>
                <w:noProof/>
                <w:webHidden/>
              </w:rPr>
              <w:fldChar w:fldCharType="end"/>
            </w:r>
          </w:hyperlink>
        </w:p>
        <w:p w14:paraId="2C46D2DD" w14:textId="4093121D" w:rsidR="00531570" w:rsidRDefault="00FF3051">
          <w:pPr>
            <w:pStyle w:val="TOC2"/>
            <w:tabs>
              <w:tab w:val="right" w:leader="dot" w:pos="9008"/>
            </w:tabs>
            <w:rPr>
              <w:rFonts w:eastAsiaTheme="minorEastAsia"/>
              <w:noProof/>
            </w:rPr>
          </w:pPr>
          <w:hyperlink w:anchor="_Toc33161810" w:history="1">
            <w:r w:rsidR="00531570" w:rsidRPr="00EE306D">
              <w:rPr>
                <w:rStyle w:val="Hyperlink"/>
                <w:noProof/>
              </w:rPr>
              <w:t>Row Selections</w:t>
            </w:r>
            <w:r w:rsidR="00531570">
              <w:rPr>
                <w:noProof/>
                <w:webHidden/>
              </w:rPr>
              <w:tab/>
            </w:r>
            <w:r w:rsidR="00531570">
              <w:rPr>
                <w:noProof/>
                <w:webHidden/>
              </w:rPr>
              <w:fldChar w:fldCharType="begin"/>
            </w:r>
            <w:r w:rsidR="00531570">
              <w:rPr>
                <w:noProof/>
                <w:webHidden/>
              </w:rPr>
              <w:instrText xml:space="preserve"> PAGEREF _Toc33161810 \h </w:instrText>
            </w:r>
            <w:r w:rsidR="00531570">
              <w:rPr>
                <w:noProof/>
                <w:webHidden/>
              </w:rPr>
            </w:r>
            <w:r w:rsidR="00531570">
              <w:rPr>
                <w:noProof/>
                <w:webHidden/>
              </w:rPr>
              <w:fldChar w:fldCharType="separate"/>
            </w:r>
            <w:r w:rsidR="006D6468">
              <w:rPr>
                <w:noProof/>
                <w:webHidden/>
              </w:rPr>
              <w:t>19</w:t>
            </w:r>
            <w:r w:rsidR="00531570">
              <w:rPr>
                <w:noProof/>
                <w:webHidden/>
              </w:rPr>
              <w:fldChar w:fldCharType="end"/>
            </w:r>
          </w:hyperlink>
        </w:p>
        <w:p w14:paraId="34143B4F" w14:textId="32BD69BB" w:rsidR="00531570" w:rsidRDefault="00FF3051">
          <w:pPr>
            <w:pStyle w:val="TOC3"/>
            <w:tabs>
              <w:tab w:val="right" w:leader="dot" w:pos="9008"/>
            </w:tabs>
            <w:rPr>
              <w:rFonts w:eastAsiaTheme="minorEastAsia"/>
              <w:noProof/>
            </w:rPr>
          </w:pPr>
          <w:hyperlink w:anchor="_Toc33161811" w:history="1">
            <w:r w:rsidR="00531570" w:rsidRPr="00EE306D">
              <w:rPr>
                <w:rStyle w:val="Hyperlink"/>
                <w:noProof/>
              </w:rPr>
              <w:t>Select option</w:t>
            </w:r>
            <w:r w:rsidR="00531570">
              <w:rPr>
                <w:noProof/>
                <w:webHidden/>
              </w:rPr>
              <w:tab/>
            </w:r>
            <w:r w:rsidR="00531570">
              <w:rPr>
                <w:noProof/>
                <w:webHidden/>
              </w:rPr>
              <w:fldChar w:fldCharType="begin"/>
            </w:r>
            <w:r w:rsidR="00531570">
              <w:rPr>
                <w:noProof/>
                <w:webHidden/>
              </w:rPr>
              <w:instrText xml:space="preserve"> PAGEREF _Toc33161811 \h </w:instrText>
            </w:r>
            <w:r w:rsidR="00531570">
              <w:rPr>
                <w:noProof/>
                <w:webHidden/>
              </w:rPr>
            </w:r>
            <w:r w:rsidR="00531570">
              <w:rPr>
                <w:noProof/>
                <w:webHidden/>
              </w:rPr>
              <w:fldChar w:fldCharType="separate"/>
            </w:r>
            <w:r w:rsidR="006D6468">
              <w:rPr>
                <w:noProof/>
                <w:webHidden/>
              </w:rPr>
              <w:t>19</w:t>
            </w:r>
            <w:r w:rsidR="00531570">
              <w:rPr>
                <w:noProof/>
                <w:webHidden/>
              </w:rPr>
              <w:fldChar w:fldCharType="end"/>
            </w:r>
          </w:hyperlink>
        </w:p>
        <w:p w14:paraId="07340312" w14:textId="0C23AB15" w:rsidR="00531570" w:rsidRDefault="00FF3051">
          <w:pPr>
            <w:pStyle w:val="TOC3"/>
            <w:tabs>
              <w:tab w:val="right" w:leader="dot" w:pos="9008"/>
            </w:tabs>
            <w:rPr>
              <w:rFonts w:eastAsiaTheme="minorEastAsia"/>
              <w:noProof/>
            </w:rPr>
          </w:pPr>
          <w:hyperlink w:anchor="_Toc33161812" w:history="1">
            <w:r w:rsidR="00531570" w:rsidRPr="00EE306D">
              <w:rPr>
                <w:rStyle w:val="Hyperlink"/>
                <w:noProof/>
              </w:rPr>
              <w:t>View option</w:t>
            </w:r>
            <w:r w:rsidR="00531570">
              <w:rPr>
                <w:noProof/>
                <w:webHidden/>
              </w:rPr>
              <w:tab/>
            </w:r>
            <w:r w:rsidR="00531570">
              <w:rPr>
                <w:noProof/>
                <w:webHidden/>
              </w:rPr>
              <w:fldChar w:fldCharType="begin"/>
            </w:r>
            <w:r w:rsidR="00531570">
              <w:rPr>
                <w:noProof/>
                <w:webHidden/>
              </w:rPr>
              <w:instrText xml:space="preserve"> PAGEREF _Toc33161812 \h </w:instrText>
            </w:r>
            <w:r w:rsidR="00531570">
              <w:rPr>
                <w:noProof/>
                <w:webHidden/>
              </w:rPr>
            </w:r>
            <w:r w:rsidR="00531570">
              <w:rPr>
                <w:noProof/>
                <w:webHidden/>
              </w:rPr>
              <w:fldChar w:fldCharType="separate"/>
            </w:r>
            <w:r w:rsidR="006D6468">
              <w:rPr>
                <w:noProof/>
                <w:webHidden/>
              </w:rPr>
              <w:t>19</w:t>
            </w:r>
            <w:r w:rsidR="00531570">
              <w:rPr>
                <w:noProof/>
                <w:webHidden/>
              </w:rPr>
              <w:fldChar w:fldCharType="end"/>
            </w:r>
          </w:hyperlink>
        </w:p>
        <w:p w14:paraId="716673F2" w14:textId="3D264B86" w:rsidR="00531570" w:rsidRDefault="00FF3051">
          <w:pPr>
            <w:pStyle w:val="TOC3"/>
            <w:tabs>
              <w:tab w:val="right" w:leader="dot" w:pos="9008"/>
            </w:tabs>
            <w:rPr>
              <w:rFonts w:eastAsiaTheme="minorEastAsia"/>
              <w:noProof/>
            </w:rPr>
          </w:pPr>
          <w:hyperlink w:anchor="_Toc33161813" w:history="1">
            <w:r w:rsidR="00531570" w:rsidRPr="00EE306D">
              <w:rPr>
                <w:rStyle w:val="Hyperlink"/>
                <w:noProof/>
              </w:rPr>
              <w:t>Delete option</w:t>
            </w:r>
            <w:r w:rsidR="00531570">
              <w:rPr>
                <w:noProof/>
                <w:webHidden/>
              </w:rPr>
              <w:tab/>
            </w:r>
            <w:r w:rsidR="00531570">
              <w:rPr>
                <w:noProof/>
                <w:webHidden/>
              </w:rPr>
              <w:fldChar w:fldCharType="begin"/>
            </w:r>
            <w:r w:rsidR="00531570">
              <w:rPr>
                <w:noProof/>
                <w:webHidden/>
              </w:rPr>
              <w:instrText xml:space="preserve"> PAGEREF _Toc33161813 \h </w:instrText>
            </w:r>
            <w:r w:rsidR="00531570">
              <w:rPr>
                <w:noProof/>
                <w:webHidden/>
              </w:rPr>
            </w:r>
            <w:r w:rsidR="00531570">
              <w:rPr>
                <w:noProof/>
                <w:webHidden/>
              </w:rPr>
              <w:fldChar w:fldCharType="separate"/>
            </w:r>
            <w:r w:rsidR="006D6468">
              <w:rPr>
                <w:noProof/>
                <w:webHidden/>
              </w:rPr>
              <w:t>19</w:t>
            </w:r>
            <w:r w:rsidR="00531570">
              <w:rPr>
                <w:noProof/>
                <w:webHidden/>
              </w:rPr>
              <w:fldChar w:fldCharType="end"/>
            </w:r>
          </w:hyperlink>
        </w:p>
        <w:p w14:paraId="027B03C7" w14:textId="153A4BBE" w:rsidR="00531570" w:rsidRDefault="00FF3051">
          <w:pPr>
            <w:pStyle w:val="TOC3"/>
            <w:tabs>
              <w:tab w:val="right" w:leader="dot" w:pos="9008"/>
            </w:tabs>
            <w:rPr>
              <w:rFonts w:eastAsiaTheme="minorEastAsia"/>
              <w:noProof/>
            </w:rPr>
          </w:pPr>
          <w:hyperlink w:anchor="_Toc33161814" w:history="1">
            <w:r w:rsidR="00531570" w:rsidRPr="00EE306D">
              <w:rPr>
                <w:rStyle w:val="Hyperlink"/>
                <w:noProof/>
              </w:rPr>
              <w:t>/ Row Selection Prompt</w:t>
            </w:r>
            <w:r w:rsidR="00531570">
              <w:rPr>
                <w:noProof/>
                <w:webHidden/>
              </w:rPr>
              <w:tab/>
            </w:r>
            <w:r w:rsidR="00531570">
              <w:rPr>
                <w:noProof/>
                <w:webHidden/>
              </w:rPr>
              <w:fldChar w:fldCharType="begin"/>
            </w:r>
            <w:r w:rsidR="00531570">
              <w:rPr>
                <w:noProof/>
                <w:webHidden/>
              </w:rPr>
              <w:instrText xml:space="preserve"> PAGEREF _Toc33161814 \h </w:instrText>
            </w:r>
            <w:r w:rsidR="00531570">
              <w:rPr>
                <w:noProof/>
                <w:webHidden/>
              </w:rPr>
            </w:r>
            <w:r w:rsidR="00531570">
              <w:rPr>
                <w:noProof/>
                <w:webHidden/>
              </w:rPr>
              <w:fldChar w:fldCharType="separate"/>
            </w:r>
            <w:r w:rsidR="006D6468">
              <w:rPr>
                <w:noProof/>
                <w:webHidden/>
              </w:rPr>
              <w:t>19</w:t>
            </w:r>
            <w:r w:rsidR="00531570">
              <w:rPr>
                <w:noProof/>
                <w:webHidden/>
              </w:rPr>
              <w:fldChar w:fldCharType="end"/>
            </w:r>
          </w:hyperlink>
        </w:p>
        <w:p w14:paraId="444C9C52" w14:textId="41FFA54C" w:rsidR="00531570" w:rsidRDefault="00FF3051">
          <w:pPr>
            <w:pStyle w:val="TOC1"/>
            <w:tabs>
              <w:tab w:val="right" w:leader="dot" w:pos="9008"/>
            </w:tabs>
            <w:rPr>
              <w:rFonts w:eastAsiaTheme="minorEastAsia"/>
              <w:noProof/>
            </w:rPr>
          </w:pPr>
          <w:hyperlink w:anchor="_Toc33161815" w:history="1">
            <w:r w:rsidR="00531570" w:rsidRPr="00EE306D">
              <w:rPr>
                <w:rStyle w:val="Hyperlink"/>
                <w:noProof/>
              </w:rPr>
              <w:t>The zigi Current Repository Panel</w:t>
            </w:r>
            <w:r w:rsidR="00531570">
              <w:rPr>
                <w:noProof/>
                <w:webHidden/>
              </w:rPr>
              <w:tab/>
            </w:r>
            <w:r w:rsidR="00531570">
              <w:rPr>
                <w:noProof/>
                <w:webHidden/>
              </w:rPr>
              <w:fldChar w:fldCharType="begin"/>
            </w:r>
            <w:r w:rsidR="00531570">
              <w:rPr>
                <w:noProof/>
                <w:webHidden/>
              </w:rPr>
              <w:instrText xml:space="preserve"> PAGEREF _Toc33161815 \h </w:instrText>
            </w:r>
            <w:r w:rsidR="00531570">
              <w:rPr>
                <w:noProof/>
                <w:webHidden/>
              </w:rPr>
            </w:r>
            <w:r w:rsidR="00531570">
              <w:rPr>
                <w:noProof/>
                <w:webHidden/>
              </w:rPr>
              <w:fldChar w:fldCharType="separate"/>
            </w:r>
            <w:r w:rsidR="006D6468">
              <w:rPr>
                <w:noProof/>
                <w:webHidden/>
              </w:rPr>
              <w:t>20</w:t>
            </w:r>
            <w:r w:rsidR="00531570">
              <w:rPr>
                <w:noProof/>
                <w:webHidden/>
              </w:rPr>
              <w:fldChar w:fldCharType="end"/>
            </w:r>
          </w:hyperlink>
        </w:p>
        <w:p w14:paraId="4A15C404" w14:textId="3766ADB9" w:rsidR="00531570" w:rsidRDefault="00FF3051">
          <w:pPr>
            <w:pStyle w:val="TOC2"/>
            <w:tabs>
              <w:tab w:val="right" w:leader="dot" w:pos="9008"/>
            </w:tabs>
            <w:rPr>
              <w:rFonts w:eastAsiaTheme="minorEastAsia"/>
              <w:noProof/>
            </w:rPr>
          </w:pPr>
          <w:hyperlink w:anchor="_Toc33161816" w:history="1">
            <w:r w:rsidR="00531570" w:rsidRPr="00EE306D">
              <w:rPr>
                <w:rStyle w:val="Hyperlink"/>
                <w:noProof/>
              </w:rPr>
              <w:t>Action Bar menus</w:t>
            </w:r>
            <w:r w:rsidR="00531570">
              <w:rPr>
                <w:noProof/>
                <w:webHidden/>
              </w:rPr>
              <w:tab/>
            </w:r>
            <w:r w:rsidR="00531570">
              <w:rPr>
                <w:noProof/>
                <w:webHidden/>
              </w:rPr>
              <w:fldChar w:fldCharType="begin"/>
            </w:r>
            <w:r w:rsidR="00531570">
              <w:rPr>
                <w:noProof/>
                <w:webHidden/>
              </w:rPr>
              <w:instrText xml:space="preserve"> PAGEREF _Toc33161816 \h </w:instrText>
            </w:r>
            <w:r w:rsidR="00531570">
              <w:rPr>
                <w:noProof/>
                <w:webHidden/>
              </w:rPr>
            </w:r>
            <w:r w:rsidR="00531570">
              <w:rPr>
                <w:noProof/>
                <w:webHidden/>
              </w:rPr>
              <w:fldChar w:fldCharType="separate"/>
            </w:r>
            <w:r w:rsidR="006D6468">
              <w:rPr>
                <w:noProof/>
                <w:webHidden/>
              </w:rPr>
              <w:t>20</w:t>
            </w:r>
            <w:r w:rsidR="00531570">
              <w:rPr>
                <w:noProof/>
                <w:webHidden/>
              </w:rPr>
              <w:fldChar w:fldCharType="end"/>
            </w:r>
          </w:hyperlink>
        </w:p>
        <w:p w14:paraId="400DB035" w14:textId="5E9E9DE9" w:rsidR="00531570" w:rsidRDefault="00FF3051">
          <w:pPr>
            <w:pStyle w:val="TOC3"/>
            <w:tabs>
              <w:tab w:val="right" w:leader="dot" w:pos="9008"/>
            </w:tabs>
            <w:rPr>
              <w:rFonts w:eastAsiaTheme="minorEastAsia"/>
              <w:noProof/>
            </w:rPr>
          </w:pPr>
          <w:hyperlink w:anchor="_Toc33161817" w:history="1">
            <w:r w:rsidR="00531570" w:rsidRPr="00EE306D">
              <w:rPr>
                <w:rStyle w:val="Hyperlink"/>
                <w:noProof/>
              </w:rPr>
              <w:t>The General Actions menu</w:t>
            </w:r>
            <w:r w:rsidR="00531570">
              <w:rPr>
                <w:noProof/>
                <w:webHidden/>
              </w:rPr>
              <w:tab/>
            </w:r>
            <w:r w:rsidR="00531570">
              <w:rPr>
                <w:noProof/>
                <w:webHidden/>
              </w:rPr>
              <w:fldChar w:fldCharType="begin"/>
            </w:r>
            <w:r w:rsidR="00531570">
              <w:rPr>
                <w:noProof/>
                <w:webHidden/>
              </w:rPr>
              <w:instrText xml:space="preserve"> PAGEREF _Toc33161817 \h </w:instrText>
            </w:r>
            <w:r w:rsidR="00531570">
              <w:rPr>
                <w:noProof/>
                <w:webHidden/>
              </w:rPr>
            </w:r>
            <w:r w:rsidR="00531570">
              <w:rPr>
                <w:noProof/>
                <w:webHidden/>
              </w:rPr>
              <w:fldChar w:fldCharType="separate"/>
            </w:r>
            <w:r w:rsidR="006D6468">
              <w:rPr>
                <w:noProof/>
                <w:webHidden/>
              </w:rPr>
              <w:t>20</w:t>
            </w:r>
            <w:r w:rsidR="00531570">
              <w:rPr>
                <w:noProof/>
                <w:webHidden/>
              </w:rPr>
              <w:fldChar w:fldCharType="end"/>
            </w:r>
          </w:hyperlink>
        </w:p>
        <w:p w14:paraId="682DCA87" w14:textId="1B3A51C1" w:rsidR="00531570" w:rsidRDefault="00FF3051">
          <w:pPr>
            <w:pStyle w:val="TOC3"/>
            <w:tabs>
              <w:tab w:val="right" w:leader="dot" w:pos="9008"/>
            </w:tabs>
            <w:rPr>
              <w:rFonts w:eastAsiaTheme="minorEastAsia"/>
              <w:noProof/>
            </w:rPr>
          </w:pPr>
          <w:hyperlink w:anchor="_Toc33161818" w:history="1">
            <w:r w:rsidR="00531570" w:rsidRPr="00EE306D">
              <w:rPr>
                <w:rStyle w:val="Hyperlink"/>
                <w:noProof/>
              </w:rPr>
              <w:t>The Repository Actions menu</w:t>
            </w:r>
            <w:r w:rsidR="00531570">
              <w:rPr>
                <w:noProof/>
                <w:webHidden/>
              </w:rPr>
              <w:tab/>
            </w:r>
            <w:r w:rsidR="00531570">
              <w:rPr>
                <w:noProof/>
                <w:webHidden/>
              </w:rPr>
              <w:fldChar w:fldCharType="begin"/>
            </w:r>
            <w:r w:rsidR="00531570">
              <w:rPr>
                <w:noProof/>
                <w:webHidden/>
              </w:rPr>
              <w:instrText xml:space="preserve"> PAGEREF _Toc33161818 \h </w:instrText>
            </w:r>
            <w:r w:rsidR="00531570">
              <w:rPr>
                <w:noProof/>
                <w:webHidden/>
              </w:rPr>
            </w:r>
            <w:r w:rsidR="00531570">
              <w:rPr>
                <w:noProof/>
                <w:webHidden/>
              </w:rPr>
              <w:fldChar w:fldCharType="separate"/>
            </w:r>
            <w:r w:rsidR="006D6468">
              <w:rPr>
                <w:noProof/>
                <w:webHidden/>
              </w:rPr>
              <w:t>20</w:t>
            </w:r>
            <w:r w:rsidR="00531570">
              <w:rPr>
                <w:noProof/>
                <w:webHidden/>
              </w:rPr>
              <w:fldChar w:fldCharType="end"/>
            </w:r>
          </w:hyperlink>
        </w:p>
        <w:p w14:paraId="3FBF7EC0" w14:textId="06ABF4ED" w:rsidR="00531570" w:rsidRDefault="00FF3051">
          <w:pPr>
            <w:pStyle w:val="TOC2"/>
            <w:tabs>
              <w:tab w:val="right" w:leader="dot" w:pos="9008"/>
            </w:tabs>
            <w:rPr>
              <w:rFonts w:eastAsiaTheme="minorEastAsia"/>
              <w:noProof/>
            </w:rPr>
          </w:pPr>
          <w:hyperlink w:anchor="_Toc33161819" w:history="1">
            <w:r w:rsidR="00531570" w:rsidRPr="00EE306D">
              <w:rPr>
                <w:rStyle w:val="Hyperlink"/>
                <w:noProof/>
              </w:rPr>
              <w:t>AddAll</w:t>
            </w:r>
            <w:r w:rsidR="00531570">
              <w:rPr>
                <w:noProof/>
                <w:webHidden/>
              </w:rPr>
              <w:tab/>
            </w:r>
            <w:r w:rsidR="00531570">
              <w:rPr>
                <w:noProof/>
                <w:webHidden/>
              </w:rPr>
              <w:fldChar w:fldCharType="begin"/>
            </w:r>
            <w:r w:rsidR="00531570">
              <w:rPr>
                <w:noProof/>
                <w:webHidden/>
              </w:rPr>
              <w:instrText xml:space="preserve"> PAGEREF _Toc33161819 \h </w:instrText>
            </w:r>
            <w:r w:rsidR="00531570">
              <w:rPr>
                <w:noProof/>
                <w:webHidden/>
              </w:rPr>
            </w:r>
            <w:r w:rsidR="00531570">
              <w:rPr>
                <w:noProof/>
                <w:webHidden/>
              </w:rPr>
              <w:fldChar w:fldCharType="separate"/>
            </w:r>
            <w:r w:rsidR="006D6468">
              <w:rPr>
                <w:noProof/>
                <w:webHidden/>
              </w:rPr>
              <w:t>20</w:t>
            </w:r>
            <w:r w:rsidR="00531570">
              <w:rPr>
                <w:noProof/>
                <w:webHidden/>
              </w:rPr>
              <w:fldChar w:fldCharType="end"/>
            </w:r>
          </w:hyperlink>
        </w:p>
        <w:p w14:paraId="306E6032" w14:textId="5E597AB2" w:rsidR="00531570" w:rsidRDefault="00FF3051">
          <w:pPr>
            <w:pStyle w:val="TOC2"/>
            <w:tabs>
              <w:tab w:val="right" w:leader="dot" w:pos="9008"/>
            </w:tabs>
            <w:rPr>
              <w:rFonts w:eastAsiaTheme="minorEastAsia"/>
              <w:noProof/>
            </w:rPr>
          </w:pPr>
          <w:hyperlink w:anchor="_Toc33161820" w:history="1">
            <w:r w:rsidR="00531570" w:rsidRPr="00EE306D">
              <w:rPr>
                <w:rStyle w:val="Hyperlink"/>
                <w:noProof/>
              </w:rPr>
              <w:t>AddDsn</w:t>
            </w:r>
            <w:r w:rsidR="00531570">
              <w:rPr>
                <w:noProof/>
                <w:webHidden/>
              </w:rPr>
              <w:tab/>
            </w:r>
            <w:r w:rsidR="00531570">
              <w:rPr>
                <w:noProof/>
                <w:webHidden/>
              </w:rPr>
              <w:fldChar w:fldCharType="begin"/>
            </w:r>
            <w:r w:rsidR="00531570">
              <w:rPr>
                <w:noProof/>
                <w:webHidden/>
              </w:rPr>
              <w:instrText xml:space="preserve"> PAGEREF _Toc33161820 \h </w:instrText>
            </w:r>
            <w:r w:rsidR="00531570">
              <w:rPr>
                <w:noProof/>
                <w:webHidden/>
              </w:rPr>
            </w:r>
            <w:r w:rsidR="00531570">
              <w:rPr>
                <w:noProof/>
                <w:webHidden/>
              </w:rPr>
              <w:fldChar w:fldCharType="separate"/>
            </w:r>
            <w:r w:rsidR="006D6468">
              <w:rPr>
                <w:noProof/>
                <w:webHidden/>
              </w:rPr>
              <w:t>21</w:t>
            </w:r>
            <w:r w:rsidR="00531570">
              <w:rPr>
                <w:noProof/>
                <w:webHidden/>
              </w:rPr>
              <w:fldChar w:fldCharType="end"/>
            </w:r>
          </w:hyperlink>
        </w:p>
        <w:p w14:paraId="156D2CD7" w14:textId="02534047" w:rsidR="00531570" w:rsidRDefault="00FF3051">
          <w:pPr>
            <w:pStyle w:val="TOC3"/>
            <w:tabs>
              <w:tab w:val="right" w:leader="dot" w:pos="9008"/>
            </w:tabs>
            <w:rPr>
              <w:rFonts w:eastAsiaTheme="minorEastAsia"/>
              <w:noProof/>
            </w:rPr>
          </w:pPr>
          <w:hyperlink w:anchor="_Toc33161821" w:history="1">
            <w:r w:rsidR="00531570" w:rsidRPr="00EE306D">
              <w:rPr>
                <w:rStyle w:val="Hyperlink"/>
                <w:noProof/>
              </w:rPr>
              <w:t>Select (S) and Add (A)</w:t>
            </w:r>
            <w:r w:rsidR="00531570">
              <w:rPr>
                <w:noProof/>
                <w:webHidden/>
              </w:rPr>
              <w:tab/>
            </w:r>
            <w:r w:rsidR="00531570">
              <w:rPr>
                <w:noProof/>
                <w:webHidden/>
              </w:rPr>
              <w:fldChar w:fldCharType="begin"/>
            </w:r>
            <w:r w:rsidR="00531570">
              <w:rPr>
                <w:noProof/>
                <w:webHidden/>
              </w:rPr>
              <w:instrText xml:space="preserve"> PAGEREF _Toc33161821 \h </w:instrText>
            </w:r>
            <w:r w:rsidR="00531570">
              <w:rPr>
                <w:noProof/>
                <w:webHidden/>
              </w:rPr>
            </w:r>
            <w:r w:rsidR="00531570">
              <w:rPr>
                <w:noProof/>
                <w:webHidden/>
              </w:rPr>
              <w:fldChar w:fldCharType="separate"/>
            </w:r>
            <w:r w:rsidR="006D6468">
              <w:rPr>
                <w:noProof/>
                <w:webHidden/>
              </w:rPr>
              <w:t>21</w:t>
            </w:r>
            <w:r w:rsidR="00531570">
              <w:rPr>
                <w:noProof/>
                <w:webHidden/>
              </w:rPr>
              <w:fldChar w:fldCharType="end"/>
            </w:r>
          </w:hyperlink>
        </w:p>
        <w:p w14:paraId="185E034F" w14:textId="723E8D91" w:rsidR="00531570" w:rsidRDefault="00FF3051">
          <w:pPr>
            <w:pStyle w:val="TOC3"/>
            <w:tabs>
              <w:tab w:val="right" w:leader="dot" w:pos="9008"/>
            </w:tabs>
            <w:rPr>
              <w:rFonts w:eastAsiaTheme="minorEastAsia"/>
              <w:noProof/>
            </w:rPr>
          </w:pPr>
          <w:hyperlink w:anchor="_Toc33161822" w:history="1">
            <w:r w:rsidR="00531570" w:rsidRPr="00EE306D">
              <w:rPr>
                <w:rStyle w:val="Hyperlink"/>
                <w:noProof/>
              </w:rPr>
              <w:t>Add Binary (AB)</w:t>
            </w:r>
            <w:r w:rsidR="00531570">
              <w:rPr>
                <w:noProof/>
                <w:webHidden/>
              </w:rPr>
              <w:tab/>
            </w:r>
            <w:r w:rsidR="00531570">
              <w:rPr>
                <w:noProof/>
                <w:webHidden/>
              </w:rPr>
              <w:fldChar w:fldCharType="begin"/>
            </w:r>
            <w:r w:rsidR="00531570">
              <w:rPr>
                <w:noProof/>
                <w:webHidden/>
              </w:rPr>
              <w:instrText xml:space="preserve"> PAGEREF _Toc33161822 \h </w:instrText>
            </w:r>
            <w:r w:rsidR="00531570">
              <w:rPr>
                <w:noProof/>
                <w:webHidden/>
              </w:rPr>
            </w:r>
            <w:r w:rsidR="00531570">
              <w:rPr>
                <w:noProof/>
                <w:webHidden/>
              </w:rPr>
              <w:fldChar w:fldCharType="separate"/>
            </w:r>
            <w:r w:rsidR="006D6468">
              <w:rPr>
                <w:noProof/>
                <w:webHidden/>
              </w:rPr>
              <w:t>22</w:t>
            </w:r>
            <w:r w:rsidR="00531570">
              <w:rPr>
                <w:noProof/>
                <w:webHidden/>
              </w:rPr>
              <w:fldChar w:fldCharType="end"/>
            </w:r>
          </w:hyperlink>
        </w:p>
        <w:p w14:paraId="69B1A0F3" w14:textId="3130C0D6" w:rsidR="00531570" w:rsidRDefault="00FF3051">
          <w:pPr>
            <w:pStyle w:val="TOC3"/>
            <w:tabs>
              <w:tab w:val="right" w:leader="dot" w:pos="9008"/>
            </w:tabs>
            <w:rPr>
              <w:rFonts w:eastAsiaTheme="minorEastAsia"/>
              <w:noProof/>
            </w:rPr>
          </w:pPr>
          <w:hyperlink w:anchor="_Toc33161823" w:history="1">
            <w:r w:rsidR="00531570" w:rsidRPr="00EE306D">
              <w:rPr>
                <w:rStyle w:val="Hyperlink"/>
                <w:noProof/>
              </w:rPr>
              <w:t>Browse (B)</w:t>
            </w:r>
            <w:r w:rsidR="00531570">
              <w:rPr>
                <w:noProof/>
                <w:webHidden/>
              </w:rPr>
              <w:tab/>
            </w:r>
            <w:r w:rsidR="00531570">
              <w:rPr>
                <w:noProof/>
                <w:webHidden/>
              </w:rPr>
              <w:fldChar w:fldCharType="begin"/>
            </w:r>
            <w:r w:rsidR="00531570">
              <w:rPr>
                <w:noProof/>
                <w:webHidden/>
              </w:rPr>
              <w:instrText xml:space="preserve"> PAGEREF _Toc33161823 \h </w:instrText>
            </w:r>
            <w:r w:rsidR="00531570">
              <w:rPr>
                <w:noProof/>
                <w:webHidden/>
              </w:rPr>
            </w:r>
            <w:r w:rsidR="00531570">
              <w:rPr>
                <w:noProof/>
                <w:webHidden/>
              </w:rPr>
              <w:fldChar w:fldCharType="separate"/>
            </w:r>
            <w:r w:rsidR="006D6468">
              <w:rPr>
                <w:noProof/>
                <w:webHidden/>
              </w:rPr>
              <w:t>22</w:t>
            </w:r>
            <w:r w:rsidR="00531570">
              <w:rPr>
                <w:noProof/>
                <w:webHidden/>
              </w:rPr>
              <w:fldChar w:fldCharType="end"/>
            </w:r>
          </w:hyperlink>
        </w:p>
        <w:p w14:paraId="5E786D68" w14:textId="003DFD3F" w:rsidR="00531570" w:rsidRDefault="00FF3051">
          <w:pPr>
            <w:pStyle w:val="TOC2"/>
            <w:tabs>
              <w:tab w:val="right" w:leader="dot" w:pos="9008"/>
            </w:tabs>
            <w:rPr>
              <w:rFonts w:eastAsiaTheme="minorEastAsia"/>
              <w:noProof/>
            </w:rPr>
          </w:pPr>
          <w:hyperlink w:anchor="_Toc33161824" w:history="1">
            <w:r w:rsidR="00531570" w:rsidRPr="00EE306D">
              <w:rPr>
                <w:rStyle w:val="Hyperlink"/>
                <w:noProof/>
              </w:rPr>
              <w:t>Branch</w:t>
            </w:r>
            <w:r w:rsidR="00531570">
              <w:rPr>
                <w:noProof/>
                <w:webHidden/>
              </w:rPr>
              <w:tab/>
            </w:r>
            <w:r w:rsidR="00531570">
              <w:rPr>
                <w:noProof/>
                <w:webHidden/>
              </w:rPr>
              <w:fldChar w:fldCharType="begin"/>
            </w:r>
            <w:r w:rsidR="00531570">
              <w:rPr>
                <w:noProof/>
                <w:webHidden/>
              </w:rPr>
              <w:instrText xml:space="preserve"> PAGEREF _Toc33161824 \h </w:instrText>
            </w:r>
            <w:r w:rsidR="00531570">
              <w:rPr>
                <w:noProof/>
                <w:webHidden/>
              </w:rPr>
            </w:r>
            <w:r w:rsidR="00531570">
              <w:rPr>
                <w:noProof/>
                <w:webHidden/>
              </w:rPr>
              <w:fldChar w:fldCharType="separate"/>
            </w:r>
            <w:r w:rsidR="006D6468">
              <w:rPr>
                <w:noProof/>
                <w:webHidden/>
              </w:rPr>
              <w:t>23</w:t>
            </w:r>
            <w:r w:rsidR="00531570">
              <w:rPr>
                <w:noProof/>
                <w:webHidden/>
              </w:rPr>
              <w:fldChar w:fldCharType="end"/>
            </w:r>
          </w:hyperlink>
        </w:p>
        <w:p w14:paraId="4D0A1489" w14:textId="749EC730" w:rsidR="00531570" w:rsidRDefault="00FF3051">
          <w:pPr>
            <w:pStyle w:val="TOC2"/>
            <w:tabs>
              <w:tab w:val="right" w:leader="dot" w:pos="9008"/>
            </w:tabs>
            <w:rPr>
              <w:rFonts w:eastAsiaTheme="minorEastAsia"/>
              <w:noProof/>
            </w:rPr>
          </w:pPr>
          <w:hyperlink w:anchor="_Toc33161825" w:history="1">
            <w:r w:rsidR="00531570" w:rsidRPr="00EE306D">
              <w:rPr>
                <w:rStyle w:val="Hyperlink"/>
                <w:noProof/>
              </w:rPr>
              <w:t>Commit</w:t>
            </w:r>
            <w:r w:rsidR="00531570">
              <w:rPr>
                <w:noProof/>
                <w:webHidden/>
              </w:rPr>
              <w:tab/>
            </w:r>
            <w:r w:rsidR="00531570">
              <w:rPr>
                <w:noProof/>
                <w:webHidden/>
              </w:rPr>
              <w:fldChar w:fldCharType="begin"/>
            </w:r>
            <w:r w:rsidR="00531570">
              <w:rPr>
                <w:noProof/>
                <w:webHidden/>
              </w:rPr>
              <w:instrText xml:space="preserve"> PAGEREF _Toc33161825 \h </w:instrText>
            </w:r>
            <w:r w:rsidR="00531570">
              <w:rPr>
                <w:noProof/>
                <w:webHidden/>
              </w:rPr>
            </w:r>
            <w:r w:rsidR="00531570">
              <w:rPr>
                <w:noProof/>
                <w:webHidden/>
              </w:rPr>
              <w:fldChar w:fldCharType="separate"/>
            </w:r>
            <w:r w:rsidR="006D6468">
              <w:rPr>
                <w:noProof/>
                <w:webHidden/>
              </w:rPr>
              <w:t>23</w:t>
            </w:r>
            <w:r w:rsidR="00531570">
              <w:rPr>
                <w:noProof/>
                <w:webHidden/>
              </w:rPr>
              <w:fldChar w:fldCharType="end"/>
            </w:r>
          </w:hyperlink>
        </w:p>
        <w:p w14:paraId="16C298E0" w14:textId="2FA4BBF3" w:rsidR="00531570" w:rsidRDefault="00FF3051">
          <w:pPr>
            <w:pStyle w:val="TOC2"/>
            <w:tabs>
              <w:tab w:val="right" w:leader="dot" w:pos="9008"/>
            </w:tabs>
            <w:rPr>
              <w:rFonts w:eastAsiaTheme="minorEastAsia"/>
              <w:noProof/>
            </w:rPr>
          </w:pPr>
          <w:hyperlink w:anchor="_Toc33161826" w:history="1">
            <w:r w:rsidR="00531570" w:rsidRPr="00EE306D">
              <w:rPr>
                <w:rStyle w:val="Hyperlink"/>
                <w:noProof/>
              </w:rPr>
              <w:t>GitCmd</w:t>
            </w:r>
            <w:r w:rsidR="00531570">
              <w:rPr>
                <w:noProof/>
                <w:webHidden/>
              </w:rPr>
              <w:tab/>
            </w:r>
            <w:r w:rsidR="00531570">
              <w:rPr>
                <w:noProof/>
                <w:webHidden/>
              </w:rPr>
              <w:fldChar w:fldCharType="begin"/>
            </w:r>
            <w:r w:rsidR="00531570">
              <w:rPr>
                <w:noProof/>
                <w:webHidden/>
              </w:rPr>
              <w:instrText xml:space="preserve"> PAGEREF _Toc33161826 \h </w:instrText>
            </w:r>
            <w:r w:rsidR="00531570">
              <w:rPr>
                <w:noProof/>
                <w:webHidden/>
              </w:rPr>
            </w:r>
            <w:r w:rsidR="00531570">
              <w:rPr>
                <w:noProof/>
                <w:webHidden/>
              </w:rPr>
              <w:fldChar w:fldCharType="separate"/>
            </w:r>
            <w:r w:rsidR="006D6468">
              <w:rPr>
                <w:noProof/>
                <w:webHidden/>
              </w:rPr>
              <w:t>24</w:t>
            </w:r>
            <w:r w:rsidR="00531570">
              <w:rPr>
                <w:noProof/>
                <w:webHidden/>
              </w:rPr>
              <w:fldChar w:fldCharType="end"/>
            </w:r>
          </w:hyperlink>
        </w:p>
        <w:p w14:paraId="426F7954" w14:textId="55B18BE0" w:rsidR="00531570" w:rsidRDefault="00FF3051">
          <w:pPr>
            <w:pStyle w:val="TOC2"/>
            <w:tabs>
              <w:tab w:val="right" w:leader="dot" w:pos="9008"/>
            </w:tabs>
            <w:rPr>
              <w:rFonts w:eastAsiaTheme="minorEastAsia"/>
              <w:noProof/>
            </w:rPr>
          </w:pPr>
          <w:hyperlink w:anchor="_Toc33161827" w:history="1">
            <w:r w:rsidR="00531570" w:rsidRPr="00EE306D">
              <w:rPr>
                <w:rStyle w:val="Hyperlink"/>
                <w:noProof/>
              </w:rPr>
              <w:t>Git Help</w:t>
            </w:r>
            <w:r w:rsidR="00531570">
              <w:rPr>
                <w:noProof/>
                <w:webHidden/>
              </w:rPr>
              <w:tab/>
            </w:r>
            <w:r w:rsidR="00531570">
              <w:rPr>
                <w:noProof/>
                <w:webHidden/>
              </w:rPr>
              <w:fldChar w:fldCharType="begin"/>
            </w:r>
            <w:r w:rsidR="00531570">
              <w:rPr>
                <w:noProof/>
                <w:webHidden/>
              </w:rPr>
              <w:instrText xml:space="preserve"> PAGEREF _Toc33161827 \h </w:instrText>
            </w:r>
            <w:r w:rsidR="00531570">
              <w:rPr>
                <w:noProof/>
                <w:webHidden/>
              </w:rPr>
            </w:r>
            <w:r w:rsidR="00531570">
              <w:rPr>
                <w:noProof/>
                <w:webHidden/>
              </w:rPr>
              <w:fldChar w:fldCharType="separate"/>
            </w:r>
            <w:r w:rsidR="006D6468">
              <w:rPr>
                <w:noProof/>
                <w:webHidden/>
              </w:rPr>
              <w:t>24</w:t>
            </w:r>
            <w:r w:rsidR="00531570">
              <w:rPr>
                <w:noProof/>
                <w:webHidden/>
              </w:rPr>
              <w:fldChar w:fldCharType="end"/>
            </w:r>
          </w:hyperlink>
        </w:p>
        <w:p w14:paraId="498E6EF2" w14:textId="6F017B59" w:rsidR="00531570" w:rsidRDefault="00FF3051">
          <w:pPr>
            <w:pStyle w:val="TOC2"/>
            <w:tabs>
              <w:tab w:val="right" w:leader="dot" w:pos="9008"/>
            </w:tabs>
            <w:rPr>
              <w:rFonts w:eastAsiaTheme="minorEastAsia"/>
              <w:noProof/>
            </w:rPr>
          </w:pPr>
          <w:hyperlink w:anchor="_Toc33161828" w:history="1">
            <w:r w:rsidR="00531570" w:rsidRPr="00EE306D">
              <w:rPr>
                <w:rStyle w:val="Hyperlink"/>
                <w:noProof/>
              </w:rPr>
              <w:t>GitLog</w:t>
            </w:r>
            <w:r w:rsidR="00531570">
              <w:rPr>
                <w:noProof/>
                <w:webHidden/>
              </w:rPr>
              <w:tab/>
            </w:r>
            <w:r w:rsidR="00531570">
              <w:rPr>
                <w:noProof/>
                <w:webHidden/>
              </w:rPr>
              <w:fldChar w:fldCharType="begin"/>
            </w:r>
            <w:r w:rsidR="00531570">
              <w:rPr>
                <w:noProof/>
                <w:webHidden/>
              </w:rPr>
              <w:instrText xml:space="preserve"> PAGEREF _Toc33161828 \h </w:instrText>
            </w:r>
            <w:r w:rsidR="00531570">
              <w:rPr>
                <w:noProof/>
                <w:webHidden/>
              </w:rPr>
            </w:r>
            <w:r w:rsidR="00531570">
              <w:rPr>
                <w:noProof/>
                <w:webHidden/>
              </w:rPr>
              <w:fldChar w:fldCharType="separate"/>
            </w:r>
            <w:r w:rsidR="006D6468">
              <w:rPr>
                <w:noProof/>
                <w:webHidden/>
              </w:rPr>
              <w:t>25</w:t>
            </w:r>
            <w:r w:rsidR="00531570">
              <w:rPr>
                <w:noProof/>
                <w:webHidden/>
              </w:rPr>
              <w:fldChar w:fldCharType="end"/>
            </w:r>
          </w:hyperlink>
        </w:p>
        <w:p w14:paraId="7843152C" w14:textId="61B1479D" w:rsidR="00531570" w:rsidRDefault="00FF3051">
          <w:pPr>
            <w:pStyle w:val="TOC2"/>
            <w:tabs>
              <w:tab w:val="right" w:leader="dot" w:pos="9008"/>
            </w:tabs>
            <w:rPr>
              <w:rFonts w:eastAsiaTheme="minorEastAsia"/>
              <w:noProof/>
            </w:rPr>
          </w:pPr>
          <w:hyperlink w:anchor="_Toc33161829" w:history="1">
            <w:r w:rsidR="00531570" w:rsidRPr="00EE306D">
              <w:rPr>
                <w:rStyle w:val="Hyperlink"/>
                <w:noProof/>
              </w:rPr>
              <w:t>Grep</w:t>
            </w:r>
            <w:r w:rsidR="00531570">
              <w:rPr>
                <w:noProof/>
                <w:webHidden/>
              </w:rPr>
              <w:tab/>
            </w:r>
            <w:r w:rsidR="00531570">
              <w:rPr>
                <w:noProof/>
                <w:webHidden/>
              </w:rPr>
              <w:fldChar w:fldCharType="begin"/>
            </w:r>
            <w:r w:rsidR="00531570">
              <w:rPr>
                <w:noProof/>
                <w:webHidden/>
              </w:rPr>
              <w:instrText xml:space="preserve"> PAGEREF _Toc33161829 \h </w:instrText>
            </w:r>
            <w:r w:rsidR="00531570">
              <w:rPr>
                <w:noProof/>
                <w:webHidden/>
              </w:rPr>
            </w:r>
            <w:r w:rsidR="00531570">
              <w:rPr>
                <w:noProof/>
                <w:webHidden/>
              </w:rPr>
              <w:fldChar w:fldCharType="separate"/>
            </w:r>
            <w:r w:rsidR="006D6468">
              <w:rPr>
                <w:noProof/>
                <w:webHidden/>
              </w:rPr>
              <w:t>26</w:t>
            </w:r>
            <w:r w:rsidR="00531570">
              <w:rPr>
                <w:noProof/>
                <w:webHidden/>
              </w:rPr>
              <w:fldChar w:fldCharType="end"/>
            </w:r>
          </w:hyperlink>
        </w:p>
        <w:p w14:paraId="40904254" w14:textId="715167B8" w:rsidR="00531570" w:rsidRDefault="00FF3051">
          <w:pPr>
            <w:pStyle w:val="TOC2"/>
            <w:tabs>
              <w:tab w:val="right" w:leader="dot" w:pos="9008"/>
            </w:tabs>
            <w:rPr>
              <w:rFonts w:eastAsiaTheme="minorEastAsia"/>
              <w:noProof/>
            </w:rPr>
          </w:pPr>
          <w:hyperlink w:anchor="_Toc33161830" w:history="1">
            <w:r w:rsidR="00531570" w:rsidRPr="00EE306D">
              <w:rPr>
                <w:rStyle w:val="Hyperlink"/>
                <w:noProof/>
              </w:rPr>
              <w:t>Network</w:t>
            </w:r>
            <w:r w:rsidR="00531570">
              <w:rPr>
                <w:noProof/>
                <w:webHidden/>
              </w:rPr>
              <w:tab/>
            </w:r>
            <w:r w:rsidR="00531570">
              <w:rPr>
                <w:noProof/>
                <w:webHidden/>
              </w:rPr>
              <w:fldChar w:fldCharType="begin"/>
            </w:r>
            <w:r w:rsidR="00531570">
              <w:rPr>
                <w:noProof/>
                <w:webHidden/>
              </w:rPr>
              <w:instrText xml:space="preserve"> PAGEREF _Toc33161830 \h </w:instrText>
            </w:r>
            <w:r w:rsidR="00531570">
              <w:rPr>
                <w:noProof/>
                <w:webHidden/>
              </w:rPr>
            </w:r>
            <w:r w:rsidR="00531570">
              <w:rPr>
                <w:noProof/>
                <w:webHidden/>
              </w:rPr>
              <w:fldChar w:fldCharType="separate"/>
            </w:r>
            <w:r w:rsidR="006D6468">
              <w:rPr>
                <w:noProof/>
                <w:webHidden/>
              </w:rPr>
              <w:t>27</w:t>
            </w:r>
            <w:r w:rsidR="00531570">
              <w:rPr>
                <w:noProof/>
                <w:webHidden/>
              </w:rPr>
              <w:fldChar w:fldCharType="end"/>
            </w:r>
          </w:hyperlink>
        </w:p>
        <w:p w14:paraId="794D6867" w14:textId="66EF626C" w:rsidR="00531570" w:rsidRDefault="00FF3051">
          <w:pPr>
            <w:pStyle w:val="TOC2"/>
            <w:tabs>
              <w:tab w:val="right" w:leader="dot" w:pos="9008"/>
            </w:tabs>
            <w:rPr>
              <w:rFonts w:eastAsiaTheme="minorEastAsia"/>
              <w:noProof/>
            </w:rPr>
          </w:pPr>
          <w:hyperlink w:anchor="_Toc33161831" w:history="1">
            <w:r w:rsidR="00531570" w:rsidRPr="00EE306D">
              <w:rPr>
                <w:rStyle w:val="Hyperlink"/>
                <w:noProof/>
              </w:rPr>
              <w:t>Options Menu Assist</w:t>
            </w:r>
            <w:r w:rsidR="00531570">
              <w:rPr>
                <w:noProof/>
                <w:webHidden/>
              </w:rPr>
              <w:tab/>
            </w:r>
            <w:r w:rsidR="00531570">
              <w:rPr>
                <w:noProof/>
                <w:webHidden/>
              </w:rPr>
              <w:fldChar w:fldCharType="begin"/>
            </w:r>
            <w:r w:rsidR="00531570">
              <w:rPr>
                <w:noProof/>
                <w:webHidden/>
              </w:rPr>
              <w:instrText xml:space="preserve"> PAGEREF _Toc33161831 \h </w:instrText>
            </w:r>
            <w:r w:rsidR="00531570">
              <w:rPr>
                <w:noProof/>
                <w:webHidden/>
              </w:rPr>
            </w:r>
            <w:r w:rsidR="00531570">
              <w:rPr>
                <w:noProof/>
                <w:webHidden/>
              </w:rPr>
              <w:fldChar w:fldCharType="separate"/>
            </w:r>
            <w:r w:rsidR="006D6468">
              <w:rPr>
                <w:noProof/>
                <w:webHidden/>
              </w:rPr>
              <w:t>28</w:t>
            </w:r>
            <w:r w:rsidR="00531570">
              <w:rPr>
                <w:noProof/>
                <w:webHidden/>
              </w:rPr>
              <w:fldChar w:fldCharType="end"/>
            </w:r>
          </w:hyperlink>
        </w:p>
        <w:p w14:paraId="29AB3A18" w14:textId="7095F22F" w:rsidR="00531570" w:rsidRDefault="00FF3051">
          <w:pPr>
            <w:pStyle w:val="TOC2"/>
            <w:tabs>
              <w:tab w:val="right" w:leader="dot" w:pos="9008"/>
            </w:tabs>
            <w:rPr>
              <w:rFonts w:eastAsiaTheme="minorEastAsia"/>
              <w:noProof/>
            </w:rPr>
          </w:pPr>
          <w:hyperlink w:anchor="_Toc33161832" w:history="1">
            <w:r w:rsidR="00531570" w:rsidRPr="00EE306D">
              <w:rPr>
                <w:rStyle w:val="Hyperlink"/>
                <w:noProof/>
              </w:rPr>
              <w:t>Pull</w:t>
            </w:r>
            <w:r w:rsidR="00531570">
              <w:rPr>
                <w:noProof/>
                <w:webHidden/>
              </w:rPr>
              <w:tab/>
            </w:r>
            <w:r w:rsidR="00531570">
              <w:rPr>
                <w:noProof/>
                <w:webHidden/>
              </w:rPr>
              <w:fldChar w:fldCharType="begin"/>
            </w:r>
            <w:r w:rsidR="00531570">
              <w:rPr>
                <w:noProof/>
                <w:webHidden/>
              </w:rPr>
              <w:instrText xml:space="preserve"> PAGEREF _Toc33161832 \h </w:instrText>
            </w:r>
            <w:r w:rsidR="00531570">
              <w:rPr>
                <w:noProof/>
                <w:webHidden/>
              </w:rPr>
            </w:r>
            <w:r w:rsidR="00531570">
              <w:rPr>
                <w:noProof/>
                <w:webHidden/>
              </w:rPr>
              <w:fldChar w:fldCharType="separate"/>
            </w:r>
            <w:r w:rsidR="006D6468">
              <w:rPr>
                <w:noProof/>
                <w:webHidden/>
              </w:rPr>
              <w:t>28</w:t>
            </w:r>
            <w:r w:rsidR="00531570">
              <w:rPr>
                <w:noProof/>
                <w:webHidden/>
              </w:rPr>
              <w:fldChar w:fldCharType="end"/>
            </w:r>
          </w:hyperlink>
        </w:p>
        <w:p w14:paraId="28E07C2B" w14:textId="0DD48B1B" w:rsidR="00531570" w:rsidRDefault="00FF3051">
          <w:pPr>
            <w:pStyle w:val="TOC2"/>
            <w:tabs>
              <w:tab w:val="right" w:leader="dot" w:pos="9008"/>
            </w:tabs>
            <w:rPr>
              <w:rFonts w:eastAsiaTheme="minorEastAsia"/>
              <w:noProof/>
            </w:rPr>
          </w:pPr>
          <w:hyperlink w:anchor="_Toc33161833" w:history="1">
            <w:r w:rsidR="00531570" w:rsidRPr="00EE306D">
              <w:rPr>
                <w:rStyle w:val="Hyperlink"/>
                <w:noProof/>
              </w:rPr>
              <w:t>Push</w:t>
            </w:r>
            <w:r w:rsidR="00531570">
              <w:rPr>
                <w:noProof/>
                <w:webHidden/>
              </w:rPr>
              <w:tab/>
            </w:r>
            <w:r w:rsidR="00531570">
              <w:rPr>
                <w:noProof/>
                <w:webHidden/>
              </w:rPr>
              <w:fldChar w:fldCharType="begin"/>
            </w:r>
            <w:r w:rsidR="00531570">
              <w:rPr>
                <w:noProof/>
                <w:webHidden/>
              </w:rPr>
              <w:instrText xml:space="preserve"> PAGEREF _Toc33161833 \h </w:instrText>
            </w:r>
            <w:r w:rsidR="00531570">
              <w:rPr>
                <w:noProof/>
                <w:webHidden/>
              </w:rPr>
            </w:r>
            <w:r w:rsidR="00531570">
              <w:rPr>
                <w:noProof/>
                <w:webHidden/>
              </w:rPr>
              <w:fldChar w:fldCharType="separate"/>
            </w:r>
            <w:r w:rsidR="006D6468">
              <w:rPr>
                <w:noProof/>
                <w:webHidden/>
              </w:rPr>
              <w:t>28</w:t>
            </w:r>
            <w:r w:rsidR="00531570">
              <w:rPr>
                <w:noProof/>
                <w:webHidden/>
              </w:rPr>
              <w:fldChar w:fldCharType="end"/>
            </w:r>
          </w:hyperlink>
        </w:p>
        <w:p w14:paraId="4708421B" w14:textId="665AFB75" w:rsidR="00531570" w:rsidRDefault="00FF3051">
          <w:pPr>
            <w:pStyle w:val="TOC2"/>
            <w:tabs>
              <w:tab w:val="right" w:leader="dot" w:pos="9008"/>
            </w:tabs>
            <w:rPr>
              <w:rFonts w:eastAsiaTheme="minorEastAsia"/>
              <w:noProof/>
            </w:rPr>
          </w:pPr>
          <w:hyperlink w:anchor="_Toc33161834" w:history="1">
            <w:r w:rsidR="00531570" w:rsidRPr="00EE306D">
              <w:rPr>
                <w:rStyle w:val="Hyperlink"/>
                <w:noProof/>
              </w:rPr>
              <w:t>Replace</w:t>
            </w:r>
            <w:r w:rsidR="00531570">
              <w:rPr>
                <w:noProof/>
                <w:webHidden/>
              </w:rPr>
              <w:tab/>
            </w:r>
            <w:r w:rsidR="00531570">
              <w:rPr>
                <w:noProof/>
                <w:webHidden/>
              </w:rPr>
              <w:fldChar w:fldCharType="begin"/>
            </w:r>
            <w:r w:rsidR="00531570">
              <w:rPr>
                <w:noProof/>
                <w:webHidden/>
              </w:rPr>
              <w:instrText xml:space="preserve"> PAGEREF _Toc33161834 \h </w:instrText>
            </w:r>
            <w:r w:rsidR="00531570">
              <w:rPr>
                <w:noProof/>
                <w:webHidden/>
              </w:rPr>
            </w:r>
            <w:r w:rsidR="00531570">
              <w:rPr>
                <w:noProof/>
                <w:webHidden/>
              </w:rPr>
              <w:fldChar w:fldCharType="separate"/>
            </w:r>
            <w:r w:rsidR="006D6468">
              <w:rPr>
                <w:noProof/>
                <w:webHidden/>
              </w:rPr>
              <w:t>28</w:t>
            </w:r>
            <w:r w:rsidR="00531570">
              <w:rPr>
                <w:noProof/>
                <w:webHidden/>
              </w:rPr>
              <w:fldChar w:fldCharType="end"/>
            </w:r>
          </w:hyperlink>
        </w:p>
        <w:p w14:paraId="22DCE066" w14:textId="4B24CCD0" w:rsidR="00531570" w:rsidRDefault="00FF3051">
          <w:pPr>
            <w:pStyle w:val="TOC2"/>
            <w:tabs>
              <w:tab w:val="right" w:leader="dot" w:pos="9008"/>
            </w:tabs>
            <w:rPr>
              <w:rFonts w:eastAsiaTheme="minorEastAsia"/>
              <w:noProof/>
            </w:rPr>
          </w:pPr>
          <w:hyperlink w:anchor="_Toc33161835" w:history="1">
            <w:r w:rsidR="00531570" w:rsidRPr="00EE306D">
              <w:rPr>
                <w:rStyle w:val="Hyperlink"/>
                <w:noProof/>
              </w:rPr>
              <w:t>Remote</w:t>
            </w:r>
            <w:r w:rsidR="00531570">
              <w:rPr>
                <w:noProof/>
                <w:webHidden/>
              </w:rPr>
              <w:tab/>
            </w:r>
            <w:r w:rsidR="00531570">
              <w:rPr>
                <w:noProof/>
                <w:webHidden/>
              </w:rPr>
              <w:fldChar w:fldCharType="begin"/>
            </w:r>
            <w:r w:rsidR="00531570">
              <w:rPr>
                <w:noProof/>
                <w:webHidden/>
              </w:rPr>
              <w:instrText xml:space="preserve"> PAGEREF _Toc33161835 \h </w:instrText>
            </w:r>
            <w:r w:rsidR="00531570">
              <w:rPr>
                <w:noProof/>
                <w:webHidden/>
              </w:rPr>
            </w:r>
            <w:r w:rsidR="00531570">
              <w:rPr>
                <w:noProof/>
                <w:webHidden/>
              </w:rPr>
              <w:fldChar w:fldCharType="separate"/>
            </w:r>
            <w:r w:rsidR="006D6468">
              <w:rPr>
                <w:noProof/>
                <w:webHidden/>
              </w:rPr>
              <w:t>28</w:t>
            </w:r>
            <w:r w:rsidR="00531570">
              <w:rPr>
                <w:noProof/>
                <w:webHidden/>
              </w:rPr>
              <w:fldChar w:fldCharType="end"/>
            </w:r>
          </w:hyperlink>
        </w:p>
        <w:p w14:paraId="0E9973B0" w14:textId="63214986" w:rsidR="00531570" w:rsidRDefault="00FF3051">
          <w:pPr>
            <w:pStyle w:val="TOC2"/>
            <w:tabs>
              <w:tab w:val="right" w:leader="dot" w:pos="9008"/>
            </w:tabs>
            <w:rPr>
              <w:rFonts w:eastAsiaTheme="minorEastAsia"/>
              <w:noProof/>
            </w:rPr>
          </w:pPr>
          <w:hyperlink w:anchor="_Toc33161836" w:history="1">
            <w:r w:rsidR="00531570" w:rsidRPr="00EE306D">
              <w:rPr>
                <w:rStyle w:val="Hyperlink"/>
                <w:noProof/>
              </w:rPr>
              <w:t>RollBack</w:t>
            </w:r>
            <w:r w:rsidR="00531570">
              <w:rPr>
                <w:noProof/>
                <w:webHidden/>
              </w:rPr>
              <w:tab/>
            </w:r>
            <w:r w:rsidR="00531570">
              <w:rPr>
                <w:noProof/>
                <w:webHidden/>
              </w:rPr>
              <w:fldChar w:fldCharType="begin"/>
            </w:r>
            <w:r w:rsidR="00531570">
              <w:rPr>
                <w:noProof/>
                <w:webHidden/>
              </w:rPr>
              <w:instrText xml:space="preserve"> PAGEREF _Toc33161836 \h </w:instrText>
            </w:r>
            <w:r w:rsidR="00531570">
              <w:rPr>
                <w:noProof/>
                <w:webHidden/>
              </w:rPr>
            </w:r>
            <w:r w:rsidR="00531570">
              <w:rPr>
                <w:noProof/>
                <w:webHidden/>
              </w:rPr>
              <w:fldChar w:fldCharType="separate"/>
            </w:r>
            <w:r w:rsidR="006D6468">
              <w:rPr>
                <w:noProof/>
                <w:webHidden/>
              </w:rPr>
              <w:t>29</w:t>
            </w:r>
            <w:r w:rsidR="00531570">
              <w:rPr>
                <w:noProof/>
                <w:webHidden/>
              </w:rPr>
              <w:fldChar w:fldCharType="end"/>
            </w:r>
          </w:hyperlink>
        </w:p>
        <w:p w14:paraId="2FF7D71E" w14:textId="3DAB2ADA" w:rsidR="00531570" w:rsidRDefault="00FF3051">
          <w:pPr>
            <w:pStyle w:val="TOC2"/>
            <w:tabs>
              <w:tab w:val="right" w:leader="dot" w:pos="9008"/>
            </w:tabs>
            <w:rPr>
              <w:rFonts w:eastAsiaTheme="minorEastAsia"/>
              <w:noProof/>
            </w:rPr>
          </w:pPr>
          <w:hyperlink w:anchor="_Toc33161837" w:history="1">
            <w:r w:rsidR="00531570" w:rsidRPr="00EE306D">
              <w:rPr>
                <w:rStyle w:val="Hyperlink"/>
                <w:noProof/>
              </w:rPr>
              <w:t>Set</w:t>
            </w:r>
            <w:r w:rsidR="00531570">
              <w:rPr>
                <w:noProof/>
                <w:webHidden/>
              </w:rPr>
              <w:tab/>
            </w:r>
            <w:r w:rsidR="00531570">
              <w:rPr>
                <w:noProof/>
                <w:webHidden/>
              </w:rPr>
              <w:fldChar w:fldCharType="begin"/>
            </w:r>
            <w:r w:rsidR="00531570">
              <w:rPr>
                <w:noProof/>
                <w:webHidden/>
              </w:rPr>
              <w:instrText xml:space="preserve"> PAGEREF _Toc33161837 \h </w:instrText>
            </w:r>
            <w:r w:rsidR="00531570">
              <w:rPr>
                <w:noProof/>
                <w:webHidden/>
              </w:rPr>
            </w:r>
            <w:r w:rsidR="00531570">
              <w:rPr>
                <w:noProof/>
                <w:webHidden/>
              </w:rPr>
              <w:fldChar w:fldCharType="separate"/>
            </w:r>
            <w:r w:rsidR="006D6468">
              <w:rPr>
                <w:noProof/>
                <w:webHidden/>
              </w:rPr>
              <w:t>30</w:t>
            </w:r>
            <w:r w:rsidR="00531570">
              <w:rPr>
                <w:noProof/>
                <w:webHidden/>
              </w:rPr>
              <w:fldChar w:fldCharType="end"/>
            </w:r>
          </w:hyperlink>
        </w:p>
        <w:p w14:paraId="52046BDF" w14:textId="5BF2137C" w:rsidR="00531570" w:rsidRDefault="00FF3051">
          <w:pPr>
            <w:pStyle w:val="TOC2"/>
            <w:tabs>
              <w:tab w:val="right" w:leader="dot" w:pos="9008"/>
            </w:tabs>
            <w:rPr>
              <w:rFonts w:eastAsiaTheme="minorEastAsia"/>
              <w:noProof/>
            </w:rPr>
          </w:pPr>
          <w:hyperlink w:anchor="_Toc33161838" w:history="1">
            <w:r w:rsidR="00531570" w:rsidRPr="00EE306D">
              <w:rPr>
                <w:rStyle w:val="Hyperlink"/>
                <w:noProof/>
              </w:rPr>
              <w:t>Snapshot</w:t>
            </w:r>
            <w:r w:rsidR="00531570">
              <w:rPr>
                <w:noProof/>
                <w:webHidden/>
              </w:rPr>
              <w:tab/>
            </w:r>
            <w:r w:rsidR="00531570">
              <w:rPr>
                <w:noProof/>
                <w:webHidden/>
              </w:rPr>
              <w:fldChar w:fldCharType="begin"/>
            </w:r>
            <w:r w:rsidR="00531570">
              <w:rPr>
                <w:noProof/>
                <w:webHidden/>
              </w:rPr>
              <w:instrText xml:space="preserve"> PAGEREF _Toc33161838 \h </w:instrText>
            </w:r>
            <w:r w:rsidR="00531570">
              <w:rPr>
                <w:noProof/>
                <w:webHidden/>
              </w:rPr>
            </w:r>
            <w:r w:rsidR="00531570">
              <w:rPr>
                <w:noProof/>
                <w:webHidden/>
              </w:rPr>
              <w:fldChar w:fldCharType="separate"/>
            </w:r>
            <w:r w:rsidR="006D6468">
              <w:rPr>
                <w:noProof/>
                <w:webHidden/>
              </w:rPr>
              <w:t>31</w:t>
            </w:r>
            <w:r w:rsidR="00531570">
              <w:rPr>
                <w:noProof/>
                <w:webHidden/>
              </w:rPr>
              <w:fldChar w:fldCharType="end"/>
            </w:r>
          </w:hyperlink>
        </w:p>
        <w:p w14:paraId="0EAB18EA" w14:textId="35B81AA1" w:rsidR="00531570" w:rsidRDefault="00FF3051">
          <w:pPr>
            <w:pStyle w:val="TOC2"/>
            <w:tabs>
              <w:tab w:val="right" w:leader="dot" w:pos="9008"/>
            </w:tabs>
            <w:rPr>
              <w:rFonts w:eastAsiaTheme="minorEastAsia"/>
              <w:noProof/>
            </w:rPr>
          </w:pPr>
          <w:hyperlink w:anchor="_Toc33161839" w:history="1">
            <w:r w:rsidR="00531570" w:rsidRPr="00EE306D">
              <w:rPr>
                <w:rStyle w:val="Hyperlink"/>
                <w:noProof/>
              </w:rPr>
              <w:t>Status</w:t>
            </w:r>
            <w:r w:rsidR="00531570">
              <w:rPr>
                <w:noProof/>
                <w:webHidden/>
              </w:rPr>
              <w:tab/>
            </w:r>
            <w:r w:rsidR="00531570">
              <w:rPr>
                <w:noProof/>
                <w:webHidden/>
              </w:rPr>
              <w:fldChar w:fldCharType="begin"/>
            </w:r>
            <w:r w:rsidR="00531570">
              <w:rPr>
                <w:noProof/>
                <w:webHidden/>
              </w:rPr>
              <w:instrText xml:space="preserve"> PAGEREF _Toc33161839 \h </w:instrText>
            </w:r>
            <w:r w:rsidR="00531570">
              <w:rPr>
                <w:noProof/>
                <w:webHidden/>
              </w:rPr>
            </w:r>
            <w:r w:rsidR="00531570">
              <w:rPr>
                <w:noProof/>
                <w:webHidden/>
              </w:rPr>
              <w:fldChar w:fldCharType="separate"/>
            </w:r>
            <w:r w:rsidR="006D6468">
              <w:rPr>
                <w:noProof/>
                <w:webHidden/>
              </w:rPr>
              <w:t>31</w:t>
            </w:r>
            <w:r w:rsidR="00531570">
              <w:rPr>
                <w:noProof/>
                <w:webHidden/>
              </w:rPr>
              <w:fldChar w:fldCharType="end"/>
            </w:r>
          </w:hyperlink>
        </w:p>
        <w:p w14:paraId="54E786BF" w14:textId="72C1AB6D" w:rsidR="00531570" w:rsidRDefault="00FF3051">
          <w:pPr>
            <w:pStyle w:val="TOC2"/>
            <w:tabs>
              <w:tab w:val="right" w:leader="dot" w:pos="9008"/>
            </w:tabs>
            <w:rPr>
              <w:rFonts w:eastAsiaTheme="minorEastAsia"/>
              <w:noProof/>
            </w:rPr>
          </w:pPr>
          <w:hyperlink w:anchor="_Toc33161840" w:history="1">
            <w:r w:rsidR="00531570" w:rsidRPr="00EE306D">
              <w:rPr>
                <w:rStyle w:val="Hyperlink"/>
                <w:noProof/>
              </w:rPr>
              <w:t>Tag</w:t>
            </w:r>
            <w:r w:rsidR="00531570">
              <w:rPr>
                <w:noProof/>
                <w:webHidden/>
              </w:rPr>
              <w:tab/>
            </w:r>
            <w:r w:rsidR="00531570">
              <w:rPr>
                <w:noProof/>
                <w:webHidden/>
              </w:rPr>
              <w:fldChar w:fldCharType="begin"/>
            </w:r>
            <w:r w:rsidR="00531570">
              <w:rPr>
                <w:noProof/>
                <w:webHidden/>
              </w:rPr>
              <w:instrText xml:space="preserve"> PAGEREF _Toc33161840 \h </w:instrText>
            </w:r>
            <w:r w:rsidR="00531570">
              <w:rPr>
                <w:noProof/>
                <w:webHidden/>
              </w:rPr>
            </w:r>
            <w:r w:rsidR="00531570">
              <w:rPr>
                <w:noProof/>
                <w:webHidden/>
              </w:rPr>
              <w:fldChar w:fldCharType="separate"/>
            </w:r>
            <w:r w:rsidR="006D6468">
              <w:rPr>
                <w:noProof/>
                <w:webHidden/>
              </w:rPr>
              <w:t>32</w:t>
            </w:r>
            <w:r w:rsidR="00531570">
              <w:rPr>
                <w:noProof/>
                <w:webHidden/>
              </w:rPr>
              <w:fldChar w:fldCharType="end"/>
            </w:r>
          </w:hyperlink>
        </w:p>
        <w:p w14:paraId="51294100" w14:textId="79CB2DB3" w:rsidR="00531570" w:rsidRDefault="00FF3051">
          <w:pPr>
            <w:pStyle w:val="TOC2"/>
            <w:tabs>
              <w:tab w:val="right" w:leader="dot" w:pos="9008"/>
            </w:tabs>
            <w:rPr>
              <w:rFonts w:eastAsiaTheme="minorEastAsia"/>
              <w:noProof/>
            </w:rPr>
          </w:pPr>
          <w:hyperlink w:anchor="_Toc33161841" w:history="1">
            <w:r w:rsidR="00531570" w:rsidRPr="00EE306D">
              <w:rPr>
                <w:rStyle w:val="Hyperlink"/>
                <w:noProof/>
              </w:rPr>
              <w:t>TagList</w:t>
            </w:r>
            <w:r w:rsidR="00531570">
              <w:rPr>
                <w:noProof/>
                <w:webHidden/>
              </w:rPr>
              <w:tab/>
            </w:r>
            <w:r w:rsidR="00531570">
              <w:rPr>
                <w:noProof/>
                <w:webHidden/>
              </w:rPr>
              <w:fldChar w:fldCharType="begin"/>
            </w:r>
            <w:r w:rsidR="00531570">
              <w:rPr>
                <w:noProof/>
                <w:webHidden/>
              </w:rPr>
              <w:instrText xml:space="preserve"> PAGEREF _Toc33161841 \h </w:instrText>
            </w:r>
            <w:r w:rsidR="00531570">
              <w:rPr>
                <w:noProof/>
                <w:webHidden/>
              </w:rPr>
            </w:r>
            <w:r w:rsidR="00531570">
              <w:rPr>
                <w:noProof/>
                <w:webHidden/>
              </w:rPr>
              <w:fldChar w:fldCharType="separate"/>
            </w:r>
            <w:r w:rsidR="006D6468">
              <w:rPr>
                <w:noProof/>
                <w:webHidden/>
              </w:rPr>
              <w:t>32</w:t>
            </w:r>
            <w:r w:rsidR="00531570">
              <w:rPr>
                <w:noProof/>
                <w:webHidden/>
              </w:rPr>
              <w:fldChar w:fldCharType="end"/>
            </w:r>
          </w:hyperlink>
        </w:p>
        <w:p w14:paraId="36AF8141" w14:textId="14205675" w:rsidR="00531570" w:rsidRDefault="00FF3051">
          <w:pPr>
            <w:pStyle w:val="TOC3"/>
            <w:tabs>
              <w:tab w:val="right" w:leader="dot" w:pos="9008"/>
            </w:tabs>
            <w:rPr>
              <w:rFonts w:eastAsiaTheme="minorEastAsia"/>
              <w:noProof/>
            </w:rPr>
          </w:pPr>
          <w:hyperlink w:anchor="_Toc33161842" w:history="1">
            <w:r w:rsidR="00531570" w:rsidRPr="00EE306D">
              <w:rPr>
                <w:rStyle w:val="Hyperlink"/>
                <w:noProof/>
              </w:rPr>
              <w:t>Action Bar menu</w:t>
            </w:r>
            <w:r w:rsidR="00531570">
              <w:rPr>
                <w:noProof/>
                <w:webHidden/>
              </w:rPr>
              <w:tab/>
            </w:r>
            <w:r w:rsidR="00531570">
              <w:rPr>
                <w:noProof/>
                <w:webHidden/>
              </w:rPr>
              <w:fldChar w:fldCharType="begin"/>
            </w:r>
            <w:r w:rsidR="00531570">
              <w:rPr>
                <w:noProof/>
                <w:webHidden/>
              </w:rPr>
              <w:instrText xml:space="preserve"> PAGEREF _Toc33161842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05FE75CE" w14:textId="4C7D7092" w:rsidR="00531570" w:rsidRDefault="00FF3051">
          <w:pPr>
            <w:pStyle w:val="TOC2"/>
            <w:tabs>
              <w:tab w:val="right" w:leader="dot" w:pos="9008"/>
            </w:tabs>
            <w:rPr>
              <w:rFonts w:eastAsiaTheme="minorEastAsia"/>
              <w:noProof/>
            </w:rPr>
          </w:pPr>
          <w:hyperlink w:anchor="_Toc33161843" w:history="1">
            <w:r w:rsidR="00531570" w:rsidRPr="00EE306D">
              <w:rPr>
                <w:rStyle w:val="Hyperlink"/>
                <w:noProof/>
              </w:rPr>
              <w:t>View</w:t>
            </w:r>
            <w:r w:rsidR="00531570">
              <w:rPr>
                <w:noProof/>
                <w:webHidden/>
              </w:rPr>
              <w:tab/>
            </w:r>
            <w:r w:rsidR="00531570">
              <w:rPr>
                <w:noProof/>
                <w:webHidden/>
              </w:rPr>
              <w:fldChar w:fldCharType="begin"/>
            </w:r>
            <w:r w:rsidR="00531570">
              <w:rPr>
                <w:noProof/>
                <w:webHidden/>
              </w:rPr>
              <w:instrText xml:space="preserve"> PAGEREF _Toc33161843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0DFA157D" w14:textId="566D243D" w:rsidR="00531570" w:rsidRDefault="00FF3051">
          <w:pPr>
            <w:pStyle w:val="TOC2"/>
            <w:tabs>
              <w:tab w:val="right" w:leader="dot" w:pos="9008"/>
            </w:tabs>
            <w:rPr>
              <w:rFonts w:eastAsiaTheme="minorEastAsia"/>
              <w:noProof/>
            </w:rPr>
          </w:pPr>
          <w:hyperlink w:anchor="_Toc33161844" w:history="1">
            <w:r w:rsidR="00531570" w:rsidRPr="00EE306D">
              <w:rPr>
                <w:rStyle w:val="Hyperlink"/>
                <w:noProof/>
              </w:rPr>
              <w:t>Row Selections</w:t>
            </w:r>
            <w:r w:rsidR="00531570">
              <w:rPr>
                <w:noProof/>
                <w:webHidden/>
              </w:rPr>
              <w:tab/>
            </w:r>
            <w:r w:rsidR="00531570">
              <w:rPr>
                <w:noProof/>
                <w:webHidden/>
              </w:rPr>
              <w:fldChar w:fldCharType="begin"/>
            </w:r>
            <w:r w:rsidR="00531570">
              <w:rPr>
                <w:noProof/>
                <w:webHidden/>
              </w:rPr>
              <w:instrText xml:space="preserve"> PAGEREF _Toc33161844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4E1711FC" w14:textId="048A0A12" w:rsidR="00531570" w:rsidRDefault="00FF3051">
          <w:pPr>
            <w:pStyle w:val="TOC3"/>
            <w:tabs>
              <w:tab w:val="right" w:leader="dot" w:pos="9008"/>
            </w:tabs>
            <w:rPr>
              <w:rFonts w:eastAsiaTheme="minorEastAsia"/>
              <w:noProof/>
            </w:rPr>
          </w:pPr>
          <w:hyperlink w:anchor="_Toc33161845" w:history="1">
            <w:r w:rsidR="00531570" w:rsidRPr="00EE306D">
              <w:rPr>
                <w:rStyle w:val="Hyperlink"/>
                <w:noProof/>
              </w:rPr>
              <w:t>Select option</w:t>
            </w:r>
            <w:r w:rsidR="00531570">
              <w:rPr>
                <w:noProof/>
                <w:webHidden/>
              </w:rPr>
              <w:tab/>
            </w:r>
            <w:r w:rsidR="00531570">
              <w:rPr>
                <w:noProof/>
                <w:webHidden/>
              </w:rPr>
              <w:fldChar w:fldCharType="begin"/>
            </w:r>
            <w:r w:rsidR="00531570">
              <w:rPr>
                <w:noProof/>
                <w:webHidden/>
              </w:rPr>
              <w:instrText xml:space="preserve"> PAGEREF _Toc33161845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6619C583" w14:textId="28ACF1B4" w:rsidR="00531570" w:rsidRDefault="00FF3051">
          <w:pPr>
            <w:pStyle w:val="TOC3"/>
            <w:tabs>
              <w:tab w:val="right" w:leader="dot" w:pos="9008"/>
            </w:tabs>
            <w:rPr>
              <w:rFonts w:eastAsiaTheme="minorEastAsia"/>
              <w:noProof/>
            </w:rPr>
          </w:pPr>
          <w:hyperlink w:anchor="_Toc33161846" w:history="1">
            <w:r w:rsidR="00531570" w:rsidRPr="00EE306D">
              <w:rPr>
                <w:rStyle w:val="Hyperlink"/>
                <w:noProof/>
              </w:rPr>
              <w:t>Add option</w:t>
            </w:r>
            <w:r w:rsidR="00531570">
              <w:rPr>
                <w:noProof/>
                <w:webHidden/>
              </w:rPr>
              <w:tab/>
            </w:r>
            <w:r w:rsidR="00531570">
              <w:rPr>
                <w:noProof/>
                <w:webHidden/>
              </w:rPr>
              <w:fldChar w:fldCharType="begin"/>
            </w:r>
            <w:r w:rsidR="00531570">
              <w:rPr>
                <w:noProof/>
                <w:webHidden/>
              </w:rPr>
              <w:instrText xml:space="preserve"> PAGEREF _Toc33161846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05BB320C" w14:textId="4D78F5E8" w:rsidR="00531570" w:rsidRDefault="00FF3051">
          <w:pPr>
            <w:pStyle w:val="TOC3"/>
            <w:tabs>
              <w:tab w:val="right" w:leader="dot" w:pos="9008"/>
            </w:tabs>
            <w:rPr>
              <w:rFonts w:eastAsiaTheme="minorEastAsia"/>
              <w:noProof/>
            </w:rPr>
          </w:pPr>
          <w:hyperlink w:anchor="_Toc33161847" w:history="1">
            <w:r w:rsidR="00531570" w:rsidRPr="00EE306D">
              <w:rPr>
                <w:rStyle w:val="Hyperlink"/>
                <w:noProof/>
              </w:rPr>
              <w:t>Browse and View</w:t>
            </w:r>
            <w:r w:rsidR="00531570">
              <w:rPr>
                <w:noProof/>
                <w:webHidden/>
              </w:rPr>
              <w:tab/>
            </w:r>
            <w:r w:rsidR="00531570">
              <w:rPr>
                <w:noProof/>
                <w:webHidden/>
              </w:rPr>
              <w:fldChar w:fldCharType="begin"/>
            </w:r>
            <w:r w:rsidR="00531570">
              <w:rPr>
                <w:noProof/>
                <w:webHidden/>
              </w:rPr>
              <w:instrText xml:space="preserve"> PAGEREF _Toc33161847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797BA8B5" w14:textId="7C4030AD" w:rsidR="00531570" w:rsidRDefault="00FF3051">
          <w:pPr>
            <w:pStyle w:val="TOC3"/>
            <w:tabs>
              <w:tab w:val="right" w:leader="dot" w:pos="9008"/>
            </w:tabs>
            <w:rPr>
              <w:rFonts w:eastAsiaTheme="minorEastAsia"/>
              <w:noProof/>
            </w:rPr>
          </w:pPr>
          <w:hyperlink w:anchor="_Toc33161848" w:history="1">
            <w:r w:rsidR="00531570" w:rsidRPr="00EE306D">
              <w:rPr>
                <w:rStyle w:val="Hyperlink"/>
                <w:noProof/>
              </w:rPr>
              <w:t>Diff</w:t>
            </w:r>
            <w:r w:rsidR="00531570">
              <w:rPr>
                <w:noProof/>
                <w:webHidden/>
              </w:rPr>
              <w:tab/>
            </w:r>
            <w:r w:rsidR="00531570">
              <w:rPr>
                <w:noProof/>
                <w:webHidden/>
              </w:rPr>
              <w:fldChar w:fldCharType="begin"/>
            </w:r>
            <w:r w:rsidR="00531570">
              <w:rPr>
                <w:noProof/>
                <w:webHidden/>
              </w:rPr>
              <w:instrText xml:space="preserve"> PAGEREF _Toc33161848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18042A5B" w14:textId="7F9B7FE2" w:rsidR="00531570" w:rsidRDefault="00FF3051">
          <w:pPr>
            <w:pStyle w:val="TOC3"/>
            <w:tabs>
              <w:tab w:val="right" w:leader="dot" w:pos="9008"/>
            </w:tabs>
            <w:rPr>
              <w:rFonts w:eastAsiaTheme="minorEastAsia"/>
              <w:noProof/>
            </w:rPr>
          </w:pPr>
          <w:hyperlink w:anchor="_Toc33161849" w:history="1">
            <w:r w:rsidR="00531570" w:rsidRPr="00EE306D">
              <w:rPr>
                <w:rStyle w:val="Hyperlink"/>
                <w:noProof/>
              </w:rPr>
              <w:t>History</w:t>
            </w:r>
            <w:r w:rsidR="00531570">
              <w:rPr>
                <w:noProof/>
                <w:webHidden/>
              </w:rPr>
              <w:tab/>
            </w:r>
            <w:r w:rsidR="00531570">
              <w:rPr>
                <w:noProof/>
                <w:webHidden/>
              </w:rPr>
              <w:fldChar w:fldCharType="begin"/>
            </w:r>
            <w:r w:rsidR="00531570">
              <w:rPr>
                <w:noProof/>
                <w:webHidden/>
              </w:rPr>
              <w:instrText xml:space="preserve"> PAGEREF _Toc33161849 \h </w:instrText>
            </w:r>
            <w:r w:rsidR="00531570">
              <w:rPr>
                <w:noProof/>
                <w:webHidden/>
              </w:rPr>
            </w:r>
            <w:r w:rsidR="00531570">
              <w:rPr>
                <w:noProof/>
                <w:webHidden/>
              </w:rPr>
              <w:fldChar w:fldCharType="separate"/>
            </w:r>
            <w:r w:rsidR="006D6468">
              <w:rPr>
                <w:noProof/>
                <w:webHidden/>
              </w:rPr>
              <w:t>33</w:t>
            </w:r>
            <w:r w:rsidR="00531570">
              <w:rPr>
                <w:noProof/>
                <w:webHidden/>
              </w:rPr>
              <w:fldChar w:fldCharType="end"/>
            </w:r>
          </w:hyperlink>
        </w:p>
        <w:p w14:paraId="72D9AF9C" w14:textId="30EF6802" w:rsidR="00531570" w:rsidRDefault="00FF3051">
          <w:pPr>
            <w:pStyle w:val="TOC3"/>
            <w:tabs>
              <w:tab w:val="right" w:leader="dot" w:pos="9008"/>
            </w:tabs>
            <w:rPr>
              <w:rFonts w:eastAsiaTheme="minorEastAsia"/>
              <w:noProof/>
            </w:rPr>
          </w:pPr>
          <w:hyperlink w:anchor="_Toc33161850" w:history="1">
            <w:r w:rsidR="00531570" w:rsidRPr="00EE306D">
              <w:rPr>
                <w:rStyle w:val="Hyperlink"/>
                <w:noProof/>
              </w:rPr>
              <w:t>Undo (U)</w:t>
            </w:r>
            <w:r w:rsidR="00531570">
              <w:rPr>
                <w:noProof/>
                <w:webHidden/>
              </w:rPr>
              <w:tab/>
            </w:r>
            <w:r w:rsidR="00531570">
              <w:rPr>
                <w:noProof/>
                <w:webHidden/>
              </w:rPr>
              <w:fldChar w:fldCharType="begin"/>
            </w:r>
            <w:r w:rsidR="00531570">
              <w:rPr>
                <w:noProof/>
                <w:webHidden/>
              </w:rPr>
              <w:instrText xml:space="preserve"> PAGEREF _Toc33161850 \h </w:instrText>
            </w:r>
            <w:r w:rsidR="00531570">
              <w:rPr>
                <w:noProof/>
                <w:webHidden/>
              </w:rPr>
            </w:r>
            <w:r w:rsidR="00531570">
              <w:rPr>
                <w:noProof/>
                <w:webHidden/>
              </w:rPr>
              <w:fldChar w:fldCharType="separate"/>
            </w:r>
            <w:r w:rsidR="006D6468">
              <w:rPr>
                <w:noProof/>
                <w:webHidden/>
              </w:rPr>
              <w:t>34</w:t>
            </w:r>
            <w:r w:rsidR="00531570">
              <w:rPr>
                <w:noProof/>
                <w:webHidden/>
              </w:rPr>
              <w:fldChar w:fldCharType="end"/>
            </w:r>
          </w:hyperlink>
        </w:p>
        <w:p w14:paraId="2432E99C" w14:textId="27031A34" w:rsidR="00531570" w:rsidRDefault="00FF3051">
          <w:pPr>
            <w:pStyle w:val="TOC3"/>
            <w:tabs>
              <w:tab w:val="right" w:leader="dot" w:pos="9008"/>
            </w:tabs>
            <w:rPr>
              <w:rFonts w:eastAsiaTheme="minorEastAsia"/>
              <w:noProof/>
            </w:rPr>
          </w:pPr>
          <w:hyperlink w:anchor="_Toc33161851" w:history="1">
            <w:r w:rsidR="00531570" w:rsidRPr="00EE306D">
              <w:rPr>
                <w:rStyle w:val="Hyperlink"/>
                <w:noProof/>
              </w:rPr>
              <w:t>Remove (RM)</w:t>
            </w:r>
            <w:r w:rsidR="00531570">
              <w:rPr>
                <w:noProof/>
                <w:webHidden/>
              </w:rPr>
              <w:tab/>
            </w:r>
            <w:r w:rsidR="00531570">
              <w:rPr>
                <w:noProof/>
                <w:webHidden/>
              </w:rPr>
              <w:fldChar w:fldCharType="begin"/>
            </w:r>
            <w:r w:rsidR="00531570">
              <w:rPr>
                <w:noProof/>
                <w:webHidden/>
              </w:rPr>
              <w:instrText xml:space="preserve"> PAGEREF _Toc33161851 \h </w:instrText>
            </w:r>
            <w:r w:rsidR="00531570">
              <w:rPr>
                <w:noProof/>
                <w:webHidden/>
              </w:rPr>
            </w:r>
            <w:r w:rsidR="00531570">
              <w:rPr>
                <w:noProof/>
                <w:webHidden/>
              </w:rPr>
              <w:fldChar w:fldCharType="separate"/>
            </w:r>
            <w:r w:rsidR="006D6468">
              <w:rPr>
                <w:noProof/>
                <w:webHidden/>
              </w:rPr>
              <w:t>34</w:t>
            </w:r>
            <w:r w:rsidR="00531570">
              <w:rPr>
                <w:noProof/>
                <w:webHidden/>
              </w:rPr>
              <w:fldChar w:fldCharType="end"/>
            </w:r>
          </w:hyperlink>
        </w:p>
        <w:p w14:paraId="5038DBEA" w14:textId="4F29C914" w:rsidR="00531570" w:rsidRDefault="00FF3051">
          <w:pPr>
            <w:pStyle w:val="TOC3"/>
            <w:tabs>
              <w:tab w:val="right" w:leader="dot" w:pos="9008"/>
            </w:tabs>
            <w:rPr>
              <w:rFonts w:eastAsiaTheme="minorEastAsia"/>
              <w:noProof/>
            </w:rPr>
          </w:pPr>
          <w:hyperlink w:anchor="_Toc33161852" w:history="1">
            <w:r w:rsidR="00531570" w:rsidRPr="00EE306D">
              <w:rPr>
                <w:rStyle w:val="Hyperlink"/>
                <w:noProof/>
              </w:rPr>
              <w:t>Rename (RN)</w:t>
            </w:r>
            <w:r w:rsidR="00531570">
              <w:rPr>
                <w:noProof/>
                <w:webHidden/>
              </w:rPr>
              <w:tab/>
            </w:r>
            <w:r w:rsidR="00531570">
              <w:rPr>
                <w:noProof/>
                <w:webHidden/>
              </w:rPr>
              <w:fldChar w:fldCharType="begin"/>
            </w:r>
            <w:r w:rsidR="00531570">
              <w:rPr>
                <w:noProof/>
                <w:webHidden/>
              </w:rPr>
              <w:instrText xml:space="preserve"> PAGEREF _Toc33161852 \h </w:instrText>
            </w:r>
            <w:r w:rsidR="00531570">
              <w:rPr>
                <w:noProof/>
                <w:webHidden/>
              </w:rPr>
            </w:r>
            <w:r w:rsidR="00531570">
              <w:rPr>
                <w:noProof/>
                <w:webHidden/>
              </w:rPr>
              <w:fldChar w:fldCharType="separate"/>
            </w:r>
            <w:r w:rsidR="006D6468">
              <w:rPr>
                <w:noProof/>
                <w:webHidden/>
              </w:rPr>
              <w:t>34</w:t>
            </w:r>
            <w:r w:rsidR="00531570">
              <w:rPr>
                <w:noProof/>
                <w:webHidden/>
              </w:rPr>
              <w:fldChar w:fldCharType="end"/>
            </w:r>
          </w:hyperlink>
        </w:p>
        <w:p w14:paraId="30597C78" w14:textId="40C1148D" w:rsidR="00531570" w:rsidRDefault="00FF3051">
          <w:pPr>
            <w:pStyle w:val="TOC3"/>
            <w:tabs>
              <w:tab w:val="right" w:leader="dot" w:pos="9008"/>
            </w:tabs>
            <w:rPr>
              <w:rFonts w:eastAsiaTheme="minorEastAsia"/>
              <w:noProof/>
            </w:rPr>
          </w:pPr>
          <w:hyperlink w:anchor="_Toc33161853" w:history="1">
            <w:r w:rsidR="00531570" w:rsidRPr="00EE306D">
              <w:rPr>
                <w:rStyle w:val="Hyperlink"/>
                <w:noProof/>
              </w:rPr>
              <w:t>/ Row Selection Prompt</w:t>
            </w:r>
            <w:r w:rsidR="00531570">
              <w:rPr>
                <w:noProof/>
                <w:webHidden/>
              </w:rPr>
              <w:tab/>
            </w:r>
            <w:r w:rsidR="00531570">
              <w:rPr>
                <w:noProof/>
                <w:webHidden/>
              </w:rPr>
              <w:fldChar w:fldCharType="begin"/>
            </w:r>
            <w:r w:rsidR="00531570">
              <w:rPr>
                <w:noProof/>
                <w:webHidden/>
              </w:rPr>
              <w:instrText xml:space="preserve"> PAGEREF _Toc33161853 \h </w:instrText>
            </w:r>
            <w:r w:rsidR="00531570">
              <w:rPr>
                <w:noProof/>
                <w:webHidden/>
              </w:rPr>
            </w:r>
            <w:r w:rsidR="00531570">
              <w:rPr>
                <w:noProof/>
                <w:webHidden/>
              </w:rPr>
              <w:fldChar w:fldCharType="separate"/>
            </w:r>
            <w:r w:rsidR="006D6468">
              <w:rPr>
                <w:noProof/>
                <w:webHidden/>
              </w:rPr>
              <w:t>35</w:t>
            </w:r>
            <w:r w:rsidR="00531570">
              <w:rPr>
                <w:noProof/>
                <w:webHidden/>
              </w:rPr>
              <w:fldChar w:fldCharType="end"/>
            </w:r>
          </w:hyperlink>
        </w:p>
        <w:p w14:paraId="7408E6FA" w14:textId="51FD4F5D" w:rsidR="00531570" w:rsidRDefault="00FF3051">
          <w:pPr>
            <w:pStyle w:val="TOC1"/>
            <w:tabs>
              <w:tab w:val="right" w:leader="dot" w:pos="9008"/>
            </w:tabs>
            <w:rPr>
              <w:rFonts w:eastAsiaTheme="minorEastAsia"/>
              <w:noProof/>
            </w:rPr>
          </w:pPr>
          <w:hyperlink w:anchor="_Toc33161854" w:history="1">
            <w:r w:rsidR="00531570" w:rsidRPr="00EE306D">
              <w:rPr>
                <w:rStyle w:val="Hyperlink"/>
                <w:noProof/>
              </w:rPr>
              <w:t>The zigi PDS Member List</w:t>
            </w:r>
            <w:r w:rsidR="00531570">
              <w:rPr>
                <w:noProof/>
                <w:webHidden/>
              </w:rPr>
              <w:tab/>
            </w:r>
            <w:r w:rsidR="00531570">
              <w:rPr>
                <w:noProof/>
                <w:webHidden/>
              </w:rPr>
              <w:fldChar w:fldCharType="begin"/>
            </w:r>
            <w:r w:rsidR="00531570">
              <w:rPr>
                <w:noProof/>
                <w:webHidden/>
              </w:rPr>
              <w:instrText xml:space="preserve"> PAGEREF _Toc33161854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1491E76E" w14:textId="407BE85A" w:rsidR="00531570" w:rsidRDefault="00FF3051">
          <w:pPr>
            <w:pStyle w:val="TOC2"/>
            <w:tabs>
              <w:tab w:val="right" w:leader="dot" w:pos="9008"/>
            </w:tabs>
            <w:rPr>
              <w:rFonts w:eastAsiaTheme="minorEastAsia"/>
              <w:noProof/>
            </w:rPr>
          </w:pPr>
          <w:hyperlink w:anchor="_Toc33161855" w:history="1">
            <w:r w:rsidR="00531570" w:rsidRPr="00EE306D">
              <w:rPr>
                <w:rStyle w:val="Hyperlink"/>
                <w:noProof/>
              </w:rPr>
              <w:t>Action Bar menu</w:t>
            </w:r>
            <w:r w:rsidR="00531570">
              <w:rPr>
                <w:noProof/>
                <w:webHidden/>
              </w:rPr>
              <w:tab/>
            </w:r>
            <w:r w:rsidR="00531570">
              <w:rPr>
                <w:noProof/>
                <w:webHidden/>
              </w:rPr>
              <w:fldChar w:fldCharType="begin"/>
            </w:r>
            <w:r w:rsidR="00531570">
              <w:rPr>
                <w:noProof/>
                <w:webHidden/>
              </w:rPr>
              <w:instrText xml:space="preserve"> PAGEREF _Toc33161855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3C681BF0" w14:textId="0E8C5084" w:rsidR="00531570" w:rsidRDefault="00FF3051">
          <w:pPr>
            <w:pStyle w:val="TOC2"/>
            <w:tabs>
              <w:tab w:val="right" w:leader="dot" w:pos="9008"/>
            </w:tabs>
            <w:rPr>
              <w:rFonts w:eastAsiaTheme="minorEastAsia"/>
              <w:noProof/>
            </w:rPr>
          </w:pPr>
          <w:hyperlink w:anchor="_Toc33161856" w:history="1">
            <w:r w:rsidR="00531570" w:rsidRPr="00EE306D">
              <w:rPr>
                <w:rStyle w:val="Hyperlink"/>
                <w:noProof/>
              </w:rPr>
              <w:t>Locate command</w:t>
            </w:r>
            <w:r w:rsidR="00531570">
              <w:rPr>
                <w:noProof/>
                <w:webHidden/>
              </w:rPr>
              <w:tab/>
            </w:r>
            <w:r w:rsidR="00531570">
              <w:rPr>
                <w:noProof/>
                <w:webHidden/>
              </w:rPr>
              <w:fldChar w:fldCharType="begin"/>
            </w:r>
            <w:r w:rsidR="00531570">
              <w:rPr>
                <w:noProof/>
                <w:webHidden/>
              </w:rPr>
              <w:instrText xml:space="preserve"> PAGEREF _Toc33161856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010489C7" w14:textId="7C63C140" w:rsidR="00531570" w:rsidRDefault="00FF3051">
          <w:pPr>
            <w:pStyle w:val="TOC2"/>
            <w:tabs>
              <w:tab w:val="right" w:leader="dot" w:pos="9008"/>
            </w:tabs>
            <w:rPr>
              <w:rFonts w:eastAsiaTheme="minorEastAsia"/>
              <w:noProof/>
            </w:rPr>
          </w:pPr>
          <w:hyperlink w:anchor="_Toc33161857" w:history="1">
            <w:r w:rsidR="00531570" w:rsidRPr="00EE306D">
              <w:rPr>
                <w:rStyle w:val="Hyperlink"/>
                <w:noProof/>
              </w:rPr>
              <w:t>Commit command</w:t>
            </w:r>
            <w:r w:rsidR="00531570">
              <w:rPr>
                <w:noProof/>
                <w:webHidden/>
              </w:rPr>
              <w:tab/>
            </w:r>
            <w:r w:rsidR="00531570">
              <w:rPr>
                <w:noProof/>
                <w:webHidden/>
              </w:rPr>
              <w:fldChar w:fldCharType="begin"/>
            </w:r>
            <w:r w:rsidR="00531570">
              <w:rPr>
                <w:noProof/>
                <w:webHidden/>
              </w:rPr>
              <w:instrText xml:space="preserve"> PAGEREF _Toc33161857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262644A0" w14:textId="18E076AB" w:rsidR="00531570" w:rsidRDefault="00FF3051">
          <w:pPr>
            <w:pStyle w:val="TOC2"/>
            <w:tabs>
              <w:tab w:val="right" w:leader="dot" w:pos="9008"/>
            </w:tabs>
            <w:rPr>
              <w:rFonts w:eastAsiaTheme="minorEastAsia"/>
              <w:noProof/>
            </w:rPr>
          </w:pPr>
          <w:hyperlink w:anchor="_Toc33161858" w:history="1">
            <w:r w:rsidR="00531570" w:rsidRPr="00EE306D">
              <w:rPr>
                <w:rStyle w:val="Hyperlink"/>
                <w:noProof/>
              </w:rPr>
              <w:t>GitLog command</w:t>
            </w:r>
            <w:r w:rsidR="00531570">
              <w:rPr>
                <w:noProof/>
                <w:webHidden/>
              </w:rPr>
              <w:tab/>
            </w:r>
            <w:r w:rsidR="00531570">
              <w:rPr>
                <w:noProof/>
                <w:webHidden/>
              </w:rPr>
              <w:fldChar w:fldCharType="begin"/>
            </w:r>
            <w:r w:rsidR="00531570">
              <w:rPr>
                <w:noProof/>
                <w:webHidden/>
              </w:rPr>
              <w:instrText xml:space="preserve"> PAGEREF _Toc33161858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252383D9" w14:textId="75F83B7F" w:rsidR="00531570" w:rsidRDefault="00FF3051">
          <w:pPr>
            <w:pStyle w:val="TOC2"/>
            <w:tabs>
              <w:tab w:val="right" w:leader="dot" w:pos="9008"/>
            </w:tabs>
            <w:rPr>
              <w:rFonts w:eastAsiaTheme="minorEastAsia"/>
              <w:noProof/>
            </w:rPr>
          </w:pPr>
          <w:hyperlink w:anchor="_Toc33161859" w:history="1">
            <w:r w:rsidR="00531570" w:rsidRPr="00EE306D">
              <w:rPr>
                <w:rStyle w:val="Hyperlink"/>
                <w:noProof/>
              </w:rPr>
              <w:t>Grep command</w:t>
            </w:r>
            <w:r w:rsidR="00531570">
              <w:rPr>
                <w:noProof/>
                <w:webHidden/>
              </w:rPr>
              <w:tab/>
            </w:r>
            <w:r w:rsidR="00531570">
              <w:rPr>
                <w:noProof/>
                <w:webHidden/>
              </w:rPr>
              <w:fldChar w:fldCharType="begin"/>
            </w:r>
            <w:r w:rsidR="00531570">
              <w:rPr>
                <w:noProof/>
                <w:webHidden/>
              </w:rPr>
              <w:instrText xml:space="preserve"> PAGEREF _Toc33161859 \h </w:instrText>
            </w:r>
            <w:r w:rsidR="00531570">
              <w:rPr>
                <w:noProof/>
                <w:webHidden/>
              </w:rPr>
            </w:r>
            <w:r w:rsidR="00531570">
              <w:rPr>
                <w:noProof/>
                <w:webHidden/>
              </w:rPr>
              <w:fldChar w:fldCharType="separate"/>
            </w:r>
            <w:r w:rsidR="006D6468">
              <w:rPr>
                <w:noProof/>
                <w:webHidden/>
              </w:rPr>
              <w:t>36</w:t>
            </w:r>
            <w:r w:rsidR="00531570">
              <w:rPr>
                <w:noProof/>
                <w:webHidden/>
              </w:rPr>
              <w:fldChar w:fldCharType="end"/>
            </w:r>
          </w:hyperlink>
        </w:p>
        <w:p w14:paraId="5E85D304" w14:textId="1C76B7FB" w:rsidR="00531570" w:rsidRDefault="00FF3051">
          <w:pPr>
            <w:pStyle w:val="TOC2"/>
            <w:tabs>
              <w:tab w:val="right" w:leader="dot" w:pos="9008"/>
            </w:tabs>
            <w:rPr>
              <w:rFonts w:eastAsiaTheme="minorEastAsia"/>
              <w:noProof/>
            </w:rPr>
          </w:pPr>
          <w:hyperlink w:anchor="_Toc33161860" w:history="1">
            <w:r w:rsidR="00531570" w:rsidRPr="00EE306D">
              <w:rPr>
                <w:rStyle w:val="Hyperlink"/>
                <w:noProof/>
              </w:rPr>
              <w:t>Sort command</w:t>
            </w:r>
            <w:r w:rsidR="00531570">
              <w:rPr>
                <w:noProof/>
                <w:webHidden/>
              </w:rPr>
              <w:tab/>
            </w:r>
            <w:r w:rsidR="00531570">
              <w:rPr>
                <w:noProof/>
                <w:webHidden/>
              </w:rPr>
              <w:fldChar w:fldCharType="begin"/>
            </w:r>
            <w:r w:rsidR="00531570">
              <w:rPr>
                <w:noProof/>
                <w:webHidden/>
              </w:rPr>
              <w:instrText xml:space="preserve"> PAGEREF _Toc33161860 \h </w:instrText>
            </w:r>
            <w:r w:rsidR="00531570">
              <w:rPr>
                <w:noProof/>
                <w:webHidden/>
              </w:rPr>
            </w:r>
            <w:r w:rsidR="00531570">
              <w:rPr>
                <w:noProof/>
                <w:webHidden/>
              </w:rPr>
              <w:fldChar w:fldCharType="separate"/>
            </w:r>
            <w:r w:rsidR="006D6468">
              <w:rPr>
                <w:noProof/>
                <w:webHidden/>
              </w:rPr>
              <w:t>37</w:t>
            </w:r>
            <w:r w:rsidR="00531570">
              <w:rPr>
                <w:noProof/>
                <w:webHidden/>
              </w:rPr>
              <w:fldChar w:fldCharType="end"/>
            </w:r>
          </w:hyperlink>
        </w:p>
        <w:p w14:paraId="4EFD24F8" w14:textId="7C307D78" w:rsidR="00531570" w:rsidRDefault="00FF3051">
          <w:pPr>
            <w:pStyle w:val="TOC2"/>
            <w:tabs>
              <w:tab w:val="right" w:leader="dot" w:pos="9008"/>
            </w:tabs>
            <w:rPr>
              <w:rFonts w:eastAsiaTheme="minorEastAsia"/>
              <w:noProof/>
            </w:rPr>
          </w:pPr>
          <w:hyperlink w:anchor="_Toc33161861" w:history="1">
            <w:r w:rsidR="00531570" w:rsidRPr="00EE306D">
              <w:rPr>
                <w:rStyle w:val="Hyperlink"/>
                <w:noProof/>
              </w:rPr>
              <w:t>Status command</w:t>
            </w:r>
            <w:r w:rsidR="00531570">
              <w:rPr>
                <w:noProof/>
                <w:webHidden/>
              </w:rPr>
              <w:tab/>
            </w:r>
            <w:r w:rsidR="00531570">
              <w:rPr>
                <w:noProof/>
                <w:webHidden/>
              </w:rPr>
              <w:fldChar w:fldCharType="begin"/>
            </w:r>
            <w:r w:rsidR="00531570">
              <w:rPr>
                <w:noProof/>
                <w:webHidden/>
              </w:rPr>
              <w:instrText xml:space="preserve"> PAGEREF _Toc33161861 \h </w:instrText>
            </w:r>
            <w:r w:rsidR="00531570">
              <w:rPr>
                <w:noProof/>
                <w:webHidden/>
              </w:rPr>
            </w:r>
            <w:r w:rsidR="00531570">
              <w:rPr>
                <w:noProof/>
                <w:webHidden/>
              </w:rPr>
              <w:fldChar w:fldCharType="separate"/>
            </w:r>
            <w:r w:rsidR="006D6468">
              <w:rPr>
                <w:noProof/>
                <w:webHidden/>
              </w:rPr>
              <w:t>37</w:t>
            </w:r>
            <w:r w:rsidR="00531570">
              <w:rPr>
                <w:noProof/>
                <w:webHidden/>
              </w:rPr>
              <w:fldChar w:fldCharType="end"/>
            </w:r>
          </w:hyperlink>
        </w:p>
        <w:p w14:paraId="60801E73" w14:textId="1D38383F" w:rsidR="00531570" w:rsidRDefault="00FF3051">
          <w:pPr>
            <w:pStyle w:val="TOC2"/>
            <w:tabs>
              <w:tab w:val="right" w:leader="dot" w:pos="9008"/>
            </w:tabs>
            <w:rPr>
              <w:rFonts w:eastAsiaTheme="minorEastAsia"/>
              <w:noProof/>
            </w:rPr>
          </w:pPr>
          <w:hyperlink w:anchor="_Toc33161862" w:history="1">
            <w:r w:rsidR="00531570" w:rsidRPr="00EE306D">
              <w:rPr>
                <w:rStyle w:val="Hyperlink"/>
                <w:noProof/>
              </w:rPr>
              <w:t>Reset-IDs command</w:t>
            </w:r>
            <w:r w:rsidR="00531570">
              <w:rPr>
                <w:noProof/>
                <w:webHidden/>
              </w:rPr>
              <w:tab/>
            </w:r>
            <w:r w:rsidR="00531570">
              <w:rPr>
                <w:noProof/>
                <w:webHidden/>
              </w:rPr>
              <w:fldChar w:fldCharType="begin"/>
            </w:r>
            <w:r w:rsidR="00531570">
              <w:rPr>
                <w:noProof/>
                <w:webHidden/>
              </w:rPr>
              <w:instrText xml:space="preserve"> PAGEREF _Toc33161862 \h </w:instrText>
            </w:r>
            <w:r w:rsidR="00531570">
              <w:rPr>
                <w:noProof/>
                <w:webHidden/>
              </w:rPr>
            </w:r>
            <w:r w:rsidR="00531570">
              <w:rPr>
                <w:noProof/>
                <w:webHidden/>
              </w:rPr>
              <w:fldChar w:fldCharType="separate"/>
            </w:r>
            <w:r w:rsidR="006D6468">
              <w:rPr>
                <w:noProof/>
                <w:webHidden/>
              </w:rPr>
              <w:t>37</w:t>
            </w:r>
            <w:r w:rsidR="00531570">
              <w:rPr>
                <w:noProof/>
                <w:webHidden/>
              </w:rPr>
              <w:fldChar w:fldCharType="end"/>
            </w:r>
          </w:hyperlink>
        </w:p>
        <w:p w14:paraId="2E1D123F" w14:textId="75B4D08F" w:rsidR="00531570" w:rsidRDefault="00FF3051">
          <w:pPr>
            <w:pStyle w:val="TOC2"/>
            <w:tabs>
              <w:tab w:val="right" w:leader="dot" w:pos="9008"/>
            </w:tabs>
            <w:rPr>
              <w:rFonts w:eastAsiaTheme="minorEastAsia"/>
              <w:noProof/>
            </w:rPr>
          </w:pPr>
          <w:hyperlink w:anchor="_Toc33161863" w:history="1">
            <w:r w:rsidR="00531570" w:rsidRPr="00EE306D">
              <w:rPr>
                <w:rStyle w:val="Hyperlink"/>
                <w:noProof/>
              </w:rPr>
              <w:t>Options (O) command</w:t>
            </w:r>
            <w:r w:rsidR="00531570">
              <w:rPr>
                <w:noProof/>
                <w:webHidden/>
              </w:rPr>
              <w:tab/>
            </w:r>
            <w:r w:rsidR="00531570">
              <w:rPr>
                <w:noProof/>
                <w:webHidden/>
              </w:rPr>
              <w:fldChar w:fldCharType="begin"/>
            </w:r>
            <w:r w:rsidR="00531570">
              <w:rPr>
                <w:noProof/>
                <w:webHidden/>
              </w:rPr>
              <w:instrText xml:space="preserve"> PAGEREF _Toc33161863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2C51C704" w14:textId="28F1CCA0" w:rsidR="00531570" w:rsidRDefault="00FF3051">
          <w:pPr>
            <w:pStyle w:val="TOC2"/>
            <w:tabs>
              <w:tab w:val="right" w:leader="dot" w:pos="9008"/>
            </w:tabs>
            <w:rPr>
              <w:rFonts w:eastAsiaTheme="minorEastAsia"/>
              <w:noProof/>
            </w:rPr>
          </w:pPr>
          <w:hyperlink w:anchor="_Toc33161864" w:history="1">
            <w:r w:rsidR="00531570" w:rsidRPr="00EE306D">
              <w:rPr>
                <w:rStyle w:val="Hyperlink"/>
                <w:noProof/>
              </w:rPr>
              <w:t>Member Select option</w:t>
            </w:r>
            <w:r w:rsidR="00531570">
              <w:rPr>
                <w:noProof/>
                <w:webHidden/>
              </w:rPr>
              <w:tab/>
            </w:r>
            <w:r w:rsidR="00531570">
              <w:rPr>
                <w:noProof/>
                <w:webHidden/>
              </w:rPr>
              <w:fldChar w:fldCharType="begin"/>
            </w:r>
            <w:r w:rsidR="00531570">
              <w:rPr>
                <w:noProof/>
                <w:webHidden/>
              </w:rPr>
              <w:instrText xml:space="preserve"> PAGEREF _Toc33161864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584CACE8" w14:textId="4C73873D" w:rsidR="00531570" w:rsidRDefault="00FF3051">
          <w:pPr>
            <w:pStyle w:val="TOC3"/>
            <w:tabs>
              <w:tab w:val="right" w:leader="dot" w:pos="9008"/>
            </w:tabs>
            <w:rPr>
              <w:rFonts w:eastAsiaTheme="minorEastAsia"/>
              <w:noProof/>
            </w:rPr>
          </w:pPr>
          <w:hyperlink w:anchor="_Toc33161865" w:history="1">
            <w:r w:rsidR="00531570" w:rsidRPr="00EE306D">
              <w:rPr>
                <w:rStyle w:val="Hyperlink"/>
                <w:noProof/>
              </w:rPr>
              <w:t>Add option</w:t>
            </w:r>
            <w:r w:rsidR="00531570">
              <w:rPr>
                <w:noProof/>
                <w:webHidden/>
              </w:rPr>
              <w:tab/>
            </w:r>
            <w:r w:rsidR="00531570">
              <w:rPr>
                <w:noProof/>
                <w:webHidden/>
              </w:rPr>
              <w:fldChar w:fldCharType="begin"/>
            </w:r>
            <w:r w:rsidR="00531570">
              <w:rPr>
                <w:noProof/>
                <w:webHidden/>
              </w:rPr>
              <w:instrText xml:space="preserve"> PAGEREF _Toc33161865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109232ED" w14:textId="403DB540" w:rsidR="00531570" w:rsidRDefault="00FF3051">
          <w:pPr>
            <w:pStyle w:val="TOC3"/>
            <w:tabs>
              <w:tab w:val="right" w:leader="dot" w:pos="9008"/>
            </w:tabs>
            <w:rPr>
              <w:rFonts w:eastAsiaTheme="minorEastAsia"/>
              <w:noProof/>
            </w:rPr>
          </w:pPr>
          <w:hyperlink w:anchor="_Toc33161866" w:history="1">
            <w:r w:rsidR="00531570" w:rsidRPr="00EE306D">
              <w:rPr>
                <w:rStyle w:val="Hyperlink"/>
                <w:noProof/>
              </w:rPr>
              <w:t>AddBin option</w:t>
            </w:r>
            <w:r w:rsidR="00531570">
              <w:rPr>
                <w:noProof/>
                <w:webHidden/>
              </w:rPr>
              <w:tab/>
            </w:r>
            <w:r w:rsidR="00531570">
              <w:rPr>
                <w:noProof/>
                <w:webHidden/>
              </w:rPr>
              <w:fldChar w:fldCharType="begin"/>
            </w:r>
            <w:r w:rsidR="00531570">
              <w:rPr>
                <w:noProof/>
                <w:webHidden/>
              </w:rPr>
              <w:instrText xml:space="preserve"> PAGEREF _Toc33161866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53B85E20" w14:textId="4FF4DAD4" w:rsidR="00531570" w:rsidRDefault="00FF3051">
          <w:pPr>
            <w:pStyle w:val="TOC3"/>
            <w:tabs>
              <w:tab w:val="right" w:leader="dot" w:pos="9008"/>
            </w:tabs>
            <w:rPr>
              <w:rFonts w:eastAsiaTheme="minorEastAsia"/>
              <w:noProof/>
            </w:rPr>
          </w:pPr>
          <w:hyperlink w:anchor="_Toc33161867" w:history="1">
            <w:r w:rsidR="00531570" w:rsidRPr="00EE306D">
              <w:rPr>
                <w:rStyle w:val="Hyperlink"/>
                <w:noProof/>
              </w:rPr>
              <w:t>Browse options</w:t>
            </w:r>
            <w:r w:rsidR="00531570">
              <w:rPr>
                <w:noProof/>
                <w:webHidden/>
              </w:rPr>
              <w:tab/>
            </w:r>
            <w:r w:rsidR="00531570">
              <w:rPr>
                <w:noProof/>
                <w:webHidden/>
              </w:rPr>
              <w:fldChar w:fldCharType="begin"/>
            </w:r>
            <w:r w:rsidR="00531570">
              <w:rPr>
                <w:noProof/>
                <w:webHidden/>
              </w:rPr>
              <w:instrText xml:space="preserve"> PAGEREF _Toc33161867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62FFDC05" w14:textId="4F9D29FA" w:rsidR="00531570" w:rsidRDefault="00FF3051">
          <w:pPr>
            <w:pStyle w:val="TOC3"/>
            <w:tabs>
              <w:tab w:val="right" w:leader="dot" w:pos="9008"/>
            </w:tabs>
            <w:rPr>
              <w:rFonts w:eastAsiaTheme="minorEastAsia"/>
              <w:noProof/>
            </w:rPr>
          </w:pPr>
          <w:hyperlink w:anchor="_Toc33161868" w:history="1">
            <w:r w:rsidR="00531570" w:rsidRPr="00EE306D">
              <w:rPr>
                <w:rStyle w:val="Hyperlink"/>
                <w:noProof/>
              </w:rPr>
              <w:t>Diff option</w:t>
            </w:r>
            <w:r w:rsidR="00531570">
              <w:rPr>
                <w:noProof/>
                <w:webHidden/>
              </w:rPr>
              <w:tab/>
            </w:r>
            <w:r w:rsidR="00531570">
              <w:rPr>
                <w:noProof/>
                <w:webHidden/>
              </w:rPr>
              <w:fldChar w:fldCharType="begin"/>
            </w:r>
            <w:r w:rsidR="00531570">
              <w:rPr>
                <w:noProof/>
                <w:webHidden/>
              </w:rPr>
              <w:instrText xml:space="preserve"> PAGEREF _Toc33161868 \h </w:instrText>
            </w:r>
            <w:r w:rsidR="00531570">
              <w:rPr>
                <w:noProof/>
                <w:webHidden/>
              </w:rPr>
            </w:r>
            <w:r w:rsidR="00531570">
              <w:rPr>
                <w:noProof/>
                <w:webHidden/>
              </w:rPr>
              <w:fldChar w:fldCharType="separate"/>
            </w:r>
            <w:r w:rsidR="006D6468">
              <w:rPr>
                <w:noProof/>
                <w:webHidden/>
              </w:rPr>
              <w:t>38</w:t>
            </w:r>
            <w:r w:rsidR="00531570">
              <w:rPr>
                <w:noProof/>
                <w:webHidden/>
              </w:rPr>
              <w:fldChar w:fldCharType="end"/>
            </w:r>
          </w:hyperlink>
        </w:p>
        <w:p w14:paraId="0CA8A953" w14:textId="135F386F" w:rsidR="00531570" w:rsidRDefault="00FF3051">
          <w:pPr>
            <w:pStyle w:val="TOC3"/>
            <w:tabs>
              <w:tab w:val="right" w:leader="dot" w:pos="9008"/>
            </w:tabs>
            <w:rPr>
              <w:rFonts w:eastAsiaTheme="minorEastAsia"/>
              <w:noProof/>
            </w:rPr>
          </w:pPr>
          <w:hyperlink w:anchor="_Toc33161869" w:history="1">
            <w:r w:rsidR="00531570" w:rsidRPr="00EE306D">
              <w:rPr>
                <w:rStyle w:val="Hyperlink"/>
                <w:noProof/>
              </w:rPr>
              <w:t>History option</w:t>
            </w:r>
            <w:r w:rsidR="00531570">
              <w:rPr>
                <w:noProof/>
                <w:webHidden/>
              </w:rPr>
              <w:tab/>
            </w:r>
            <w:r w:rsidR="00531570">
              <w:rPr>
                <w:noProof/>
                <w:webHidden/>
              </w:rPr>
              <w:fldChar w:fldCharType="begin"/>
            </w:r>
            <w:r w:rsidR="00531570">
              <w:rPr>
                <w:noProof/>
                <w:webHidden/>
              </w:rPr>
              <w:instrText xml:space="preserve"> PAGEREF _Toc33161869 \h </w:instrText>
            </w:r>
            <w:r w:rsidR="00531570">
              <w:rPr>
                <w:noProof/>
                <w:webHidden/>
              </w:rPr>
            </w:r>
            <w:r w:rsidR="00531570">
              <w:rPr>
                <w:noProof/>
                <w:webHidden/>
              </w:rPr>
              <w:fldChar w:fldCharType="separate"/>
            </w:r>
            <w:r w:rsidR="006D6468">
              <w:rPr>
                <w:noProof/>
                <w:webHidden/>
              </w:rPr>
              <w:t>39</w:t>
            </w:r>
            <w:r w:rsidR="00531570">
              <w:rPr>
                <w:noProof/>
                <w:webHidden/>
              </w:rPr>
              <w:fldChar w:fldCharType="end"/>
            </w:r>
          </w:hyperlink>
        </w:p>
        <w:p w14:paraId="3D749225" w14:textId="1AF0D31C" w:rsidR="00531570" w:rsidRDefault="00FF3051">
          <w:pPr>
            <w:pStyle w:val="TOC3"/>
            <w:tabs>
              <w:tab w:val="right" w:leader="dot" w:pos="9008"/>
            </w:tabs>
            <w:rPr>
              <w:rFonts w:eastAsiaTheme="minorEastAsia"/>
              <w:noProof/>
            </w:rPr>
          </w:pPr>
          <w:hyperlink w:anchor="_Toc33161870" w:history="1">
            <w:r w:rsidR="00531570" w:rsidRPr="00EE306D">
              <w:rPr>
                <w:rStyle w:val="Hyperlink"/>
                <w:noProof/>
              </w:rPr>
              <w:t>Remove and Rename</w:t>
            </w:r>
            <w:r w:rsidR="00531570">
              <w:rPr>
                <w:noProof/>
                <w:webHidden/>
              </w:rPr>
              <w:tab/>
            </w:r>
            <w:r w:rsidR="00531570">
              <w:rPr>
                <w:noProof/>
                <w:webHidden/>
              </w:rPr>
              <w:fldChar w:fldCharType="begin"/>
            </w:r>
            <w:r w:rsidR="00531570">
              <w:rPr>
                <w:noProof/>
                <w:webHidden/>
              </w:rPr>
              <w:instrText xml:space="preserve"> PAGEREF _Toc33161870 \h </w:instrText>
            </w:r>
            <w:r w:rsidR="00531570">
              <w:rPr>
                <w:noProof/>
                <w:webHidden/>
              </w:rPr>
            </w:r>
            <w:r w:rsidR="00531570">
              <w:rPr>
                <w:noProof/>
                <w:webHidden/>
              </w:rPr>
              <w:fldChar w:fldCharType="separate"/>
            </w:r>
            <w:r w:rsidR="006D6468">
              <w:rPr>
                <w:noProof/>
                <w:webHidden/>
              </w:rPr>
              <w:t>40</w:t>
            </w:r>
            <w:r w:rsidR="00531570">
              <w:rPr>
                <w:noProof/>
                <w:webHidden/>
              </w:rPr>
              <w:fldChar w:fldCharType="end"/>
            </w:r>
          </w:hyperlink>
        </w:p>
        <w:p w14:paraId="3C1769BC" w14:textId="55FAA1BF" w:rsidR="00531570" w:rsidRDefault="00FF3051">
          <w:pPr>
            <w:pStyle w:val="TOC3"/>
            <w:tabs>
              <w:tab w:val="right" w:leader="dot" w:pos="9008"/>
            </w:tabs>
            <w:rPr>
              <w:rFonts w:eastAsiaTheme="minorEastAsia"/>
              <w:noProof/>
            </w:rPr>
          </w:pPr>
          <w:hyperlink w:anchor="_Toc33161871" w:history="1">
            <w:r w:rsidR="00531570" w:rsidRPr="00EE306D">
              <w:rPr>
                <w:rStyle w:val="Hyperlink"/>
                <w:noProof/>
              </w:rPr>
              <w:t>Undo</w:t>
            </w:r>
            <w:r w:rsidR="00531570">
              <w:rPr>
                <w:noProof/>
                <w:webHidden/>
              </w:rPr>
              <w:tab/>
            </w:r>
            <w:r w:rsidR="00531570">
              <w:rPr>
                <w:noProof/>
                <w:webHidden/>
              </w:rPr>
              <w:fldChar w:fldCharType="begin"/>
            </w:r>
            <w:r w:rsidR="00531570">
              <w:rPr>
                <w:noProof/>
                <w:webHidden/>
              </w:rPr>
              <w:instrText xml:space="preserve"> PAGEREF _Toc33161871 \h </w:instrText>
            </w:r>
            <w:r w:rsidR="00531570">
              <w:rPr>
                <w:noProof/>
                <w:webHidden/>
              </w:rPr>
            </w:r>
            <w:r w:rsidR="00531570">
              <w:rPr>
                <w:noProof/>
                <w:webHidden/>
              </w:rPr>
              <w:fldChar w:fldCharType="separate"/>
            </w:r>
            <w:r w:rsidR="006D6468">
              <w:rPr>
                <w:noProof/>
                <w:webHidden/>
              </w:rPr>
              <w:t>40</w:t>
            </w:r>
            <w:r w:rsidR="00531570">
              <w:rPr>
                <w:noProof/>
                <w:webHidden/>
              </w:rPr>
              <w:fldChar w:fldCharType="end"/>
            </w:r>
          </w:hyperlink>
        </w:p>
        <w:p w14:paraId="69403865" w14:textId="4C31D030" w:rsidR="00531570" w:rsidRDefault="00FF3051">
          <w:pPr>
            <w:pStyle w:val="TOC3"/>
            <w:tabs>
              <w:tab w:val="right" w:leader="dot" w:pos="9008"/>
            </w:tabs>
            <w:rPr>
              <w:rFonts w:eastAsiaTheme="minorEastAsia"/>
              <w:noProof/>
            </w:rPr>
          </w:pPr>
          <w:hyperlink w:anchor="_Toc33161872" w:history="1">
            <w:r w:rsidR="00531570" w:rsidRPr="00EE306D">
              <w:rPr>
                <w:rStyle w:val="Hyperlink"/>
                <w:noProof/>
              </w:rPr>
              <w:t>View</w:t>
            </w:r>
            <w:r w:rsidR="00531570">
              <w:rPr>
                <w:noProof/>
                <w:webHidden/>
              </w:rPr>
              <w:tab/>
            </w:r>
            <w:r w:rsidR="00531570">
              <w:rPr>
                <w:noProof/>
                <w:webHidden/>
              </w:rPr>
              <w:fldChar w:fldCharType="begin"/>
            </w:r>
            <w:r w:rsidR="00531570">
              <w:rPr>
                <w:noProof/>
                <w:webHidden/>
              </w:rPr>
              <w:instrText xml:space="preserve"> PAGEREF _Toc33161872 \h </w:instrText>
            </w:r>
            <w:r w:rsidR="00531570">
              <w:rPr>
                <w:noProof/>
                <w:webHidden/>
              </w:rPr>
            </w:r>
            <w:r w:rsidR="00531570">
              <w:rPr>
                <w:noProof/>
                <w:webHidden/>
              </w:rPr>
              <w:fldChar w:fldCharType="separate"/>
            </w:r>
            <w:r w:rsidR="006D6468">
              <w:rPr>
                <w:noProof/>
                <w:webHidden/>
              </w:rPr>
              <w:t>40</w:t>
            </w:r>
            <w:r w:rsidR="00531570">
              <w:rPr>
                <w:noProof/>
                <w:webHidden/>
              </w:rPr>
              <w:fldChar w:fldCharType="end"/>
            </w:r>
          </w:hyperlink>
        </w:p>
        <w:p w14:paraId="5FC0787F" w14:textId="360C74B0" w:rsidR="00531570" w:rsidRDefault="00FF3051">
          <w:pPr>
            <w:pStyle w:val="TOC3"/>
            <w:tabs>
              <w:tab w:val="right" w:leader="dot" w:pos="9008"/>
            </w:tabs>
            <w:rPr>
              <w:rFonts w:eastAsiaTheme="minorEastAsia"/>
              <w:noProof/>
            </w:rPr>
          </w:pPr>
          <w:hyperlink w:anchor="_Toc33161873" w:history="1">
            <w:r w:rsidR="00531570" w:rsidRPr="00EE306D">
              <w:rPr>
                <w:rStyle w:val="Hyperlink"/>
                <w:noProof/>
              </w:rPr>
              <w:t>/ Row Selection Prompt</w:t>
            </w:r>
            <w:r w:rsidR="00531570">
              <w:rPr>
                <w:noProof/>
                <w:webHidden/>
              </w:rPr>
              <w:tab/>
            </w:r>
            <w:r w:rsidR="00531570">
              <w:rPr>
                <w:noProof/>
                <w:webHidden/>
              </w:rPr>
              <w:fldChar w:fldCharType="begin"/>
            </w:r>
            <w:r w:rsidR="00531570">
              <w:rPr>
                <w:noProof/>
                <w:webHidden/>
              </w:rPr>
              <w:instrText xml:space="preserve"> PAGEREF _Toc33161873 \h </w:instrText>
            </w:r>
            <w:r w:rsidR="00531570">
              <w:rPr>
                <w:noProof/>
                <w:webHidden/>
              </w:rPr>
            </w:r>
            <w:r w:rsidR="00531570">
              <w:rPr>
                <w:noProof/>
                <w:webHidden/>
              </w:rPr>
              <w:fldChar w:fldCharType="separate"/>
            </w:r>
            <w:r w:rsidR="006D6468">
              <w:rPr>
                <w:noProof/>
                <w:webHidden/>
              </w:rPr>
              <w:t>41</w:t>
            </w:r>
            <w:r w:rsidR="00531570">
              <w:rPr>
                <w:noProof/>
                <w:webHidden/>
              </w:rPr>
              <w:fldChar w:fldCharType="end"/>
            </w:r>
          </w:hyperlink>
        </w:p>
        <w:p w14:paraId="75DB7900" w14:textId="779EF4B9" w:rsidR="00531570" w:rsidRDefault="00FF3051">
          <w:pPr>
            <w:pStyle w:val="TOC1"/>
            <w:tabs>
              <w:tab w:val="right" w:leader="dot" w:pos="9008"/>
            </w:tabs>
            <w:rPr>
              <w:rFonts w:eastAsiaTheme="minorEastAsia"/>
              <w:noProof/>
            </w:rPr>
          </w:pPr>
          <w:hyperlink w:anchor="_Toc33161874" w:history="1">
            <w:r w:rsidR="00531570" w:rsidRPr="00EE306D">
              <w:rPr>
                <w:rStyle w:val="Hyperlink"/>
                <w:noProof/>
              </w:rPr>
              <w:t>Typical zigi Activities</w:t>
            </w:r>
            <w:r w:rsidR="00531570">
              <w:rPr>
                <w:noProof/>
                <w:webHidden/>
              </w:rPr>
              <w:tab/>
            </w:r>
            <w:r w:rsidR="00531570">
              <w:rPr>
                <w:noProof/>
                <w:webHidden/>
              </w:rPr>
              <w:fldChar w:fldCharType="begin"/>
            </w:r>
            <w:r w:rsidR="00531570">
              <w:rPr>
                <w:noProof/>
                <w:webHidden/>
              </w:rPr>
              <w:instrText xml:space="preserve"> PAGEREF _Toc33161874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7FBDDF2B" w14:textId="530DBC65" w:rsidR="00531570" w:rsidRDefault="00FF3051">
          <w:pPr>
            <w:pStyle w:val="TOC2"/>
            <w:tabs>
              <w:tab w:val="right" w:leader="dot" w:pos="9008"/>
            </w:tabs>
            <w:rPr>
              <w:rFonts w:eastAsiaTheme="minorEastAsia"/>
              <w:noProof/>
            </w:rPr>
          </w:pPr>
          <w:hyperlink w:anchor="_Toc33161875" w:history="1">
            <w:r w:rsidR="00531570" w:rsidRPr="00EE306D">
              <w:rPr>
                <w:rStyle w:val="Hyperlink"/>
                <w:noProof/>
              </w:rPr>
              <w:t>Creating a new Repository (Local and Remote)</w:t>
            </w:r>
            <w:r w:rsidR="00531570">
              <w:rPr>
                <w:noProof/>
                <w:webHidden/>
              </w:rPr>
              <w:tab/>
            </w:r>
            <w:r w:rsidR="00531570">
              <w:rPr>
                <w:noProof/>
                <w:webHidden/>
              </w:rPr>
              <w:fldChar w:fldCharType="begin"/>
            </w:r>
            <w:r w:rsidR="00531570">
              <w:rPr>
                <w:noProof/>
                <w:webHidden/>
              </w:rPr>
              <w:instrText xml:space="preserve"> PAGEREF _Toc33161875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322783A9" w14:textId="3B22A5BD" w:rsidR="00531570" w:rsidRDefault="00FF3051">
          <w:pPr>
            <w:pStyle w:val="TOC2"/>
            <w:tabs>
              <w:tab w:val="right" w:leader="dot" w:pos="9008"/>
            </w:tabs>
            <w:rPr>
              <w:rFonts w:eastAsiaTheme="minorEastAsia"/>
              <w:noProof/>
            </w:rPr>
          </w:pPr>
          <w:hyperlink w:anchor="_Toc33161876" w:history="1">
            <w:r w:rsidR="00531570" w:rsidRPr="00EE306D">
              <w:rPr>
                <w:rStyle w:val="Hyperlink"/>
                <w:noProof/>
              </w:rPr>
              <w:t>Adding a Remote Repository</w:t>
            </w:r>
            <w:r w:rsidR="00531570">
              <w:rPr>
                <w:noProof/>
                <w:webHidden/>
              </w:rPr>
              <w:tab/>
            </w:r>
            <w:r w:rsidR="00531570">
              <w:rPr>
                <w:noProof/>
                <w:webHidden/>
              </w:rPr>
              <w:fldChar w:fldCharType="begin"/>
            </w:r>
            <w:r w:rsidR="00531570">
              <w:rPr>
                <w:noProof/>
                <w:webHidden/>
              </w:rPr>
              <w:instrText xml:space="preserve"> PAGEREF _Toc33161876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30F2BACB" w14:textId="342597B7" w:rsidR="00531570" w:rsidRDefault="00FF3051">
          <w:pPr>
            <w:pStyle w:val="TOC2"/>
            <w:tabs>
              <w:tab w:val="right" w:leader="dot" w:pos="9008"/>
            </w:tabs>
            <w:rPr>
              <w:rFonts w:eastAsiaTheme="minorEastAsia"/>
              <w:noProof/>
            </w:rPr>
          </w:pPr>
          <w:hyperlink w:anchor="_Toc33161877" w:history="1">
            <w:r w:rsidR="00531570" w:rsidRPr="00EE306D">
              <w:rPr>
                <w:rStyle w:val="Hyperlink"/>
                <w:noProof/>
              </w:rPr>
              <w:t>Updating a Local Repository</w:t>
            </w:r>
            <w:r w:rsidR="00531570">
              <w:rPr>
                <w:noProof/>
                <w:webHidden/>
              </w:rPr>
              <w:tab/>
            </w:r>
            <w:r w:rsidR="00531570">
              <w:rPr>
                <w:noProof/>
                <w:webHidden/>
              </w:rPr>
              <w:fldChar w:fldCharType="begin"/>
            </w:r>
            <w:r w:rsidR="00531570">
              <w:rPr>
                <w:noProof/>
                <w:webHidden/>
              </w:rPr>
              <w:instrText xml:space="preserve"> PAGEREF _Toc33161877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6AF4D3C3" w14:textId="4B291A79" w:rsidR="00531570" w:rsidRDefault="00FF3051">
          <w:pPr>
            <w:pStyle w:val="TOC2"/>
            <w:tabs>
              <w:tab w:val="right" w:leader="dot" w:pos="9008"/>
            </w:tabs>
            <w:rPr>
              <w:rFonts w:eastAsiaTheme="minorEastAsia"/>
              <w:noProof/>
            </w:rPr>
          </w:pPr>
          <w:hyperlink w:anchor="_Toc33161878" w:history="1">
            <w:r w:rsidR="00531570" w:rsidRPr="00EE306D">
              <w:rPr>
                <w:rStyle w:val="Hyperlink"/>
                <w:noProof/>
              </w:rPr>
              <w:t>Pulling Updates from the Remote Repository to Update the Local Repository</w:t>
            </w:r>
            <w:r w:rsidR="00531570">
              <w:rPr>
                <w:noProof/>
                <w:webHidden/>
              </w:rPr>
              <w:tab/>
            </w:r>
            <w:r w:rsidR="00531570">
              <w:rPr>
                <w:noProof/>
                <w:webHidden/>
              </w:rPr>
              <w:fldChar w:fldCharType="begin"/>
            </w:r>
            <w:r w:rsidR="00531570">
              <w:rPr>
                <w:noProof/>
                <w:webHidden/>
              </w:rPr>
              <w:instrText xml:space="preserve"> PAGEREF _Toc33161878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4D6CCDC2" w14:textId="51878CE0" w:rsidR="00531570" w:rsidRDefault="00FF3051">
          <w:pPr>
            <w:pStyle w:val="TOC2"/>
            <w:tabs>
              <w:tab w:val="right" w:leader="dot" w:pos="9008"/>
            </w:tabs>
            <w:rPr>
              <w:rFonts w:eastAsiaTheme="minorEastAsia"/>
              <w:noProof/>
            </w:rPr>
          </w:pPr>
          <w:hyperlink w:anchor="_Toc33161879" w:history="1">
            <w:r w:rsidR="00531570" w:rsidRPr="00EE306D">
              <w:rPr>
                <w:rStyle w:val="Hyperlink"/>
                <w:noProof/>
              </w:rPr>
              <w:t>Pushing Updates to the Remote Repository</w:t>
            </w:r>
            <w:r w:rsidR="00531570">
              <w:rPr>
                <w:noProof/>
                <w:webHidden/>
              </w:rPr>
              <w:tab/>
            </w:r>
            <w:r w:rsidR="00531570">
              <w:rPr>
                <w:noProof/>
                <w:webHidden/>
              </w:rPr>
              <w:fldChar w:fldCharType="begin"/>
            </w:r>
            <w:r w:rsidR="00531570">
              <w:rPr>
                <w:noProof/>
                <w:webHidden/>
              </w:rPr>
              <w:instrText xml:space="preserve"> PAGEREF _Toc33161879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621E774C" w14:textId="67526087" w:rsidR="00531570" w:rsidRDefault="00FF3051">
          <w:pPr>
            <w:pStyle w:val="TOC2"/>
            <w:tabs>
              <w:tab w:val="right" w:leader="dot" w:pos="9008"/>
            </w:tabs>
            <w:rPr>
              <w:rFonts w:eastAsiaTheme="minorEastAsia"/>
              <w:noProof/>
            </w:rPr>
          </w:pPr>
          <w:hyperlink w:anchor="_Toc33161880" w:history="1">
            <w:r w:rsidR="00531570" w:rsidRPr="00EE306D">
              <w:rPr>
                <w:rStyle w:val="Hyperlink"/>
                <w:noProof/>
              </w:rPr>
              <w:t>Creating a New Branch</w:t>
            </w:r>
            <w:r w:rsidR="00531570">
              <w:rPr>
                <w:noProof/>
                <w:webHidden/>
              </w:rPr>
              <w:tab/>
            </w:r>
            <w:r w:rsidR="00531570">
              <w:rPr>
                <w:noProof/>
                <w:webHidden/>
              </w:rPr>
              <w:fldChar w:fldCharType="begin"/>
            </w:r>
            <w:r w:rsidR="00531570">
              <w:rPr>
                <w:noProof/>
                <w:webHidden/>
              </w:rPr>
              <w:instrText xml:space="preserve"> PAGEREF _Toc33161880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45D3870F" w14:textId="70538CCA" w:rsidR="00531570" w:rsidRDefault="00FF3051">
          <w:pPr>
            <w:pStyle w:val="TOC2"/>
            <w:tabs>
              <w:tab w:val="right" w:leader="dot" w:pos="9008"/>
            </w:tabs>
            <w:rPr>
              <w:rFonts w:eastAsiaTheme="minorEastAsia"/>
              <w:noProof/>
            </w:rPr>
          </w:pPr>
          <w:hyperlink w:anchor="_Toc33161881" w:history="1">
            <w:r w:rsidR="00531570" w:rsidRPr="00EE306D">
              <w:rPr>
                <w:rStyle w:val="Hyperlink"/>
                <w:noProof/>
              </w:rPr>
              <w:t>Changing to a Different Branch</w:t>
            </w:r>
            <w:r w:rsidR="00531570">
              <w:rPr>
                <w:noProof/>
                <w:webHidden/>
              </w:rPr>
              <w:tab/>
            </w:r>
            <w:r w:rsidR="00531570">
              <w:rPr>
                <w:noProof/>
                <w:webHidden/>
              </w:rPr>
              <w:fldChar w:fldCharType="begin"/>
            </w:r>
            <w:r w:rsidR="00531570">
              <w:rPr>
                <w:noProof/>
                <w:webHidden/>
              </w:rPr>
              <w:instrText xml:space="preserve"> PAGEREF _Toc33161881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5EF12C3B" w14:textId="35627F0A" w:rsidR="00531570" w:rsidRDefault="00FF3051">
          <w:pPr>
            <w:pStyle w:val="TOC1"/>
            <w:tabs>
              <w:tab w:val="right" w:leader="dot" w:pos="9008"/>
            </w:tabs>
            <w:rPr>
              <w:rFonts w:eastAsiaTheme="minorEastAsia"/>
              <w:noProof/>
            </w:rPr>
          </w:pPr>
          <w:hyperlink w:anchor="_Toc33161882" w:history="1">
            <w:r w:rsidR="00531570" w:rsidRPr="00EE306D">
              <w:rPr>
                <w:rStyle w:val="Hyperlink"/>
                <w:noProof/>
              </w:rPr>
              <w:t>What is Happening Under the Covers?</w:t>
            </w:r>
            <w:r w:rsidR="00531570">
              <w:rPr>
                <w:noProof/>
                <w:webHidden/>
              </w:rPr>
              <w:tab/>
            </w:r>
            <w:r w:rsidR="00531570">
              <w:rPr>
                <w:noProof/>
                <w:webHidden/>
              </w:rPr>
              <w:fldChar w:fldCharType="begin"/>
            </w:r>
            <w:r w:rsidR="00531570">
              <w:rPr>
                <w:noProof/>
                <w:webHidden/>
              </w:rPr>
              <w:instrText xml:space="preserve"> PAGEREF _Toc33161882 \h </w:instrText>
            </w:r>
            <w:r w:rsidR="00531570">
              <w:rPr>
                <w:noProof/>
                <w:webHidden/>
              </w:rPr>
            </w:r>
            <w:r w:rsidR="00531570">
              <w:rPr>
                <w:noProof/>
                <w:webHidden/>
              </w:rPr>
              <w:fldChar w:fldCharType="separate"/>
            </w:r>
            <w:r w:rsidR="006D6468">
              <w:rPr>
                <w:noProof/>
                <w:webHidden/>
              </w:rPr>
              <w:t>43</w:t>
            </w:r>
            <w:r w:rsidR="00531570">
              <w:rPr>
                <w:noProof/>
                <w:webHidden/>
              </w:rPr>
              <w:fldChar w:fldCharType="end"/>
            </w:r>
          </w:hyperlink>
        </w:p>
        <w:p w14:paraId="653AAED8" w14:textId="72D22911" w:rsidR="00531570" w:rsidRDefault="00FF3051">
          <w:pPr>
            <w:pStyle w:val="TOC1"/>
            <w:tabs>
              <w:tab w:val="right" w:leader="dot" w:pos="9008"/>
            </w:tabs>
            <w:rPr>
              <w:rFonts w:eastAsiaTheme="minorEastAsia"/>
              <w:noProof/>
            </w:rPr>
          </w:pPr>
          <w:hyperlink w:anchor="_Toc33161883" w:history="1">
            <w:r w:rsidR="00531570" w:rsidRPr="00EE306D">
              <w:rPr>
                <w:rStyle w:val="Hyperlink"/>
                <w:noProof/>
              </w:rPr>
              <w:t>Timing (for those interested)</w:t>
            </w:r>
            <w:r w:rsidR="00531570">
              <w:rPr>
                <w:noProof/>
                <w:webHidden/>
              </w:rPr>
              <w:tab/>
            </w:r>
            <w:r w:rsidR="00531570">
              <w:rPr>
                <w:noProof/>
                <w:webHidden/>
              </w:rPr>
              <w:fldChar w:fldCharType="begin"/>
            </w:r>
            <w:r w:rsidR="00531570">
              <w:rPr>
                <w:noProof/>
                <w:webHidden/>
              </w:rPr>
              <w:instrText xml:space="preserve"> PAGEREF _Toc33161883 \h </w:instrText>
            </w:r>
            <w:r w:rsidR="00531570">
              <w:rPr>
                <w:noProof/>
                <w:webHidden/>
              </w:rPr>
            </w:r>
            <w:r w:rsidR="00531570">
              <w:rPr>
                <w:noProof/>
                <w:webHidden/>
              </w:rPr>
              <w:fldChar w:fldCharType="separate"/>
            </w:r>
            <w:r w:rsidR="006D6468">
              <w:rPr>
                <w:noProof/>
                <w:webHidden/>
              </w:rPr>
              <w:t>44</w:t>
            </w:r>
            <w:r w:rsidR="00531570">
              <w:rPr>
                <w:noProof/>
                <w:webHidden/>
              </w:rPr>
              <w:fldChar w:fldCharType="end"/>
            </w:r>
          </w:hyperlink>
        </w:p>
        <w:p w14:paraId="17528563" w14:textId="23D6532A" w:rsidR="00531570" w:rsidRDefault="00FF3051">
          <w:pPr>
            <w:pStyle w:val="TOC1"/>
            <w:tabs>
              <w:tab w:val="right" w:leader="dot" w:pos="9008"/>
            </w:tabs>
            <w:rPr>
              <w:rFonts w:eastAsiaTheme="minorEastAsia"/>
              <w:noProof/>
            </w:rPr>
          </w:pPr>
          <w:hyperlink w:anchor="_Toc33161884" w:history="1">
            <w:r w:rsidR="00531570" w:rsidRPr="00EE306D">
              <w:rPr>
                <w:rStyle w:val="Hyperlink"/>
                <w:noProof/>
              </w:rPr>
              <w:t>Appendix A – Installing git</w:t>
            </w:r>
            <w:r w:rsidR="00531570">
              <w:rPr>
                <w:noProof/>
                <w:webHidden/>
              </w:rPr>
              <w:tab/>
            </w:r>
            <w:r w:rsidR="00531570">
              <w:rPr>
                <w:noProof/>
                <w:webHidden/>
              </w:rPr>
              <w:fldChar w:fldCharType="begin"/>
            </w:r>
            <w:r w:rsidR="00531570">
              <w:rPr>
                <w:noProof/>
                <w:webHidden/>
              </w:rPr>
              <w:instrText xml:space="preserve"> PAGEREF _Toc33161884 \h </w:instrText>
            </w:r>
            <w:r w:rsidR="00531570">
              <w:rPr>
                <w:noProof/>
                <w:webHidden/>
              </w:rPr>
            </w:r>
            <w:r w:rsidR="00531570">
              <w:rPr>
                <w:noProof/>
                <w:webHidden/>
              </w:rPr>
              <w:fldChar w:fldCharType="separate"/>
            </w:r>
            <w:r w:rsidR="006D6468">
              <w:rPr>
                <w:noProof/>
                <w:webHidden/>
              </w:rPr>
              <w:t>45</w:t>
            </w:r>
            <w:r w:rsidR="00531570">
              <w:rPr>
                <w:noProof/>
                <w:webHidden/>
              </w:rPr>
              <w:fldChar w:fldCharType="end"/>
            </w:r>
          </w:hyperlink>
        </w:p>
        <w:p w14:paraId="0A1AAA09" w14:textId="53D3F68A" w:rsidR="00916001" w:rsidRDefault="00916001">
          <w:r>
            <w:rPr>
              <w:b/>
              <w:bCs/>
              <w:noProof/>
            </w:rPr>
            <w:fldChar w:fldCharType="end"/>
          </w:r>
        </w:p>
      </w:sdtContent>
    </w:sdt>
    <w:p w14:paraId="1623189C" w14:textId="75C58DC2" w:rsidR="00366C88" w:rsidRDefault="00366C88" w:rsidP="00B344F5">
      <w:pPr>
        <w:pStyle w:val="Heading1"/>
        <w:pageBreakBefore/>
      </w:pPr>
      <w:bookmarkStart w:id="0" w:name="_Toc33161789"/>
      <w:r>
        <w:lastRenderedPageBreak/>
        <w:t>Revision History</w:t>
      </w:r>
      <w:bookmarkEnd w:id="0"/>
    </w:p>
    <w:tbl>
      <w:tblPr>
        <w:tblStyle w:val="GridTable1Light-Accent1"/>
        <w:tblW w:w="0" w:type="auto"/>
        <w:tblLook w:val="04A0" w:firstRow="1" w:lastRow="0" w:firstColumn="1" w:lastColumn="0" w:noHBand="0" w:noVBand="1"/>
      </w:tblPr>
      <w:tblGrid>
        <w:gridCol w:w="1320"/>
        <w:gridCol w:w="1854"/>
        <w:gridCol w:w="5834"/>
      </w:tblGrid>
      <w:tr w:rsidR="00366C88" w14:paraId="06F67ED7" w14:textId="77777777" w:rsidTr="00E87D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tcPr>
          <w:p w14:paraId="48E89009" w14:textId="685E0995" w:rsidR="00366C88" w:rsidRDefault="00366C88" w:rsidP="00366C88">
            <w:r>
              <w:t>Version</w:t>
            </w:r>
          </w:p>
        </w:tc>
        <w:tc>
          <w:tcPr>
            <w:tcW w:w="1890" w:type="dxa"/>
          </w:tcPr>
          <w:p w14:paraId="1CEA78D9" w14:textId="7E234914" w:rsidR="00366C88" w:rsidRDefault="00366C88" w:rsidP="00366C88">
            <w:pPr>
              <w:cnfStyle w:val="100000000000" w:firstRow="1" w:lastRow="0" w:firstColumn="0" w:lastColumn="0" w:oddVBand="0" w:evenVBand="0" w:oddHBand="0" w:evenHBand="0" w:firstRowFirstColumn="0" w:firstRowLastColumn="0" w:lastRowFirstColumn="0" w:lastRowLastColumn="0"/>
            </w:pPr>
            <w:r>
              <w:t>Date</w:t>
            </w:r>
          </w:p>
        </w:tc>
        <w:tc>
          <w:tcPr>
            <w:tcW w:w="6115" w:type="dxa"/>
          </w:tcPr>
          <w:p w14:paraId="6A2ACC8F" w14:textId="2B3C894C" w:rsidR="00366C88" w:rsidRDefault="00366C88" w:rsidP="00366C88">
            <w:pPr>
              <w:cnfStyle w:val="100000000000" w:firstRow="1" w:lastRow="0" w:firstColumn="0" w:lastColumn="0" w:oddVBand="0" w:evenVBand="0" w:oddHBand="0" w:evenHBand="0" w:firstRowFirstColumn="0" w:firstRowLastColumn="0" w:lastRowFirstColumn="0" w:lastRowLastColumn="0"/>
            </w:pPr>
            <w:r>
              <w:t>Description of Revision</w:t>
            </w:r>
          </w:p>
        </w:tc>
      </w:tr>
      <w:tr w:rsidR="00366C88" w14:paraId="4445EA91"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3BA46739" w14:textId="2646EEC3" w:rsidR="00366C88" w:rsidRDefault="00366C88" w:rsidP="00366C88">
            <w:r>
              <w:t>0.1</w:t>
            </w:r>
          </w:p>
        </w:tc>
        <w:tc>
          <w:tcPr>
            <w:tcW w:w="1890" w:type="dxa"/>
          </w:tcPr>
          <w:p w14:paraId="2D18D89D" w14:textId="0BA22C19" w:rsidR="00366C88" w:rsidRDefault="00366C88" w:rsidP="00366C88">
            <w:pPr>
              <w:cnfStyle w:val="000000000000" w:firstRow="0" w:lastRow="0" w:firstColumn="0" w:lastColumn="0" w:oddVBand="0" w:evenVBand="0" w:oddHBand="0" w:evenHBand="0" w:firstRowFirstColumn="0" w:firstRowLastColumn="0" w:lastRowFirstColumn="0" w:lastRowLastColumn="0"/>
            </w:pPr>
            <w:r>
              <w:t>11/11/2019</w:t>
            </w:r>
          </w:p>
        </w:tc>
        <w:tc>
          <w:tcPr>
            <w:tcW w:w="6115" w:type="dxa"/>
          </w:tcPr>
          <w:p w14:paraId="2D3ACFE2" w14:textId="623F18CD" w:rsidR="00366C88" w:rsidRDefault="00366C88" w:rsidP="00366C88">
            <w:pPr>
              <w:cnfStyle w:val="000000000000" w:firstRow="0" w:lastRow="0" w:firstColumn="0" w:lastColumn="0" w:oddVBand="0" w:evenVBand="0" w:oddHBand="0" w:evenHBand="0" w:firstRowFirstColumn="0" w:firstRowLastColumn="0" w:lastRowFirstColumn="0" w:lastRowLastColumn="0"/>
            </w:pPr>
            <w:r>
              <w:t>Creation</w:t>
            </w:r>
          </w:p>
        </w:tc>
      </w:tr>
      <w:tr w:rsidR="007150C0" w14:paraId="5EBD6002"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4F44C8DE" w14:textId="22191926" w:rsidR="007150C0" w:rsidRDefault="007150C0" w:rsidP="00366C88">
            <w:r>
              <w:t>0.2</w:t>
            </w:r>
          </w:p>
        </w:tc>
        <w:tc>
          <w:tcPr>
            <w:tcW w:w="1890" w:type="dxa"/>
          </w:tcPr>
          <w:p w14:paraId="1CDAD434" w14:textId="37E69A47" w:rsidR="007150C0" w:rsidRDefault="007150C0" w:rsidP="00366C88">
            <w:pPr>
              <w:cnfStyle w:val="000000000000" w:firstRow="0" w:lastRow="0" w:firstColumn="0" w:lastColumn="0" w:oddVBand="0" w:evenVBand="0" w:oddHBand="0" w:evenHBand="0" w:firstRowFirstColumn="0" w:firstRowLastColumn="0" w:lastRowFirstColumn="0" w:lastRowLastColumn="0"/>
            </w:pPr>
            <w:r>
              <w:t>11/17/2019</w:t>
            </w:r>
          </w:p>
        </w:tc>
        <w:tc>
          <w:tcPr>
            <w:tcW w:w="6115" w:type="dxa"/>
          </w:tcPr>
          <w:p w14:paraId="120B836B" w14:textId="24B9569C" w:rsidR="007150C0" w:rsidRDefault="007150C0" w:rsidP="00366C88">
            <w:pPr>
              <w:cnfStyle w:val="000000000000" w:firstRow="0" w:lastRow="0" w:firstColumn="0" w:lastColumn="0" w:oddVBand="0" w:evenVBand="0" w:oddHBand="0" w:evenHBand="0" w:firstRowFirstColumn="0" w:firstRowLastColumn="0" w:lastRowFirstColumn="0" w:lastRowLastColumn="0"/>
            </w:pPr>
            <w:r>
              <w:t>Minor additions</w:t>
            </w:r>
          </w:p>
        </w:tc>
      </w:tr>
      <w:tr w:rsidR="00434DBC" w14:paraId="78814BDD"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D340EFB" w14:textId="360FD41C" w:rsidR="00434DBC" w:rsidRDefault="00434DBC" w:rsidP="00366C88">
            <w:r>
              <w:t>0.3</w:t>
            </w:r>
          </w:p>
        </w:tc>
        <w:tc>
          <w:tcPr>
            <w:tcW w:w="1890" w:type="dxa"/>
          </w:tcPr>
          <w:p w14:paraId="312F8AC7" w14:textId="4C066A91" w:rsidR="00434DBC" w:rsidRDefault="00434DBC" w:rsidP="00366C88">
            <w:pPr>
              <w:cnfStyle w:val="000000000000" w:firstRow="0" w:lastRow="0" w:firstColumn="0" w:lastColumn="0" w:oddVBand="0" w:evenVBand="0" w:oddHBand="0" w:evenHBand="0" w:firstRowFirstColumn="0" w:firstRowLastColumn="0" w:lastRowFirstColumn="0" w:lastRowLastColumn="0"/>
            </w:pPr>
            <w:r>
              <w:t>11/20/2019</w:t>
            </w:r>
          </w:p>
        </w:tc>
        <w:tc>
          <w:tcPr>
            <w:tcW w:w="6115" w:type="dxa"/>
          </w:tcPr>
          <w:p w14:paraId="5D713343" w14:textId="77777777" w:rsidR="00434DBC" w:rsidRDefault="00434DBC" w:rsidP="00366C88">
            <w:pPr>
              <w:cnfStyle w:val="000000000000" w:firstRow="0" w:lastRow="0" w:firstColumn="0" w:lastColumn="0" w:oddVBand="0" w:evenVBand="0" w:oddHBand="0" w:evenHBand="0" w:firstRowFirstColumn="0" w:firstRowLastColumn="0" w:lastRowFirstColumn="0" w:lastRowLastColumn="0"/>
            </w:pPr>
            <w:r>
              <w:t>Update panels for v1r1</w:t>
            </w:r>
          </w:p>
          <w:p w14:paraId="4C884F59" w14:textId="77777777" w:rsidR="00E87D76" w:rsidRDefault="00E87D76" w:rsidP="00366C88">
            <w:pPr>
              <w:cnfStyle w:val="000000000000" w:firstRow="0" w:lastRow="0" w:firstColumn="0" w:lastColumn="0" w:oddVBand="0" w:evenVBand="0" w:oddHBand="0" w:evenHBand="0" w:firstRowFirstColumn="0" w:firstRowLastColumn="0" w:lastRowFirstColumn="0" w:lastRowLastColumn="0"/>
            </w:pPr>
            <w:r>
              <w:t>Add Appendix for git install</w:t>
            </w:r>
          </w:p>
          <w:p w14:paraId="07EBB4BC" w14:textId="0B4683D8" w:rsidR="00E87D76" w:rsidRDefault="00E87D76" w:rsidP="00366C88">
            <w:pPr>
              <w:cnfStyle w:val="000000000000" w:firstRow="0" w:lastRow="0" w:firstColumn="0" w:lastColumn="0" w:oddVBand="0" w:evenVBand="0" w:oddHBand="0" w:evenHBand="0" w:firstRowFirstColumn="0" w:firstRowLastColumn="0" w:lastRowFirstColumn="0" w:lastRowLastColumn="0"/>
            </w:pPr>
            <w:r>
              <w:t>Add Sort and Reset commands for member list display.</w:t>
            </w:r>
          </w:p>
        </w:tc>
      </w:tr>
      <w:tr w:rsidR="00BD7186" w14:paraId="090DFBB2"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ECBCB95" w14:textId="38AC1BBD" w:rsidR="00BD7186" w:rsidRDefault="00BD7186" w:rsidP="00366C88">
            <w:r>
              <w:t>0</w:t>
            </w:r>
            <w:r w:rsidR="00084F6E">
              <w:t>.4</w:t>
            </w:r>
          </w:p>
        </w:tc>
        <w:tc>
          <w:tcPr>
            <w:tcW w:w="1890" w:type="dxa"/>
          </w:tcPr>
          <w:p w14:paraId="4B4DFA9B" w14:textId="2F1225A9" w:rsidR="00BD7186" w:rsidRDefault="00BD7186" w:rsidP="00366C88">
            <w:pPr>
              <w:cnfStyle w:val="000000000000" w:firstRow="0" w:lastRow="0" w:firstColumn="0" w:lastColumn="0" w:oddVBand="0" w:evenVBand="0" w:oddHBand="0" w:evenHBand="0" w:firstRowFirstColumn="0" w:firstRowLastColumn="0" w:lastRowFirstColumn="0" w:lastRowLastColumn="0"/>
            </w:pPr>
            <w:r>
              <w:t>11/21/2019</w:t>
            </w:r>
          </w:p>
        </w:tc>
        <w:tc>
          <w:tcPr>
            <w:tcW w:w="6115" w:type="dxa"/>
          </w:tcPr>
          <w:p w14:paraId="0993E03B" w14:textId="28D32D43" w:rsidR="00BD7186" w:rsidRDefault="00BD7186" w:rsidP="00366C88">
            <w:pPr>
              <w:cnfStyle w:val="000000000000" w:firstRow="0" w:lastRow="0" w:firstColumn="0" w:lastColumn="0" w:oddVBand="0" w:evenVBand="0" w:oddHBand="0" w:evenHBand="0" w:firstRowFirstColumn="0" w:firstRowLastColumn="0" w:lastRowFirstColumn="0" w:lastRowLastColumn="0"/>
            </w:pPr>
            <w:r>
              <w:t>Add updated GITLOG information</w:t>
            </w:r>
          </w:p>
        </w:tc>
      </w:tr>
      <w:tr w:rsidR="00607E87" w14:paraId="49812DDC"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1C5D6162" w14:textId="3260BC41" w:rsidR="00607E87" w:rsidRDefault="00607E87" w:rsidP="00366C88">
            <w:r>
              <w:t>0.5</w:t>
            </w:r>
          </w:p>
        </w:tc>
        <w:tc>
          <w:tcPr>
            <w:tcW w:w="1890" w:type="dxa"/>
          </w:tcPr>
          <w:p w14:paraId="456DBEB9" w14:textId="0FE02A6D" w:rsidR="00607E87" w:rsidRDefault="00607E87" w:rsidP="00366C88">
            <w:pPr>
              <w:cnfStyle w:val="000000000000" w:firstRow="0" w:lastRow="0" w:firstColumn="0" w:lastColumn="0" w:oddVBand="0" w:evenVBand="0" w:oddHBand="0" w:evenHBand="0" w:firstRowFirstColumn="0" w:firstRowLastColumn="0" w:lastRowFirstColumn="0" w:lastRowLastColumn="0"/>
            </w:pPr>
            <w:r>
              <w:t>11/26/2019</w:t>
            </w:r>
          </w:p>
        </w:tc>
        <w:tc>
          <w:tcPr>
            <w:tcW w:w="6115" w:type="dxa"/>
          </w:tcPr>
          <w:p w14:paraId="1E3A9C0C" w14:textId="11A9486F" w:rsidR="00607E87" w:rsidRDefault="00607E87" w:rsidP="00366C88">
            <w:pPr>
              <w:cnfStyle w:val="000000000000" w:firstRow="0" w:lastRow="0" w:firstColumn="0" w:lastColumn="0" w:oddVBand="0" w:evenVBand="0" w:oddHBand="0" w:evenHBand="0" w:firstRowFirstColumn="0" w:firstRowLastColumn="0" w:lastRowFirstColumn="0" w:lastRowLastColumn="0"/>
            </w:pPr>
            <w:r>
              <w:t>Numerous changes for 1.</w:t>
            </w:r>
            <w:r w:rsidR="001D1F8F">
              <w:t>2</w:t>
            </w:r>
          </w:p>
        </w:tc>
      </w:tr>
      <w:tr w:rsidR="001D1F8F" w14:paraId="7DC3CEA9"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02244602" w14:textId="76BB78F4" w:rsidR="001D1F8F" w:rsidRDefault="001D1F8F" w:rsidP="00366C88">
            <w:r>
              <w:t>0.6</w:t>
            </w:r>
          </w:p>
        </w:tc>
        <w:tc>
          <w:tcPr>
            <w:tcW w:w="1890" w:type="dxa"/>
          </w:tcPr>
          <w:p w14:paraId="449E7A91" w14:textId="703DE0DF" w:rsidR="001D1F8F" w:rsidRDefault="001D1F8F" w:rsidP="00366C88">
            <w:pPr>
              <w:cnfStyle w:val="000000000000" w:firstRow="0" w:lastRow="0" w:firstColumn="0" w:lastColumn="0" w:oddVBand="0" w:evenVBand="0" w:oddHBand="0" w:evenHBand="0" w:firstRowFirstColumn="0" w:firstRowLastColumn="0" w:lastRowFirstColumn="0" w:lastRowLastColumn="0"/>
            </w:pPr>
            <w:r>
              <w:t>12/05/2019</w:t>
            </w:r>
          </w:p>
        </w:tc>
        <w:tc>
          <w:tcPr>
            <w:tcW w:w="6115" w:type="dxa"/>
          </w:tcPr>
          <w:p w14:paraId="0ED0DD3B" w14:textId="7F19F452" w:rsidR="001D1F8F" w:rsidRDefault="001D1F8F" w:rsidP="00366C88">
            <w:pPr>
              <w:cnfStyle w:val="000000000000" w:firstRow="0" w:lastRow="0" w:firstColumn="0" w:lastColumn="0" w:oddVBand="0" w:evenVBand="0" w:oddHBand="0" w:evenHBand="0" w:firstRowFirstColumn="0" w:firstRowLastColumn="0" w:lastRowFirstColumn="0" w:lastRowLastColumn="0"/>
            </w:pPr>
            <w:r>
              <w:t>Numerous changes for 1.4</w:t>
            </w:r>
          </w:p>
        </w:tc>
      </w:tr>
      <w:tr w:rsidR="00FF3051" w14:paraId="4CBD67E7"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3F77FDB0" w14:textId="51BBF663" w:rsidR="00FF3051" w:rsidRDefault="00FF3051" w:rsidP="00366C88">
            <w:r>
              <w:t>0.9</w:t>
            </w:r>
          </w:p>
        </w:tc>
        <w:tc>
          <w:tcPr>
            <w:tcW w:w="1890" w:type="dxa"/>
          </w:tcPr>
          <w:p w14:paraId="794C2DF0" w14:textId="1D262C85" w:rsidR="00FF3051" w:rsidRDefault="00FF3051" w:rsidP="00366C88">
            <w:pPr>
              <w:cnfStyle w:val="000000000000" w:firstRow="0" w:lastRow="0" w:firstColumn="0" w:lastColumn="0" w:oddVBand="0" w:evenVBand="0" w:oddHBand="0" w:evenHBand="0" w:firstRowFirstColumn="0" w:firstRowLastColumn="0" w:lastRowFirstColumn="0" w:lastRowLastColumn="0"/>
            </w:pPr>
            <w:r>
              <w:t>01/27/2020</w:t>
            </w:r>
          </w:p>
        </w:tc>
        <w:tc>
          <w:tcPr>
            <w:tcW w:w="6115" w:type="dxa"/>
          </w:tcPr>
          <w:p w14:paraId="7A8B4AB1" w14:textId="3F90BED9" w:rsidR="00FF3051" w:rsidRDefault="00FF3051" w:rsidP="00366C88">
            <w:pPr>
              <w:cnfStyle w:val="000000000000" w:firstRow="0" w:lastRow="0" w:firstColumn="0" w:lastColumn="0" w:oddVBand="0" w:evenVBand="0" w:oddHBand="0" w:evenHBand="0" w:firstRowFirstColumn="0" w:firstRowLastColumn="0" w:lastRowFirstColumn="0" w:lastRowLastColumn="0"/>
            </w:pPr>
            <w:r>
              <w:t>Updates for version 2 release 0</w:t>
            </w:r>
          </w:p>
        </w:tc>
      </w:tr>
      <w:tr w:rsidR="001B574A" w14:paraId="4ED2FAD6" w14:textId="77777777" w:rsidTr="00E87D76">
        <w:tc>
          <w:tcPr>
            <w:cnfStyle w:val="001000000000" w:firstRow="0" w:lastRow="0" w:firstColumn="1" w:lastColumn="0" w:oddVBand="0" w:evenVBand="0" w:oddHBand="0" w:evenHBand="0" w:firstRowFirstColumn="0" w:firstRowLastColumn="0" w:lastRowFirstColumn="0" w:lastRowLastColumn="0"/>
            <w:tcW w:w="1345" w:type="dxa"/>
          </w:tcPr>
          <w:p w14:paraId="5AAC67F2" w14:textId="287D6937" w:rsidR="001B574A" w:rsidRDefault="00954480" w:rsidP="00366C88">
            <w:r>
              <w:t>1.0</w:t>
            </w:r>
          </w:p>
        </w:tc>
        <w:tc>
          <w:tcPr>
            <w:tcW w:w="1890" w:type="dxa"/>
          </w:tcPr>
          <w:p w14:paraId="231C915F" w14:textId="14C64F53" w:rsidR="001B574A" w:rsidRDefault="00F177B6" w:rsidP="00366C88">
            <w:pPr>
              <w:cnfStyle w:val="000000000000" w:firstRow="0" w:lastRow="0" w:firstColumn="0" w:lastColumn="0" w:oddVBand="0" w:evenVBand="0" w:oddHBand="0" w:evenHBand="0" w:firstRowFirstColumn="0" w:firstRowLastColumn="0" w:lastRowFirstColumn="0" w:lastRowLastColumn="0"/>
            </w:pPr>
            <w:r>
              <w:t>0</w:t>
            </w:r>
            <w:r w:rsidR="009B661E">
              <w:t>2</w:t>
            </w:r>
            <w:r w:rsidR="001B574A">
              <w:t>/</w:t>
            </w:r>
            <w:r w:rsidR="005A60F5">
              <w:t>2</w:t>
            </w:r>
            <w:r w:rsidR="00FF3051">
              <w:t>1</w:t>
            </w:r>
            <w:r w:rsidR="001B574A">
              <w:t>/20</w:t>
            </w:r>
            <w:r>
              <w:t>20</w:t>
            </w:r>
          </w:p>
        </w:tc>
        <w:tc>
          <w:tcPr>
            <w:tcW w:w="6115" w:type="dxa"/>
          </w:tcPr>
          <w:p w14:paraId="1A01B6EA" w14:textId="59D2B563" w:rsidR="001B574A" w:rsidRDefault="001B574A" w:rsidP="00366C88">
            <w:pPr>
              <w:cnfStyle w:val="000000000000" w:firstRow="0" w:lastRow="0" w:firstColumn="0" w:lastColumn="0" w:oddVBand="0" w:evenVBand="0" w:oddHBand="0" w:evenHBand="0" w:firstRowFirstColumn="0" w:firstRowLastColumn="0" w:lastRowFirstColumn="0" w:lastRowLastColumn="0"/>
            </w:pPr>
            <w:r>
              <w:t xml:space="preserve">Major updates for version 2 release </w:t>
            </w:r>
            <w:r w:rsidR="00FF3051">
              <w:t>5</w:t>
            </w:r>
          </w:p>
        </w:tc>
      </w:tr>
    </w:tbl>
    <w:p w14:paraId="36DC374D" w14:textId="77777777" w:rsidR="00366C88" w:rsidRPr="00366C88" w:rsidRDefault="00366C88" w:rsidP="00366C88"/>
    <w:p w14:paraId="67368F1F" w14:textId="48D107BF" w:rsidR="00935A10" w:rsidRDefault="00935A10" w:rsidP="00B5323B">
      <w:pPr>
        <w:pStyle w:val="Heading1"/>
        <w:pageBreakBefore/>
      </w:pPr>
      <w:bookmarkStart w:id="1" w:name="_Toc33161790"/>
      <w:r>
        <w:lastRenderedPageBreak/>
        <w:t>Overview (what you should know but may not)</w:t>
      </w:r>
      <w:bookmarkEnd w:id="1"/>
    </w:p>
    <w:p w14:paraId="072C0BC3" w14:textId="5B80F771" w:rsidR="00935A10" w:rsidRDefault="00935A10" w:rsidP="00935A10">
      <w:r>
        <w:t>Git is a distributed version control system that has been very popular in the distributed environment and thanks to the great team over at Rocket Software it is now available (has been for a few years) for the z/OS environment. The main drawback to using it has been that there has not been a user</w:t>
      </w:r>
      <w:r w:rsidR="00F8105B">
        <w:t>-</w:t>
      </w:r>
      <w:r>
        <w:t xml:space="preserve">friendly, </w:t>
      </w:r>
      <w:r w:rsidR="00A629DB">
        <w:t>Mainframe</w:t>
      </w:r>
      <w:r>
        <w:t xml:space="preserve"> based, solution until now. </w:t>
      </w:r>
      <w:r w:rsidR="00446E6D">
        <w:t xml:space="preserve">Zigi allows </w:t>
      </w:r>
      <w:r w:rsidR="00070E7A">
        <w:t>t</w:t>
      </w:r>
      <w:r w:rsidR="007B2043">
        <w:t xml:space="preserve">he </w:t>
      </w:r>
      <w:r w:rsidR="00A629DB">
        <w:t>Mainframe</w:t>
      </w:r>
      <w:r w:rsidR="00446E6D">
        <w:t xml:space="preserve"> developer to participate in the world of git.</w:t>
      </w:r>
      <w:r w:rsidR="001B574A">
        <w:t xml:space="preserve"> </w:t>
      </w:r>
      <w:r>
        <w:t>There is a wealth of information available on git, just open your favorite browser and do a search, or go directly to github.com where free accounts are available along with many open source projects such as this one.</w:t>
      </w:r>
    </w:p>
    <w:p w14:paraId="5301EA0B" w14:textId="35C5949D" w:rsidR="00935A10" w:rsidRDefault="00935A10" w:rsidP="00935A10">
      <w:r>
        <w:t xml:space="preserve">Zigi was developed to provide </w:t>
      </w:r>
      <w:r w:rsidR="00070E7A">
        <w:t>t</w:t>
      </w:r>
      <w:r w:rsidR="007B2043">
        <w:t xml:space="preserve">he </w:t>
      </w:r>
      <w:r w:rsidR="00A629DB">
        <w:t>Mainframe</w:t>
      </w:r>
      <w:r>
        <w:t xml:space="preserve"> developer with a user</w:t>
      </w:r>
      <w:r w:rsidR="009B661E">
        <w:t>-</w:t>
      </w:r>
      <w:r>
        <w:t xml:space="preserve">friendly interface to git that works the way any other </w:t>
      </w:r>
      <w:r w:rsidR="00A629DB">
        <w:t>Mainframe</w:t>
      </w:r>
      <w:r>
        <w:t xml:space="preserve"> user interface works, maki</w:t>
      </w:r>
      <w:r w:rsidR="00B5323B">
        <w:t>ng it possible for the developer to continue to use the development tools that are familiar, easy to use, and which enhances their productivity. That means that all of the ISPF capabilities are available to the zigi user as well as the ability to integrate their source code management requirements using git.</w:t>
      </w:r>
    </w:p>
    <w:p w14:paraId="1F0979D7" w14:textId="779E4A9D" w:rsidR="00225D7F" w:rsidRDefault="00225D7F" w:rsidP="00225D7F">
      <w:pPr>
        <w:pStyle w:val="Heading2"/>
      </w:pPr>
      <w:bookmarkStart w:id="2" w:name="_Toc33161791"/>
      <w:bookmarkStart w:id="3" w:name="_Hlk24441763"/>
      <w:r>
        <w:t>Pre-Requisites (installing git)</w:t>
      </w:r>
      <w:bookmarkEnd w:id="2"/>
    </w:p>
    <w:p w14:paraId="4B76B300" w14:textId="310B9A09" w:rsidR="00B5323B" w:rsidRDefault="002F247F" w:rsidP="00935A10">
      <w:r>
        <w:t xml:space="preserve">See </w:t>
      </w:r>
      <w:hyperlink w:anchor="_Appendix_A_–" w:history="1">
        <w:r w:rsidRPr="00775369">
          <w:rPr>
            <w:rStyle w:val="Hyperlink"/>
          </w:rPr>
          <w:t>Appendix A</w:t>
        </w:r>
      </w:hyperlink>
      <w:r>
        <w:t xml:space="preserve"> for a checklist for installing git</w:t>
      </w:r>
      <w:r w:rsidR="00446E6D">
        <w:t xml:space="preserve"> and the additional tools that it requires – all open source and all for free.</w:t>
      </w:r>
    </w:p>
    <w:bookmarkEnd w:id="3"/>
    <w:p w14:paraId="6D9A1A58" w14:textId="77777777" w:rsidR="00390C2F" w:rsidRDefault="00390C2F">
      <w:r>
        <w:br w:type="page"/>
      </w:r>
    </w:p>
    <w:p w14:paraId="76AB5312" w14:textId="037F24B8" w:rsidR="00265593" w:rsidRDefault="00390C2F" w:rsidP="00070E7A">
      <w:pPr>
        <w:pStyle w:val="Heading1"/>
      </w:pPr>
      <w:bookmarkStart w:id="4" w:name="_Toc33161792"/>
      <w:r>
        <w:lastRenderedPageBreak/>
        <w:t>Installing zigi</w:t>
      </w:r>
      <w:bookmarkEnd w:id="4"/>
    </w:p>
    <w:p w14:paraId="3FB05407" w14:textId="4557288D" w:rsidR="00D24D3C" w:rsidRPr="00D24D3C" w:rsidRDefault="00D24D3C" w:rsidP="00D24D3C">
      <w:pPr>
        <w:pStyle w:val="Heading2"/>
      </w:pPr>
      <w:bookmarkStart w:id="5" w:name="_Toc33161793"/>
      <w:r>
        <w:t>Using git</w:t>
      </w:r>
      <w:bookmarkEnd w:id="5"/>
    </w:p>
    <w:p w14:paraId="33B9E61C" w14:textId="4852FA78" w:rsidR="0083514D" w:rsidRDefault="00390C2F" w:rsidP="001D1F8F">
      <w:pPr>
        <w:pStyle w:val="ListParagraph"/>
        <w:numPr>
          <w:ilvl w:val="0"/>
          <w:numId w:val="3"/>
        </w:numPr>
      </w:pPr>
      <w:r>
        <w:t>Create an account at GitHub and add your (Mainframe) SSH</w:t>
      </w:r>
      <w:r w:rsidR="009B661E">
        <w:t xml:space="preserve"> Public</w:t>
      </w:r>
      <w:r>
        <w:t>-Key to your account</w:t>
      </w:r>
    </w:p>
    <w:p w14:paraId="57BAADA8" w14:textId="37CC3952" w:rsidR="00265593" w:rsidRDefault="00265593" w:rsidP="00265593">
      <w:pPr>
        <w:pStyle w:val="ListParagraph"/>
        <w:numPr>
          <w:ilvl w:val="0"/>
          <w:numId w:val="3"/>
        </w:numPr>
      </w:pPr>
      <w:r>
        <w:t>If you haven’t added your SSH keys to your GitHub settings, then provide your username and password at the prompt</w:t>
      </w:r>
      <w:r w:rsidR="00446E6D">
        <w:t xml:space="preserve">. It is highly recommended that you add your public SSH key to your </w:t>
      </w:r>
      <w:r w:rsidR="00F8105B">
        <w:t>GitH</w:t>
      </w:r>
      <w:r w:rsidR="00446E6D">
        <w:t xml:space="preserve">ub account settings to eliminate the prompts for </w:t>
      </w:r>
      <w:proofErr w:type="spellStart"/>
      <w:r w:rsidR="00446E6D">
        <w:t>userid</w:t>
      </w:r>
      <w:proofErr w:type="spellEnd"/>
      <w:r w:rsidR="00446E6D">
        <w:t xml:space="preserve"> and password.</w:t>
      </w:r>
    </w:p>
    <w:p w14:paraId="07EDD061" w14:textId="03A36CBA" w:rsidR="00265593" w:rsidRDefault="00265593" w:rsidP="00265593">
      <w:pPr>
        <w:pStyle w:val="ListParagraph"/>
        <w:numPr>
          <w:ilvl w:val="0"/>
          <w:numId w:val="3"/>
        </w:numPr>
      </w:pPr>
      <w:r>
        <w:t xml:space="preserve">Get into OMVS and change to a directory </w:t>
      </w:r>
      <w:r w:rsidR="00A629DB">
        <w:t xml:space="preserve">from </w:t>
      </w:r>
      <w:r>
        <w:t xml:space="preserve">where you will be installing </w:t>
      </w:r>
      <w:r w:rsidR="00A629DB">
        <w:t>zigi.</w:t>
      </w:r>
    </w:p>
    <w:p w14:paraId="7B6A9E09" w14:textId="166FFC9A" w:rsidR="00265593" w:rsidRDefault="00A629DB" w:rsidP="00265593">
      <w:pPr>
        <w:pStyle w:val="ListParagraph"/>
        <w:numPr>
          <w:ilvl w:val="0"/>
          <w:numId w:val="3"/>
        </w:numPr>
      </w:pPr>
      <w:r>
        <w:t>If you’ve your SSH key already generated, and added to your GitHub account execute</w:t>
      </w:r>
      <w:r w:rsidR="00265593">
        <w:t>:</w:t>
      </w:r>
    </w:p>
    <w:p w14:paraId="6213E846" w14:textId="613A5405" w:rsidR="00265593" w:rsidRPr="00446E6D" w:rsidRDefault="00265593" w:rsidP="00D24D3C">
      <w:pPr>
        <w:pStyle w:val="Screen"/>
        <w:ind w:left="810"/>
      </w:pPr>
      <w:r w:rsidRPr="00446E6D">
        <w:t xml:space="preserve">git clone </w:t>
      </w:r>
      <w:proofErr w:type="spellStart"/>
      <w:r w:rsidR="00A629DB" w:rsidRPr="00A629DB">
        <w:t>git@github.com:wizardofzos</w:t>
      </w:r>
      <w:proofErr w:type="spellEnd"/>
      <w:r w:rsidR="00A629DB" w:rsidRPr="00A629DB">
        <w:t>/</w:t>
      </w:r>
      <w:proofErr w:type="spellStart"/>
      <w:r w:rsidR="00A629DB" w:rsidRPr="00A629DB">
        <w:t>zigi.git</w:t>
      </w:r>
      <w:proofErr w:type="spellEnd"/>
    </w:p>
    <w:p w14:paraId="393EDF61" w14:textId="77777777" w:rsidR="00265593" w:rsidRPr="00446E6D" w:rsidRDefault="00265593" w:rsidP="00D24D3C">
      <w:pPr>
        <w:pStyle w:val="Screen"/>
        <w:ind w:left="810"/>
      </w:pPr>
      <w:r w:rsidRPr="00446E6D">
        <w:t>cd zigi</w:t>
      </w:r>
    </w:p>
    <w:p w14:paraId="746C80F3" w14:textId="07FE17CD" w:rsidR="00265593" w:rsidRDefault="00265593" w:rsidP="00D24D3C">
      <w:pPr>
        <w:pStyle w:val="Screen"/>
        <w:ind w:left="810"/>
      </w:pPr>
      <w:proofErr w:type="spellStart"/>
      <w:r w:rsidRPr="00446E6D">
        <w:t>sh</w:t>
      </w:r>
      <w:proofErr w:type="spellEnd"/>
      <w:r w:rsidRPr="00446E6D">
        <w:t xml:space="preserve"> install.sh</w:t>
      </w:r>
    </w:p>
    <w:p w14:paraId="7C504379" w14:textId="499A8DC3" w:rsidR="00A629DB" w:rsidRDefault="00A629DB" w:rsidP="009B661E">
      <w:pPr>
        <w:ind w:left="720"/>
      </w:pPr>
      <w:r>
        <w:t xml:space="preserve">If you haven’t added your SSH key to </w:t>
      </w:r>
      <w:proofErr w:type="spellStart"/>
      <w:r>
        <w:t>Github</w:t>
      </w:r>
      <w:proofErr w:type="spellEnd"/>
      <w:r>
        <w:t xml:space="preserve"> clone via https</w:t>
      </w:r>
    </w:p>
    <w:p w14:paraId="0EFBB474" w14:textId="77777777" w:rsidR="00A629DB" w:rsidRPr="00446E6D" w:rsidRDefault="00A629DB" w:rsidP="00D24D3C">
      <w:pPr>
        <w:pStyle w:val="Screen"/>
        <w:ind w:left="810"/>
      </w:pPr>
      <w:r w:rsidRPr="00446E6D">
        <w:t>git clone https://github.com/wizardofzos/zigi.git</w:t>
      </w:r>
    </w:p>
    <w:p w14:paraId="694683BB" w14:textId="49E3B5CD" w:rsidR="00A629DB" w:rsidRPr="00916001" w:rsidRDefault="00A629DB" w:rsidP="00D24D3C">
      <w:pPr>
        <w:pStyle w:val="Screen"/>
        <w:ind w:left="810"/>
      </w:pPr>
      <w:r w:rsidRPr="00916001">
        <w:t xml:space="preserve">[ provide </w:t>
      </w:r>
      <w:r w:rsidR="00F8105B">
        <w:t>GitH</w:t>
      </w:r>
      <w:r w:rsidRPr="00916001">
        <w:t xml:space="preserve">ub username and password </w:t>
      </w:r>
      <w:r>
        <w:t>when</w:t>
      </w:r>
      <w:r w:rsidRPr="00916001">
        <w:t xml:space="preserve"> prompted]</w:t>
      </w:r>
    </w:p>
    <w:p w14:paraId="5138829C" w14:textId="77777777" w:rsidR="00A629DB" w:rsidRPr="00446E6D" w:rsidRDefault="00A629DB" w:rsidP="00D24D3C">
      <w:pPr>
        <w:pStyle w:val="Screen"/>
        <w:ind w:left="810"/>
      </w:pPr>
      <w:r w:rsidRPr="00446E6D">
        <w:t>cd zigi</w:t>
      </w:r>
    </w:p>
    <w:p w14:paraId="7FF7872A" w14:textId="77777777" w:rsidR="00A629DB" w:rsidRPr="00446E6D" w:rsidRDefault="00A629DB" w:rsidP="00D24D3C">
      <w:pPr>
        <w:pStyle w:val="Screen"/>
        <w:ind w:left="810"/>
      </w:pPr>
      <w:proofErr w:type="spellStart"/>
      <w:r w:rsidRPr="00446E6D">
        <w:t>sh</w:t>
      </w:r>
      <w:proofErr w:type="spellEnd"/>
      <w:r w:rsidRPr="00446E6D">
        <w:t xml:space="preserve"> install.sh</w:t>
      </w:r>
    </w:p>
    <w:p w14:paraId="3EF7B67F" w14:textId="50222963" w:rsidR="00A629DB" w:rsidRDefault="00A629DB" w:rsidP="009B661E">
      <w:pPr>
        <w:ind w:left="720"/>
      </w:pPr>
      <w:r>
        <w:t>Should you not have the option to connect from your Mainframe directly to GitHub you can download the zip</w:t>
      </w:r>
      <w:r w:rsidR="00607E87">
        <w:t xml:space="preserve"> </w:t>
      </w:r>
      <w:r>
        <w:t>files, unzip them, upload them to your mainframe, and then run the installer.</w:t>
      </w:r>
      <w:r w:rsidR="009B661E">
        <w:t xml:space="preserve"> </w:t>
      </w:r>
      <w:r>
        <w:t xml:space="preserve">The latest stable version of zigi can be downloaded </w:t>
      </w:r>
      <w:r w:rsidR="00607E87">
        <w:t>from</w:t>
      </w:r>
      <w:r w:rsidR="00390C2F">
        <w:t xml:space="preserve"> </w:t>
      </w:r>
      <w:r w:rsidR="00390C2F" w:rsidRPr="00390C2F">
        <w:t>https://github.com/wizardofzos/zigi/</w:t>
      </w:r>
    </w:p>
    <w:p w14:paraId="12E640CF" w14:textId="252127A8" w:rsidR="00265593" w:rsidRDefault="00265593" w:rsidP="00265593">
      <w:r>
        <w:t xml:space="preserve">When running the install.sh script there will be a few prompts asking for a high-level-qualifier for the zigi ISPF datasets to be created under. The zigi partitioned datasets will be allocated as </w:t>
      </w:r>
      <w:r w:rsidR="00446E6D">
        <w:t xml:space="preserve">PDSE </w:t>
      </w:r>
      <w:r>
        <w:t>partitioned datasets.</w:t>
      </w:r>
    </w:p>
    <w:p w14:paraId="03FB3073" w14:textId="178FF58A" w:rsidR="00446E6D" w:rsidRDefault="00446E6D" w:rsidP="00265593">
      <w:r>
        <w:t>After the install.sh completes, exit OMVS and return to native ISPF.</w:t>
      </w:r>
    </w:p>
    <w:p w14:paraId="56373A27" w14:textId="6F9FDAA2" w:rsidR="00265593" w:rsidRDefault="00265593" w:rsidP="00265593">
      <w:r>
        <w:t xml:space="preserve">For more information check out the zigi wiki at </w:t>
      </w:r>
      <w:hyperlink r:id="rId12" w:history="1">
        <w:r>
          <w:rPr>
            <w:rStyle w:val="Hyperlink"/>
          </w:rPr>
          <w:t>https://github.com/wizardofzos/zigi/wiki</w:t>
        </w:r>
      </w:hyperlink>
      <w:r>
        <w:t>.</w:t>
      </w:r>
    </w:p>
    <w:p w14:paraId="62936220" w14:textId="7779B019" w:rsidR="00D24D3C" w:rsidRDefault="00D24D3C" w:rsidP="00D24D3C">
      <w:pPr>
        <w:pStyle w:val="Heading2"/>
      </w:pPr>
      <w:bookmarkStart w:id="6" w:name="_Toc33161794"/>
      <w:r>
        <w:t xml:space="preserve">Using </w:t>
      </w:r>
      <w:proofErr w:type="spellStart"/>
      <w:r>
        <w:t>CBTTape</w:t>
      </w:r>
      <w:bookmarkEnd w:id="6"/>
      <w:proofErr w:type="spellEnd"/>
    </w:p>
    <w:p w14:paraId="1265948A" w14:textId="2F520F0C" w:rsidR="00D24D3C" w:rsidRDefault="00D24D3C" w:rsidP="00D24D3C">
      <w:r>
        <w:t xml:space="preserve">You can also download zigi from </w:t>
      </w:r>
      <w:hyperlink r:id="rId13" w:history="1">
        <w:r w:rsidRPr="00664350">
          <w:rPr>
            <w:rStyle w:val="Hyperlink"/>
          </w:rPr>
          <w:t>https://www.cbttape.org</w:t>
        </w:r>
      </w:hyperlink>
      <w:r>
        <w:t xml:space="preserve"> in file 997. Be sure to check on the Updates page on the left menu for the latest release, and if you don’t see it there then go to the CBT page on the left menu.</w:t>
      </w:r>
    </w:p>
    <w:p w14:paraId="7A17F9E0" w14:textId="7974C0EE" w:rsidR="00D24D3C" w:rsidRDefault="00D24D3C" w:rsidP="00D24D3C">
      <w:pPr>
        <w:pStyle w:val="ListParagraph"/>
        <w:numPr>
          <w:ilvl w:val="0"/>
          <w:numId w:val="13"/>
        </w:numPr>
      </w:pPr>
      <w:r>
        <w:t>Download FILE 997 to your workstation and unzip.</w:t>
      </w:r>
    </w:p>
    <w:p w14:paraId="0F1A72AF" w14:textId="52E1569C" w:rsidR="00D24D3C" w:rsidRDefault="00D24D3C" w:rsidP="00D24D3C">
      <w:pPr>
        <w:pStyle w:val="ListParagraph"/>
        <w:numPr>
          <w:ilvl w:val="0"/>
          <w:numId w:val="13"/>
        </w:numPr>
      </w:pPr>
      <w:r>
        <w:t>Binary upload the resulting XMIT file to z/OS using RECFM=FB LRECL=80</w:t>
      </w:r>
    </w:p>
    <w:p w14:paraId="29C48480" w14:textId="578DCEB3" w:rsidR="00D24D3C" w:rsidRDefault="00D24D3C" w:rsidP="00D24D3C">
      <w:pPr>
        <w:pStyle w:val="ListParagraph"/>
        <w:numPr>
          <w:ilvl w:val="0"/>
          <w:numId w:val="13"/>
        </w:numPr>
      </w:pPr>
      <w:r>
        <w:t>From TSO, or ISPF Option 6, issue RECEIVE INDS(upload-</w:t>
      </w:r>
      <w:proofErr w:type="gramStart"/>
      <w:r>
        <w:t>file-</w:t>
      </w:r>
      <w:proofErr w:type="spellStart"/>
      <w:r>
        <w:t>name</w:t>
      </w:r>
      <w:proofErr w:type="gramEnd"/>
      <w:r>
        <w:t>.xmit</w:t>
      </w:r>
      <w:proofErr w:type="spellEnd"/>
      <w:r>
        <w:t>)</w:t>
      </w:r>
    </w:p>
    <w:p w14:paraId="763F8A35" w14:textId="57989419" w:rsidR="00D24D3C" w:rsidRDefault="00D24D3C" w:rsidP="00D24D3C">
      <w:pPr>
        <w:pStyle w:val="ListParagraph"/>
        <w:numPr>
          <w:ilvl w:val="1"/>
          <w:numId w:val="13"/>
        </w:numPr>
      </w:pPr>
      <w:r>
        <w:t>Enter a dataset name or take the default</w:t>
      </w:r>
    </w:p>
    <w:p w14:paraId="137668C3" w14:textId="369D3C83" w:rsidR="00D24D3C" w:rsidRDefault="00D24D3C" w:rsidP="00D24D3C">
      <w:pPr>
        <w:pStyle w:val="ListParagraph"/>
        <w:numPr>
          <w:ilvl w:val="0"/>
          <w:numId w:val="13"/>
        </w:numPr>
      </w:pPr>
      <w:r>
        <w:t>Open the resulting PDS and execute the $INSTALL member which will receive the EXEC and PANELS members into full partitioned datasets.</w:t>
      </w:r>
    </w:p>
    <w:p w14:paraId="538F187A" w14:textId="77777777" w:rsidR="00235692" w:rsidRDefault="00D24D3C" w:rsidP="00D24D3C">
      <w:pPr>
        <w:pStyle w:val="ListParagraph"/>
        <w:numPr>
          <w:ilvl w:val="0"/>
          <w:numId w:val="13"/>
        </w:numPr>
      </w:pPr>
      <w:r>
        <w:t>Edit the PDS member STUB to customize for your site and then copy it into a library in your SYSPROC or SYSEXEC allocations under the name ZIGI.</w:t>
      </w:r>
    </w:p>
    <w:p w14:paraId="4B35FE26" w14:textId="27752166" w:rsidR="00D24D3C" w:rsidRPr="00D24D3C" w:rsidRDefault="00D24D3C" w:rsidP="00D24D3C">
      <w:pPr>
        <w:pStyle w:val="ListParagraph"/>
        <w:numPr>
          <w:ilvl w:val="0"/>
          <w:numId w:val="13"/>
        </w:numPr>
      </w:pPr>
      <w:r>
        <w:t>Start zigi from any ISPF Panel by entering TSO %ZIGI.</w:t>
      </w:r>
    </w:p>
    <w:p w14:paraId="1BB597BB" w14:textId="4BD3A0CB" w:rsidR="00B344F5" w:rsidRDefault="00B344F5" w:rsidP="00D24D3C">
      <w:pPr>
        <w:pStyle w:val="Heading1"/>
        <w:pageBreakBefore/>
      </w:pPr>
      <w:bookmarkStart w:id="7" w:name="_Toc33161795"/>
      <w:r>
        <w:lastRenderedPageBreak/>
        <w:t>Restrictions and Caveats</w:t>
      </w:r>
      <w:bookmarkEnd w:id="7"/>
    </w:p>
    <w:p w14:paraId="10CC7553" w14:textId="4DE696E5" w:rsidR="00B344F5" w:rsidRDefault="00B344F5" w:rsidP="00084F6E">
      <w:pPr>
        <w:keepNext/>
        <w:keepLines/>
      </w:pPr>
      <w:r>
        <w:t xml:space="preserve">Zigi is designed to work under ISPF, using OMVS services, and interfaces to git. There are </w:t>
      </w:r>
      <w:r w:rsidR="009B661E">
        <w:t>some</w:t>
      </w:r>
      <w:r>
        <w:t xml:space="preserve"> restrictions and/or caveats that you should be aware of:</w:t>
      </w:r>
    </w:p>
    <w:p w14:paraId="75E4937C" w14:textId="11864549" w:rsidR="00B344F5" w:rsidRDefault="00B344F5" w:rsidP="00B344F5">
      <w:pPr>
        <w:pStyle w:val="ListParagraph"/>
        <w:numPr>
          <w:ilvl w:val="0"/>
          <w:numId w:val="5"/>
        </w:numPr>
      </w:pPr>
      <w:r>
        <w:t>Any RECFM=U dataset is not supported</w:t>
      </w:r>
      <w:r w:rsidR="001D1F8F">
        <w:t>, so no load libraries.</w:t>
      </w:r>
    </w:p>
    <w:p w14:paraId="2BD6188A" w14:textId="3FC24620" w:rsidR="001A2C07" w:rsidRPr="00B344F5" w:rsidRDefault="001A2C07" w:rsidP="00B344F5">
      <w:pPr>
        <w:pStyle w:val="ListParagraph"/>
        <w:numPr>
          <w:ilvl w:val="0"/>
          <w:numId w:val="5"/>
        </w:numPr>
      </w:pPr>
      <w:r>
        <w:t>VSAM, BDAM</w:t>
      </w:r>
      <w:r w:rsidR="00F8105B">
        <w:t>,</w:t>
      </w:r>
      <w:r>
        <w:t xml:space="preserve"> and ISAM are not supported</w:t>
      </w:r>
      <w:r w:rsidR="001D1F8F">
        <w:t>.</w:t>
      </w:r>
    </w:p>
    <w:p w14:paraId="53FC1C79" w14:textId="77777777" w:rsidR="001B574A" w:rsidRDefault="001B574A">
      <w:pPr>
        <w:rPr>
          <w:rFonts w:asciiTheme="majorHAnsi" w:eastAsiaTheme="majorEastAsia" w:hAnsiTheme="majorHAnsi" w:cstheme="majorBidi"/>
          <w:color w:val="2F5496" w:themeColor="accent1" w:themeShade="BF"/>
          <w:sz w:val="32"/>
          <w:szCs w:val="32"/>
        </w:rPr>
      </w:pPr>
      <w:r>
        <w:br w:type="page"/>
      </w:r>
    </w:p>
    <w:p w14:paraId="703AB2BE" w14:textId="0A8CBB5A" w:rsidR="00265593" w:rsidRDefault="00265593" w:rsidP="00265593">
      <w:pPr>
        <w:pStyle w:val="Heading1"/>
      </w:pPr>
      <w:bookmarkStart w:id="8" w:name="_Toc33161796"/>
      <w:r>
        <w:lastRenderedPageBreak/>
        <w:t>Getting Started</w:t>
      </w:r>
      <w:bookmarkEnd w:id="8"/>
    </w:p>
    <w:p w14:paraId="0ABC970C" w14:textId="63A7BDDD" w:rsidR="00265593" w:rsidRDefault="00265593" w:rsidP="00265593">
      <w:r>
        <w:t>To start zigi the first time:</w:t>
      </w:r>
    </w:p>
    <w:p w14:paraId="66892BEC" w14:textId="790C0FF6" w:rsidR="0095425C" w:rsidRDefault="0095425C" w:rsidP="00265593">
      <w:pPr>
        <w:pStyle w:val="ListParagraph"/>
        <w:numPr>
          <w:ilvl w:val="0"/>
          <w:numId w:val="4"/>
        </w:numPr>
      </w:pPr>
      <w:r>
        <w:t xml:space="preserve">In ISPF use option 3.4 and enter the </w:t>
      </w:r>
      <w:proofErr w:type="spellStart"/>
      <w:r w:rsidR="00446E6D">
        <w:t>hlq</w:t>
      </w:r>
      <w:proofErr w:type="spellEnd"/>
      <w:r>
        <w:t xml:space="preserve"> provided above to the installer or enter DSLIST </w:t>
      </w:r>
      <w:proofErr w:type="spellStart"/>
      <w:r>
        <w:t>hlq</w:t>
      </w:r>
      <w:proofErr w:type="spellEnd"/>
      <w:r>
        <w:t xml:space="preserve"> on the ISPF command line.</w:t>
      </w:r>
    </w:p>
    <w:p w14:paraId="70AB65DC" w14:textId="195A0A04" w:rsidR="0095425C" w:rsidRDefault="0095425C" w:rsidP="00265593">
      <w:pPr>
        <w:pStyle w:val="ListParagraph"/>
        <w:numPr>
          <w:ilvl w:val="0"/>
          <w:numId w:val="4"/>
        </w:numPr>
      </w:pPr>
      <w:r>
        <w:t>Select the EXEC dataset using Browse, Edit, or View.</w:t>
      </w:r>
    </w:p>
    <w:p w14:paraId="2E3EF719" w14:textId="1DCDB0BB" w:rsidR="00AC0ED8" w:rsidRDefault="00AC0ED8" w:rsidP="00265593">
      <w:pPr>
        <w:pStyle w:val="ListParagraph"/>
        <w:numPr>
          <w:ilvl w:val="0"/>
          <w:numId w:val="4"/>
        </w:numPr>
      </w:pPr>
      <w:r>
        <w:t>Note: ZIGI saves its repository ISPF table in the dataset referenced by ISPTABL, but if that DD is not used then it will use the DD ISPPROF as the location for the table.</w:t>
      </w:r>
    </w:p>
    <w:p w14:paraId="0D8ED8B6" w14:textId="77777777" w:rsidR="0095425C" w:rsidRDefault="0095425C" w:rsidP="00265593">
      <w:pPr>
        <w:pStyle w:val="ListParagraph"/>
        <w:numPr>
          <w:ilvl w:val="0"/>
          <w:numId w:val="4"/>
        </w:numPr>
      </w:pPr>
      <w:r>
        <w:t>Next to the ZIGI member enter EX to execute it.</w:t>
      </w:r>
    </w:p>
    <w:p w14:paraId="352BA59F" w14:textId="143C2E70" w:rsidR="00265593" w:rsidRDefault="0095425C" w:rsidP="0095425C">
      <w:pPr>
        <w:pStyle w:val="ListParagraph"/>
        <w:numPr>
          <w:ilvl w:val="1"/>
          <w:numId w:val="4"/>
        </w:numPr>
      </w:pPr>
      <w:r>
        <w:t>This exec is the main zigi code and will dynamically allocate the EXEC library using ALTLIB and the PANELS library using LIBDEF.</w:t>
      </w:r>
    </w:p>
    <w:p w14:paraId="1D740BA3" w14:textId="55CA6078" w:rsidR="00AE7D7D" w:rsidRPr="00A87FB5" w:rsidRDefault="00446E6D" w:rsidP="005A60F5">
      <w:pPr>
        <w:pStyle w:val="Screen"/>
        <w:ind w:left="810" w:right="18"/>
        <w:rPr>
          <w:b/>
          <w:bCs/>
        </w:rPr>
      </w:pPr>
      <w:r>
        <w:t xml:space="preserve">   </w:t>
      </w:r>
      <w:r w:rsidRPr="00A87FB5">
        <w:rPr>
          <w:b/>
          <w:bCs/>
        </w:rPr>
        <w:t>Menu  Functions  Confirm  Utilities  Help</w:t>
      </w:r>
    </w:p>
    <w:p w14:paraId="0FCEF0CC" w14:textId="77777777" w:rsidR="00446E6D" w:rsidRDefault="00446E6D" w:rsidP="005A60F5">
      <w:pPr>
        <w:pStyle w:val="Screen"/>
        <w:ind w:left="810" w:right="18"/>
      </w:pPr>
      <w:r>
        <w:t xml:space="preserve"> ------------------------------------------------------------------------------</w:t>
      </w:r>
    </w:p>
    <w:p w14:paraId="476872D5" w14:textId="77777777" w:rsidR="000A72AF" w:rsidRDefault="00B92719" w:rsidP="005A60F5">
      <w:pPr>
        <w:pStyle w:val="Screen"/>
        <w:ind w:left="810" w:right="18"/>
      </w:pPr>
      <w:r>
        <w:t>BROWSE            IBMUSER.ZIGI21.ZIGI.EXEC              Row 0000001 of 0000012</w:t>
      </w:r>
    </w:p>
    <w:p w14:paraId="5C4EF72B" w14:textId="77777777" w:rsidR="000A72AF" w:rsidRDefault="00B92719" w:rsidP="005A60F5">
      <w:pPr>
        <w:pStyle w:val="Screen"/>
        <w:ind w:left="810" w:right="18"/>
      </w:pPr>
      <w:r>
        <w:t>Command ===&gt;                                                  Scroll ===&gt; CSR</w:t>
      </w:r>
    </w:p>
    <w:p w14:paraId="5E8F23AD" w14:textId="77777777" w:rsidR="000A72AF" w:rsidRDefault="00B92719" w:rsidP="005A60F5">
      <w:pPr>
        <w:pStyle w:val="Screen"/>
        <w:ind w:left="810" w:right="18"/>
      </w:pPr>
      <w:r>
        <w:t xml:space="preserve">           Name     Prompt       Size   Created          Changed          ID</w:t>
      </w:r>
    </w:p>
    <w:p w14:paraId="41A6DCF0" w14:textId="77777777" w:rsidR="000A72AF" w:rsidRDefault="00B92719" w:rsidP="005A60F5">
      <w:pPr>
        <w:pStyle w:val="Screen"/>
        <w:ind w:left="810" w:right="18"/>
      </w:pPr>
      <w:r>
        <w:t>_________ GITHELP                 909  2019/12/06  2020/01/27 05:57:00  ZIGI20</w:t>
      </w:r>
    </w:p>
    <w:p w14:paraId="1ACB8C64" w14:textId="77777777" w:rsidR="000A72AF" w:rsidRDefault="00B92719" w:rsidP="005A60F5">
      <w:pPr>
        <w:pStyle w:val="Screen"/>
        <w:ind w:left="810" w:right="18"/>
      </w:pPr>
      <w:r>
        <w:t>_________ ZIGI                   4975  2020/01/18  2020/02/08 01:57:34  ZIGI21</w:t>
      </w:r>
    </w:p>
    <w:p w14:paraId="5604DCA0" w14:textId="77777777" w:rsidR="000A72AF" w:rsidRDefault="00B92719" w:rsidP="005A60F5">
      <w:pPr>
        <w:pStyle w:val="Screen"/>
        <w:ind w:left="810" w:right="18"/>
      </w:pPr>
      <w:r>
        <w:t>_________ ZIGICKOT                478  2020/01/24  2020/02/04 07:52:14  ZIGI21</w:t>
      </w:r>
    </w:p>
    <w:p w14:paraId="34E1A43A" w14:textId="77777777" w:rsidR="000A72AF" w:rsidRDefault="00B92719" w:rsidP="005A60F5">
      <w:pPr>
        <w:pStyle w:val="Screen"/>
        <w:ind w:left="810" w:right="18"/>
      </w:pPr>
      <w:r>
        <w:t>_________ ZIGIEM                   56  2019/06/25  2020/01/27 05:54:00  ZIGI20</w:t>
      </w:r>
    </w:p>
    <w:p w14:paraId="1D0FD30F" w14:textId="77777777" w:rsidR="000A72AF" w:rsidRDefault="00B92719" w:rsidP="005A60F5">
      <w:pPr>
        <w:pStyle w:val="Screen"/>
        <w:ind w:left="810" w:right="18"/>
      </w:pPr>
      <w:r>
        <w:t>_________ ZIGIEME                  87  2019/06/25  2020/01/27 05:55:00  ZIGI20</w:t>
      </w:r>
    </w:p>
    <w:p w14:paraId="1689D615" w14:textId="77777777" w:rsidR="000A72AF" w:rsidRDefault="00B92719" w:rsidP="005A60F5">
      <w:pPr>
        <w:pStyle w:val="Screen"/>
        <w:ind w:left="810" w:right="18"/>
      </w:pPr>
      <w:r>
        <w:t>_________ ZIGIEMS                  81  2019/06/25  2020/01/27 05:58:00  ZIGI20</w:t>
      </w:r>
    </w:p>
    <w:p w14:paraId="681A9CAC" w14:textId="77777777" w:rsidR="000A72AF" w:rsidRDefault="00B92719" w:rsidP="005A60F5">
      <w:pPr>
        <w:pStyle w:val="Screen"/>
        <w:ind w:left="810" w:right="18"/>
      </w:pPr>
      <w:r>
        <w:t>_________ ZIGIGCMD                313  2019/11/27  2020/01/27 05:55:00  ZIGI20</w:t>
      </w:r>
    </w:p>
    <w:p w14:paraId="7E054EE0" w14:textId="77777777" w:rsidR="000A72AF" w:rsidRDefault="00B92719" w:rsidP="005A60F5">
      <w:pPr>
        <w:pStyle w:val="Screen"/>
        <w:ind w:left="810" w:right="18"/>
      </w:pPr>
      <w:r>
        <w:t>_________ ZIGIMRGM                112  2019/12/10  2020/01/27 05:55:00  ZIGI20</w:t>
      </w:r>
    </w:p>
    <w:p w14:paraId="734B4AD3" w14:textId="77777777" w:rsidR="000A72AF" w:rsidRDefault="00B92719" w:rsidP="005A60F5">
      <w:pPr>
        <w:pStyle w:val="Screen"/>
        <w:ind w:left="810" w:right="18"/>
      </w:pPr>
      <w:r>
        <w:t>_________ ZIGIOSEL                429  2019/12/10  2020/01/27 05:56:00  ZIGI20</w:t>
      </w:r>
    </w:p>
    <w:p w14:paraId="6DF7C28E" w14:textId="2CAFE75B" w:rsidR="00B92719" w:rsidRDefault="00B92719" w:rsidP="005A60F5">
      <w:pPr>
        <w:pStyle w:val="Screen"/>
        <w:ind w:left="810" w:right="18"/>
      </w:pPr>
      <w:r>
        <w:t>_________ ZIGIRCSI                171  2020/01/23  2020/01/23 05:37:00  ZIGI20</w:t>
      </w:r>
    </w:p>
    <w:p w14:paraId="679F7108" w14:textId="77777777" w:rsidR="000A72AF" w:rsidRDefault="00B92719" w:rsidP="005A60F5">
      <w:pPr>
        <w:pStyle w:val="Screen"/>
        <w:ind w:left="810" w:right="18"/>
      </w:pPr>
      <w:r>
        <w:t>_________ ZIGISTAT                426  2019/11/18  2020/01/27 05:56:00  ZIGI20</w:t>
      </w:r>
    </w:p>
    <w:p w14:paraId="68381415" w14:textId="77777777" w:rsidR="000A72AF" w:rsidRDefault="00B92719" w:rsidP="005A60F5">
      <w:pPr>
        <w:pStyle w:val="Screen"/>
        <w:ind w:left="810" w:right="18"/>
      </w:pPr>
      <w:r>
        <w:t>_________ ZIGIVMAC                 53  2019/12/16  2020/01/27 05:56:00  ZIGI20</w:t>
      </w:r>
    </w:p>
    <w:p w14:paraId="76E78083" w14:textId="77777777" w:rsidR="000A72AF" w:rsidRDefault="00B92719" w:rsidP="005A60F5">
      <w:pPr>
        <w:pStyle w:val="Screen"/>
        <w:ind w:left="810" w:right="18"/>
      </w:pPr>
      <w:r>
        <w:t xml:space="preserve">          **End**</w:t>
      </w:r>
    </w:p>
    <w:p w14:paraId="510AC18A" w14:textId="23FC36AE" w:rsidR="00084F6E" w:rsidRDefault="00084F6E" w:rsidP="00084F6E">
      <w:pPr>
        <w:pStyle w:val="ListParagraph"/>
        <w:numPr>
          <w:ilvl w:val="0"/>
          <w:numId w:val="4"/>
        </w:numPr>
      </w:pPr>
      <w:r>
        <w:t>A</w:t>
      </w:r>
      <w:r w:rsidR="001B574A">
        <w:t xml:space="preserve"> more permanent option is to</w:t>
      </w:r>
      <w:r>
        <w:t xml:space="preserve"> edit th</w:t>
      </w:r>
      <w:r w:rsidR="00232A86">
        <w:t>is sample</w:t>
      </w:r>
      <w:r>
        <w:t xml:space="preserve"> REXX code</w:t>
      </w:r>
      <w:r w:rsidR="00232A86">
        <w:t xml:space="preserve">, make the necessary customizations, </w:t>
      </w:r>
      <w:r>
        <w:t xml:space="preserve"> and place it in a library in your SYSEXEC concatenation and invoke from any ISPF panel using the command TSO %ZIGI</w:t>
      </w:r>
      <w:r w:rsidR="00232A86">
        <w:t>. This sample can be found in the provided EXEC library under the name SAMPLE.</w:t>
      </w:r>
    </w:p>
    <w:p w14:paraId="5B656EF4" w14:textId="77777777" w:rsidR="00232A86" w:rsidRPr="00232A86" w:rsidRDefault="00232A86" w:rsidP="005A60F5">
      <w:pPr>
        <w:pStyle w:val="Screen"/>
        <w:ind w:left="720" w:right="18"/>
      </w:pPr>
      <w:r w:rsidRPr="00232A86">
        <w:t>/* --------------------- REXX -------------------------------- *</w:t>
      </w:r>
    </w:p>
    <w:p w14:paraId="5D5E808C" w14:textId="77777777" w:rsidR="00232A86" w:rsidRPr="00232A86" w:rsidRDefault="00232A86" w:rsidP="005A60F5">
      <w:pPr>
        <w:pStyle w:val="Screen"/>
        <w:ind w:left="720" w:right="18"/>
      </w:pPr>
      <w:r w:rsidRPr="00232A86">
        <w:t xml:space="preserve"> | This is a REXX exec that may be copied into a system level, |</w:t>
      </w:r>
    </w:p>
    <w:p w14:paraId="0D766902" w14:textId="36F8E2E5" w:rsidR="00232A86" w:rsidRPr="00232A86" w:rsidRDefault="00232A86" w:rsidP="005A60F5">
      <w:pPr>
        <w:pStyle w:val="Screen"/>
        <w:ind w:left="720" w:right="18"/>
      </w:pPr>
      <w:r w:rsidRPr="00232A86">
        <w:t xml:space="preserve"> | group level, or personal </w:t>
      </w:r>
      <w:r>
        <w:t>SYSEXEC</w:t>
      </w:r>
      <w:r w:rsidRPr="00232A86">
        <w:t xml:space="preserve"> or SYSPROC library for the |</w:t>
      </w:r>
    </w:p>
    <w:p w14:paraId="12A725A8" w14:textId="77777777" w:rsidR="00232A86" w:rsidRPr="00232A86" w:rsidRDefault="00232A86" w:rsidP="005A60F5">
      <w:pPr>
        <w:pStyle w:val="Screen"/>
        <w:ind w:left="720" w:right="18"/>
      </w:pPr>
      <w:r w:rsidRPr="00232A86">
        <w:t xml:space="preserve"> | purpose of making it easy to invoke zigi.                   |</w:t>
      </w:r>
    </w:p>
    <w:p w14:paraId="315C4CCA" w14:textId="77777777" w:rsidR="00232A86" w:rsidRPr="00232A86" w:rsidRDefault="00232A86" w:rsidP="005A60F5">
      <w:pPr>
        <w:pStyle w:val="Screen"/>
        <w:ind w:left="720" w:right="18"/>
      </w:pPr>
      <w:r w:rsidRPr="00232A86">
        <w:t xml:space="preserve"> |                                                             |</w:t>
      </w:r>
    </w:p>
    <w:p w14:paraId="3CFAA20C" w14:textId="77777777" w:rsidR="00232A86" w:rsidRPr="00232A86" w:rsidRDefault="00232A86" w:rsidP="005A60F5">
      <w:pPr>
        <w:pStyle w:val="Screen"/>
        <w:ind w:left="720" w:right="18"/>
      </w:pPr>
      <w:r w:rsidRPr="00232A86">
        <w:t xml:space="preserve"> | To use customize the exec and panels variables.             |</w:t>
      </w:r>
    </w:p>
    <w:p w14:paraId="762776D4" w14:textId="77777777" w:rsidR="00232A86" w:rsidRPr="00232A86" w:rsidRDefault="00232A86" w:rsidP="005A60F5">
      <w:pPr>
        <w:pStyle w:val="Screen"/>
        <w:ind w:left="720" w:right="18"/>
      </w:pPr>
      <w:r w:rsidRPr="00232A86">
        <w:t xml:space="preserve"> * ----------------------------------------------------------- */</w:t>
      </w:r>
    </w:p>
    <w:p w14:paraId="6306A65D" w14:textId="77777777" w:rsidR="00232A86" w:rsidRPr="00232A86" w:rsidRDefault="00232A86" w:rsidP="005A60F5">
      <w:pPr>
        <w:pStyle w:val="Screen"/>
        <w:ind w:left="720" w:right="18"/>
      </w:pPr>
      <w:r w:rsidRPr="00232A86">
        <w:t xml:space="preserve"> </w:t>
      </w:r>
      <w:proofErr w:type="spellStart"/>
      <w:r w:rsidRPr="00232A86">
        <w:t>arg</w:t>
      </w:r>
      <w:proofErr w:type="spellEnd"/>
      <w:r w:rsidRPr="00232A86">
        <w:t xml:space="preserve"> opt</w:t>
      </w:r>
    </w:p>
    <w:p w14:paraId="112927A9" w14:textId="2746D968" w:rsidR="00232A86" w:rsidRPr="00232A86" w:rsidRDefault="00232A86" w:rsidP="005A60F5">
      <w:pPr>
        <w:pStyle w:val="Screen"/>
        <w:ind w:left="720" w:right="18"/>
      </w:pPr>
      <w:r w:rsidRPr="00232A86">
        <w:t xml:space="preserve"> exec   = "</w:t>
      </w:r>
      <w:r w:rsidRPr="00232A86">
        <w:rPr>
          <w:color w:val="FF0000"/>
        </w:rPr>
        <w:t>'</w:t>
      </w:r>
      <w:proofErr w:type="spellStart"/>
      <w:r w:rsidRPr="00232A86">
        <w:rPr>
          <w:color w:val="FF0000"/>
        </w:rPr>
        <w:t>hlq.exec</w:t>
      </w:r>
      <w:proofErr w:type="spellEnd"/>
      <w:r w:rsidRPr="00232A86">
        <w:rPr>
          <w:color w:val="FF0000"/>
        </w:rPr>
        <w:t>'</w:t>
      </w:r>
      <w:r w:rsidRPr="00232A86">
        <w:t xml:space="preserve">" </w:t>
      </w:r>
      <w:r>
        <w:t xml:space="preserve">                </w:t>
      </w:r>
      <w:r w:rsidRPr="00232A86">
        <w:t>/* &lt;=== update */</w:t>
      </w:r>
    </w:p>
    <w:p w14:paraId="72E34B1E" w14:textId="77777777" w:rsidR="00232A86" w:rsidRPr="00232A86" w:rsidRDefault="00232A86" w:rsidP="005A60F5">
      <w:pPr>
        <w:pStyle w:val="Screen"/>
        <w:ind w:left="720" w:right="18"/>
      </w:pPr>
      <w:r w:rsidRPr="00232A86">
        <w:t xml:space="preserve"> panels = "</w:t>
      </w:r>
      <w:r w:rsidRPr="00232A86">
        <w:rPr>
          <w:color w:val="FF0000"/>
        </w:rPr>
        <w:t>'</w:t>
      </w:r>
      <w:proofErr w:type="spellStart"/>
      <w:r w:rsidRPr="00232A86">
        <w:rPr>
          <w:color w:val="FF0000"/>
        </w:rPr>
        <w:t>hlq.panels</w:t>
      </w:r>
      <w:proofErr w:type="spellEnd"/>
      <w:r w:rsidRPr="00232A86">
        <w:rPr>
          <w:color w:val="FF0000"/>
        </w:rPr>
        <w:t>'</w:t>
      </w:r>
      <w:r w:rsidRPr="00232A86">
        <w:t>"               /*  &lt;=== update */</w:t>
      </w:r>
    </w:p>
    <w:p w14:paraId="14C5BE1B" w14:textId="77777777" w:rsidR="00232A86" w:rsidRPr="00232A86" w:rsidRDefault="00232A86" w:rsidP="005A60F5">
      <w:pPr>
        <w:pStyle w:val="Screen"/>
        <w:ind w:left="720" w:right="18"/>
      </w:pPr>
    </w:p>
    <w:p w14:paraId="011ABD32" w14:textId="77777777" w:rsidR="00232A86" w:rsidRPr="00232A86" w:rsidRDefault="00232A86" w:rsidP="005A60F5">
      <w:pPr>
        <w:pStyle w:val="Screen"/>
        <w:ind w:left="720" w:right="18"/>
      </w:pPr>
      <w:r w:rsidRPr="00232A86">
        <w:t xml:space="preserve"> Address TSO '</w:t>
      </w:r>
      <w:proofErr w:type="spellStart"/>
      <w:r w:rsidRPr="00232A86">
        <w:t>altlib</w:t>
      </w:r>
      <w:proofErr w:type="spellEnd"/>
      <w:r w:rsidRPr="00232A86">
        <w:t xml:space="preserve"> act application(exec) dataset('exec')'</w:t>
      </w:r>
    </w:p>
    <w:p w14:paraId="79D8E128" w14:textId="77777777" w:rsidR="00232A86" w:rsidRPr="00232A86" w:rsidRDefault="00232A86" w:rsidP="005A60F5">
      <w:pPr>
        <w:pStyle w:val="Screen"/>
        <w:ind w:left="720" w:right="18"/>
      </w:pPr>
      <w:r w:rsidRPr="00232A86">
        <w:t xml:space="preserve"> Address </w:t>
      </w:r>
      <w:proofErr w:type="spellStart"/>
      <w:r w:rsidRPr="00232A86">
        <w:t>ISPexec</w:t>
      </w:r>
      <w:proofErr w:type="spellEnd"/>
    </w:p>
    <w:p w14:paraId="1042AC01" w14:textId="77777777" w:rsidR="00232A86" w:rsidRPr="00232A86" w:rsidRDefault="00232A86" w:rsidP="005A60F5">
      <w:pPr>
        <w:pStyle w:val="Screen"/>
        <w:ind w:left="720" w:right="18"/>
      </w:pPr>
      <w:r w:rsidRPr="00232A86">
        <w:t xml:space="preserve"> '</w:t>
      </w:r>
      <w:proofErr w:type="spellStart"/>
      <w:r w:rsidRPr="00232A86">
        <w:t>libdef</w:t>
      </w:r>
      <w:proofErr w:type="spellEnd"/>
      <w:r w:rsidRPr="00232A86">
        <w:t xml:space="preserve"> </w:t>
      </w:r>
      <w:proofErr w:type="spellStart"/>
      <w:r w:rsidRPr="00232A86">
        <w:t>ispplib</w:t>
      </w:r>
      <w:proofErr w:type="spellEnd"/>
      <w:r w:rsidRPr="00232A86">
        <w:t xml:space="preserve"> dataset id('panels') stack'</w:t>
      </w:r>
    </w:p>
    <w:p w14:paraId="68CD53BD" w14:textId="77777777" w:rsidR="00232A86" w:rsidRPr="00232A86" w:rsidRDefault="00232A86" w:rsidP="005A60F5">
      <w:pPr>
        <w:pStyle w:val="Screen"/>
        <w:ind w:left="720" w:right="18"/>
      </w:pPr>
      <w:r w:rsidRPr="00232A86">
        <w:t xml:space="preserve"> "Select CMD(%zigi" opt") </w:t>
      </w:r>
      <w:proofErr w:type="spellStart"/>
      <w:r w:rsidRPr="00232A86">
        <w:t>Newappl</w:t>
      </w:r>
      <w:proofErr w:type="spellEnd"/>
      <w:r w:rsidRPr="00232A86">
        <w:t xml:space="preserve">(ZIGI) </w:t>
      </w:r>
      <w:proofErr w:type="spellStart"/>
      <w:r w:rsidRPr="00232A86">
        <w:t>Passlib</w:t>
      </w:r>
      <w:proofErr w:type="spellEnd"/>
      <w:r w:rsidRPr="00232A86">
        <w:t xml:space="preserve"> </w:t>
      </w:r>
      <w:proofErr w:type="spellStart"/>
      <w:r w:rsidRPr="00232A86">
        <w:t>Scrname</w:t>
      </w:r>
      <w:proofErr w:type="spellEnd"/>
      <w:r w:rsidRPr="00232A86">
        <w:t>(zigi)"</w:t>
      </w:r>
    </w:p>
    <w:p w14:paraId="28126E66" w14:textId="77777777" w:rsidR="00232A86" w:rsidRPr="00232A86" w:rsidRDefault="00232A86" w:rsidP="005A60F5">
      <w:pPr>
        <w:pStyle w:val="Screen"/>
        <w:ind w:left="720" w:right="18"/>
      </w:pPr>
      <w:r w:rsidRPr="00232A86">
        <w:t xml:space="preserve"> '</w:t>
      </w:r>
      <w:proofErr w:type="spellStart"/>
      <w:r w:rsidRPr="00232A86">
        <w:t>libdef</w:t>
      </w:r>
      <w:proofErr w:type="spellEnd"/>
      <w:r w:rsidRPr="00232A86">
        <w:t xml:space="preserve"> </w:t>
      </w:r>
      <w:proofErr w:type="spellStart"/>
      <w:r w:rsidRPr="00232A86">
        <w:t>ispplib</w:t>
      </w:r>
      <w:proofErr w:type="spellEnd"/>
      <w:r w:rsidRPr="00232A86">
        <w:t>'</w:t>
      </w:r>
    </w:p>
    <w:p w14:paraId="662218BE" w14:textId="78B5E5C1" w:rsidR="00232A86" w:rsidRDefault="00232A86" w:rsidP="005A60F5">
      <w:pPr>
        <w:pStyle w:val="Screen"/>
        <w:ind w:left="720" w:right="18"/>
      </w:pPr>
      <w:r w:rsidRPr="00232A86">
        <w:t xml:space="preserve"> Address TSO '</w:t>
      </w:r>
      <w:proofErr w:type="spellStart"/>
      <w:r w:rsidRPr="00232A86">
        <w:t>altlib</w:t>
      </w:r>
      <w:proofErr w:type="spellEnd"/>
      <w:r w:rsidRPr="00232A86">
        <w:t xml:space="preserve"> </w:t>
      </w:r>
      <w:proofErr w:type="spellStart"/>
      <w:r w:rsidRPr="00232A86">
        <w:t>deact</w:t>
      </w:r>
      <w:proofErr w:type="spellEnd"/>
      <w:r w:rsidRPr="00232A86">
        <w:t xml:space="preserve"> application(exec)'</w:t>
      </w:r>
    </w:p>
    <w:p w14:paraId="753C1A9E" w14:textId="77777777" w:rsidR="00232A86" w:rsidRPr="00232A86" w:rsidRDefault="00232A86" w:rsidP="00232A86"/>
    <w:p w14:paraId="3878BF0A" w14:textId="624955E4" w:rsidR="0095425C" w:rsidRDefault="0095425C" w:rsidP="00817CEA">
      <w:pPr>
        <w:pStyle w:val="ListParagraph"/>
        <w:keepNext/>
        <w:keepLines/>
        <w:numPr>
          <w:ilvl w:val="0"/>
          <w:numId w:val="4"/>
        </w:numPr>
      </w:pPr>
      <w:r>
        <w:lastRenderedPageBreak/>
        <w:t>The zigi Splash panel will be presented.</w:t>
      </w:r>
    </w:p>
    <w:p w14:paraId="47DB7C19" w14:textId="77777777" w:rsidR="007B59B9" w:rsidRDefault="00F57BDA" w:rsidP="00817CEA">
      <w:pPr>
        <w:pStyle w:val="Screen"/>
        <w:keepNext/>
        <w:ind w:left="720" w:right="198"/>
      </w:pPr>
      <w:r>
        <w:t xml:space="preserve">                                               .ZZ.     ZZ</w:t>
      </w:r>
    </w:p>
    <w:p w14:paraId="613A5CCF" w14:textId="77777777" w:rsidR="007B59B9" w:rsidRDefault="00F57BDA" w:rsidP="00817CEA">
      <w:pPr>
        <w:pStyle w:val="Screen"/>
        <w:keepNext/>
        <w:ind w:left="720" w:right="198"/>
      </w:pPr>
      <w:r>
        <w:t xml:space="preserve">                          ZZZZZZZZ           ZZZZZZZ</w:t>
      </w:r>
    </w:p>
    <w:p w14:paraId="10C4CE8E" w14:textId="77777777" w:rsidR="007B59B9" w:rsidRDefault="00F57BDA" w:rsidP="00817CEA">
      <w:pPr>
        <w:pStyle w:val="Screen"/>
        <w:keepNext/>
        <w:ind w:left="720" w:right="198"/>
      </w:pPr>
      <w:r>
        <w:t xml:space="preserve">              ZZZZZZZZZZZZZZZZZZZZZZ   ZZ   ZZZ         ZZ</w:t>
      </w:r>
    </w:p>
    <w:p w14:paraId="29FD47B8" w14:textId="77777777" w:rsidR="007B59B9" w:rsidRDefault="00F57BDA" w:rsidP="00817CEA">
      <w:pPr>
        <w:pStyle w:val="Screen"/>
        <w:keepNext/>
        <w:ind w:left="720" w:right="198"/>
      </w:pPr>
      <w:r>
        <w:t xml:space="preserve">     ZZZZZZZZZZZZZZZZZZZZZZZZZZZZZZZZ      ZZZ    .ZZZ   ZZ</w:t>
      </w:r>
    </w:p>
    <w:p w14:paraId="6545FBD7" w14:textId="77777777" w:rsidR="007B59B9" w:rsidRDefault="00F57BDA" w:rsidP="00817CEA">
      <w:pPr>
        <w:pStyle w:val="Screen"/>
        <w:keepNext/>
        <w:ind w:left="720" w:right="198"/>
      </w:pPr>
      <w:r>
        <w:t xml:space="preserve">   ZZZZZZZZZZZZZZZZZZZZZZ    ZZZZZZZ   ZZ   ZZZ </w:t>
      </w:r>
      <w:proofErr w:type="gramStart"/>
      <w:r>
        <w:t xml:space="preserve"> ..</w:t>
      </w:r>
      <w:proofErr w:type="gramEnd"/>
      <w:r>
        <w:t>ZZZZ  ZZ</w:t>
      </w:r>
    </w:p>
    <w:p w14:paraId="23AF9807" w14:textId="77777777" w:rsidR="007B59B9" w:rsidRDefault="00F57BDA" w:rsidP="00817CEA">
      <w:pPr>
        <w:pStyle w:val="Screen"/>
        <w:keepNext/>
        <w:ind w:left="720" w:right="198"/>
      </w:pPr>
      <w:r>
        <w:t xml:space="preserve"> ZZZZZZZZZZZZZZZZZZZ       ZZZZZZZZZ   ZZZ  </w:t>
      </w:r>
      <w:proofErr w:type="spellStart"/>
      <w:r>
        <w:t>ZzZ</w:t>
      </w:r>
      <w:proofErr w:type="spellEnd"/>
      <w:r>
        <w:t xml:space="preserve">      ZZ  </w:t>
      </w:r>
      <w:proofErr w:type="spellStart"/>
      <w:r>
        <w:t>ZZ</w:t>
      </w:r>
      <w:proofErr w:type="spellEnd"/>
      <w:r>
        <w:t xml:space="preserve">         ZZZZZZZ</w:t>
      </w:r>
    </w:p>
    <w:p w14:paraId="0E8DB0D9" w14:textId="77777777" w:rsidR="007B59B9" w:rsidRDefault="00F57BDA" w:rsidP="00817CEA">
      <w:pPr>
        <w:pStyle w:val="Screen"/>
        <w:keepNext/>
        <w:ind w:left="720" w:right="198"/>
      </w:pPr>
      <w:r>
        <w:t xml:space="preserve"> ZZZZZZZZZZZZ             ZZZZZZZZ     ZZZ   ZZZZZZZZZZZ      </w:t>
      </w:r>
      <w:proofErr w:type="spellStart"/>
      <w:r>
        <w:t>ZZZZZZZZZZZ</w:t>
      </w:r>
      <w:proofErr w:type="spellEnd"/>
    </w:p>
    <w:p w14:paraId="08A93483" w14:textId="77777777" w:rsidR="007B59B9" w:rsidRDefault="00F57BDA" w:rsidP="00817CEA">
      <w:pPr>
        <w:pStyle w:val="Screen"/>
        <w:ind w:left="720" w:right="198"/>
      </w:pPr>
      <w:r>
        <w:t xml:space="preserve"> ZZZZZZZZ               </w:t>
      </w:r>
      <w:proofErr w:type="spellStart"/>
      <w:r>
        <w:t>ZZZZZZZZ</w:t>
      </w:r>
      <w:proofErr w:type="spellEnd"/>
      <w:r>
        <w:t xml:space="preserve">       ZZZZ    ZZZZZZ      ZZZZZZZZZZ</w:t>
      </w:r>
    </w:p>
    <w:p w14:paraId="49227665" w14:textId="77777777" w:rsidR="007B59B9" w:rsidRDefault="00F57BDA" w:rsidP="00817CEA">
      <w:pPr>
        <w:pStyle w:val="Screen"/>
        <w:ind w:left="720" w:right="198"/>
      </w:pPr>
      <w:r>
        <w:t xml:space="preserve">                       ZZZZZZZZ        ZZZ            ZZZZZZZZZ</w:t>
      </w:r>
    </w:p>
    <w:p w14:paraId="04EB8D8B" w14:textId="3FD84152" w:rsidR="007B59B9" w:rsidRDefault="00F57BDA" w:rsidP="00817CEA">
      <w:pPr>
        <w:pStyle w:val="Screen"/>
        <w:ind w:left="720" w:right="198"/>
      </w:pPr>
      <w:r>
        <w:t xml:space="preserve">                      ZZZZZZZ              ZZZZZZZZZZZZZZZ       </w:t>
      </w:r>
      <w:r w:rsidR="00FF3051">
        <w:rPr>
          <w:color w:val="FF0000"/>
        </w:rPr>
        <w:t>v2r5</w:t>
      </w:r>
    </w:p>
    <w:p w14:paraId="69F8C528" w14:textId="77777777" w:rsidR="007B59B9" w:rsidRDefault="00F57BDA" w:rsidP="00817CEA">
      <w:pPr>
        <w:pStyle w:val="Screen"/>
        <w:ind w:left="720" w:right="198"/>
      </w:pPr>
      <w:r>
        <w:t xml:space="preserve">                    ZZZZZZZ           ZZZZZZZZZZZZZZ</w:t>
      </w:r>
    </w:p>
    <w:p w14:paraId="1B19B5E3" w14:textId="77777777" w:rsidR="007B59B9" w:rsidRDefault="00F57BDA" w:rsidP="00817CEA">
      <w:pPr>
        <w:pStyle w:val="Screen"/>
        <w:ind w:left="720" w:right="198"/>
      </w:pPr>
      <w:r>
        <w:t xml:space="preserve">                  .ZZZZZZZ      ZZZZZZZZZZZZZZ</w:t>
      </w:r>
    </w:p>
    <w:p w14:paraId="378B0291" w14:textId="77777777" w:rsidR="007B59B9" w:rsidRDefault="00F57BDA" w:rsidP="00817CEA">
      <w:pPr>
        <w:pStyle w:val="Screen"/>
        <w:ind w:left="720" w:right="198"/>
      </w:pPr>
      <w:r>
        <w:t xml:space="preserve">                 ZZZZZZZZZZZZZZZZZZZZZZ</w:t>
      </w:r>
    </w:p>
    <w:p w14:paraId="53F9279B" w14:textId="77777777" w:rsidR="007B59B9" w:rsidRDefault="00F57BDA" w:rsidP="00817CEA">
      <w:pPr>
        <w:pStyle w:val="Screen"/>
        <w:ind w:left="720" w:right="198"/>
        <w:rPr>
          <w:color w:val="70AD47" w:themeColor="accent6"/>
        </w:rPr>
      </w:pPr>
      <w:r>
        <w:t xml:space="preserve">                 ZZZZZZZZZZZZZZZZZ             </w:t>
      </w:r>
      <w:proofErr w:type="spellStart"/>
      <w:r w:rsidRPr="00F57BDA">
        <w:rPr>
          <w:b/>
          <w:color w:val="70AD47" w:themeColor="accent6"/>
        </w:rPr>
        <w:t>zOS</w:t>
      </w:r>
      <w:proofErr w:type="spellEnd"/>
      <w:r w:rsidRPr="00F57BDA">
        <w:rPr>
          <w:b/>
          <w:color w:val="70AD47" w:themeColor="accent6"/>
        </w:rPr>
        <w:t xml:space="preserve"> ISPF Git Interface</w:t>
      </w:r>
    </w:p>
    <w:p w14:paraId="4D7350C0" w14:textId="77777777" w:rsidR="007B59B9" w:rsidRDefault="00F57BDA" w:rsidP="00817CEA">
      <w:pPr>
        <w:pStyle w:val="Screen"/>
        <w:ind w:left="720" w:right="198"/>
      </w:pPr>
      <w:r>
        <w:t xml:space="preserve">                ZZZZZZZZZZZZ</w:t>
      </w:r>
    </w:p>
    <w:p w14:paraId="481FC968" w14:textId="77777777" w:rsidR="007B59B9" w:rsidRDefault="00F57BDA" w:rsidP="00817CEA">
      <w:pPr>
        <w:pStyle w:val="Screen"/>
        <w:ind w:left="720" w:right="198"/>
      </w:pPr>
      <w:r>
        <w:t xml:space="preserve">               ZZZZZZZZZZ               </w:t>
      </w:r>
      <w:r w:rsidRPr="00F57BDA">
        <w:rPr>
          <w:color w:val="FF0000"/>
        </w:rPr>
        <w:t>The git interface for the rest of u</w:t>
      </w:r>
      <w:r>
        <w:t>s</w:t>
      </w:r>
    </w:p>
    <w:p w14:paraId="3D833B78" w14:textId="77777777" w:rsidR="007B59B9" w:rsidRDefault="00F57BDA" w:rsidP="00817CEA">
      <w:pPr>
        <w:pStyle w:val="Screen"/>
        <w:ind w:left="720" w:right="198"/>
      </w:pPr>
      <w:r>
        <w:t xml:space="preserve">              ZZZZZZZZ</w:t>
      </w:r>
    </w:p>
    <w:p w14:paraId="3900909B" w14:textId="2237A091" w:rsidR="007B59B9" w:rsidRDefault="00F57BDA" w:rsidP="00817CEA">
      <w:pPr>
        <w:pStyle w:val="Screen"/>
        <w:ind w:left="720" w:right="198"/>
      </w:pPr>
      <w:r>
        <w:t xml:space="preserve">             ZZZZZZZ                         Henri Kuiper &amp; Lionel B. Dyck</w:t>
      </w:r>
    </w:p>
    <w:p w14:paraId="4B179831" w14:textId="63366E82" w:rsidR="009B661E" w:rsidRDefault="009B661E" w:rsidP="00817CEA">
      <w:pPr>
        <w:pStyle w:val="Screen"/>
        <w:ind w:left="720" w:right="198"/>
      </w:pPr>
    </w:p>
    <w:p w14:paraId="3A3A61D8" w14:textId="0C0E5ACF" w:rsidR="009B661E" w:rsidRDefault="009B661E" w:rsidP="00817CEA">
      <w:pPr>
        <w:pStyle w:val="Screen"/>
        <w:ind w:left="720" w:right="198"/>
      </w:pPr>
      <w:r>
        <w:t xml:space="preserve">                       </w:t>
      </w:r>
      <w:r w:rsidRPr="009B661E">
        <w:t>Copyright 2020 under GPL Version 3</w:t>
      </w:r>
    </w:p>
    <w:p w14:paraId="65B8595B" w14:textId="77777777" w:rsidR="007B59B9" w:rsidRDefault="007B59B9" w:rsidP="00817CEA">
      <w:pPr>
        <w:pStyle w:val="Screen"/>
        <w:ind w:left="720" w:right="198"/>
      </w:pPr>
    </w:p>
    <w:p w14:paraId="4449AC74" w14:textId="1AF541D5" w:rsidR="007B59B9" w:rsidRDefault="00F57BDA" w:rsidP="00817CEA">
      <w:pPr>
        <w:pStyle w:val="Screen"/>
        <w:ind w:left="720" w:right="198"/>
      </w:pPr>
      <w:r>
        <w:t xml:space="preserve">       </w:t>
      </w:r>
      <w:r w:rsidRPr="00366C88">
        <w:rPr>
          <w:b/>
        </w:rPr>
        <w:t>ENTER</w:t>
      </w:r>
      <w:r>
        <w:t xml:space="preserve"> to continue </w:t>
      </w:r>
      <w:r w:rsidRPr="00366C88">
        <w:rPr>
          <w:b/>
        </w:rPr>
        <w:t>F1</w:t>
      </w:r>
      <w:r>
        <w:t xml:space="preserve"> for Release Information</w:t>
      </w:r>
      <w:r w:rsidR="00E668FE">
        <w:t xml:space="preserve">                       Bypass N</w:t>
      </w:r>
    </w:p>
    <w:p w14:paraId="3B60B580" w14:textId="77777777" w:rsidR="00235692" w:rsidRDefault="0095425C" w:rsidP="005E4270">
      <w:pPr>
        <w:pStyle w:val="ListParagraph"/>
        <w:keepNext/>
        <w:numPr>
          <w:ilvl w:val="0"/>
          <w:numId w:val="4"/>
        </w:numPr>
      </w:pPr>
      <w:r>
        <w:t>Next</w:t>
      </w:r>
      <w:r w:rsidR="00F8105B">
        <w:t>,</w:t>
      </w:r>
      <w:r>
        <w:t xml:space="preserve"> the user will be prompted for their username and e-mail</w:t>
      </w:r>
      <w:r w:rsidR="005A60F5">
        <w:t xml:space="preserve"> along with two zigi processing defaults.</w:t>
      </w:r>
    </w:p>
    <w:p w14:paraId="50037D63" w14:textId="33AAD2AB" w:rsidR="00E957E6" w:rsidRDefault="005A60F5" w:rsidP="00E957E6">
      <w:pPr>
        <w:pStyle w:val="ListParagraph"/>
        <w:keepNext/>
        <w:numPr>
          <w:ilvl w:val="1"/>
          <w:numId w:val="4"/>
        </w:numPr>
      </w:pPr>
      <w:r>
        <w:t>The PDSE member generations default value – it is recommended to use 0 unless you have a tool that supports working with member generations.</w:t>
      </w:r>
    </w:p>
    <w:p w14:paraId="755C26ED" w14:textId="15A5DC29" w:rsidR="0095425C" w:rsidRDefault="005A60F5" w:rsidP="00E957E6">
      <w:pPr>
        <w:pStyle w:val="ListParagraph"/>
        <w:keepNext/>
        <w:numPr>
          <w:ilvl w:val="1"/>
          <w:numId w:val="4"/>
        </w:numPr>
      </w:pPr>
      <w:r>
        <w:t xml:space="preserve">The </w:t>
      </w:r>
      <w:r w:rsidR="00E957E6">
        <w:t xml:space="preserve">Display Options Popup </w:t>
      </w:r>
      <w:r>
        <w:t xml:space="preserve">option </w:t>
      </w:r>
      <w:r w:rsidR="00E957E6">
        <w:t>will change the behavior of point-and-shoot so that on table panels a click above the table will display the commands popup and anywhere in the table the line selection popup options.</w:t>
      </w:r>
    </w:p>
    <w:p w14:paraId="064FAA95" w14:textId="77EA1F04" w:rsidR="005A60F5" w:rsidRDefault="005A60F5" w:rsidP="005A60F5">
      <w:pPr>
        <w:pStyle w:val="Screen"/>
        <w:ind w:left="630" w:right="108"/>
      </w:pPr>
      <w:r>
        <w:t xml:space="preserve">Set Defaults  ------------------- (zigi </w:t>
      </w:r>
      <w:r w:rsidR="00FF3051">
        <w:t>v2r5</w:t>
      </w:r>
      <w:r>
        <w:t>) --------------------------------</w:t>
      </w:r>
    </w:p>
    <w:p w14:paraId="44EF3220" w14:textId="77777777" w:rsidR="00235692" w:rsidRDefault="005A60F5" w:rsidP="005A60F5">
      <w:pPr>
        <w:pStyle w:val="Screen"/>
        <w:ind w:left="630" w:right="108"/>
      </w:pPr>
      <w:r>
        <w:t>Command ===&gt;</w:t>
      </w:r>
    </w:p>
    <w:p w14:paraId="2762C846" w14:textId="77777777" w:rsidR="00235692" w:rsidRDefault="00235692" w:rsidP="005A60F5">
      <w:pPr>
        <w:pStyle w:val="Screen"/>
        <w:ind w:left="630" w:right="108"/>
      </w:pPr>
    </w:p>
    <w:p w14:paraId="77F596CD" w14:textId="77777777" w:rsidR="00235692" w:rsidRDefault="005A60F5" w:rsidP="005A60F5">
      <w:pPr>
        <w:pStyle w:val="Screen"/>
        <w:ind w:left="630" w:right="108"/>
      </w:pPr>
      <w:r>
        <w:t>Git Defaults (used at Commit time):</w:t>
      </w:r>
    </w:p>
    <w:p w14:paraId="23A72D76" w14:textId="77777777" w:rsidR="00235692" w:rsidRDefault="00235692" w:rsidP="005A60F5">
      <w:pPr>
        <w:pStyle w:val="Screen"/>
        <w:ind w:left="630" w:right="108"/>
      </w:pPr>
    </w:p>
    <w:p w14:paraId="77BA5327" w14:textId="77777777" w:rsidR="00235692" w:rsidRDefault="005A60F5" w:rsidP="005A60F5">
      <w:pPr>
        <w:pStyle w:val="Screen"/>
        <w:ind w:left="630" w:right="108"/>
      </w:pPr>
      <w:r>
        <w:t xml:space="preserve">  user.name  : </w:t>
      </w:r>
      <w:proofErr w:type="spellStart"/>
      <w:r w:rsidRPr="005A60F5">
        <w:rPr>
          <w:u w:val="single"/>
        </w:rPr>
        <w:t>John.Doe</w:t>
      </w:r>
      <w:proofErr w:type="spellEnd"/>
    </w:p>
    <w:p w14:paraId="37B012A0" w14:textId="77777777" w:rsidR="00235692" w:rsidRDefault="005A60F5" w:rsidP="005A60F5">
      <w:pPr>
        <w:pStyle w:val="Screen"/>
        <w:ind w:left="630" w:right="108"/>
      </w:pPr>
      <w:r>
        <w:t xml:space="preserve">  </w:t>
      </w:r>
      <w:proofErr w:type="spellStart"/>
      <w:r>
        <w:t>user.email</w:t>
      </w:r>
      <w:proofErr w:type="spellEnd"/>
      <w:r>
        <w:t xml:space="preserve"> : </w:t>
      </w:r>
      <w:r w:rsidRPr="005A60F5">
        <w:rPr>
          <w:u w:val="single"/>
        </w:rPr>
        <w:t>jdoe@bozo.com</w:t>
      </w:r>
    </w:p>
    <w:p w14:paraId="78C7598A" w14:textId="77777777" w:rsidR="00235692" w:rsidRDefault="00235692" w:rsidP="005A60F5">
      <w:pPr>
        <w:pStyle w:val="Screen"/>
        <w:ind w:left="630" w:right="108"/>
      </w:pPr>
    </w:p>
    <w:p w14:paraId="5ECB4755" w14:textId="77777777" w:rsidR="00235692" w:rsidRDefault="005A60F5" w:rsidP="005A60F5">
      <w:pPr>
        <w:pStyle w:val="Screen"/>
        <w:ind w:left="630" w:right="108"/>
      </w:pPr>
      <w:r>
        <w:t>Partitioned Dataset (PDSE) Defaults:</w:t>
      </w:r>
    </w:p>
    <w:p w14:paraId="377C6D55" w14:textId="77777777" w:rsidR="00235692" w:rsidRDefault="00235692" w:rsidP="005A60F5">
      <w:pPr>
        <w:pStyle w:val="Screen"/>
        <w:ind w:left="630" w:right="108"/>
      </w:pPr>
    </w:p>
    <w:p w14:paraId="7F8C3B64" w14:textId="77777777" w:rsidR="00235692" w:rsidRDefault="005A60F5" w:rsidP="005A60F5">
      <w:pPr>
        <w:pStyle w:val="Screen"/>
        <w:ind w:left="630" w:right="108"/>
      </w:pPr>
      <w:r>
        <w:t xml:space="preserve">  Member Generations : </w:t>
      </w:r>
      <w:r w:rsidRPr="005A60F5">
        <w:rPr>
          <w:u w:val="single"/>
        </w:rPr>
        <w:t>0</w:t>
      </w:r>
      <w:r>
        <w:t xml:space="preserve">   (0 to 999)  System Limit: 2000000000</w:t>
      </w:r>
    </w:p>
    <w:p w14:paraId="41CF739F" w14:textId="77777777" w:rsidR="00235692" w:rsidRDefault="00235692" w:rsidP="005A60F5">
      <w:pPr>
        <w:pStyle w:val="Screen"/>
        <w:ind w:left="630" w:right="108"/>
      </w:pPr>
    </w:p>
    <w:p w14:paraId="0C42EEB9" w14:textId="77777777" w:rsidR="00235692" w:rsidRDefault="005A60F5" w:rsidP="005A60F5">
      <w:pPr>
        <w:pStyle w:val="Screen"/>
        <w:ind w:left="630" w:right="108"/>
      </w:pPr>
      <w:r>
        <w:t>Panel Point-and-Shoot Command and Row Defaults:</w:t>
      </w:r>
    </w:p>
    <w:p w14:paraId="7ECCD50B" w14:textId="77777777" w:rsidR="00235692" w:rsidRDefault="00235692" w:rsidP="005A60F5">
      <w:pPr>
        <w:pStyle w:val="Screen"/>
        <w:ind w:left="630" w:right="108"/>
      </w:pPr>
    </w:p>
    <w:p w14:paraId="4D8F732D" w14:textId="77777777" w:rsidR="00235692" w:rsidRDefault="005A60F5" w:rsidP="005A60F5">
      <w:pPr>
        <w:pStyle w:val="Screen"/>
        <w:ind w:left="630" w:right="108"/>
      </w:pPr>
      <w:r>
        <w:t xml:space="preserve">  Display Options popup or Select: </w:t>
      </w:r>
      <w:r w:rsidRPr="005A60F5">
        <w:rPr>
          <w:u w:val="single"/>
        </w:rPr>
        <w:t>S</w:t>
      </w:r>
      <w:r>
        <w:t xml:space="preserve"> (P or S)</w:t>
      </w:r>
    </w:p>
    <w:p w14:paraId="13425C1E" w14:textId="77777777" w:rsidR="00235692" w:rsidRDefault="00235692" w:rsidP="005A60F5">
      <w:pPr>
        <w:pStyle w:val="Screen"/>
        <w:ind w:left="630" w:right="108"/>
      </w:pPr>
    </w:p>
    <w:p w14:paraId="40C0C40B" w14:textId="77777777" w:rsidR="00235692" w:rsidRDefault="005A60F5" w:rsidP="005A60F5">
      <w:pPr>
        <w:pStyle w:val="Screen"/>
        <w:ind w:left="630" w:right="108"/>
      </w:pPr>
      <w:r>
        <w:t xml:space="preserve">Notes:    The user.name and </w:t>
      </w:r>
      <w:proofErr w:type="spellStart"/>
      <w:r>
        <w:t>user.email</w:t>
      </w:r>
      <w:proofErr w:type="spellEnd"/>
      <w:r>
        <w:t xml:space="preserve"> are used to set username and</w:t>
      </w:r>
    </w:p>
    <w:p w14:paraId="7C0DD6C1" w14:textId="77777777" w:rsidR="00235692" w:rsidRDefault="005A60F5" w:rsidP="005A60F5">
      <w:pPr>
        <w:pStyle w:val="Screen"/>
        <w:ind w:left="630" w:right="108"/>
      </w:pPr>
      <w:r>
        <w:t xml:space="preserve">          email to your commits.</w:t>
      </w:r>
    </w:p>
    <w:p w14:paraId="39F49D47" w14:textId="77777777" w:rsidR="00235692" w:rsidRDefault="00235692" w:rsidP="005A60F5">
      <w:pPr>
        <w:pStyle w:val="Screen"/>
        <w:ind w:left="630" w:right="108"/>
      </w:pPr>
    </w:p>
    <w:p w14:paraId="2C41FA5E" w14:textId="77777777" w:rsidR="00235692" w:rsidRDefault="005A60F5" w:rsidP="005A60F5">
      <w:pPr>
        <w:pStyle w:val="Screen"/>
        <w:ind w:left="630" w:right="108"/>
      </w:pPr>
      <w:r>
        <w:t>See : https://git-scm.com/book/en/v2/Getting-Started-First-Time-Git-Setup</w:t>
      </w:r>
    </w:p>
    <w:p w14:paraId="7A2EBDCA" w14:textId="77777777" w:rsidR="00235692" w:rsidRDefault="00235692" w:rsidP="005A60F5">
      <w:pPr>
        <w:pStyle w:val="Screen"/>
        <w:ind w:left="630" w:right="108"/>
      </w:pPr>
    </w:p>
    <w:p w14:paraId="571E7BCA" w14:textId="77777777" w:rsidR="00235692" w:rsidRDefault="005A60F5" w:rsidP="005A60F5">
      <w:pPr>
        <w:pStyle w:val="Screen"/>
        <w:ind w:left="630" w:right="108"/>
      </w:pPr>
      <w:r>
        <w:t>Press Enter to save, or F3 to cancel.</w:t>
      </w:r>
    </w:p>
    <w:p w14:paraId="477FE201" w14:textId="77777777" w:rsidR="00235692" w:rsidRDefault="00235692" w:rsidP="005A60F5">
      <w:pPr>
        <w:pStyle w:val="Screen"/>
        <w:ind w:left="630" w:right="108"/>
      </w:pPr>
    </w:p>
    <w:p w14:paraId="3EC3D5CE" w14:textId="0712BA10" w:rsidR="00916001" w:rsidRDefault="00916001" w:rsidP="00817CEA"/>
    <w:p w14:paraId="0C1D9EA7" w14:textId="31D7A79E" w:rsidR="0095425C" w:rsidRDefault="00F27D07" w:rsidP="00817CEA">
      <w:pPr>
        <w:pStyle w:val="ListParagraph"/>
        <w:keepNext/>
        <w:keepLines/>
        <w:numPr>
          <w:ilvl w:val="0"/>
          <w:numId w:val="4"/>
        </w:numPr>
      </w:pPr>
      <w:r>
        <w:lastRenderedPageBreak/>
        <w:t>After providing your name and e-mail, if you haven’t created an SSH key</w:t>
      </w:r>
      <w:r w:rsidR="00F8105B">
        <w:t xml:space="preserve"> </w:t>
      </w:r>
      <w:r>
        <w:t xml:space="preserve">pair yet, zigi will create this for you and will show you the public part of the keypair that you can add to your profile on GitHub (or </w:t>
      </w:r>
      <w:proofErr w:type="spellStart"/>
      <w:r>
        <w:t>BitBucket</w:t>
      </w:r>
      <w:proofErr w:type="spellEnd"/>
      <w:r>
        <w:t>, GitLab or your private enterprise git-server).</w:t>
      </w:r>
      <w:r w:rsidR="00F8105B">
        <w:t xml:space="preserve"> </w:t>
      </w:r>
      <w:r>
        <w:t>The pub</w:t>
      </w:r>
      <w:r w:rsidR="005E2203">
        <w:t>l</w:t>
      </w:r>
      <w:r>
        <w:t>ic part of the generated key will be shown as follows</w:t>
      </w:r>
      <w:r w:rsidR="0095425C">
        <w:t>:</w:t>
      </w:r>
    </w:p>
    <w:p w14:paraId="72272A85" w14:textId="150624D5" w:rsidR="00DF4F35" w:rsidRDefault="00DF4F35" w:rsidP="00817CEA">
      <w:pPr>
        <w:pStyle w:val="Screen"/>
        <w:keepNext/>
        <w:ind w:left="810" w:right="-72"/>
      </w:pPr>
      <w:r>
        <w:t>--------------------------------- (</w:t>
      </w:r>
      <w:r w:rsidR="00607E87">
        <w:t xml:space="preserve">zigi </w:t>
      </w:r>
      <w:r w:rsidR="00FF3051">
        <w:t>v2r5</w:t>
      </w:r>
      <w:r>
        <w:t>) ---------------------------------</w:t>
      </w:r>
    </w:p>
    <w:p w14:paraId="0DE20EA4" w14:textId="77777777" w:rsidR="007B59B9" w:rsidRDefault="00DF4F35" w:rsidP="00817CEA">
      <w:pPr>
        <w:pStyle w:val="Screen"/>
        <w:keepNext/>
        <w:ind w:left="810" w:right="-72"/>
      </w:pPr>
      <w:r>
        <w:t xml:space="preserve"> Command ===&gt;</w:t>
      </w:r>
    </w:p>
    <w:p w14:paraId="34585184" w14:textId="77777777" w:rsidR="007B59B9" w:rsidRDefault="007B59B9" w:rsidP="00817CEA">
      <w:pPr>
        <w:pStyle w:val="Screen"/>
        <w:keepNext/>
        <w:ind w:left="810" w:right="-72"/>
      </w:pPr>
    </w:p>
    <w:p w14:paraId="08FF3FB5" w14:textId="399CB025" w:rsidR="007B59B9" w:rsidRDefault="00DF4F35" w:rsidP="00817CEA">
      <w:pPr>
        <w:pStyle w:val="Screen"/>
        <w:keepNext/>
        <w:ind w:left="810" w:right="-72"/>
      </w:pPr>
      <w:r>
        <w:t xml:space="preserve">   SSH Key File:  </w:t>
      </w:r>
      <w:r w:rsidR="007D2B54">
        <w:t>/u/</w:t>
      </w:r>
      <w:proofErr w:type="spellStart"/>
      <w:r w:rsidR="007D2B54">
        <w:t>gituser</w:t>
      </w:r>
      <w:proofErr w:type="spellEnd"/>
      <w:r>
        <w:t>/.</w:t>
      </w:r>
      <w:proofErr w:type="spellStart"/>
      <w:r>
        <w:t>ssh</w:t>
      </w:r>
      <w:proofErr w:type="spellEnd"/>
      <w:r>
        <w:t>/id_rsa.pub</w:t>
      </w:r>
    </w:p>
    <w:p w14:paraId="433BBDA6" w14:textId="77777777" w:rsidR="007B59B9" w:rsidRDefault="007B59B9" w:rsidP="00817CEA">
      <w:pPr>
        <w:pStyle w:val="Screen"/>
        <w:keepNext/>
        <w:ind w:left="810" w:right="-72"/>
      </w:pPr>
    </w:p>
    <w:p w14:paraId="7780235F" w14:textId="77777777" w:rsidR="007B59B9" w:rsidRDefault="00DF4F35" w:rsidP="00817CEA">
      <w:pPr>
        <w:pStyle w:val="Screen"/>
        <w:keepNext/>
        <w:ind w:left="810" w:right="-72"/>
      </w:pPr>
      <w:r>
        <w:t xml:space="preserve"> Copy the records below and paste into Git SSH Key:</w:t>
      </w:r>
    </w:p>
    <w:p w14:paraId="0A892808" w14:textId="0C888CEB" w:rsidR="00DF4F35" w:rsidRDefault="00B16856" w:rsidP="00817CEA">
      <w:pPr>
        <w:pStyle w:val="Screen"/>
        <w:keepNext/>
        <w:ind w:left="810" w:right="-72"/>
      </w:pPr>
      <w:proofErr w:type="spellStart"/>
      <w:r>
        <w:t>Ssh-rsa</w:t>
      </w:r>
      <w:proofErr w:type="spellEnd"/>
      <w:r>
        <w:t xml:space="preserve"> xxxxxxxxxxxxxxxxxxxxxxxxxxxxxxxxxxxxxxxxxxxxxxxxxxxxxxxxxxxxxxxxxxxxxxxxxxxxxx</w:t>
      </w:r>
    </w:p>
    <w:p w14:paraId="5D3A11A8" w14:textId="1929FD67" w:rsidR="00DF4F35" w:rsidRDefault="00B16856" w:rsidP="00817CEA">
      <w:pPr>
        <w:pStyle w:val="Screen"/>
        <w:keepNext/>
        <w:ind w:left="810" w:right="-72"/>
      </w:pPr>
      <w:r>
        <w:t>xxxxxxxxxxxxxxxxxxxxxxxxxxxxxxxxxxxxxxxxxxxxxxxxxxxxxxxxxxxxxxxxxxxxxxxxxxxxxxxxxxxxxx</w:t>
      </w:r>
    </w:p>
    <w:p w14:paraId="5C770A26" w14:textId="6BE69616" w:rsidR="00DF4F35" w:rsidRDefault="00B16856" w:rsidP="00817CEA">
      <w:pPr>
        <w:pStyle w:val="Screen"/>
        <w:keepNext/>
        <w:ind w:left="810" w:right="-72"/>
      </w:pPr>
      <w:r>
        <w:t>xxxxxxxxxxxxxxxxxxxxxxxxxxxxxxxxxxxxxxxxxxxxxxxxxxxxxxxxxxxxxxxxxxxxxxxxxxxxxxxxxxxxxx</w:t>
      </w:r>
    </w:p>
    <w:p w14:paraId="256DCCD2" w14:textId="64AE8F99" w:rsidR="00DF4F35" w:rsidRDefault="00B16856" w:rsidP="00817CEA">
      <w:pPr>
        <w:pStyle w:val="Screen"/>
        <w:keepNext/>
        <w:ind w:left="810" w:right="-72"/>
      </w:pPr>
      <w:r>
        <w:t>xxxxxxxxxxxxxxxxxxxxxxxxxxxxxxxxxxxxxxxxxxxxxxxxxxxxxxxxxxxxxxxxxxxxxxxxxxxxxxxxxxxxxx</w:t>
      </w:r>
    </w:p>
    <w:p w14:paraId="30B0AD22" w14:textId="3FA634A0" w:rsidR="00DF4F35" w:rsidRDefault="00B16856" w:rsidP="00817CEA">
      <w:pPr>
        <w:pStyle w:val="Screen"/>
        <w:keepNext/>
        <w:ind w:left="810" w:right="-72"/>
      </w:pPr>
      <w:r>
        <w:t>xxxxxxxxxxxxxxxxxxxxxxxxxxxxxxxxxxxxxxxxxxxxxxxxxxxxxxxxxxxxxxxxxxxxxxxxxxxxxxxxxxxxxx</w:t>
      </w:r>
    </w:p>
    <w:p w14:paraId="567A87EE" w14:textId="3753AFE1" w:rsidR="00DF4F35" w:rsidRDefault="00B16856" w:rsidP="00817CEA">
      <w:pPr>
        <w:pStyle w:val="Screen"/>
        <w:keepNext/>
        <w:ind w:left="810" w:right="-72"/>
      </w:pPr>
      <w:r>
        <w:t>xxxxxxxxxxxxxxxxxxxxxxxxxxxxxxxxxxxxxxxxxxxxxxxxxxxxxxxxxxxxxxxxxxxxxxxxxxxxxxxxxxxxxx</w:t>
      </w:r>
    </w:p>
    <w:p w14:paraId="09D9E6D4" w14:textId="60001A98" w:rsidR="007B59B9" w:rsidRDefault="00B16856" w:rsidP="00817CEA">
      <w:pPr>
        <w:pStyle w:val="Screen"/>
        <w:keepNext/>
        <w:ind w:left="810" w:right="-72"/>
      </w:pPr>
      <w:r>
        <w:t>xxxxxxxxxxxxxxxxxxxxxxxxxxxxxxxxxxxxxxxxxxxxxxxxxxxxxxxxxxxxxxxxxxxxxxxxxxxxxxxxxxxxxx</w:t>
      </w:r>
    </w:p>
    <w:p w14:paraId="07791B7A" w14:textId="58E37DE9" w:rsidR="007B59B9" w:rsidRDefault="00B16856" w:rsidP="00817CEA">
      <w:pPr>
        <w:pStyle w:val="Screen"/>
        <w:keepNext/>
        <w:ind w:left="810" w:right="-72"/>
      </w:pPr>
      <w:r>
        <w:t>xx== developer@ispf.zos</w:t>
      </w:r>
    </w:p>
    <w:p w14:paraId="4C1FBD3C" w14:textId="77777777" w:rsidR="007B59B9" w:rsidRDefault="007B59B9" w:rsidP="00817CEA">
      <w:pPr>
        <w:pStyle w:val="Screen"/>
        <w:keepNext/>
        <w:ind w:left="810" w:right="-72"/>
      </w:pPr>
    </w:p>
    <w:p w14:paraId="78AB7D30" w14:textId="77777777" w:rsidR="007B59B9" w:rsidRDefault="007B59B9" w:rsidP="00817CEA">
      <w:pPr>
        <w:pStyle w:val="Screen"/>
        <w:keepNext/>
        <w:ind w:left="810" w:right="-72"/>
      </w:pPr>
    </w:p>
    <w:p w14:paraId="65EE84D5" w14:textId="77777777" w:rsidR="007B59B9" w:rsidRDefault="007B59B9" w:rsidP="00817CEA">
      <w:pPr>
        <w:pStyle w:val="Screen"/>
        <w:keepNext/>
        <w:ind w:left="810" w:right="-72"/>
      </w:pPr>
    </w:p>
    <w:p w14:paraId="40A8AD75" w14:textId="6BF208B8" w:rsidR="007B59B9" w:rsidRDefault="00DF4F35" w:rsidP="00817CEA">
      <w:pPr>
        <w:pStyle w:val="Screen"/>
        <w:ind w:left="810" w:right="-72"/>
      </w:pPr>
      <w:r>
        <w:t xml:space="preserve"> Press </w:t>
      </w:r>
      <w:r w:rsidRPr="00366C88">
        <w:rPr>
          <w:b/>
        </w:rPr>
        <w:t>F3</w:t>
      </w:r>
      <w:r>
        <w:t xml:space="preserve"> when ready to continue.</w:t>
      </w:r>
    </w:p>
    <w:p w14:paraId="3F457281" w14:textId="77777777" w:rsidR="00916001" w:rsidRDefault="00916001" w:rsidP="00916001"/>
    <w:p w14:paraId="378AB0F6" w14:textId="66204D28" w:rsidR="0095425C" w:rsidRDefault="0095425C" w:rsidP="00D27DC6">
      <w:pPr>
        <w:pStyle w:val="ListParagraph"/>
        <w:pageBreakBefore/>
        <w:numPr>
          <w:ilvl w:val="0"/>
          <w:numId w:val="4"/>
        </w:numPr>
      </w:pPr>
      <w:r>
        <w:lastRenderedPageBreak/>
        <w:t xml:space="preserve">Copy the SSH key and paste it into your GitHub </w:t>
      </w:r>
      <w:r w:rsidR="00F27D07">
        <w:t xml:space="preserve">(or other) </w:t>
      </w:r>
      <w:r>
        <w:t>settings under SSH Keys.</w:t>
      </w:r>
    </w:p>
    <w:p w14:paraId="1C96EB4A" w14:textId="236E5C54" w:rsidR="00D27DC6" w:rsidRDefault="00D27DC6" w:rsidP="00D27DC6">
      <w:pPr>
        <w:ind w:left="360"/>
      </w:pPr>
      <w:r w:rsidRPr="00D27DC6">
        <w:rPr>
          <w:noProof/>
        </w:rPr>
        <w:drawing>
          <wp:inline distT="0" distB="0" distL="0" distR="0" wp14:anchorId="2E6C8CD3" wp14:editId="45DAEF33">
            <wp:extent cx="4140200" cy="2308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79268" cy="2330620"/>
                    </a:xfrm>
                    <a:prstGeom prst="rect">
                      <a:avLst/>
                    </a:prstGeom>
                    <a:noFill/>
                    <a:ln>
                      <a:noFill/>
                    </a:ln>
                  </pic:spPr>
                </pic:pic>
              </a:graphicData>
            </a:graphic>
          </wp:inline>
        </w:drawing>
      </w:r>
    </w:p>
    <w:p w14:paraId="5BD8B517" w14:textId="253AF97B" w:rsidR="00D27DC6" w:rsidRDefault="00D27DC6" w:rsidP="00D27DC6">
      <w:pPr>
        <w:ind w:left="360"/>
      </w:pPr>
      <w:r>
        <w:t>Or</w:t>
      </w:r>
      <w:r w:rsidR="00051C76">
        <w:t xml:space="preserve"> for Bitbucket:</w:t>
      </w:r>
    </w:p>
    <w:p w14:paraId="631A6C11" w14:textId="2118FB51" w:rsidR="00D27DC6" w:rsidRDefault="00D27DC6" w:rsidP="00D27DC6">
      <w:pPr>
        <w:ind w:left="360"/>
      </w:pPr>
      <w:r w:rsidRPr="00D27DC6">
        <w:rPr>
          <w:noProof/>
        </w:rPr>
        <w:drawing>
          <wp:inline distT="0" distB="0" distL="0" distR="0" wp14:anchorId="068245F0" wp14:editId="4BC43FF6">
            <wp:extent cx="4178529" cy="234874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43894" cy="2385485"/>
                    </a:xfrm>
                    <a:prstGeom prst="rect">
                      <a:avLst/>
                    </a:prstGeom>
                    <a:noFill/>
                    <a:ln>
                      <a:noFill/>
                    </a:ln>
                  </pic:spPr>
                </pic:pic>
              </a:graphicData>
            </a:graphic>
          </wp:inline>
        </w:drawing>
      </w:r>
    </w:p>
    <w:p w14:paraId="566E1E07" w14:textId="1509597A" w:rsidR="00051C76" w:rsidRDefault="00051C76" w:rsidP="00D27DC6">
      <w:pPr>
        <w:ind w:left="360"/>
      </w:pPr>
      <w:r>
        <w:t>Or for GitLab:</w:t>
      </w:r>
    </w:p>
    <w:p w14:paraId="415ABE16" w14:textId="5E726ED9" w:rsidR="00D27DC6" w:rsidRDefault="00D27DC6" w:rsidP="00D27DC6">
      <w:pPr>
        <w:ind w:left="360"/>
      </w:pPr>
      <w:r>
        <w:rPr>
          <w:noProof/>
        </w:rPr>
        <w:drawing>
          <wp:inline distT="0" distB="0" distL="0" distR="0" wp14:anchorId="51B4330C" wp14:editId="375F7F11">
            <wp:extent cx="4284201" cy="24333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4248" cy="2439027"/>
                    </a:xfrm>
                    <a:prstGeom prst="rect">
                      <a:avLst/>
                    </a:prstGeom>
                  </pic:spPr>
                </pic:pic>
              </a:graphicData>
            </a:graphic>
          </wp:inline>
        </w:drawing>
      </w:r>
    </w:p>
    <w:p w14:paraId="365817B6" w14:textId="561AD17F" w:rsidR="00DB0CBB" w:rsidRDefault="00DB0CBB" w:rsidP="004B65A2">
      <w:pPr>
        <w:pStyle w:val="Heading1"/>
        <w:pageBreakBefore/>
      </w:pPr>
      <w:bookmarkStart w:id="9" w:name="_Toc33161797"/>
      <w:r>
        <w:lastRenderedPageBreak/>
        <w:t>ISPF Dialog Notes</w:t>
      </w:r>
      <w:bookmarkEnd w:id="9"/>
    </w:p>
    <w:p w14:paraId="5DE3D438" w14:textId="1CE7FF65" w:rsidR="00DB0CBB" w:rsidRDefault="00DB0CBB" w:rsidP="00DB0CBB">
      <w:r>
        <w:t xml:space="preserve">Many of the ISPF panels support </w:t>
      </w:r>
      <w:r w:rsidR="009B661E">
        <w:t>point-and-shoot</w:t>
      </w:r>
      <w:r>
        <w:t xml:space="preserve"> for commands as well as for row selections. This requires </w:t>
      </w:r>
      <w:r w:rsidR="002669E4">
        <w:t>that your TN</w:t>
      </w:r>
      <w:r>
        <w:t xml:space="preserve">3270 emulator </w:t>
      </w:r>
      <w:r w:rsidR="002669E4">
        <w:t>must</w:t>
      </w:r>
      <w:r>
        <w:t xml:space="preserve"> support a double click simulating the ENTER key if using the mouse for </w:t>
      </w:r>
      <w:r w:rsidR="009B661E">
        <w:t>point-and-shoot</w:t>
      </w:r>
      <w:r>
        <w:t xml:space="preserve">. Alternatively, the cursor may be placed in the field or row, and the ENTER key pressed. Changing the ISPF Settings to enable tab to </w:t>
      </w:r>
      <w:r w:rsidR="009B661E">
        <w:t>point-and-shoot</w:t>
      </w:r>
      <w:r>
        <w:t xml:space="preserve"> will also prove useful.</w:t>
      </w:r>
      <w:r w:rsidR="00EC4A2E">
        <w:t xml:space="preserve"> The point-and-shoot fields are underscored for easy identification.</w:t>
      </w:r>
    </w:p>
    <w:p w14:paraId="0379E5E4" w14:textId="745F9639" w:rsidR="00DB0CBB" w:rsidRDefault="002E027A" w:rsidP="00DB0CBB">
      <w:r>
        <w:t>The primary table display panels (Local Repository, Current Repository, PDS Member, and Tag List support an ISPF action bar menu. This is in addition to the O command which display a popup menu of commands.</w:t>
      </w:r>
    </w:p>
    <w:p w14:paraId="1114F8F0" w14:textId="47E9D482" w:rsidR="00DB0CBB" w:rsidRDefault="00DB0CBB" w:rsidP="00DB0CBB">
      <w:r>
        <w:t>ISPF popups are used to provide information to the user at various points in the dialog where processing may not be instantaneous.</w:t>
      </w:r>
    </w:p>
    <w:p w14:paraId="708A69D9" w14:textId="203AAFC7" w:rsidR="00E668FE" w:rsidRDefault="00E668FE" w:rsidP="00DB0CBB">
      <w:r>
        <w:t>When starting zigi the splash screen will always  appear. The splash screen can be disabled by entering a Y to the Bypass option on the splash screen. This will bring up this popup:</w:t>
      </w:r>
    </w:p>
    <w:p w14:paraId="30177F67" w14:textId="77777777" w:rsidR="00232A86" w:rsidRDefault="00E668FE" w:rsidP="00E957E6">
      <w:pPr>
        <w:pStyle w:val="Screen"/>
        <w:ind w:right="2358"/>
      </w:pPr>
      <w:r>
        <w:t>+---------------------- zigi Status Popup ----------------------+</w:t>
      </w:r>
    </w:p>
    <w:p w14:paraId="00DC6F02" w14:textId="77777777" w:rsidR="00232A86" w:rsidRDefault="00E668FE" w:rsidP="00E957E6">
      <w:pPr>
        <w:pStyle w:val="Screen"/>
        <w:ind w:right="2358"/>
      </w:pPr>
      <w:r>
        <w:t>|                                                               |</w:t>
      </w:r>
    </w:p>
    <w:p w14:paraId="1AF8CADD" w14:textId="77777777" w:rsidR="00232A86" w:rsidRDefault="00E668FE" w:rsidP="00E957E6">
      <w:pPr>
        <w:pStyle w:val="Screen"/>
        <w:ind w:right="2358"/>
      </w:pPr>
      <w:r>
        <w:t>|   The splash screen will no longer display per your request.  |</w:t>
      </w:r>
    </w:p>
    <w:p w14:paraId="5CBB8E7E" w14:textId="77777777" w:rsidR="00232A86" w:rsidRDefault="00E668FE" w:rsidP="00E957E6">
      <w:pPr>
        <w:pStyle w:val="Screen"/>
        <w:ind w:right="2358"/>
      </w:pPr>
      <w:r>
        <w:t>|                                                               |</w:t>
      </w:r>
    </w:p>
    <w:p w14:paraId="65299E55" w14:textId="77777777" w:rsidR="00232A86" w:rsidRDefault="00E668FE" w:rsidP="00E957E6">
      <w:pPr>
        <w:pStyle w:val="Screen"/>
        <w:ind w:right="2358"/>
      </w:pPr>
      <w:r>
        <w:t xml:space="preserve">|   Start zigi with a </w:t>
      </w:r>
      <w:proofErr w:type="spellStart"/>
      <w:r>
        <w:t>parm</w:t>
      </w:r>
      <w:proofErr w:type="spellEnd"/>
      <w:r>
        <w:t xml:space="preserve"> of </w:t>
      </w:r>
      <w:r w:rsidRPr="00E957E6">
        <w:rPr>
          <w:b/>
          <w:bCs/>
        </w:rPr>
        <w:t>S</w:t>
      </w:r>
      <w:r>
        <w:t xml:space="preserve"> to restore.                     |</w:t>
      </w:r>
    </w:p>
    <w:p w14:paraId="4E045739" w14:textId="77777777" w:rsidR="00232A86" w:rsidRDefault="00E668FE" w:rsidP="00E957E6">
      <w:pPr>
        <w:pStyle w:val="Screen"/>
        <w:ind w:right="2358"/>
      </w:pPr>
      <w:r>
        <w:t>|   --- Press Enter to continue.                                |</w:t>
      </w:r>
    </w:p>
    <w:p w14:paraId="7FAFB504" w14:textId="77777777" w:rsidR="00232A86" w:rsidRDefault="00E668FE" w:rsidP="00E957E6">
      <w:pPr>
        <w:pStyle w:val="Screen"/>
        <w:ind w:right="2358"/>
      </w:pPr>
      <w:r>
        <w:t>|                                                               |</w:t>
      </w:r>
    </w:p>
    <w:p w14:paraId="067639AB" w14:textId="17930EE9" w:rsidR="00E668FE" w:rsidRDefault="00E668FE" w:rsidP="00E957E6">
      <w:pPr>
        <w:pStyle w:val="Screen"/>
        <w:ind w:right="2358"/>
      </w:pPr>
      <w:r>
        <w:t>+---------------------------------------------------------------+</w:t>
      </w:r>
    </w:p>
    <w:p w14:paraId="4C09D318" w14:textId="5C312888" w:rsidR="0095425C" w:rsidRDefault="007B59B9" w:rsidP="00916001">
      <w:pPr>
        <w:pStyle w:val="Heading1"/>
        <w:keepLines w:val="0"/>
      </w:pPr>
      <w:bookmarkStart w:id="10" w:name="_Toc33161798"/>
      <w:r>
        <w:t xml:space="preserve">The zigi </w:t>
      </w:r>
      <w:r w:rsidR="00941BFA">
        <w:t>Local Repositories</w:t>
      </w:r>
      <w:r>
        <w:t xml:space="preserve"> Panel</w:t>
      </w:r>
      <w:bookmarkEnd w:id="10"/>
    </w:p>
    <w:p w14:paraId="47CF088B" w14:textId="3122D200" w:rsidR="00E129C1" w:rsidRDefault="00E129C1" w:rsidP="00916001">
      <w:pPr>
        <w:keepNext/>
      </w:pPr>
      <w:r>
        <w:t>After the preparatory work above the main zigi ISPF panel will be presented</w:t>
      </w:r>
      <w:r w:rsidR="00941BFA">
        <w:t xml:space="preserve"> which lists all of the local git repositories that have been added to zigi:</w:t>
      </w:r>
    </w:p>
    <w:p w14:paraId="0691BFC4" w14:textId="77777777" w:rsidR="00235692" w:rsidRDefault="00E957E6" w:rsidP="00E957E6">
      <w:pPr>
        <w:pStyle w:val="Screen"/>
        <w:rPr>
          <w:b/>
          <w:bCs/>
        </w:rPr>
      </w:pPr>
      <w:r>
        <w:t xml:space="preserve">   </w:t>
      </w:r>
      <w:r w:rsidRPr="00E957E6">
        <w:rPr>
          <w:b/>
          <w:bCs/>
        </w:rPr>
        <w:t>Repository Commands   Help</w:t>
      </w:r>
    </w:p>
    <w:p w14:paraId="7D22B3A5" w14:textId="77777777" w:rsidR="00235692" w:rsidRDefault="00E957E6" w:rsidP="00E957E6">
      <w:pPr>
        <w:pStyle w:val="Screen"/>
      </w:pPr>
      <w:r>
        <w:t xml:space="preserve"> ------------------------------------------------------------------------------</w:t>
      </w:r>
    </w:p>
    <w:p w14:paraId="7BDFA4BC" w14:textId="01907DF9" w:rsidR="00235692" w:rsidRDefault="00E957E6" w:rsidP="00E957E6">
      <w:pPr>
        <w:pStyle w:val="Screen"/>
      </w:pPr>
      <w:r>
        <w:t xml:space="preserve"> Local Repositories -------------- (zigi </w:t>
      </w:r>
      <w:r w:rsidR="00FF3051">
        <w:t>v2r5</w:t>
      </w:r>
      <w:r>
        <w:t>) ---------------- Row 1 to 8 of 8</w:t>
      </w:r>
    </w:p>
    <w:p w14:paraId="50965CD4" w14:textId="77777777" w:rsidR="00235692" w:rsidRDefault="00E957E6" w:rsidP="00E957E6">
      <w:pPr>
        <w:pStyle w:val="Screen"/>
      </w:pPr>
      <w:r>
        <w:t xml:space="preserve"> Command ===&gt;                                                  Scroll ===&gt; CSR</w:t>
      </w:r>
    </w:p>
    <w:p w14:paraId="0869475C" w14:textId="77777777" w:rsidR="00235692" w:rsidRDefault="00E957E6" w:rsidP="00E957E6">
      <w:pPr>
        <w:pStyle w:val="Screen"/>
      </w:pPr>
      <w:r>
        <w:t xml:space="preserve">                                                                           F3</w:t>
      </w:r>
    </w:p>
    <w:p w14:paraId="3049E8B8" w14:textId="77777777" w:rsidR="00235692" w:rsidRDefault="00E957E6" w:rsidP="00E957E6">
      <w:pPr>
        <w:pStyle w:val="Screen"/>
        <w:rPr>
          <w:b/>
          <w:bCs/>
        </w:rPr>
      </w:pPr>
      <w:r>
        <w:t xml:space="preserve">      </w:t>
      </w:r>
      <w:r w:rsidRPr="00E957E6">
        <w:rPr>
          <w:b/>
          <w:bCs/>
          <w:u w:val="single"/>
        </w:rPr>
        <w:t>Repository</w:t>
      </w:r>
      <w:r w:rsidRPr="00E957E6">
        <w:rPr>
          <w:b/>
          <w:bCs/>
        </w:rPr>
        <w:t xml:space="preserve">         </w:t>
      </w:r>
      <w:r w:rsidRPr="00E957E6">
        <w:rPr>
          <w:b/>
          <w:bCs/>
          <w:u w:val="single"/>
        </w:rPr>
        <w:t>Prefix</w:t>
      </w:r>
      <w:r w:rsidRPr="00E957E6">
        <w:rPr>
          <w:b/>
          <w:bCs/>
        </w:rPr>
        <w:t xml:space="preserve">                     </w:t>
      </w:r>
      <w:r w:rsidRPr="00E957E6">
        <w:rPr>
          <w:b/>
          <w:bCs/>
          <w:u w:val="single"/>
        </w:rPr>
        <w:t>Category</w:t>
      </w:r>
      <w:r w:rsidRPr="00E957E6">
        <w:rPr>
          <w:b/>
          <w:bCs/>
        </w:rPr>
        <w:t xml:space="preserve">        </w:t>
      </w:r>
      <w:r w:rsidRPr="00E957E6">
        <w:rPr>
          <w:b/>
          <w:bCs/>
          <w:u w:val="single"/>
        </w:rPr>
        <w:t>Last Access</w:t>
      </w:r>
    </w:p>
    <w:p w14:paraId="07E33524" w14:textId="77777777" w:rsidR="00235692" w:rsidRDefault="00E957E6" w:rsidP="00E957E6">
      <w:pPr>
        <w:pStyle w:val="Screen"/>
      </w:pPr>
      <w:r>
        <w:t xml:space="preserve">      </w:t>
      </w:r>
      <w:proofErr w:type="spellStart"/>
      <w:r>
        <w:t>ztest</w:t>
      </w:r>
      <w:proofErr w:type="spellEnd"/>
      <w:r>
        <w:t xml:space="preserve">              SLBD.ZTEST                 testing         20 Feb 2020</w:t>
      </w:r>
    </w:p>
    <w:p w14:paraId="1D73AF9C" w14:textId="77777777" w:rsidR="00235692" w:rsidRDefault="00E957E6" w:rsidP="00E957E6">
      <w:pPr>
        <w:pStyle w:val="Screen"/>
      </w:pPr>
      <w:r>
        <w:t xml:space="preserve">      </w:t>
      </w:r>
      <w:proofErr w:type="spellStart"/>
      <w:r>
        <w:t>racfadm</w:t>
      </w:r>
      <w:proofErr w:type="spellEnd"/>
      <w:r>
        <w:t xml:space="preserve">            SLBD                       tools           19 Feb 2020</w:t>
      </w:r>
    </w:p>
    <w:p w14:paraId="1D5106FC" w14:textId="327A6B50" w:rsidR="00AB3025" w:rsidRDefault="00E957E6" w:rsidP="00E957E6">
      <w:pPr>
        <w:pStyle w:val="Screen"/>
      </w:pPr>
      <w:r>
        <w:t>******************************* Bottom of data ********************************</w:t>
      </w:r>
    </w:p>
    <w:p w14:paraId="2CBADC29" w14:textId="0930CE1A" w:rsidR="007B59B9" w:rsidRDefault="007B59B9" w:rsidP="00E129C1">
      <w:r>
        <w:t>There are both commands and row selections available</w:t>
      </w:r>
      <w:r w:rsidR="004B65A2">
        <w:t xml:space="preserve"> for use. Those commands that are </w:t>
      </w:r>
      <w:r w:rsidR="004B65A2" w:rsidRPr="004B65A2">
        <w:rPr>
          <w:b/>
          <w:bCs/>
        </w:rPr>
        <w:t>bold</w:t>
      </w:r>
      <w:r w:rsidR="004B65A2">
        <w:t xml:space="preserve"> are point</w:t>
      </w:r>
      <w:r w:rsidR="009B661E">
        <w:t>-</w:t>
      </w:r>
      <w:r w:rsidR="004B65A2">
        <w:t>and</w:t>
      </w:r>
      <w:r w:rsidR="009B661E">
        <w:t>-</w:t>
      </w:r>
      <w:r w:rsidR="004B65A2">
        <w:t xml:space="preserve">shoot fields. That means you can move the cursor to them and press the Enter key or move the cursor there using your mouse and double click with the left mouse button (assuming your </w:t>
      </w:r>
      <w:r w:rsidR="002669E4">
        <w:t>TN</w:t>
      </w:r>
      <w:r w:rsidR="004B65A2">
        <w:t>3270 emulator supports that feature – and most do</w:t>
      </w:r>
      <w:r w:rsidR="002669E4">
        <w:t xml:space="preserve"> but you may have to enable that feature</w:t>
      </w:r>
      <w:r w:rsidR="004B65A2">
        <w:t>).</w:t>
      </w:r>
    </w:p>
    <w:p w14:paraId="54BF990F" w14:textId="70C851D9" w:rsidR="005C49CC" w:rsidRDefault="005C49CC" w:rsidP="005C49CC">
      <w:pPr>
        <w:pStyle w:val="Heading2"/>
        <w:pageBreakBefore/>
      </w:pPr>
      <w:bookmarkStart w:id="11" w:name="_Toc33161799"/>
      <w:r>
        <w:lastRenderedPageBreak/>
        <w:t>Action Bar Menu</w:t>
      </w:r>
      <w:bookmarkEnd w:id="11"/>
    </w:p>
    <w:p w14:paraId="4FF8F362" w14:textId="2E7697AD" w:rsidR="005C49CC" w:rsidRDefault="005C49CC" w:rsidP="005C49CC">
      <w:r>
        <w:t>The action bar menus are there to make it easy to access commands when you forget, or just want to use the mouse for point-and-shoot.</w:t>
      </w:r>
    </w:p>
    <w:p w14:paraId="16A59939" w14:textId="3AA7AF72" w:rsidR="005C49CC" w:rsidRDefault="005C49CC" w:rsidP="005C49CC">
      <w:pPr>
        <w:pStyle w:val="Heading3"/>
      </w:pPr>
      <w:bookmarkStart w:id="12" w:name="_Toc33161800"/>
      <w:r>
        <w:t>The Repository Commands menu.</w:t>
      </w:r>
      <w:bookmarkEnd w:id="12"/>
    </w:p>
    <w:p w14:paraId="6E382B6D" w14:textId="77777777" w:rsidR="00235692" w:rsidRDefault="005C49CC" w:rsidP="005C49CC">
      <w:pPr>
        <w:pStyle w:val="Screen"/>
        <w:ind w:right="4518"/>
        <w:rPr>
          <w:b/>
          <w:bCs/>
        </w:rPr>
      </w:pPr>
      <w:r w:rsidRPr="005C49CC">
        <w:rPr>
          <w:b/>
          <w:bCs/>
        </w:rPr>
        <w:t xml:space="preserve">  Repository Commands   Help</w:t>
      </w:r>
    </w:p>
    <w:p w14:paraId="6597F63C" w14:textId="77777777" w:rsidR="00235692" w:rsidRDefault="005C49CC" w:rsidP="005C49CC">
      <w:pPr>
        <w:pStyle w:val="Screen"/>
        <w:ind w:right="4518"/>
        <w:rPr>
          <w:b/>
          <w:bCs/>
        </w:rPr>
      </w:pPr>
      <w:r w:rsidRPr="005C49CC">
        <w:rPr>
          <w:b/>
          <w:bCs/>
        </w:rPr>
        <w:t>+----------------------------------------+</w:t>
      </w:r>
    </w:p>
    <w:p w14:paraId="33B508CC" w14:textId="77777777" w:rsidR="00235692" w:rsidRDefault="005C49CC" w:rsidP="005C49CC">
      <w:pPr>
        <w:pStyle w:val="Screen"/>
        <w:ind w:right="4518"/>
        <w:rPr>
          <w:b/>
          <w:bCs/>
        </w:rPr>
      </w:pPr>
      <w:r w:rsidRPr="005C49CC">
        <w:rPr>
          <w:b/>
          <w:bCs/>
        </w:rPr>
        <w:t>|    1. Clone Remote repository          |</w:t>
      </w:r>
    </w:p>
    <w:p w14:paraId="1F72162A" w14:textId="77777777" w:rsidR="00235692" w:rsidRDefault="005C49CC" w:rsidP="005C49CC">
      <w:pPr>
        <w:pStyle w:val="Screen"/>
        <w:ind w:right="4518"/>
        <w:rPr>
          <w:b/>
          <w:bCs/>
        </w:rPr>
      </w:pPr>
      <w:r w:rsidRPr="005C49CC">
        <w:rPr>
          <w:b/>
          <w:bCs/>
        </w:rPr>
        <w:t>|    2. Config View/Update Configuration |</w:t>
      </w:r>
    </w:p>
    <w:p w14:paraId="1A9CA70E" w14:textId="77777777" w:rsidR="00235692" w:rsidRDefault="005C49CC" w:rsidP="005C49CC">
      <w:pPr>
        <w:pStyle w:val="Screen"/>
        <w:ind w:right="4518"/>
        <w:rPr>
          <w:b/>
          <w:bCs/>
        </w:rPr>
      </w:pPr>
      <w:r w:rsidRPr="005C49CC">
        <w:rPr>
          <w:b/>
          <w:bCs/>
        </w:rPr>
        <w:t>|    3. Create Local repository          |</w:t>
      </w:r>
    </w:p>
    <w:p w14:paraId="46FDA205" w14:textId="77777777" w:rsidR="00235692" w:rsidRDefault="005C49CC" w:rsidP="005C49CC">
      <w:pPr>
        <w:pStyle w:val="Screen"/>
        <w:ind w:right="4518"/>
        <w:rPr>
          <w:b/>
          <w:bCs/>
        </w:rPr>
      </w:pPr>
      <w:r w:rsidRPr="005C49CC">
        <w:rPr>
          <w:b/>
          <w:bCs/>
        </w:rPr>
        <w:t>|    4. Find text in table               |</w:t>
      </w:r>
    </w:p>
    <w:p w14:paraId="4EAA8FCA" w14:textId="77777777" w:rsidR="00235692" w:rsidRDefault="005C49CC" w:rsidP="005C49CC">
      <w:pPr>
        <w:pStyle w:val="Screen"/>
        <w:ind w:right="4518"/>
        <w:rPr>
          <w:b/>
          <w:bCs/>
        </w:rPr>
      </w:pPr>
      <w:r w:rsidRPr="005C49CC">
        <w:rPr>
          <w:b/>
          <w:bCs/>
        </w:rPr>
        <w:t>|    5. GIT Help                         |</w:t>
      </w:r>
    </w:p>
    <w:p w14:paraId="42F34E11" w14:textId="77777777" w:rsidR="00235692" w:rsidRDefault="005C49CC" w:rsidP="005C49CC">
      <w:pPr>
        <w:pStyle w:val="Screen"/>
        <w:ind w:right="4518"/>
        <w:rPr>
          <w:b/>
          <w:bCs/>
        </w:rPr>
      </w:pPr>
      <w:r w:rsidRPr="005C49CC">
        <w:rPr>
          <w:b/>
          <w:bCs/>
        </w:rPr>
        <w:t>|    6. Select a Repo to work with       |</w:t>
      </w:r>
    </w:p>
    <w:p w14:paraId="1B371339" w14:textId="77777777" w:rsidR="00235692" w:rsidRDefault="005C49CC" w:rsidP="005C49CC">
      <w:pPr>
        <w:pStyle w:val="Screen"/>
        <w:ind w:right="4518"/>
        <w:rPr>
          <w:b/>
          <w:bCs/>
        </w:rPr>
      </w:pPr>
      <w:r w:rsidRPr="005C49CC">
        <w:rPr>
          <w:b/>
          <w:bCs/>
        </w:rPr>
        <w:t>|    7. Sort the Table                   |</w:t>
      </w:r>
    </w:p>
    <w:p w14:paraId="4EB43D31" w14:textId="77777777" w:rsidR="00235692" w:rsidRDefault="005C49CC" w:rsidP="005C49CC">
      <w:pPr>
        <w:pStyle w:val="Screen"/>
        <w:ind w:right="4518"/>
        <w:rPr>
          <w:b/>
          <w:bCs/>
        </w:rPr>
      </w:pPr>
      <w:r w:rsidRPr="005C49CC">
        <w:rPr>
          <w:b/>
          <w:bCs/>
        </w:rPr>
        <w:t>|    8. View your SSH public key         |</w:t>
      </w:r>
    </w:p>
    <w:p w14:paraId="51ACC779" w14:textId="77777777" w:rsidR="00235692" w:rsidRDefault="005C49CC" w:rsidP="005C49CC">
      <w:pPr>
        <w:pStyle w:val="Screen"/>
        <w:ind w:right="4518"/>
        <w:rPr>
          <w:b/>
          <w:bCs/>
        </w:rPr>
      </w:pPr>
      <w:r w:rsidRPr="005C49CC">
        <w:rPr>
          <w:b/>
          <w:bCs/>
        </w:rPr>
        <w:t>|    9. End                              |</w:t>
      </w:r>
    </w:p>
    <w:p w14:paraId="1A2E6AB7" w14:textId="739C63C7" w:rsidR="005C49CC" w:rsidRPr="005C49CC" w:rsidRDefault="005C49CC" w:rsidP="005C49CC">
      <w:pPr>
        <w:pStyle w:val="Screen"/>
        <w:ind w:right="4518"/>
        <w:rPr>
          <w:b/>
          <w:bCs/>
        </w:rPr>
      </w:pPr>
      <w:r w:rsidRPr="005C49CC">
        <w:rPr>
          <w:b/>
          <w:bCs/>
        </w:rPr>
        <w:t>+----------------------------------------+</w:t>
      </w:r>
    </w:p>
    <w:p w14:paraId="44F2AA24" w14:textId="52F242AC" w:rsidR="005C49CC" w:rsidRDefault="005C49CC" w:rsidP="005C49CC">
      <w:pPr>
        <w:pStyle w:val="Heading3"/>
      </w:pPr>
      <w:bookmarkStart w:id="13" w:name="_Toc33161801"/>
      <w:r>
        <w:t>The Help Menu</w:t>
      </w:r>
      <w:bookmarkEnd w:id="13"/>
    </w:p>
    <w:p w14:paraId="3695598B" w14:textId="77777777" w:rsidR="00235692" w:rsidRDefault="005C49CC" w:rsidP="005C49CC">
      <w:pPr>
        <w:pStyle w:val="Screen"/>
        <w:ind w:right="7488"/>
        <w:rPr>
          <w:b/>
          <w:bCs/>
        </w:rPr>
      </w:pPr>
      <w:r w:rsidRPr="005C49CC">
        <w:rPr>
          <w:b/>
          <w:bCs/>
        </w:rPr>
        <w:t xml:space="preserve">  Help</w:t>
      </w:r>
    </w:p>
    <w:p w14:paraId="2FD00150" w14:textId="6C6D424C" w:rsidR="005C49CC" w:rsidRPr="005C49CC" w:rsidRDefault="005C49CC" w:rsidP="005C49CC">
      <w:pPr>
        <w:pStyle w:val="Screen"/>
        <w:ind w:right="7488"/>
        <w:rPr>
          <w:b/>
          <w:bCs/>
        </w:rPr>
      </w:pPr>
      <w:r w:rsidRPr="005C49CC">
        <w:rPr>
          <w:b/>
          <w:bCs/>
        </w:rPr>
        <w:t>+------------+</w:t>
      </w:r>
    </w:p>
    <w:p w14:paraId="59CF170E" w14:textId="77777777" w:rsidR="005C49CC" w:rsidRPr="005C49CC" w:rsidRDefault="005C49CC" w:rsidP="005C49CC">
      <w:pPr>
        <w:pStyle w:val="Screen"/>
        <w:ind w:right="7488"/>
        <w:rPr>
          <w:b/>
          <w:bCs/>
        </w:rPr>
      </w:pPr>
      <w:r w:rsidRPr="005C49CC">
        <w:rPr>
          <w:b/>
          <w:bCs/>
        </w:rPr>
        <w:t>|    1. Help |</w:t>
      </w:r>
    </w:p>
    <w:p w14:paraId="32F4A005" w14:textId="78B44861" w:rsidR="005C49CC" w:rsidRPr="005C49CC" w:rsidRDefault="005C49CC" w:rsidP="005C49CC">
      <w:pPr>
        <w:pStyle w:val="Screen"/>
        <w:ind w:right="7488"/>
        <w:rPr>
          <w:b/>
          <w:bCs/>
        </w:rPr>
      </w:pPr>
      <w:r w:rsidRPr="005C49CC">
        <w:rPr>
          <w:b/>
          <w:bCs/>
        </w:rPr>
        <w:t>+------------+</w:t>
      </w:r>
    </w:p>
    <w:p w14:paraId="3DDB0049" w14:textId="50677FF8" w:rsidR="007B59B9" w:rsidRDefault="007B59B9" w:rsidP="00E957E6">
      <w:pPr>
        <w:pStyle w:val="Heading2"/>
      </w:pPr>
      <w:bookmarkStart w:id="14" w:name="_Toc33161802"/>
      <w:r>
        <w:t>Clone</w:t>
      </w:r>
      <w:bookmarkEnd w:id="14"/>
    </w:p>
    <w:p w14:paraId="0284C665" w14:textId="148483E8" w:rsidR="007B59B9" w:rsidRDefault="007B59B9" w:rsidP="00E957E6">
      <w:pPr>
        <w:keepNext/>
        <w:keepLines/>
      </w:pPr>
      <w:r>
        <w:t>Clone will prompt to make a copy of a repository that resides on a remote server on your local OMVS filesystem and into a set of z/OS datasets based on a high-level-qualifier that you provide:</w:t>
      </w:r>
    </w:p>
    <w:p w14:paraId="30C6CA7F" w14:textId="1454C9CF" w:rsidR="007B59B9" w:rsidRDefault="00E957E6" w:rsidP="00E957E6">
      <w:pPr>
        <w:pStyle w:val="Screen"/>
        <w:keepNext/>
      </w:pPr>
      <w:r>
        <w:t xml:space="preserve">Clone Repository </w:t>
      </w:r>
      <w:r w:rsidR="007B59B9">
        <w:t>-------------------- (</w:t>
      </w:r>
      <w:r w:rsidR="00607E87">
        <w:t xml:space="preserve">zigi </w:t>
      </w:r>
      <w:r w:rsidR="00FF3051">
        <w:t>V2R5</w:t>
      </w:r>
      <w:r w:rsidR="007B59B9">
        <w:t>) -------------------------------</w:t>
      </w:r>
    </w:p>
    <w:p w14:paraId="5986DFB0" w14:textId="77777777" w:rsidR="007B59B9" w:rsidRDefault="007B59B9" w:rsidP="00E957E6">
      <w:pPr>
        <w:pStyle w:val="Screen"/>
        <w:keepNext/>
      </w:pPr>
      <w:r>
        <w:t xml:space="preserve"> Command ===&gt;</w:t>
      </w:r>
    </w:p>
    <w:p w14:paraId="264039C8" w14:textId="77777777" w:rsidR="007B59B9" w:rsidRDefault="007B59B9" w:rsidP="00E957E6">
      <w:pPr>
        <w:pStyle w:val="Screen"/>
        <w:keepNext/>
      </w:pPr>
    </w:p>
    <w:p w14:paraId="4B9BA47E" w14:textId="77777777" w:rsidR="007B59B9" w:rsidRDefault="007B59B9" w:rsidP="00E957E6">
      <w:pPr>
        <w:pStyle w:val="Screen"/>
        <w:keepNext/>
      </w:pPr>
      <w:r>
        <w:t xml:space="preserve"> Remote Repository:  URL for reference only</w:t>
      </w:r>
    </w:p>
    <w:p w14:paraId="05D3A394" w14:textId="08F57524" w:rsidR="007B59B9" w:rsidRDefault="007B59B9" w:rsidP="00E957E6">
      <w:pPr>
        <w:pStyle w:val="Screen"/>
        <w:keepNext/>
      </w:pPr>
      <w:r>
        <w:t xml:space="preserve">  </w:t>
      </w:r>
      <w:proofErr w:type="spellStart"/>
      <w:r w:rsidRPr="007B59B9">
        <w:t>git@github.com:wizardofzos</w:t>
      </w:r>
      <w:proofErr w:type="spellEnd"/>
      <w:r w:rsidRPr="007B59B9">
        <w:t>/</w:t>
      </w:r>
      <w:proofErr w:type="spellStart"/>
      <w:r w:rsidRPr="007B59B9">
        <w:t>zigi.git</w:t>
      </w:r>
      <w:proofErr w:type="spellEnd"/>
    </w:p>
    <w:p w14:paraId="2D025B61" w14:textId="77777777" w:rsidR="007B59B9" w:rsidRDefault="007B59B9" w:rsidP="00E957E6">
      <w:pPr>
        <w:pStyle w:val="Screen"/>
        <w:keepNext/>
      </w:pPr>
    </w:p>
    <w:p w14:paraId="79BDE8F9" w14:textId="77777777" w:rsidR="007B59B9" w:rsidRDefault="007B59B9" w:rsidP="00E957E6">
      <w:pPr>
        <w:pStyle w:val="Screen"/>
        <w:keepNext/>
      </w:pPr>
      <w:r>
        <w:t xml:space="preserve"> Optional:        :  Specific branch to clone (default is master)</w:t>
      </w:r>
    </w:p>
    <w:p w14:paraId="059FA181" w14:textId="77777777" w:rsidR="007B59B9" w:rsidRDefault="007B59B9" w:rsidP="00E957E6">
      <w:pPr>
        <w:pStyle w:val="Screen"/>
        <w:keepNext/>
      </w:pPr>
    </w:p>
    <w:p w14:paraId="58038DE1" w14:textId="77777777" w:rsidR="007B59B9" w:rsidRDefault="007B59B9" w:rsidP="00E957E6">
      <w:pPr>
        <w:pStyle w:val="Screen"/>
        <w:keepNext/>
      </w:pPr>
    </w:p>
    <w:p w14:paraId="544DA0B8" w14:textId="448A8D18" w:rsidR="007B59B9" w:rsidRDefault="007B59B9" w:rsidP="00E957E6">
      <w:pPr>
        <w:pStyle w:val="Screen"/>
        <w:keepNext/>
      </w:pPr>
      <w:r>
        <w:t xml:space="preserve"> Local Directory:    ? to browse </w:t>
      </w:r>
      <w:r w:rsidR="008165A5">
        <w:t>OMVS</w:t>
      </w:r>
      <w:r>
        <w:t xml:space="preserve"> folder structure</w:t>
      </w:r>
    </w:p>
    <w:p w14:paraId="57DA13CA" w14:textId="5CE2C3AF" w:rsidR="007B59B9" w:rsidRDefault="007B59B9" w:rsidP="007138BB">
      <w:pPr>
        <w:pStyle w:val="Screen"/>
      </w:pPr>
      <w:r>
        <w:t xml:space="preserve">  </w:t>
      </w:r>
      <w:r w:rsidR="007D2B54">
        <w:t>/u/</w:t>
      </w:r>
      <w:proofErr w:type="spellStart"/>
      <w:r w:rsidR="007D2B54">
        <w:t>gituser</w:t>
      </w:r>
      <w:proofErr w:type="spellEnd"/>
      <w:r>
        <w:t>/git</w:t>
      </w:r>
    </w:p>
    <w:p w14:paraId="0279E998" w14:textId="1A03179B" w:rsidR="00E957E6" w:rsidRDefault="00E957E6" w:rsidP="007138BB">
      <w:pPr>
        <w:pStyle w:val="Screen"/>
      </w:pPr>
    </w:p>
    <w:p w14:paraId="03AD4F4F" w14:textId="63E2F925" w:rsidR="00E957E6" w:rsidRDefault="00E957E6" w:rsidP="007138BB">
      <w:pPr>
        <w:pStyle w:val="Screen"/>
      </w:pPr>
      <w:r>
        <w:t xml:space="preserve"> </w:t>
      </w:r>
      <w:r w:rsidRPr="00E957E6">
        <w:t>Category for Repository:                (optional)</w:t>
      </w:r>
    </w:p>
    <w:p w14:paraId="643615E1" w14:textId="77777777" w:rsidR="007B59B9" w:rsidRDefault="007B59B9" w:rsidP="007138BB">
      <w:pPr>
        <w:pStyle w:val="Screen"/>
      </w:pPr>
    </w:p>
    <w:p w14:paraId="2FDAF7C7" w14:textId="05FCE152" w:rsidR="007B59B9" w:rsidRDefault="007B59B9" w:rsidP="007138BB">
      <w:pPr>
        <w:pStyle w:val="Screen"/>
      </w:pPr>
      <w:r>
        <w:t xml:space="preserve"> PREFIX for datasets:  </w:t>
      </w:r>
      <w:proofErr w:type="spellStart"/>
      <w:r w:rsidR="002669E4">
        <w:t>gituser</w:t>
      </w:r>
      <w:r>
        <w:t>.zigi</w:t>
      </w:r>
      <w:proofErr w:type="spellEnd"/>
      <w:r>
        <w:t xml:space="preserve">                 (no quotes)</w:t>
      </w:r>
    </w:p>
    <w:p w14:paraId="7E605D17" w14:textId="77777777" w:rsidR="007B59B9" w:rsidRDefault="007B59B9" w:rsidP="007138BB">
      <w:pPr>
        <w:pStyle w:val="Screen"/>
      </w:pPr>
    </w:p>
    <w:p w14:paraId="4FB1B71C" w14:textId="77777777" w:rsidR="0003245B" w:rsidRDefault="007B59B9" w:rsidP="007138BB">
      <w:pPr>
        <w:pStyle w:val="Screen"/>
      </w:pPr>
      <w:r>
        <w:t xml:space="preserve"> </w:t>
      </w:r>
      <w:r w:rsidR="006B4539">
        <w:t>Default Push on Commit:   (Y or N)</w:t>
      </w:r>
    </w:p>
    <w:p w14:paraId="6FCA9F96" w14:textId="77777777" w:rsidR="0003245B" w:rsidRDefault="0003245B" w:rsidP="007138BB">
      <w:pPr>
        <w:pStyle w:val="Screen"/>
      </w:pPr>
    </w:p>
    <w:p w14:paraId="35FA7185" w14:textId="77777777" w:rsidR="0003245B" w:rsidRDefault="006B4539" w:rsidP="007138BB">
      <w:pPr>
        <w:pStyle w:val="Screen"/>
      </w:pPr>
      <w:r>
        <w:t xml:space="preserve">Default </w:t>
      </w:r>
      <w:proofErr w:type="spellStart"/>
      <w:r>
        <w:t>Userid</w:t>
      </w:r>
      <w:proofErr w:type="spellEnd"/>
      <w:r>
        <w:t xml:space="preserve"> to set prior to Commit:           or blank</w:t>
      </w:r>
    </w:p>
    <w:p w14:paraId="4CDCE2E7" w14:textId="4B592558" w:rsidR="006B4539" w:rsidRDefault="006B4539" w:rsidP="007138BB">
      <w:pPr>
        <w:pStyle w:val="Screen"/>
      </w:pPr>
    </w:p>
    <w:p w14:paraId="19377D2C" w14:textId="00C9BDAE" w:rsidR="006B4539" w:rsidRDefault="006B4539" w:rsidP="007138BB">
      <w:pPr>
        <w:pStyle w:val="Screen"/>
      </w:pPr>
    </w:p>
    <w:p w14:paraId="567E74A2" w14:textId="77777777" w:rsidR="006B4539" w:rsidRDefault="006B4539" w:rsidP="007138BB">
      <w:pPr>
        <w:pStyle w:val="Screen"/>
      </w:pPr>
    </w:p>
    <w:p w14:paraId="768EC339" w14:textId="77777777" w:rsidR="007B59B9" w:rsidRDefault="007B59B9" w:rsidP="007138BB">
      <w:pPr>
        <w:pStyle w:val="Screen"/>
      </w:pPr>
      <w:r>
        <w:t xml:space="preserve">                   Press </w:t>
      </w:r>
      <w:r w:rsidRPr="00366C88">
        <w:rPr>
          <w:b/>
        </w:rPr>
        <w:t>Enter</w:t>
      </w:r>
      <w:r>
        <w:t xml:space="preserve"> to continue, or </w:t>
      </w:r>
      <w:r w:rsidRPr="00366C88">
        <w:rPr>
          <w:b/>
        </w:rPr>
        <w:t>F3</w:t>
      </w:r>
      <w:r>
        <w:t xml:space="preserve"> to cancel</w:t>
      </w:r>
    </w:p>
    <w:p w14:paraId="52BA3C44" w14:textId="771187AC" w:rsidR="007B59B9" w:rsidRPr="007B59B9" w:rsidRDefault="007B59B9" w:rsidP="007B59B9"/>
    <w:p w14:paraId="012D47FA" w14:textId="157CF63B" w:rsidR="00E129C1" w:rsidRDefault="007B59B9" w:rsidP="00E129C1">
      <w:r>
        <w:t>In the above example</w:t>
      </w:r>
      <w:r w:rsidR="00F8105B">
        <w:t>,</w:t>
      </w:r>
      <w:r>
        <w:t xml:space="preserve"> the remote repository is the zigi repository on </w:t>
      </w:r>
      <w:r w:rsidR="00F8105B">
        <w:t>G</w:t>
      </w:r>
      <w:r>
        <w:t>it</w:t>
      </w:r>
      <w:r w:rsidR="00F8105B">
        <w:t>H</w:t>
      </w:r>
      <w:r>
        <w:t xml:space="preserve">ub. We have selected to enter the local OMVS directory manually, and the HLQ (prefix) for the z/OS datasets is specified. </w:t>
      </w:r>
      <w:r w:rsidR="00084F6E">
        <w:t xml:space="preserve">If a ? is entered into the Local Directory field then a dialog will be displayed to walk down the OMVS directories to find or make (MKDIR), the directory where the cloned repository will be placed. </w:t>
      </w:r>
      <w:r>
        <w:t>All but the Optional branch name are required fields.</w:t>
      </w:r>
    </w:p>
    <w:p w14:paraId="75FEFD96" w14:textId="4B296F24" w:rsidR="00E957E6" w:rsidRDefault="00E957E6" w:rsidP="00E129C1">
      <w:r>
        <w:t>The Category is helpful as a sort option on the Local Repository table display.</w:t>
      </w:r>
    </w:p>
    <w:p w14:paraId="4C6AE1AE" w14:textId="2C7B0A81" w:rsidR="008165A5" w:rsidRDefault="008165A5" w:rsidP="00E129C1">
      <w:r>
        <w:t>The default Push on Commit option, if set to Y, will be the default on the Commit panel to push after each commit.</w:t>
      </w:r>
    </w:p>
    <w:p w14:paraId="074EBF53" w14:textId="69AFC1EC" w:rsidR="008165A5" w:rsidRDefault="008165A5" w:rsidP="00E129C1">
      <w:r>
        <w:lastRenderedPageBreak/>
        <w:t xml:space="preserve">The Default </w:t>
      </w:r>
      <w:proofErr w:type="spellStart"/>
      <w:r>
        <w:t>Userid</w:t>
      </w:r>
      <w:proofErr w:type="spellEnd"/>
      <w:r>
        <w:t xml:space="preserve"> is set if there is a requirement to change the ISPF statistics </w:t>
      </w:r>
      <w:proofErr w:type="spellStart"/>
      <w:r>
        <w:t>userid</w:t>
      </w:r>
      <w:proofErr w:type="spellEnd"/>
      <w:r>
        <w:t xml:space="preserve"> for each PDS member </w:t>
      </w:r>
      <w:r w:rsidR="009B661E">
        <w:t>before</w:t>
      </w:r>
      <w:r>
        <w:t xml:space="preserve"> a commit.</w:t>
      </w:r>
    </w:p>
    <w:p w14:paraId="2B2FB01B" w14:textId="5081406E" w:rsidR="007B59B9" w:rsidRDefault="007B59B9" w:rsidP="00817CEA">
      <w:pPr>
        <w:keepNext/>
        <w:keepLines/>
      </w:pPr>
      <w:r>
        <w:t>After the cloning is complete the z/OS datasets in the repository are displayed. This is also the panel that is displayed when the repository is Selected from the Primary panel.</w:t>
      </w:r>
      <w:r w:rsidR="002516C4">
        <w:t xml:space="preserve"> Note that zigi creates PDSE Version 2 libraries for all partitioned datasets with a</w:t>
      </w:r>
      <w:r w:rsidR="009B661E">
        <w:t xml:space="preserve"> default</w:t>
      </w:r>
      <w:r w:rsidR="002516C4">
        <w:t xml:space="preserve"> MAXGEN of 0</w:t>
      </w:r>
      <w:r w:rsidR="009B661E">
        <w:t xml:space="preserve"> (see the </w:t>
      </w:r>
      <w:hyperlink w:anchor="_Config" w:history="1">
        <w:r w:rsidR="009B661E" w:rsidRPr="009B661E">
          <w:rPr>
            <w:rStyle w:val="Hyperlink"/>
          </w:rPr>
          <w:t>Config</w:t>
        </w:r>
      </w:hyperlink>
      <w:r w:rsidR="009B661E">
        <w:t xml:space="preserve"> command to change the default number of generation).</w:t>
      </w:r>
    </w:p>
    <w:p w14:paraId="77E5F128" w14:textId="77777777" w:rsidR="00235692" w:rsidRDefault="00E957E6" w:rsidP="00E957E6">
      <w:pPr>
        <w:pStyle w:val="Screen"/>
        <w:keepNext/>
        <w:rPr>
          <w:b/>
          <w:bCs/>
        </w:rPr>
      </w:pPr>
      <w:r>
        <w:t xml:space="preserve">  </w:t>
      </w:r>
      <w:r w:rsidRPr="00E957E6">
        <w:rPr>
          <w:b/>
          <w:bCs/>
        </w:rPr>
        <w:t>General Actions   Repository Actions   Help</w:t>
      </w:r>
    </w:p>
    <w:p w14:paraId="77CD41F4" w14:textId="77777777" w:rsidR="00235692" w:rsidRDefault="00E957E6" w:rsidP="00E957E6">
      <w:pPr>
        <w:pStyle w:val="Screen"/>
        <w:keepNext/>
      </w:pPr>
      <w:r>
        <w:t>------------------------------------------------------------------------------</w:t>
      </w:r>
    </w:p>
    <w:p w14:paraId="71265874" w14:textId="7DE370DB" w:rsidR="00235692" w:rsidRDefault="00E957E6" w:rsidP="00E957E6">
      <w:pPr>
        <w:pStyle w:val="Screen"/>
        <w:keepNext/>
      </w:pPr>
      <w:r>
        <w:t xml:space="preserve">Current Repository -------------- (zigi </w:t>
      </w:r>
      <w:r w:rsidR="00FF3051">
        <w:t>v2r5</w:t>
      </w:r>
      <w:r>
        <w:t>) ---------------- Row 1 to 8 of 8</w:t>
      </w:r>
    </w:p>
    <w:p w14:paraId="46834B20" w14:textId="77777777" w:rsidR="00235692" w:rsidRDefault="00E957E6" w:rsidP="00E957E6">
      <w:pPr>
        <w:pStyle w:val="Screen"/>
        <w:keepNext/>
      </w:pPr>
      <w:r>
        <w:t>Command ===&gt;                                                  Scroll ===&gt; CSR</w:t>
      </w:r>
    </w:p>
    <w:p w14:paraId="505D90AF" w14:textId="77777777" w:rsidR="00235692" w:rsidRDefault="00E957E6" w:rsidP="00E957E6">
      <w:pPr>
        <w:pStyle w:val="Screen"/>
        <w:keepNext/>
      </w:pPr>
      <w:r>
        <w:t xml:space="preserve">Local </w:t>
      </w:r>
      <w:proofErr w:type="spellStart"/>
      <w:r>
        <w:t>dir</w:t>
      </w:r>
      <w:proofErr w:type="spellEnd"/>
      <w:r>
        <w:t xml:space="preserve">      : /u/</w:t>
      </w:r>
      <w:proofErr w:type="spellStart"/>
      <w:r>
        <w:t>slbd</w:t>
      </w:r>
      <w:proofErr w:type="spellEnd"/>
      <w:r>
        <w:t xml:space="preserve">/zigi                                             </w:t>
      </w:r>
      <w:r w:rsidRPr="007C3B19">
        <w:rPr>
          <w:b/>
          <w:bCs/>
        </w:rPr>
        <w:t>F3</w:t>
      </w:r>
    </w:p>
    <w:p w14:paraId="64C969F1" w14:textId="77777777" w:rsidR="00235692" w:rsidRDefault="00E957E6" w:rsidP="00E957E6">
      <w:pPr>
        <w:pStyle w:val="Screen"/>
        <w:keepNext/>
      </w:pPr>
      <w:r>
        <w:t xml:space="preserve">Remote path    : origin   </w:t>
      </w:r>
      <w:proofErr w:type="spellStart"/>
      <w:r>
        <w:t>git@github.com:lbdyck</w:t>
      </w:r>
      <w:proofErr w:type="spellEnd"/>
      <w:r>
        <w:t>/</w:t>
      </w:r>
      <w:proofErr w:type="spellStart"/>
      <w:r>
        <w:t>zigi.git</w:t>
      </w:r>
      <w:proofErr w:type="spellEnd"/>
    </w:p>
    <w:p w14:paraId="6E6880C7" w14:textId="77777777" w:rsidR="00235692" w:rsidRDefault="00E957E6" w:rsidP="00E957E6">
      <w:pPr>
        <w:pStyle w:val="Screen"/>
        <w:keepNext/>
      </w:pPr>
      <w:r>
        <w:t>Current Branch : v2rx-pns</w:t>
      </w:r>
    </w:p>
    <w:p w14:paraId="2BA30118" w14:textId="18D73A89" w:rsidR="00235692" w:rsidRDefault="00E957E6" w:rsidP="00E957E6">
      <w:pPr>
        <w:pStyle w:val="Screen"/>
        <w:keepNext/>
      </w:pPr>
      <w:r>
        <w:t xml:space="preserve">                 Your branch is </w:t>
      </w:r>
      <w:proofErr w:type="gramStart"/>
      <w:r>
        <w:t>up-to-date</w:t>
      </w:r>
      <w:proofErr w:type="gramEnd"/>
      <w:r>
        <w:t xml:space="preserve"> with 'origin/</w:t>
      </w:r>
      <w:r w:rsidR="00FF3051">
        <w:t>v2r5</w:t>
      </w:r>
      <w:r>
        <w:t>'.</w:t>
      </w:r>
    </w:p>
    <w:p w14:paraId="276DC54B" w14:textId="77777777" w:rsidR="00235692" w:rsidRDefault="00235692" w:rsidP="00E957E6">
      <w:pPr>
        <w:pStyle w:val="Screen"/>
        <w:keepNext/>
      </w:pPr>
    </w:p>
    <w:p w14:paraId="3936A457" w14:textId="77777777" w:rsidR="00235692" w:rsidRDefault="00235692" w:rsidP="00E957E6">
      <w:pPr>
        <w:pStyle w:val="Screen"/>
        <w:keepNext/>
      </w:pPr>
    </w:p>
    <w:p w14:paraId="6880159D" w14:textId="77777777" w:rsidR="00235692" w:rsidRDefault="00E957E6" w:rsidP="00E957E6">
      <w:pPr>
        <w:pStyle w:val="Screen"/>
        <w:keepNext/>
        <w:rPr>
          <w:b/>
          <w:bCs/>
        </w:rPr>
      </w:pPr>
      <w:r w:rsidRPr="00E957E6">
        <w:rPr>
          <w:b/>
          <w:bCs/>
        </w:rPr>
        <w:t>S  Status                    Dataset/File Name</w:t>
      </w:r>
    </w:p>
    <w:p w14:paraId="25EA6099" w14:textId="77777777" w:rsidR="00235692" w:rsidRDefault="00E957E6" w:rsidP="00E957E6">
      <w:pPr>
        <w:pStyle w:val="Screen"/>
        <w:keepNext/>
      </w:pPr>
      <w:r>
        <w:t xml:space="preserve">                             docs                                          (D)</w:t>
      </w:r>
    </w:p>
    <w:p w14:paraId="30EB35AE" w14:textId="77777777" w:rsidR="00235692" w:rsidRDefault="00E957E6" w:rsidP="00E957E6">
      <w:pPr>
        <w:pStyle w:val="Screen"/>
        <w:keepNext/>
      </w:pPr>
      <w:r>
        <w:t xml:space="preserve">                             install.sh</w:t>
      </w:r>
    </w:p>
    <w:p w14:paraId="575FAF37" w14:textId="77777777" w:rsidR="00235692" w:rsidRDefault="00E957E6" w:rsidP="00E957E6">
      <w:pPr>
        <w:pStyle w:val="Screen"/>
        <w:keepNext/>
      </w:pPr>
      <w:r>
        <w:t xml:space="preserve">                             README.md</w:t>
      </w:r>
    </w:p>
    <w:p w14:paraId="6433D935" w14:textId="77777777" w:rsidR="00235692" w:rsidRDefault="00E957E6" w:rsidP="00E957E6">
      <w:pPr>
        <w:pStyle w:val="Screen"/>
        <w:keepNext/>
      </w:pPr>
      <w:r>
        <w:t xml:space="preserve">                             'SLBD.ZIGI21.ZIGI.EXEC'</w:t>
      </w:r>
    </w:p>
    <w:p w14:paraId="65090F1A" w14:textId="77777777" w:rsidR="00235692" w:rsidRDefault="00E957E6" w:rsidP="00E957E6">
      <w:pPr>
        <w:pStyle w:val="Screen"/>
        <w:keepNext/>
      </w:pPr>
      <w:r>
        <w:t xml:space="preserve">                             'SLBD.ZIGI21.ZIGI.GPLLIC'</w:t>
      </w:r>
    </w:p>
    <w:p w14:paraId="239136DB" w14:textId="77777777" w:rsidR="00235692" w:rsidRDefault="00E957E6" w:rsidP="00E957E6">
      <w:pPr>
        <w:pStyle w:val="Screen"/>
        <w:keepNext/>
      </w:pPr>
      <w:r>
        <w:t xml:space="preserve">                             'SLBD.ZIGI21.ZIGI.PANELS'</w:t>
      </w:r>
    </w:p>
    <w:p w14:paraId="29BAF07C" w14:textId="77777777" w:rsidR="00235692" w:rsidRDefault="00E957E6" w:rsidP="00E957E6">
      <w:pPr>
        <w:pStyle w:val="Screen"/>
        <w:keepNext/>
      </w:pPr>
      <w:r>
        <w:t xml:space="preserve">                             'SLBD.ZIGI21.ZIGI.README'</w:t>
      </w:r>
    </w:p>
    <w:p w14:paraId="73F03E26" w14:textId="77777777" w:rsidR="00235692" w:rsidRDefault="00E957E6" w:rsidP="00E957E6">
      <w:pPr>
        <w:pStyle w:val="Screen"/>
        <w:keepNext/>
      </w:pPr>
      <w:r>
        <w:t xml:space="preserve">                             'SLBD.ZIGI21.ZIGI.RELEASE'</w:t>
      </w:r>
    </w:p>
    <w:p w14:paraId="48B15497" w14:textId="03A88B2F" w:rsidR="00AB3025" w:rsidRDefault="00E957E6" w:rsidP="00E957E6">
      <w:pPr>
        <w:pStyle w:val="Screen"/>
        <w:keepNext/>
      </w:pPr>
      <w:r>
        <w:t>******************************* Bottom of data ********************************</w:t>
      </w:r>
    </w:p>
    <w:p w14:paraId="3A905458" w14:textId="1091A844" w:rsidR="007B59B9" w:rsidRDefault="007B59B9" w:rsidP="005E4270">
      <w:pPr>
        <w:keepNext/>
      </w:pPr>
      <w:r>
        <w:t>And upon returning to the Primary panel we can see the repository:</w:t>
      </w:r>
    </w:p>
    <w:p w14:paraId="5A4C48DB" w14:textId="77777777" w:rsidR="00235692" w:rsidRDefault="007C3B19" w:rsidP="007C3B19">
      <w:pPr>
        <w:pStyle w:val="Screen"/>
        <w:rPr>
          <w:b/>
          <w:bCs/>
        </w:rPr>
      </w:pPr>
      <w:r>
        <w:t xml:space="preserve">   </w:t>
      </w:r>
      <w:r w:rsidRPr="00E957E6">
        <w:rPr>
          <w:b/>
          <w:bCs/>
        </w:rPr>
        <w:t>Repository Commands   Help</w:t>
      </w:r>
    </w:p>
    <w:p w14:paraId="31EDD88C" w14:textId="77777777" w:rsidR="00235692" w:rsidRDefault="007C3B19" w:rsidP="007C3B19">
      <w:pPr>
        <w:pStyle w:val="Screen"/>
      </w:pPr>
      <w:r>
        <w:t xml:space="preserve"> ------------------------------------------------------------------------------</w:t>
      </w:r>
    </w:p>
    <w:p w14:paraId="6C744AFD" w14:textId="159EAEAF" w:rsidR="00235692" w:rsidRDefault="007C3B19" w:rsidP="007C3B19">
      <w:pPr>
        <w:pStyle w:val="Screen"/>
      </w:pPr>
      <w:r>
        <w:t xml:space="preserve"> Local Repositories -------------- (zigi </w:t>
      </w:r>
      <w:r w:rsidR="00FF3051">
        <w:t>v2r5</w:t>
      </w:r>
      <w:r>
        <w:t>) ---------------- Row 1 to 8 of 8</w:t>
      </w:r>
    </w:p>
    <w:p w14:paraId="3E2620F1" w14:textId="77777777" w:rsidR="00235692" w:rsidRDefault="007C3B19" w:rsidP="007C3B19">
      <w:pPr>
        <w:pStyle w:val="Screen"/>
      </w:pPr>
      <w:r>
        <w:t xml:space="preserve"> Command ===&gt;                                                  Scroll ===&gt; CSR</w:t>
      </w:r>
    </w:p>
    <w:p w14:paraId="1232C819" w14:textId="77777777" w:rsidR="00235692" w:rsidRDefault="007C3B19" w:rsidP="007C3B19">
      <w:pPr>
        <w:pStyle w:val="Screen"/>
      </w:pPr>
      <w:r>
        <w:t xml:space="preserve">                                                                           F3</w:t>
      </w:r>
    </w:p>
    <w:p w14:paraId="61EA81F9" w14:textId="77777777" w:rsidR="00235692" w:rsidRDefault="007C3B19" w:rsidP="007C3B19">
      <w:pPr>
        <w:pStyle w:val="Screen"/>
        <w:rPr>
          <w:b/>
          <w:bCs/>
        </w:rPr>
      </w:pPr>
      <w:r>
        <w:t xml:space="preserve">      </w:t>
      </w:r>
      <w:r w:rsidRPr="00E957E6">
        <w:rPr>
          <w:b/>
          <w:bCs/>
          <w:u w:val="single"/>
        </w:rPr>
        <w:t>Repository</w:t>
      </w:r>
      <w:r w:rsidRPr="00E957E6">
        <w:rPr>
          <w:b/>
          <w:bCs/>
        </w:rPr>
        <w:t xml:space="preserve">         </w:t>
      </w:r>
      <w:r w:rsidRPr="00E957E6">
        <w:rPr>
          <w:b/>
          <w:bCs/>
          <w:u w:val="single"/>
        </w:rPr>
        <w:t>Prefix</w:t>
      </w:r>
      <w:r w:rsidRPr="00E957E6">
        <w:rPr>
          <w:b/>
          <w:bCs/>
        </w:rPr>
        <w:t xml:space="preserve">                     </w:t>
      </w:r>
      <w:r w:rsidRPr="00E957E6">
        <w:rPr>
          <w:b/>
          <w:bCs/>
          <w:u w:val="single"/>
        </w:rPr>
        <w:t>Category</w:t>
      </w:r>
      <w:r w:rsidRPr="00E957E6">
        <w:rPr>
          <w:b/>
          <w:bCs/>
        </w:rPr>
        <w:t xml:space="preserve">        </w:t>
      </w:r>
      <w:r w:rsidRPr="00E957E6">
        <w:rPr>
          <w:b/>
          <w:bCs/>
          <w:u w:val="single"/>
        </w:rPr>
        <w:t>Last Access</w:t>
      </w:r>
    </w:p>
    <w:p w14:paraId="2FDB60EE" w14:textId="77777777" w:rsidR="00235692" w:rsidRDefault="007C3B19" w:rsidP="007C3B19">
      <w:pPr>
        <w:pStyle w:val="Screen"/>
      </w:pPr>
      <w:r>
        <w:t xml:space="preserve">      zigi               SLBD.ZIGI21                zigi            20 Feb 2020</w:t>
      </w:r>
    </w:p>
    <w:p w14:paraId="55B70EF1" w14:textId="77777777" w:rsidR="00235692" w:rsidRDefault="007C3B19" w:rsidP="007C3B19">
      <w:pPr>
        <w:pStyle w:val="Screen"/>
      </w:pPr>
      <w:r>
        <w:t xml:space="preserve">      </w:t>
      </w:r>
      <w:proofErr w:type="spellStart"/>
      <w:r>
        <w:t>ztest</w:t>
      </w:r>
      <w:proofErr w:type="spellEnd"/>
      <w:r>
        <w:t xml:space="preserve">              SLBD.ZTEST                 testing         20 Feb 2020</w:t>
      </w:r>
    </w:p>
    <w:p w14:paraId="24888809" w14:textId="77777777" w:rsidR="00235692" w:rsidRDefault="007C3B19" w:rsidP="007C3B19">
      <w:pPr>
        <w:pStyle w:val="Screen"/>
      </w:pPr>
      <w:r>
        <w:t xml:space="preserve">      </w:t>
      </w:r>
      <w:proofErr w:type="spellStart"/>
      <w:r>
        <w:t>racfadm</w:t>
      </w:r>
      <w:proofErr w:type="spellEnd"/>
      <w:r>
        <w:t xml:space="preserve">            SLBD                       tools           19 Feb 2020</w:t>
      </w:r>
    </w:p>
    <w:p w14:paraId="6CFCBD0B" w14:textId="6AC50CCA" w:rsidR="00AB3025" w:rsidRDefault="007C3B19" w:rsidP="007C3B19">
      <w:pPr>
        <w:pStyle w:val="Screen"/>
      </w:pPr>
      <w:r>
        <w:t>******************************* Bottom of data ********************************</w:t>
      </w:r>
    </w:p>
    <w:p w14:paraId="07B5B0B0" w14:textId="303F67DB" w:rsidR="00C00706" w:rsidRDefault="00C00706" w:rsidP="00817CEA">
      <w:pPr>
        <w:pStyle w:val="Heading2"/>
      </w:pPr>
      <w:bookmarkStart w:id="15" w:name="_Create"/>
      <w:bookmarkStart w:id="16" w:name="_Config"/>
      <w:bookmarkStart w:id="17" w:name="_Toc33161803"/>
      <w:bookmarkEnd w:id="15"/>
      <w:bookmarkEnd w:id="16"/>
      <w:r>
        <w:t>Config</w:t>
      </w:r>
      <w:bookmarkEnd w:id="17"/>
    </w:p>
    <w:p w14:paraId="60480150" w14:textId="577F0EE1" w:rsidR="00C00706" w:rsidRDefault="00C00706" w:rsidP="00817CEA">
      <w:pPr>
        <w:keepNext/>
        <w:keepLines/>
      </w:pPr>
      <w:r>
        <w:t>This command will allow you to view and update if desired, your username and e-mail</w:t>
      </w:r>
      <w:r w:rsidR="007C3B19">
        <w:t>, the PDSE member generations default and the display options popup.</w:t>
      </w:r>
    </w:p>
    <w:p w14:paraId="2C27862E" w14:textId="3586AC31" w:rsidR="007C3B19" w:rsidRDefault="007C3B19" w:rsidP="007C3B19">
      <w:pPr>
        <w:pStyle w:val="Screen"/>
        <w:ind w:left="630" w:right="108"/>
      </w:pPr>
      <w:r>
        <w:t xml:space="preserve">Set Defaults  ------------------- (zigi </w:t>
      </w:r>
      <w:r w:rsidR="00FF3051">
        <w:t>v2r5</w:t>
      </w:r>
      <w:r>
        <w:t>) --------------------------------</w:t>
      </w:r>
    </w:p>
    <w:p w14:paraId="7D8BDCAB" w14:textId="77777777" w:rsidR="00235692" w:rsidRDefault="007C3B19" w:rsidP="007C3B19">
      <w:pPr>
        <w:pStyle w:val="Screen"/>
        <w:ind w:left="630" w:right="108"/>
      </w:pPr>
      <w:r>
        <w:t>Command ===&gt;</w:t>
      </w:r>
    </w:p>
    <w:p w14:paraId="799D922A" w14:textId="77777777" w:rsidR="00235692" w:rsidRDefault="00235692" w:rsidP="007C3B19">
      <w:pPr>
        <w:pStyle w:val="Screen"/>
        <w:ind w:left="630" w:right="108"/>
      </w:pPr>
    </w:p>
    <w:p w14:paraId="0D852476" w14:textId="77777777" w:rsidR="00235692" w:rsidRDefault="007C3B19" w:rsidP="007C3B19">
      <w:pPr>
        <w:pStyle w:val="Screen"/>
        <w:ind w:left="630" w:right="108"/>
      </w:pPr>
      <w:r>
        <w:t>Git Defaults (used at Commit time):</w:t>
      </w:r>
    </w:p>
    <w:p w14:paraId="47D48ACC" w14:textId="77777777" w:rsidR="00235692" w:rsidRDefault="00235692" w:rsidP="007C3B19">
      <w:pPr>
        <w:pStyle w:val="Screen"/>
        <w:ind w:left="630" w:right="108"/>
      </w:pPr>
    </w:p>
    <w:p w14:paraId="33C35C1F" w14:textId="77777777" w:rsidR="00235692" w:rsidRDefault="007C3B19" w:rsidP="007C3B19">
      <w:pPr>
        <w:pStyle w:val="Screen"/>
        <w:ind w:left="630" w:right="108"/>
      </w:pPr>
      <w:r>
        <w:t xml:space="preserve">  user.name  : </w:t>
      </w:r>
      <w:proofErr w:type="spellStart"/>
      <w:r w:rsidRPr="005A60F5">
        <w:rPr>
          <w:u w:val="single"/>
        </w:rPr>
        <w:t>John.Doe</w:t>
      </w:r>
      <w:proofErr w:type="spellEnd"/>
    </w:p>
    <w:p w14:paraId="08EC0048" w14:textId="77777777" w:rsidR="00235692" w:rsidRDefault="007C3B19" w:rsidP="007C3B19">
      <w:pPr>
        <w:pStyle w:val="Screen"/>
        <w:ind w:left="630" w:right="108"/>
      </w:pPr>
      <w:r>
        <w:t xml:space="preserve">  </w:t>
      </w:r>
      <w:proofErr w:type="spellStart"/>
      <w:r>
        <w:t>user.email</w:t>
      </w:r>
      <w:proofErr w:type="spellEnd"/>
      <w:r>
        <w:t xml:space="preserve"> : </w:t>
      </w:r>
      <w:r w:rsidRPr="005A60F5">
        <w:rPr>
          <w:u w:val="single"/>
        </w:rPr>
        <w:t>jdoe@bozo.com</w:t>
      </w:r>
    </w:p>
    <w:p w14:paraId="60D37DEE" w14:textId="77777777" w:rsidR="00235692" w:rsidRDefault="00235692" w:rsidP="007C3B19">
      <w:pPr>
        <w:pStyle w:val="Screen"/>
        <w:ind w:left="630" w:right="108"/>
      </w:pPr>
    </w:p>
    <w:p w14:paraId="1E9A72A2" w14:textId="77777777" w:rsidR="00235692" w:rsidRDefault="007C3B19" w:rsidP="007C3B19">
      <w:pPr>
        <w:pStyle w:val="Screen"/>
        <w:ind w:left="630" w:right="108"/>
      </w:pPr>
      <w:r>
        <w:t>Partitioned Dataset (PDSE) Defaults:</w:t>
      </w:r>
    </w:p>
    <w:p w14:paraId="262C8094" w14:textId="77777777" w:rsidR="00235692" w:rsidRDefault="00235692" w:rsidP="007C3B19">
      <w:pPr>
        <w:pStyle w:val="Screen"/>
        <w:ind w:left="630" w:right="108"/>
      </w:pPr>
    </w:p>
    <w:p w14:paraId="791F479B" w14:textId="77777777" w:rsidR="00235692" w:rsidRDefault="007C3B19" w:rsidP="007C3B19">
      <w:pPr>
        <w:pStyle w:val="Screen"/>
        <w:ind w:left="630" w:right="108"/>
      </w:pPr>
      <w:r>
        <w:t xml:space="preserve">  Member Generations : </w:t>
      </w:r>
      <w:r w:rsidRPr="005A60F5">
        <w:rPr>
          <w:u w:val="single"/>
        </w:rPr>
        <w:t>0</w:t>
      </w:r>
      <w:r>
        <w:t xml:space="preserve">   (0 to 999)  System Limit: 2000000000</w:t>
      </w:r>
    </w:p>
    <w:p w14:paraId="400AEDAF" w14:textId="77777777" w:rsidR="00235692" w:rsidRDefault="00235692" w:rsidP="007C3B19">
      <w:pPr>
        <w:pStyle w:val="Screen"/>
        <w:ind w:left="630" w:right="108"/>
      </w:pPr>
    </w:p>
    <w:p w14:paraId="71D5EE5E" w14:textId="77777777" w:rsidR="00235692" w:rsidRDefault="007C3B19" w:rsidP="007C3B19">
      <w:pPr>
        <w:pStyle w:val="Screen"/>
        <w:ind w:left="630" w:right="108"/>
      </w:pPr>
      <w:r>
        <w:t>Panel Point-and-Shoot Command and Row Defaults:</w:t>
      </w:r>
    </w:p>
    <w:p w14:paraId="37267892" w14:textId="77777777" w:rsidR="00235692" w:rsidRDefault="00235692" w:rsidP="007C3B19">
      <w:pPr>
        <w:pStyle w:val="Screen"/>
        <w:ind w:left="630" w:right="108"/>
      </w:pPr>
    </w:p>
    <w:p w14:paraId="5942DE46" w14:textId="77777777" w:rsidR="00235692" w:rsidRDefault="007C3B19" w:rsidP="007C3B19">
      <w:pPr>
        <w:pStyle w:val="Screen"/>
        <w:ind w:left="630" w:right="108"/>
      </w:pPr>
      <w:r>
        <w:t xml:space="preserve">  Display Options popup or Select: </w:t>
      </w:r>
      <w:r w:rsidRPr="005A60F5">
        <w:rPr>
          <w:u w:val="single"/>
        </w:rPr>
        <w:t>S</w:t>
      </w:r>
      <w:r>
        <w:t xml:space="preserve"> (P or S)</w:t>
      </w:r>
    </w:p>
    <w:p w14:paraId="7555FDB7" w14:textId="77777777" w:rsidR="00235692" w:rsidRDefault="00235692" w:rsidP="007C3B19">
      <w:pPr>
        <w:pStyle w:val="Screen"/>
        <w:ind w:left="630" w:right="108"/>
      </w:pPr>
    </w:p>
    <w:p w14:paraId="5775D464" w14:textId="77777777" w:rsidR="00235692" w:rsidRDefault="007C3B19" w:rsidP="007C3B19">
      <w:pPr>
        <w:pStyle w:val="Screen"/>
        <w:ind w:left="630" w:right="108"/>
      </w:pPr>
      <w:r>
        <w:t xml:space="preserve">Notes:    The user.name and </w:t>
      </w:r>
      <w:proofErr w:type="spellStart"/>
      <w:r>
        <w:t>user.email</w:t>
      </w:r>
      <w:proofErr w:type="spellEnd"/>
      <w:r>
        <w:t xml:space="preserve"> are used to set username and</w:t>
      </w:r>
    </w:p>
    <w:p w14:paraId="6F56C31D" w14:textId="77777777" w:rsidR="00235692" w:rsidRDefault="007C3B19" w:rsidP="007C3B19">
      <w:pPr>
        <w:pStyle w:val="Screen"/>
        <w:ind w:left="630" w:right="108"/>
      </w:pPr>
      <w:r>
        <w:t xml:space="preserve">          email to your commits.</w:t>
      </w:r>
    </w:p>
    <w:p w14:paraId="6E881536" w14:textId="77777777" w:rsidR="00235692" w:rsidRDefault="00235692" w:rsidP="007C3B19">
      <w:pPr>
        <w:pStyle w:val="Screen"/>
        <w:ind w:left="630" w:right="108"/>
      </w:pPr>
    </w:p>
    <w:p w14:paraId="7BA803EA" w14:textId="77777777" w:rsidR="00235692" w:rsidRDefault="007C3B19" w:rsidP="007C3B19">
      <w:pPr>
        <w:pStyle w:val="Screen"/>
        <w:ind w:left="630" w:right="108"/>
      </w:pPr>
      <w:r>
        <w:t>See : https://git-scm.com/book/en/v2/Getting-Started-First-Time-Git-Setup</w:t>
      </w:r>
    </w:p>
    <w:p w14:paraId="77AB3458" w14:textId="77777777" w:rsidR="00235692" w:rsidRDefault="00235692" w:rsidP="007C3B19">
      <w:pPr>
        <w:pStyle w:val="Screen"/>
        <w:ind w:left="630" w:right="108"/>
      </w:pPr>
    </w:p>
    <w:p w14:paraId="7EC2DF80" w14:textId="77777777" w:rsidR="00235692" w:rsidRDefault="007C3B19" w:rsidP="007C3B19">
      <w:pPr>
        <w:pStyle w:val="Screen"/>
        <w:ind w:left="630" w:right="108"/>
      </w:pPr>
      <w:r>
        <w:t>Press Enter to save, or F3 to cancel.</w:t>
      </w:r>
    </w:p>
    <w:p w14:paraId="48F809C4" w14:textId="7E041C69" w:rsidR="00C00706" w:rsidRDefault="00F341A2" w:rsidP="00C00706">
      <w:r>
        <w:lastRenderedPageBreak/>
        <w:t>In the future</w:t>
      </w:r>
      <w:r w:rsidR="00F8105B">
        <w:t>,</w:t>
      </w:r>
      <w:r>
        <w:t xml:space="preserve"> this will also be where other, user</w:t>
      </w:r>
      <w:r w:rsidR="00F8105B">
        <w:t>-</w:t>
      </w:r>
      <w:r>
        <w:t>customizable, options will be configured.</w:t>
      </w:r>
    </w:p>
    <w:p w14:paraId="57CFF315" w14:textId="49194109" w:rsidR="007B59B9" w:rsidRDefault="00916001" w:rsidP="0068547C">
      <w:pPr>
        <w:pStyle w:val="Heading2"/>
      </w:pPr>
      <w:bookmarkStart w:id="18" w:name="_Toc33161804"/>
      <w:r>
        <w:t>Create</w:t>
      </w:r>
      <w:bookmarkEnd w:id="18"/>
    </w:p>
    <w:p w14:paraId="68E0BF8C" w14:textId="63844A98" w:rsidR="00916001" w:rsidRDefault="00916001" w:rsidP="0068547C">
      <w:pPr>
        <w:keepNext/>
      </w:pPr>
      <w:r>
        <w:t>Create will create a new local repository that can then later be added to a remote repository.</w:t>
      </w:r>
    </w:p>
    <w:p w14:paraId="5EAAFBD9" w14:textId="37356CDD" w:rsidR="00DB0CBB" w:rsidRDefault="007C3B19" w:rsidP="007138BB">
      <w:pPr>
        <w:pStyle w:val="Screen"/>
      </w:pPr>
      <w:r>
        <w:t xml:space="preserve">Create New Repository </w:t>
      </w:r>
      <w:r w:rsidR="00DB0CBB">
        <w:t>--------------- (</w:t>
      </w:r>
      <w:r w:rsidR="00607E87">
        <w:t xml:space="preserve">zigi </w:t>
      </w:r>
      <w:r w:rsidR="00FF3051">
        <w:t>V2R5</w:t>
      </w:r>
      <w:r w:rsidR="00DB0CBB">
        <w:t>) -------------------------------</w:t>
      </w:r>
    </w:p>
    <w:p w14:paraId="4E901D3D" w14:textId="47D840EF" w:rsidR="00B16856" w:rsidRDefault="00DB0CBB" w:rsidP="007138BB">
      <w:pPr>
        <w:pStyle w:val="Screen"/>
      </w:pPr>
      <w:r>
        <w:t>Command ===&gt;</w:t>
      </w:r>
    </w:p>
    <w:p w14:paraId="09BE8428" w14:textId="77777777" w:rsidR="00B16856" w:rsidRDefault="00B16856" w:rsidP="007138BB">
      <w:pPr>
        <w:pStyle w:val="Screen"/>
      </w:pPr>
    </w:p>
    <w:p w14:paraId="00A3D408" w14:textId="4E3FE2DF" w:rsidR="00B16856" w:rsidRDefault="00DB0CBB" w:rsidP="007138BB">
      <w:pPr>
        <w:pStyle w:val="Screen"/>
      </w:pPr>
      <w:r>
        <w:t>Name:         Test</w:t>
      </w:r>
    </w:p>
    <w:p w14:paraId="2809F6F9" w14:textId="77777777" w:rsidR="00B16856" w:rsidRDefault="00B16856" w:rsidP="007138BB">
      <w:pPr>
        <w:pStyle w:val="Screen"/>
      </w:pPr>
    </w:p>
    <w:p w14:paraId="21546D8D" w14:textId="77777777" w:rsidR="00B16856" w:rsidRDefault="00B16856" w:rsidP="007138BB">
      <w:pPr>
        <w:pStyle w:val="Screen"/>
      </w:pPr>
    </w:p>
    <w:p w14:paraId="500F3DBA" w14:textId="0A3FBF10" w:rsidR="00B16856" w:rsidRDefault="00DB0CBB" w:rsidP="007138BB">
      <w:pPr>
        <w:pStyle w:val="Screen"/>
      </w:pPr>
      <w:r>
        <w:t xml:space="preserve">Local Directory:    ? to browse </w:t>
      </w:r>
      <w:r w:rsidR="008165A5">
        <w:t>OMVS</w:t>
      </w:r>
      <w:r>
        <w:t xml:space="preserve"> folder structure</w:t>
      </w:r>
    </w:p>
    <w:p w14:paraId="24A27934" w14:textId="107E49BA" w:rsidR="00B16856" w:rsidRDefault="00DB0CBB" w:rsidP="007138BB">
      <w:pPr>
        <w:pStyle w:val="Screen"/>
      </w:pPr>
      <w:r>
        <w:t xml:space="preserve"> </w:t>
      </w:r>
      <w:r w:rsidR="007D2B54">
        <w:t>/u/</w:t>
      </w:r>
      <w:proofErr w:type="spellStart"/>
      <w:r w:rsidR="007D2B54">
        <w:t>gituser</w:t>
      </w:r>
      <w:proofErr w:type="spellEnd"/>
      <w:r>
        <w:t>/test</w:t>
      </w:r>
    </w:p>
    <w:p w14:paraId="0810940A" w14:textId="77777777" w:rsidR="00B16856" w:rsidRDefault="00B16856" w:rsidP="007138BB">
      <w:pPr>
        <w:pStyle w:val="Screen"/>
      </w:pPr>
    </w:p>
    <w:p w14:paraId="2F8722BE" w14:textId="77777777" w:rsidR="0003245B" w:rsidRDefault="006B4539" w:rsidP="007138BB">
      <w:pPr>
        <w:pStyle w:val="Screen"/>
      </w:pPr>
      <w:r>
        <w:t>Default Push on Commit:   (Y or N)</w:t>
      </w:r>
    </w:p>
    <w:p w14:paraId="6E4C99D4" w14:textId="77777777" w:rsidR="0003245B" w:rsidRDefault="0003245B" w:rsidP="007138BB">
      <w:pPr>
        <w:pStyle w:val="Screen"/>
      </w:pPr>
    </w:p>
    <w:p w14:paraId="6BAD5F2A" w14:textId="77777777" w:rsidR="0003245B" w:rsidRDefault="006B4539" w:rsidP="007138BB">
      <w:pPr>
        <w:pStyle w:val="Screen"/>
      </w:pPr>
      <w:r>
        <w:t xml:space="preserve">Default </w:t>
      </w:r>
      <w:proofErr w:type="spellStart"/>
      <w:r>
        <w:t>Userid</w:t>
      </w:r>
      <w:proofErr w:type="spellEnd"/>
      <w:r>
        <w:t xml:space="preserve"> to set prior to Commit:           or blank</w:t>
      </w:r>
    </w:p>
    <w:p w14:paraId="65061CF6" w14:textId="0BB64CCF" w:rsidR="006B4539" w:rsidRDefault="006B4539" w:rsidP="007138BB">
      <w:pPr>
        <w:pStyle w:val="Screen"/>
      </w:pPr>
    </w:p>
    <w:p w14:paraId="191633C7" w14:textId="03CD183D" w:rsidR="006B4539" w:rsidRDefault="006B4539" w:rsidP="007138BB">
      <w:pPr>
        <w:pStyle w:val="Screen"/>
      </w:pPr>
    </w:p>
    <w:p w14:paraId="6E277F73" w14:textId="7C514DD1" w:rsidR="006B4539" w:rsidRDefault="006B4539" w:rsidP="007138BB">
      <w:pPr>
        <w:pStyle w:val="Screen"/>
      </w:pPr>
    </w:p>
    <w:p w14:paraId="5623529F" w14:textId="242575CE" w:rsidR="006B4539" w:rsidRDefault="006B4539" w:rsidP="007138BB">
      <w:pPr>
        <w:pStyle w:val="Screen"/>
      </w:pPr>
    </w:p>
    <w:p w14:paraId="4C2523B8" w14:textId="47D83969" w:rsidR="006B4539" w:rsidRDefault="006B4539" w:rsidP="007138BB">
      <w:pPr>
        <w:pStyle w:val="Screen"/>
      </w:pPr>
    </w:p>
    <w:p w14:paraId="4D1F5CBE" w14:textId="77777777" w:rsidR="006B4539" w:rsidRDefault="006B4539" w:rsidP="007138BB">
      <w:pPr>
        <w:pStyle w:val="Screen"/>
      </w:pPr>
    </w:p>
    <w:p w14:paraId="687044CD" w14:textId="77777777" w:rsidR="00B16856" w:rsidRDefault="00DB0CBB" w:rsidP="007138BB">
      <w:pPr>
        <w:pStyle w:val="Screen"/>
      </w:pPr>
      <w:r>
        <w:t xml:space="preserve">                   Press </w:t>
      </w:r>
      <w:r w:rsidRPr="00366C88">
        <w:rPr>
          <w:b/>
        </w:rPr>
        <w:t>Enter</w:t>
      </w:r>
      <w:r>
        <w:t xml:space="preserve"> to continue, or </w:t>
      </w:r>
      <w:r w:rsidRPr="00366C88">
        <w:rPr>
          <w:b/>
        </w:rPr>
        <w:t>F3</w:t>
      </w:r>
      <w:r>
        <w:t xml:space="preserve"> to cancel</w:t>
      </w:r>
    </w:p>
    <w:p w14:paraId="360C5F1D" w14:textId="77777777" w:rsidR="00B16856" w:rsidRDefault="00B16856" w:rsidP="007138BB">
      <w:pPr>
        <w:pStyle w:val="Screen"/>
      </w:pPr>
    </w:p>
    <w:p w14:paraId="59E43FAD" w14:textId="01DC656C" w:rsidR="00DB0CBB" w:rsidRDefault="00DB0CBB" w:rsidP="00916001"/>
    <w:p w14:paraId="7F2B95E1" w14:textId="49DEA44C" w:rsidR="00DB0CBB" w:rsidRDefault="00DB0CBB" w:rsidP="00916001">
      <w:r>
        <w:t>In the above example</w:t>
      </w:r>
      <w:r w:rsidR="00F8105B">
        <w:t>,</w:t>
      </w:r>
      <w:r>
        <w:t xml:space="preserve"> a test repository will be created in the user</w:t>
      </w:r>
      <w:r w:rsidR="00F8105B">
        <w:t>'</w:t>
      </w:r>
      <w:r>
        <w:t>s test directory.</w:t>
      </w:r>
    </w:p>
    <w:p w14:paraId="3112F246" w14:textId="77777777" w:rsidR="008165A5" w:rsidRDefault="008165A5" w:rsidP="008165A5">
      <w:r>
        <w:t>The default Push on Commit option, if set to Y, will be the default on the Commit panel to push after each commit.</w:t>
      </w:r>
    </w:p>
    <w:p w14:paraId="3EE52638" w14:textId="385A88A5" w:rsidR="008165A5" w:rsidRDefault="008165A5" w:rsidP="008165A5">
      <w:r>
        <w:t xml:space="preserve">The Default </w:t>
      </w:r>
      <w:proofErr w:type="spellStart"/>
      <w:r>
        <w:t>Userid</w:t>
      </w:r>
      <w:proofErr w:type="spellEnd"/>
      <w:r>
        <w:t xml:space="preserve"> is set if there is a requirement to change the ISPF statistics </w:t>
      </w:r>
      <w:proofErr w:type="spellStart"/>
      <w:r>
        <w:t>userid</w:t>
      </w:r>
      <w:proofErr w:type="spellEnd"/>
      <w:r>
        <w:t xml:space="preserve"> for each PDS member </w:t>
      </w:r>
      <w:r w:rsidR="009B661E">
        <w:t>before</w:t>
      </w:r>
      <w:r>
        <w:t xml:space="preserve"> a commit.</w:t>
      </w:r>
    </w:p>
    <w:p w14:paraId="04390407" w14:textId="6D99B356" w:rsidR="00817CEA" w:rsidRDefault="00817CEA" w:rsidP="00817CEA">
      <w:pPr>
        <w:keepNext/>
      </w:pPr>
      <w:r>
        <w:t>After the Create process completes the Current Repositories panel will display:</w:t>
      </w:r>
    </w:p>
    <w:p w14:paraId="055BC09B" w14:textId="77777777" w:rsidR="00235692" w:rsidRDefault="007C3B19" w:rsidP="007C3B19">
      <w:pPr>
        <w:pStyle w:val="Screen"/>
      </w:pPr>
      <w:r>
        <w:t xml:space="preserve">  General Actions   Repository Actions   Help</w:t>
      </w:r>
    </w:p>
    <w:p w14:paraId="7BFF42E8" w14:textId="77777777" w:rsidR="00235692" w:rsidRDefault="007C3B19" w:rsidP="007C3B19">
      <w:pPr>
        <w:pStyle w:val="Screen"/>
      </w:pPr>
      <w:r>
        <w:t>------------------------------------------------------------------------------</w:t>
      </w:r>
    </w:p>
    <w:p w14:paraId="2A851764" w14:textId="2BFD58E4" w:rsidR="007C3B19" w:rsidRDefault="007C3B19" w:rsidP="007C3B19">
      <w:pPr>
        <w:pStyle w:val="Screen"/>
      </w:pPr>
      <w:r>
        <w:t xml:space="preserve">Current Repository -------------- (zigi </w:t>
      </w:r>
      <w:r w:rsidR="00FF3051">
        <w:t>v2r5</w:t>
      </w:r>
      <w:r>
        <w:t>) ---------------------------------</w:t>
      </w:r>
    </w:p>
    <w:p w14:paraId="1F579123" w14:textId="77777777" w:rsidR="00235692" w:rsidRDefault="007C3B19" w:rsidP="007C3B19">
      <w:pPr>
        <w:pStyle w:val="Screen"/>
      </w:pPr>
      <w:r>
        <w:t>Command ===&gt;                                                  Scroll ===&gt; CSR</w:t>
      </w:r>
    </w:p>
    <w:p w14:paraId="107A511E" w14:textId="77777777" w:rsidR="00235692" w:rsidRDefault="007C3B19" w:rsidP="007C3B19">
      <w:pPr>
        <w:pStyle w:val="Screen"/>
      </w:pPr>
      <w:r>
        <w:t xml:space="preserve">Local </w:t>
      </w:r>
      <w:proofErr w:type="spellStart"/>
      <w:r>
        <w:t>dir</w:t>
      </w:r>
      <w:proofErr w:type="spellEnd"/>
      <w:r>
        <w:t xml:space="preserve">      : /u/</w:t>
      </w:r>
      <w:proofErr w:type="spellStart"/>
      <w:r>
        <w:t>slbd</w:t>
      </w:r>
      <w:proofErr w:type="spellEnd"/>
      <w:r>
        <w:t>/test/Test                                        F3</w:t>
      </w:r>
    </w:p>
    <w:p w14:paraId="28CB4C80" w14:textId="77777777" w:rsidR="00235692" w:rsidRDefault="007C3B19" w:rsidP="007C3B19">
      <w:pPr>
        <w:pStyle w:val="Screen"/>
      </w:pPr>
      <w:r>
        <w:t>Remote path    : &lt;no remote defined&gt;</w:t>
      </w:r>
    </w:p>
    <w:p w14:paraId="062697A1" w14:textId="77777777" w:rsidR="00235692" w:rsidRDefault="007C3B19" w:rsidP="007C3B19">
      <w:pPr>
        <w:pStyle w:val="Screen"/>
      </w:pPr>
      <w:r>
        <w:t>Current Branch : master</w:t>
      </w:r>
    </w:p>
    <w:p w14:paraId="6C91AA09" w14:textId="77777777" w:rsidR="00235692" w:rsidRDefault="007C3B19" w:rsidP="007C3B19">
      <w:pPr>
        <w:pStyle w:val="Screen"/>
      </w:pPr>
      <w:r>
        <w:t xml:space="preserve">                 nothing to commit</w:t>
      </w:r>
    </w:p>
    <w:p w14:paraId="2B3E72D1" w14:textId="77777777" w:rsidR="00235692" w:rsidRDefault="007C3B19" w:rsidP="007C3B19">
      <w:pPr>
        <w:pStyle w:val="Screen"/>
      </w:pPr>
      <w:r>
        <w:t xml:space="preserve">                 working tree clean</w:t>
      </w:r>
    </w:p>
    <w:p w14:paraId="15C7746D" w14:textId="77777777" w:rsidR="00235692" w:rsidRDefault="00235692" w:rsidP="007C3B19">
      <w:pPr>
        <w:pStyle w:val="Screen"/>
      </w:pPr>
    </w:p>
    <w:p w14:paraId="29F0C66C" w14:textId="77777777" w:rsidR="00235692" w:rsidRDefault="007C3B19" w:rsidP="007C3B19">
      <w:pPr>
        <w:pStyle w:val="Screen"/>
      </w:pPr>
      <w:r>
        <w:t>S  Status                    Dataset/File Name</w:t>
      </w:r>
    </w:p>
    <w:p w14:paraId="70516EE5" w14:textId="1FCA2B6D" w:rsidR="00DB0CBB" w:rsidRDefault="007C3B19" w:rsidP="007C3B19">
      <w:pPr>
        <w:pStyle w:val="Screen"/>
      </w:pPr>
      <w:r>
        <w:t>******************************* Bottom of data ********************************</w:t>
      </w:r>
    </w:p>
    <w:p w14:paraId="5E2D8567" w14:textId="07DC6F7D" w:rsidR="00DB0CBB" w:rsidRDefault="00DB0CBB" w:rsidP="00916001"/>
    <w:p w14:paraId="2EADC7A8" w14:textId="15A9F4BE" w:rsidR="00B16856" w:rsidRDefault="00B16856" w:rsidP="00916001">
      <w:r>
        <w:t xml:space="preserve">Notice that the </w:t>
      </w:r>
      <w:r w:rsidR="007B5745">
        <w:t>l</w:t>
      </w:r>
      <w:r>
        <w:t>ocal directory uses the name of the repository and is case sensitive.</w:t>
      </w:r>
    </w:p>
    <w:p w14:paraId="2C299698" w14:textId="59432E13" w:rsidR="00DB0CBB" w:rsidRDefault="00DB0CBB" w:rsidP="00916001">
      <w:r>
        <w:t>At this point</w:t>
      </w:r>
      <w:r w:rsidR="00F8105B">
        <w:t>,</w:t>
      </w:r>
      <w:r>
        <w:t xml:space="preserve"> the ADD</w:t>
      </w:r>
      <w:r w:rsidR="009B661E">
        <w:t>DSN</w:t>
      </w:r>
      <w:r>
        <w:t xml:space="preserve"> command should be used to add existing z/OS datasets to the repository. See below for more on the </w:t>
      </w:r>
      <w:hyperlink w:anchor="_AddDsn" w:history="1">
        <w:r w:rsidRPr="009B661E">
          <w:rPr>
            <w:rStyle w:val="Hyperlink"/>
          </w:rPr>
          <w:t>ADD</w:t>
        </w:r>
        <w:r w:rsidR="009B661E" w:rsidRPr="009B661E">
          <w:rPr>
            <w:rStyle w:val="Hyperlink"/>
          </w:rPr>
          <w:t>DSN</w:t>
        </w:r>
      </w:hyperlink>
      <w:r>
        <w:t xml:space="preserve"> command, which is not to be confused with the Add row selection.</w:t>
      </w:r>
    </w:p>
    <w:p w14:paraId="033DC36B" w14:textId="6C4357F0" w:rsidR="00C00706" w:rsidRDefault="00C00706" w:rsidP="009C15A2">
      <w:pPr>
        <w:pStyle w:val="Heading2"/>
        <w:pageBreakBefore/>
      </w:pPr>
      <w:bookmarkStart w:id="19" w:name="_GITHELP"/>
      <w:bookmarkStart w:id="20" w:name="_Toc33161805"/>
      <w:bookmarkEnd w:id="19"/>
      <w:r>
        <w:lastRenderedPageBreak/>
        <w:t>GITHELP</w:t>
      </w:r>
      <w:bookmarkEnd w:id="20"/>
    </w:p>
    <w:p w14:paraId="737E9E5C" w14:textId="0C77E599" w:rsidR="00C00706" w:rsidRDefault="00C00706" w:rsidP="00C00706">
      <w:pPr>
        <w:keepNext/>
      </w:pPr>
      <w:r>
        <w:t>GITHELP is an ISPF dialog that provides simplified access to the git help documentation.</w:t>
      </w:r>
      <w:r w:rsidR="00493C19">
        <w:t xml:space="preserve"> If the user has a screen wider than 80 columns, then an alternate display will be used where there is one row per command.</w:t>
      </w:r>
    </w:p>
    <w:p w14:paraId="75D4D7AE" w14:textId="77777777" w:rsidR="00C00706" w:rsidRPr="00DF74FB" w:rsidRDefault="00C00706" w:rsidP="007138BB">
      <w:pPr>
        <w:pStyle w:val="Screen"/>
        <w:rPr>
          <w:bCs/>
        </w:rPr>
      </w:pPr>
      <w:r w:rsidRPr="00DF74FB">
        <w:t xml:space="preserve">--------------------------------- git </w:t>
      </w:r>
      <w:proofErr w:type="spellStart"/>
      <w:r w:rsidRPr="00DF74FB">
        <w:t>manpages</w:t>
      </w:r>
      <w:proofErr w:type="spellEnd"/>
      <w:r w:rsidRPr="00DF74FB">
        <w:t xml:space="preserve"> ------------- Row 1 to 9 of 146</w:t>
      </w:r>
    </w:p>
    <w:p w14:paraId="01632A72" w14:textId="77777777" w:rsidR="00C00706" w:rsidRPr="00DF74FB" w:rsidRDefault="00C00706" w:rsidP="007138BB">
      <w:pPr>
        <w:pStyle w:val="Screen"/>
        <w:rPr>
          <w:bCs/>
        </w:rPr>
      </w:pPr>
      <w:r w:rsidRPr="00DF74FB">
        <w:t>Command ===&gt;                                                   Scroll ===&gt;</w:t>
      </w:r>
    </w:p>
    <w:p w14:paraId="5460112F" w14:textId="77777777" w:rsidR="00C00706" w:rsidRPr="00DF74FB" w:rsidRDefault="00C00706" w:rsidP="007138BB">
      <w:pPr>
        <w:pStyle w:val="Screen"/>
      </w:pPr>
    </w:p>
    <w:p w14:paraId="048013A4" w14:textId="77777777" w:rsidR="00C00706" w:rsidRPr="00DF74FB" w:rsidRDefault="00C00706" w:rsidP="007138BB">
      <w:pPr>
        <w:pStyle w:val="Screen"/>
        <w:rPr>
          <w:bCs/>
        </w:rPr>
      </w:pPr>
      <w:r w:rsidRPr="00DF74FB">
        <w:t>Commands:   Only display only rows with string Refresh after an Only</w:t>
      </w:r>
    </w:p>
    <w:p w14:paraId="407E382B" w14:textId="77777777" w:rsidR="00C00706" w:rsidRPr="00DF74FB" w:rsidRDefault="00C00706" w:rsidP="007138BB">
      <w:pPr>
        <w:pStyle w:val="Screen"/>
        <w:rPr>
          <w:bCs/>
        </w:rPr>
      </w:pPr>
      <w:r w:rsidRPr="00DF74FB">
        <w:t>Selections: S select to view</w:t>
      </w:r>
    </w:p>
    <w:p w14:paraId="453DAF4C" w14:textId="77777777" w:rsidR="00C00706" w:rsidRPr="00DF74FB" w:rsidRDefault="00C00706" w:rsidP="007138BB">
      <w:pPr>
        <w:pStyle w:val="Screen"/>
      </w:pPr>
    </w:p>
    <w:p w14:paraId="6A7AE31A" w14:textId="77777777" w:rsidR="00C00706" w:rsidRPr="00DF74FB" w:rsidRDefault="00C00706" w:rsidP="007138BB">
      <w:pPr>
        <w:pStyle w:val="Screen"/>
        <w:rPr>
          <w:bCs/>
        </w:rPr>
      </w:pPr>
      <w:r w:rsidRPr="00DF74FB">
        <w:t>S  Command / Description</w:t>
      </w:r>
    </w:p>
    <w:p w14:paraId="07675D40" w14:textId="77777777" w:rsidR="00C00706" w:rsidRPr="00DF74FB" w:rsidRDefault="00C00706" w:rsidP="007138BB">
      <w:pPr>
        <w:pStyle w:val="Screen"/>
        <w:rPr>
          <w:bCs/>
        </w:rPr>
      </w:pPr>
      <w:r w:rsidRPr="00DF74FB">
        <w:t xml:space="preserve">   git</w:t>
      </w:r>
    </w:p>
    <w:p w14:paraId="23711CF2" w14:textId="77777777" w:rsidR="00C00706" w:rsidRPr="00DF74FB" w:rsidRDefault="00C00706" w:rsidP="007138BB">
      <w:pPr>
        <w:pStyle w:val="Screen"/>
        <w:rPr>
          <w:bCs/>
        </w:rPr>
      </w:pPr>
      <w:r w:rsidRPr="00DF74FB">
        <w:t xml:space="preserve">   git </w:t>
      </w:r>
      <w:proofErr w:type="spellStart"/>
      <w:r w:rsidRPr="00DF74FB">
        <w:t>manpage</w:t>
      </w:r>
      <w:proofErr w:type="spellEnd"/>
    </w:p>
    <w:p w14:paraId="45702856" w14:textId="77777777" w:rsidR="00C00706" w:rsidRPr="00DF74FB" w:rsidRDefault="00C00706" w:rsidP="007138BB">
      <w:pPr>
        <w:pStyle w:val="Screen"/>
        <w:rPr>
          <w:bCs/>
        </w:rPr>
      </w:pPr>
      <w:r w:rsidRPr="00DF74FB">
        <w:t xml:space="preserve">   attributes</w:t>
      </w:r>
    </w:p>
    <w:p w14:paraId="7AC83C76" w14:textId="77777777" w:rsidR="00C00706" w:rsidRPr="00DF74FB" w:rsidRDefault="00C00706" w:rsidP="007138BB">
      <w:pPr>
        <w:pStyle w:val="Screen"/>
        <w:rPr>
          <w:bCs/>
        </w:rPr>
      </w:pPr>
      <w:r w:rsidRPr="00DF74FB">
        <w:t xml:space="preserve">   Defining attributes per path</w:t>
      </w:r>
    </w:p>
    <w:p w14:paraId="6EC4772C" w14:textId="77777777" w:rsidR="00C00706" w:rsidRPr="00DF74FB" w:rsidRDefault="00C00706" w:rsidP="007138BB">
      <w:pPr>
        <w:pStyle w:val="Screen"/>
        <w:rPr>
          <w:bCs/>
        </w:rPr>
      </w:pPr>
      <w:r w:rsidRPr="00DF74FB">
        <w:t xml:space="preserve">   everyday</w:t>
      </w:r>
    </w:p>
    <w:p w14:paraId="021CBA04" w14:textId="77777777" w:rsidR="00C00706" w:rsidRPr="00DF74FB" w:rsidRDefault="00C00706" w:rsidP="007138BB">
      <w:pPr>
        <w:pStyle w:val="Screen"/>
        <w:rPr>
          <w:bCs/>
        </w:rPr>
      </w:pPr>
      <w:r w:rsidRPr="00DF74FB">
        <w:t xml:space="preserve">   Everyday Git With 20 Commands </w:t>
      </w:r>
      <w:proofErr w:type="gramStart"/>
      <w:r w:rsidRPr="00DF74FB">
        <w:t>Or</w:t>
      </w:r>
      <w:proofErr w:type="gramEnd"/>
      <w:r w:rsidRPr="00DF74FB">
        <w:t xml:space="preserve"> So</w:t>
      </w:r>
    </w:p>
    <w:p w14:paraId="2318D5A4" w14:textId="77777777" w:rsidR="00C00706" w:rsidRPr="00DF74FB" w:rsidRDefault="00C00706" w:rsidP="007138BB">
      <w:pPr>
        <w:pStyle w:val="Screen"/>
        <w:rPr>
          <w:bCs/>
        </w:rPr>
      </w:pPr>
      <w:r w:rsidRPr="00DF74FB">
        <w:t xml:space="preserve">   glossary</w:t>
      </w:r>
    </w:p>
    <w:p w14:paraId="0AC8B22D" w14:textId="77777777" w:rsidR="00C00706" w:rsidRPr="00DF74FB" w:rsidRDefault="00C00706" w:rsidP="007138BB">
      <w:pPr>
        <w:pStyle w:val="Screen"/>
        <w:rPr>
          <w:bCs/>
        </w:rPr>
      </w:pPr>
      <w:r w:rsidRPr="00DF74FB">
        <w:t xml:space="preserve">   A Git glossary</w:t>
      </w:r>
    </w:p>
    <w:p w14:paraId="5068184D" w14:textId="77777777" w:rsidR="00C00706" w:rsidRPr="00DF74FB" w:rsidRDefault="00C00706" w:rsidP="007138BB">
      <w:pPr>
        <w:pStyle w:val="Screen"/>
        <w:rPr>
          <w:bCs/>
        </w:rPr>
      </w:pPr>
      <w:r w:rsidRPr="00DF74FB">
        <w:t xml:space="preserve">   ignore</w:t>
      </w:r>
    </w:p>
    <w:p w14:paraId="44792567" w14:textId="77777777" w:rsidR="00C00706" w:rsidRPr="00DF74FB" w:rsidRDefault="00C00706" w:rsidP="007138BB">
      <w:pPr>
        <w:pStyle w:val="Screen"/>
        <w:rPr>
          <w:bCs/>
        </w:rPr>
      </w:pPr>
      <w:r w:rsidRPr="00DF74FB">
        <w:t xml:space="preserve">   Specifies intentionally untracked files to ignore</w:t>
      </w:r>
    </w:p>
    <w:p w14:paraId="769CBBAD" w14:textId="77777777" w:rsidR="00C00706" w:rsidRPr="00DF74FB" w:rsidRDefault="00C00706" w:rsidP="007138BB">
      <w:pPr>
        <w:pStyle w:val="Screen"/>
        <w:rPr>
          <w:bCs/>
        </w:rPr>
      </w:pPr>
      <w:r w:rsidRPr="00DF74FB">
        <w:t xml:space="preserve">   modules</w:t>
      </w:r>
    </w:p>
    <w:p w14:paraId="75D8E530" w14:textId="77777777" w:rsidR="00C00706" w:rsidRPr="00DF74FB" w:rsidRDefault="00C00706" w:rsidP="007138BB">
      <w:pPr>
        <w:pStyle w:val="Screen"/>
        <w:rPr>
          <w:bCs/>
        </w:rPr>
      </w:pPr>
      <w:r w:rsidRPr="00DF74FB">
        <w:t xml:space="preserve">   Defining submodule properties</w:t>
      </w:r>
    </w:p>
    <w:p w14:paraId="1CDD60B2" w14:textId="77777777" w:rsidR="00C00706" w:rsidRPr="00DF74FB" w:rsidRDefault="00C00706" w:rsidP="007138BB">
      <w:pPr>
        <w:pStyle w:val="Screen"/>
        <w:rPr>
          <w:bCs/>
        </w:rPr>
      </w:pPr>
      <w:r w:rsidRPr="00DF74FB">
        <w:t xml:space="preserve">   revisions</w:t>
      </w:r>
    </w:p>
    <w:p w14:paraId="73D342AF" w14:textId="77777777" w:rsidR="00C00706" w:rsidRPr="00DF74FB" w:rsidRDefault="00C00706" w:rsidP="007138BB">
      <w:pPr>
        <w:pStyle w:val="Screen"/>
        <w:rPr>
          <w:bCs/>
        </w:rPr>
      </w:pPr>
      <w:r w:rsidRPr="00DF74FB">
        <w:t xml:space="preserve">   Specifying revisions and ranges for Git</w:t>
      </w:r>
    </w:p>
    <w:p w14:paraId="0AB2325B" w14:textId="77777777" w:rsidR="00C00706" w:rsidRPr="00DF74FB" w:rsidRDefault="00C00706" w:rsidP="007138BB">
      <w:pPr>
        <w:pStyle w:val="Screen"/>
        <w:rPr>
          <w:bCs/>
        </w:rPr>
      </w:pPr>
      <w:r w:rsidRPr="00DF74FB">
        <w:t xml:space="preserve">   tutorial</w:t>
      </w:r>
    </w:p>
    <w:p w14:paraId="71428D6B" w14:textId="77777777" w:rsidR="00C00706" w:rsidRPr="00DF74FB" w:rsidRDefault="00C00706" w:rsidP="007138BB">
      <w:pPr>
        <w:pStyle w:val="Screen"/>
        <w:rPr>
          <w:bCs/>
        </w:rPr>
      </w:pPr>
      <w:r w:rsidRPr="00DF74FB">
        <w:t xml:space="preserve">   A tutorial introduction to Git (for version 1.5.1 or newer)</w:t>
      </w:r>
    </w:p>
    <w:p w14:paraId="21384333" w14:textId="77777777" w:rsidR="00C00706" w:rsidRPr="00DF74FB" w:rsidRDefault="00C00706" w:rsidP="007138BB">
      <w:pPr>
        <w:pStyle w:val="Screen"/>
        <w:rPr>
          <w:bCs/>
        </w:rPr>
      </w:pPr>
      <w:r w:rsidRPr="00DF74FB">
        <w:t xml:space="preserve">   workflows</w:t>
      </w:r>
    </w:p>
    <w:p w14:paraId="0676C2CA" w14:textId="77777777" w:rsidR="00C00706" w:rsidRDefault="00C00706" w:rsidP="00C00706"/>
    <w:p w14:paraId="151B68E5" w14:textId="77777777" w:rsidR="00C00706" w:rsidRDefault="00C00706" w:rsidP="00C00706">
      <w:r>
        <w:t>The Only command, entered with a string, will limit the display of available commands to those that match the string in either the command name or the description.</w:t>
      </w:r>
    </w:p>
    <w:p w14:paraId="5793E4CB" w14:textId="77777777" w:rsidR="00C00706" w:rsidRDefault="00C00706" w:rsidP="00C00706">
      <w:r>
        <w:t>Selecting a command will display that commands man page:</w:t>
      </w:r>
    </w:p>
    <w:p w14:paraId="5FBD2426" w14:textId="77777777" w:rsidR="00C00706" w:rsidRPr="00DA1764" w:rsidRDefault="00C00706" w:rsidP="007138BB">
      <w:pPr>
        <w:pStyle w:val="Screen"/>
      </w:pPr>
      <w:r w:rsidRPr="00DA1764">
        <w:t>BROWSE    SYS19316.T061327.RA000.GITUSER.R0121520     Line 0000000000 Col 001 076</w:t>
      </w:r>
    </w:p>
    <w:p w14:paraId="7620AEED" w14:textId="77777777" w:rsidR="00C00706" w:rsidRPr="00DA1764" w:rsidRDefault="00C00706" w:rsidP="007138BB">
      <w:pPr>
        <w:pStyle w:val="Screen"/>
      </w:pPr>
      <w:r w:rsidRPr="00DA1764">
        <w:t xml:space="preserve"> Command ===&gt;                                                  Scroll ===&gt; PAGE</w:t>
      </w:r>
    </w:p>
    <w:p w14:paraId="5EE3B43B" w14:textId="77777777" w:rsidR="00C00706" w:rsidRPr="00DA1764" w:rsidRDefault="00C00706" w:rsidP="007138BB">
      <w:pPr>
        <w:pStyle w:val="Screen"/>
      </w:pPr>
      <w:r w:rsidRPr="00DA1764">
        <w:t>********************************* Top of Data *********************************</w:t>
      </w:r>
    </w:p>
    <w:p w14:paraId="60861845" w14:textId="77777777" w:rsidR="00C00706" w:rsidRPr="00DA1764" w:rsidRDefault="00C00706" w:rsidP="007138BB">
      <w:pPr>
        <w:pStyle w:val="Screen"/>
      </w:pPr>
      <w:r w:rsidRPr="00DA1764">
        <w:t>GITEVERYDAY(7)                    Git Manual                    GITEVERYDAY(</w:t>
      </w:r>
    </w:p>
    <w:p w14:paraId="135DEAEE" w14:textId="77777777" w:rsidR="00C00706" w:rsidRPr="00DA1764" w:rsidRDefault="00C00706" w:rsidP="007138BB">
      <w:pPr>
        <w:pStyle w:val="Screen"/>
      </w:pPr>
    </w:p>
    <w:p w14:paraId="150A7A77" w14:textId="77777777" w:rsidR="00C00706" w:rsidRPr="00DA1764" w:rsidRDefault="00C00706" w:rsidP="007138BB">
      <w:pPr>
        <w:pStyle w:val="Screen"/>
      </w:pPr>
    </w:p>
    <w:p w14:paraId="4E08DE14" w14:textId="77777777" w:rsidR="00C00706" w:rsidRPr="00DA1764" w:rsidRDefault="00C00706" w:rsidP="007138BB">
      <w:pPr>
        <w:pStyle w:val="Screen"/>
      </w:pPr>
    </w:p>
    <w:p w14:paraId="453C7D9B" w14:textId="77777777" w:rsidR="00C00706" w:rsidRPr="00DA1764" w:rsidRDefault="00C00706" w:rsidP="007138BB">
      <w:pPr>
        <w:pStyle w:val="Screen"/>
      </w:pPr>
      <w:r w:rsidRPr="00DA1764">
        <w:t>NAME</w:t>
      </w:r>
    </w:p>
    <w:p w14:paraId="3CAB8311" w14:textId="77777777" w:rsidR="00C00706" w:rsidRPr="00DA1764" w:rsidRDefault="00C00706" w:rsidP="007138BB">
      <w:pPr>
        <w:pStyle w:val="Screen"/>
      </w:pPr>
      <w:r w:rsidRPr="00DA1764">
        <w:t xml:space="preserve">       </w:t>
      </w:r>
      <w:proofErr w:type="spellStart"/>
      <w:r w:rsidRPr="00DA1764">
        <w:t>giteveryday</w:t>
      </w:r>
      <w:proofErr w:type="spellEnd"/>
      <w:r w:rsidRPr="00DA1764">
        <w:t xml:space="preserve"> - A useful minimum set of commands for Everyday Git</w:t>
      </w:r>
    </w:p>
    <w:p w14:paraId="1AD00243" w14:textId="77777777" w:rsidR="00C00706" w:rsidRPr="00DA1764" w:rsidRDefault="00C00706" w:rsidP="007138BB">
      <w:pPr>
        <w:pStyle w:val="Screen"/>
      </w:pPr>
    </w:p>
    <w:p w14:paraId="38F38B13" w14:textId="77777777" w:rsidR="00C00706" w:rsidRPr="00DA1764" w:rsidRDefault="00C00706" w:rsidP="007138BB">
      <w:pPr>
        <w:pStyle w:val="Screen"/>
      </w:pPr>
      <w:r w:rsidRPr="00DA1764">
        <w:t>SYNOPSIS</w:t>
      </w:r>
    </w:p>
    <w:p w14:paraId="722B1D5C" w14:textId="77777777" w:rsidR="00C00706" w:rsidRPr="00DA1764" w:rsidRDefault="00C00706" w:rsidP="007138BB">
      <w:pPr>
        <w:pStyle w:val="Screen"/>
      </w:pPr>
      <w:r w:rsidRPr="00DA1764">
        <w:t xml:space="preserve">       Everyday Git With 20 Commands </w:t>
      </w:r>
      <w:proofErr w:type="gramStart"/>
      <w:r w:rsidRPr="00DA1764">
        <w:t>Or</w:t>
      </w:r>
      <w:proofErr w:type="gramEnd"/>
      <w:r w:rsidRPr="00DA1764">
        <w:t xml:space="preserve"> So</w:t>
      </w:r>
    </w:p>
    <w:p w14:paraId="7B123ADE" w14:textId="77777777" w:rsidR="00C00706" w:rsidRPr="00DA1764" w:rsidRDefault="00C00706" w:rsidP="007138BB">
      <w:pPr>
        <w:pStyle w:val="Screen"/>
      </w:pPr>
    </w:p>
    <w:p w14:paraId="05695EF2" w14:textId="77777777" w:rsidR="00C00706" w:rsidRPr="00DA1764" w:rsidRDefault="00C00706" w:rsidP="007138BB">
      <w:pPr>
        <w:pStyle w:val="Screen"/>
      </w:pPr>
      <w:r w:rsidRPr="00DA1764">
        <w:t>DESCRIPTION</w:t>
      </w:r>
    </w:p>
    <w:p w14:paraId="366C2CFA" w14:textId="77777777" w:rsidR="00C00706" w:rsidRPr="00DA1764" w:rsidRDefault="00C00706" w:rsidP="007138BB">
      <w:pPr>
        <w:pStyle w:val="Screen"/>
      </w:pPr>
      <w:r w:rsidRPr="00DA1764">
        <w:t xml:space="preserve">       Git users can broadly be grouped into four categories for the purpose</w:t>
      </w:r>
    </w:p>
    <w:p w14:paraId="6F063C19" w14:textId="77777777" w:rsidR="00C00706" w:rsidRPr="00DA1764" w:rsidRDefault="00C00706" w:rsidP="007138BB">
      <w:pPr>
        <w:pStyle w:val="Screen"/>
      </w:pPr>
      <w:r w:rsidRPr="00DA1764">
        <w:t xml:space="preserve">       of describing </w:t>
      </w:r>
      <w:proofErr w:type="gramStart"/>
      <w:r w:rsidRPr="00DA1764">
        <w:t>here</w:t>
      </w:r>
      <w:proofErr w:type="gramEnd"/>
      <w:r w:rsidRPr="00DA1764">
        <w:t xml:space="preserve"> a small set of useful command for everyday Git.</w:t>
      </w:r>
    </w:p>
    <w:p w14:paraId="5D3C7DA5" w14:textId="77777777" w:rsidR="00C00706" w:rsidRPr="00DA1764" w:rsidRDefault="00C00706" w:rsidP="007138BB">
      <w:pPr>
        <w:pStyle w:val="Screen"/>
      </w:pPr>
    </w:p>
    <w:p w14:paraId="74AD18CD" w14:textId="77777777" w:rsidR="00C00706" w:rsidRPr="00DA1764" w:rsidRDefault="00C00706" w:rsidP="007138BB">
      <w:pPr>
        <w:pStyle w:val="Screen"/>
      </w:pPr>
      <w:r w:rsidRPr="00DA1764">
        <w:t xml:space="preserve">       *   Individual Developer (Standalone) commands are essential for</w:t>
      </w:r>
    </w:p>
    <w:p w14:paraId="2F9D65F6" w14:textId="6EAFDE32" w:rsidR="00C00706" w:rsidRPr="00DA1764" w:rsidRDefault="00C00706" w:rsidP="007138BB">
      <w:pPr>
        <w:pStyle w:val="Screen"/>
      </w:pPr>
      <w:r w:rsidRPr="00DA1764">
        <w:t xml:space="preserve">           anybody who makes a commit, even for somebody who works alone.</w:t>
      </w:r>
    </w:p>
    <w:p w14:paraId="09BADE28" w14:textId="2D4E2B5E" w:rsidR="00AE7D7D" w:rsidRPr="00DA1764" w:rsidRDefault="00493C19" w:rsidP="007138BB">
      <w:pPr>
        <w:pStyle w:val="Screen"/>
      </w:pPr>
      <w:r w:rsidRPr="00DA1764">
        <w:t>. . .</w:t>
      </w:r>
    </w:p>
    <w:p w14:paraId="78C7A346" w14:textId="77777777" w:rsidR="0083514D" w:rsidRDefault="0083514D" w:rsidP="007138BB">
      <w:pPr>
        <w:pStyle w:val="Screen"/>
      </w:pPr>
    </w:p>
    <w:p w14:paraId="487A992B" w14:textId="77777777" w:rsidR="00C00706" w:rsidRDefault="00C00706" w:rsidP="00C00706"/>
    <w:p w14:paraId="44A3782D" w14:textId="5E643B6F" w:rsidR="00174B90" w:rsidRDefault="00174B90" w:rsidP="00375E1D">
      <w:pPr>
        <w:pStyle w:val="Heading2"/>
      </w:pPr>
      <w:bookmarkStart w:id="21" w:name="_Toc33161806"/>
      <w:r>
        <w:lastRenderedPageBreak/>
        <w:t>Options Menu Assist</w:t>
      </w:r>
      <w:bookmarkEnd w:id="21"/>
    </w:p>
    <w:p w14:paraId="4E463F79" w14:textId="77FDD8B9" w:rsidR="00174B90" w:rsidRDefault="00174B90" w:rsidP="00375E1D">
      <w:pPr>
        <w:keepNext/>
        <w:keepLines/>
      </w:pPr>
      <w:r>
        <w:t>Use O on the command line to bring up a popup menu of all available commands. This is useful if the user has selected to use the Pro or Hidden menu.</w:t>
      </w:r>
    </w:p>
    <w:p w14:paraId="7C5D153E" w14:textId="77777777" w:rsidR="009C15A2" w:rsidRDefault="009C15A2" w:rsidP="007138BB">
      <w:pPr>
        <w:pStyle w:val="Screen"/>
        <w:keepNext/>
        <w:ind w:right="4068"/>
      </w:pPr>
      <w:r>
        <w:t>+------ zigi Local Repository Commands -------+</w:t>
      </w:r>
    </w:p>
    <w:p w14:paraId="1A04EBE1" w14:textId="77777777" w:rsidR="009C15A2" w:rsidRDefault="009C15A2" w:rsidP="007138BB">
      <w:pPr>
        <w:pStyle w:val="Screen"/>
        <w:keepNext/>
        <w:ind w:right="4068"/>
      </w:pPr>
      <w:r>
        <w:t>|                                             |</w:t>
      </w:r>
    </w:p>
    <w:p w14:paraId="49D9D00F" w14:textId="77777777" w:rsidR="009C15A2" w:rsidRDefault="009C15A2" w:rsidP="007138BB">
      <w:pPr>
        <w:pStyle w:val="Screen"/>
        <w:keepNext/>
        <w:ind w:right="4068"/>
      </w:pPr>
      <w:r>
        <w:t>| Enter Selection:                            |</w:t>
      </w:r>
    </w:p>
    <w:p w14:paraId="440FA791" w14:textId="77777777" w:rsidR="009C15A2" w:rsidRDefault="009C15A2" w:rsidP="007138BB">
      <w:pPr>
        <w:pStyle w:val="Screen"/>
        <w:keepNext/>
        <w:ind w:right="4068"/>
      </w:pPr>
      <w:r>
        <w:t>|                                             |</w:t>
      </w:r>
    </w:p>
    <w:p w14:paraId="279C3088" w14:textId="77777777" w:rsidR="009C15A2" w:rsidRDefault="009C15A2" w:rsidP="007138BB">
      <w:pPr>
        <w:pStyle w:val="Screen"/>
        <w:keepNext/>
        <w:ind w:right="4068"/>
      </w:pPr>
      <w:r>
        <w:t xml:space="preserve">|  </w:t>
      </w:r>
      <w:r w:rsidRPr="009C15A2">
        <w:rPr>
          <w:b/>
          <w:bCs/>
        </w:rPr>
        <w:t>Clone</w:t>
      </w:r>
      <w:r>
        <w:t xml:space="preserve">    remote repository                 |</w:t>
      </w:r>
    </w:p>
    <w:p w14:paraId="2DFE967E" w14:textId="77777777" w:rsidR="009C15A2" w:rsidRDefault="009C15A2" w:rsidP="007138BB">
      <w:pPr>
        <w:pStyle w:val="Screen"/>
        <w:keepNext/>
        <w:ind w:right="4068"/>
      </w:pPr>
      <w:r>
        <w:t xml:space="preserve">|  </w:t>
      </w:r>
      <w:r w:rsidRPr="009C15A2">
        <w:rPr>
          <w:b/>
          <w:bCs/>
        </w:rPr>
        <w:t>Config</w:t>
      </w:r>
      <w:r>
        <w:t xml:space="preserve">   View Git configuration            |</w:t>
      </w:r>
    </w:p>
    <w:p w14:paraId="1AE02562" w14:textId="77777777" w:rsidR="009C15A2" w:rsidRDefault="009C15A2" w:rsidP="007138BB">
      <w:pPr>
        <w:pStyle w:val="Screen"/>
        <w:keepNext/>
        <w:ind w:right="4068"/>
      </w:pPr>
      <w:r>
        <w:t xml:space="preserve">|  </w:t>
      </w:r>
      <w:r w:rsidRPr="009C15A2">
        <w:rPr>
          <w:b/>
          <w:bCs/>
        </w:rPr>
        <w:t>Create</w:t>
      </w:r>
      <w:r>
        <w:t xml:space="preserve">   a local repo from scratch         |</w:t>
      </w:r>
    </w:p>
    <w:p w14:paraId="2406F0A1" w14:textId="17C0D4CE" w:rsidR="009C15A2" w:rsidRDefault="009C15A2" w:rsidP="007138BB">
      <w:pPr>
        <w:pStyle w:val="Screen"/>
        <w:keepNext/>
        <w:ind w:right="4068"/>
      </w:pPr>
      <w:r>
        <w:t xml:space="preserve">|  </w:t>
      </w:r>
      <w:r w:rsidRPr="009C15A2">
        <w:rPr>
          <w:b/>
          <w:bCs/>
        </w:rPr>
        <w:t>FIND</w:t>
      </w:r>
      <w:r>
        <w:t xml:space="preserve">     string in table fields:</w:t>
      </w:r>
      <w:r w:rsidR="007C3B19">
        <w:t xml:space="preserve"> ________</w:t>
      </w:r>
      <w:r>
        <w:t xml:space="preserve">  |</w:t>
      </w:r>
    </w:p>
    <w:p w14:paraId="394A03AA" w14:textId="77777777" w:rsidR="009C15A2" w:rsidRDefault="009C15A2" w:rsidP="007138BB">
      <w:pPr>
        <w:pStyle w:val="Screen"/>
        <w:keepNext/>
        <w:ind w:right="4068"/>
      </w:pPr>
      <w:r>
        <w:t xml:space="preserve">|  </w:t>
      </w:r>
      <w:proofErr w:type="spellStart"/>
      <w:r w:rsidRPr="009C15A2">
        <w:rPr>
          <w:b/>
          <w:bCs/>
        </w:rPr>
        <w:t>GitHelp</w:t>
      </w:r>
      <w:proofErr w:type="spellEnd"/>
      <w:r>
        <w:t xml:space="preserve">  Display menu of Git Help pages    |</w:t>
      </w:r>
    </w:p>
    <w:p w14:paraId="677B6CEB" w14:textId="7BF58EB6" w:rsidR="009C15A2" w:rsidRDefault="009C15A2" w:rsidP="007138BB">
      <w:pPr>
        <w:pStyle w:val="Screen"/>
        <w:keepNext/>
        <w:ind w:right="4068"/>
      </w:pPr>
      <w:r>
        <w:t xml:space="preserve">|  </w:t>
      </w:r>
      <w:r w:rsidR="007C3B19">
        <w:rPr>
          <w:b/>
          <w:bCs/>
        </w:rPr>
        <w:t>Select</w:t>
      </w:r>
      <w:r>
        <w:t xml:space="preserve">   </w:t>
      </w:r>
      <w:proofErr w:type="spellStart"/>
      <w:r w:rsidR="007C3B19">
        <w:t>Select</w:t>
      </w:r>
      <w:proofErr w:type="spellEnd"/>
      <w:r w:rsidR="007C3B19">
        <w:t xml:space="preserve"> a Repository: ________</w:t>
      </w:r>
      <w:r>
        <w:t xml:space="preserve">     |</w:t>
      </w:r>
    </w:p>
    <w:p w14:paraId="050E5D40" w14:textId="77777777" w:rsidR="009C15A2" w:rsidRDefault="009C15A2" w:rsidP="007138BB">
      <w:pPr>
        <w:pStyle w:val="Screen"/>
        <w:keepNext/>
        <w:ind w:right="4068"/>
      </w:pPr>
      <w:r>
        <w:t xml:space="preserve">|  </w:t>
      </w:r>
      <w:r w:rsidRPr="009C15A2">
        <w:rPr>
          <w:b/>
          <w:bCs/>
        </w:rPr>
        <w:t>SSH</w:t>
      </w:r>
      <w:r>
        <w:t xml:space="preserve">      View your SSH public key          |</w:t>
      </w:r>
    </w:p>
    <w:p w14:paraId="131C069E" w14:textId="77777777" w:rsidR="009C15A2" w:rsidRDefault="009C15A2" w:rsidP="007138BB">
      <w:pPr>
        <w:pStyle w:val="Screen"/>
        <w:keepNext/>
        <w:ind w:right="4068"/>
      </w:pPr>
      <w:r>
        <w:t xml:space="preserve">|  </w:t>
      </w:r>
      <w:r w:rsidRPr="009C15A2">
        <w:rPr>
          <w:b/>
          <w:bCs/>
        </w:rPr>
        <w:t>SORT</w:t>
      </w:r>
      <w:r>
        <w:t xml:space="preserve">     </w:t>
      </w:r>
      <w:proofErr w:type="spellStart"/>
      <w:r>
        <w:t>Sort</w:t>
      </w:r>
      <w:proofErr w:type="spellEnd"/>
      <w:r>
        <w:t xml:space="preserve"> the table                    |</w:t>
      </w:r>
    </w:p>
    <w:p w14:paraId="60703441" w14:textId="35368EE0" w:rsidR="00174B90" w:rsidRDefault="009C15A2" w:rsidP="007138BB">
      <w:pPr>
        <w:pStyle w:val="Screen"/>
        <w:keepNext/>
        <w:ind w:right="4068"/>
      </w:pPr>
      <w:r>
        <w:t>+---------------------------------------------+</w:t>
      </w:r>
    </w:p>
    <w:p w14:paraId="72D950C2" w14:textId="5F6A9441" w:rsidR="00375E1D" w:rsidRDefault="00375E1D" w:rsidP="00375E1D">
      <w:pPr>
        <w:pStyle w:val="Heading2"/>
      </w:pPr>
      <w:bookmarkStart w:id="22" w:name="_Toc33161807"/>
      <w:r>
        <w:t>Select command</w:t>
      </w:r>
      <w:bookmarkEnd w:id="22"/>
    </w:p>
    <w:p w14:paraId="15FC162B" w14:textId="77777777" w:rsidR="00375E1D" w:rsidRDefault="00375E1D" w:rsidP="00375E1D">
      <w:pPr>
        <w:keepNext/>
      </w:pPr>
      <w:r>
        <w:t>For those who don’t want to tab to a row, or move the cursor to a row, and use point-and-shoot or enter S to select a repository there is a command option to directly select a repository to be opened.</w:t>
      </w:r>
    </w:p>
    <w:p w14:paraId="02EB347C" w14:textId="77777777" w:rsidR="00375E1D" w:rsidRDefault="00375E1D" w:rsidP="00375E1D">
      <w:pPr>
        <w:keepNext/>
      </w:pPr>
      <w:r>
        <w:t>Syntax: Select repository-name</w:t>
      </w:r>
    </w:p>
    <w:p w14:paraId="144929C1" w14:textId="7FF91378" w:rsidR="00375E1D" w:rsidRPr="007521E7" w:rsidRDefault="00375E1D" w:rsidP="00375E1D">
      <w:r>
        <w:t>Select may be abbreviated as S and must be followed by the repository name. For the Select command the search is case insensitive.</w:t>
      </w:r>
    </w:p>
    <w:p w14:paraId="77EC0B19" w14:textId="43BF063D" w:rsidR="009C15A2" w:rsidRDefault="009C15A2" w:rsidP="009C15A2">
      <w:pPr>
        <w:pStyle w:val="Heading2"/>
      </w:pPr>
      <w:bookmarkStart w:id="23" w:name="_Toc33161808"/>
      <w:r>
        <w:t>Sort</w:t>
      </w:r>
      <w:bookmarkEnd w:id="23"/>
    </w:p>
    <w:p w14:paraId="7831D30C" w14:textId="77777777" w:rsidR="00232A86" w:rsidRDefault="009C15A2" w:rsidP="009C15A2">
      <w:pPr>
        <w:keepNext/>
      </w:pPr>
      <w:r>
        <w:t>Sort the table based on the columns</w:t>
      </w:r>
      <w:r w:rsidR="00EA6145">
        <w:t>.</w:t>
      </w:r>
    </w:p>
    <w:p w14:paraId="04FE5A2E" w14:textId="12C05962" w:rsidR="00EA6145" w:rsidRDefault="00EA6145" w:rsidP="009C15A2">
      <w:pPr>
        <w:keepNext/>
      </w:pPr>
      <w:r>
        <w:tab/>
        <w:t>Syntax:  Sort column1 order1 column2 order 2</w:t>
      </w:r>
    </w:p>
    <w:p w14:paraId="5C91170C" w14:textId="59CE6748" w:rsidR="00EA6145" w:rsidRDefault="00EA6145" w:rsidP="009C15A2">
      <w:pPr>
        <w:keepNext/>
      </w:pPr>
      <w:r>
        <w:t>Abbreviation of SO is allowed.</w:t>
      </w:r>
    </w:p>
    <w:p w14:paraId="61498323" w14:textId="17761E92" w:rsidR="009C15A2" w:rsidRDefault="009C15A2" w:rsidP="009C15A2">
      <w:pPr>
        <w:keepNext/>
      </w:pPr>
      <w:r>
        <w:t xml:space="preserve">Sort </w:t>
      </w:r>
      <w:r w:rsidR="00EA6145">
        <w:t>column</w:t>
      </w:r>
      <w:r>
        <w:t>:</w:t>
      </w:r>
      <w:r>
        <w:tab/>
        <w:t xml:space="preserve">Repository (R), Prefix (P), </w:t>
      </w:r>
      <w:r w:rsidR="0068547C">
        <w:t xml:space="preserve">Category (C), </w:t>
      </w:r>
      <w:r>
        <w:t>or Last (L) or Date (D)</w:t>
      </w:r>
    </w:p>
    <w:p w14:paraId="33018338" w14:textId="2BCDED01" w:rsidR="009C15A2" w:rsidRDefault="009C15A2" w:rsidP="009C15A2">
      <w:r>
        <w:t>Sort order:</w:t>
      </w:r>
      <w:r>
        <w:tab/>
        <w:t>Ascending (A) or Descending (D)</w:t>
      </w:r>
    </w:p>
    <w:p w14:paraId="160A16BC" w14:textId="41CF0115" w:rsidR="009C15A2" w:rsidRDefault="009C15A2" w:rsidP="009C15A2">
      <w:r>
        <w:t>If only the command SORT is entered a prompt will appear to assist:</w:t>
      </w:r>
    </w:p>
    <w:p w14:paraId="37B5C15E" w14:textId="77777777" w:rsidR="00232A86" w:rsidRDefault="00EA6145" w:rsidP="007138BB">
      <w:pPr>
        <w:pStyle w:val="Screen"/>
        <w:ind w:right="3348"/>
      </w:pPr>
      <w:r>
        <w:t>+--------------- zigi Sort Selections ----------------+</w:t>
      </w:r>
    </w:p>
    <w:p w14:paraId="5D3753A5" w14:textId="77777777" w:rsidR="00232A86" w:rsidRDefault="00EA6145" w:rsidP="007138BB">
      <w:pPr>
        <w:pStyle w:val="Screen"/>
        <w:ind w:right="3348"/>
      </w:pPr>
      <w:r>
        <w:t>|                                                     |</w:t>
      </w:r>
    </w:p>
    <w:p w14:paraId="0312288C" w14:textId="77777777" w:rsidR="00232A86" w:rsidRDefault="00EA6145" w:rsidP="007138BB">
      <w:pPr>
        <w:pStyle w:val="Screen"/>
        <w:ind w:right="3348"/>
      </w:pPr>
      <w:r>
        <w:t>| Enter Primary Sort Key:        Order:               |</w:t>
      </w:r>
    </w:p>
    <w:p w14:paraId="1C611089" w14:textId="77777777" w:rsidR="00232A86" w:rsidRDefault="00EA6145" w:rsidP="007138BB">
      <w:pPr>
        <w:pStyle w:val="Screen"/>
        <w:ind w:right="3348"/>
      </w:pPr>
      <w:r>
        <w:t>| Enter Secondary Sort Key:      Order:               |</w:t>
      </w:r>
    </w:p>
    <w:p w14:paraId="47043525" w14:textId="77777777" w:rsidR="00232A86" w:rsidRDefault="00EA6145" w:rsidP="007138BB">
      <w:pPr>
        <w:pStyle w:val="Screen"/>
        <w:ind w:right="3348"/>
      </w:pPr>
      <w:r>
        <w:t>|                                                     |</w:t>
      </w:r>
    </w:p>
    <w:p w14:paraId="1255BF4D" w14:textId="77777777" w:rsidR="00232A86" w:rsidRDefault="00EA6145" w:rsidP="007138BB">
      <w:pPr>
        <w:pStyle w:val="Screen"/>
        <w:ind w:right="3348"/>
      </w:pPr>
      <w:r>
        <w:t>| Sort Keys:  C Category D Date P Prefix R Repository |</w:t>
      </w:r>
    </w:p>
    <w:p w14:paraId="3F47B959" w14:textId="77777777" w:rsidR="00232A86" w:rsidRDefault="00EA6145" w:rsidP="007138BB">
      <w:pPr>
        <w:pStyle w:val="Screen"/>
        <w:ind w:right="3348"/>
      </w:pPr>
      <w:r>
        <w:t>| Sort Order: A (ascending) D (descending)            |</w:t>
      </w:r>
    </w:p>
    <w:p w14:paraId="4C1B7651" w14:textId="7E98998D" w:rsidR="009C15A2" w:rsidRDefault="00EA6145" w:rsidP="007138BB">
      <w:pPr>
        <w:pStyle w:val="Screen"/>
        <w:ind w:right="3348"/>
      </w:pPr>
      <w:r>
        <w:t>|                                                     |</w:t>
      </w:r>
    </w:p>
    <w:p w14:paraId="3DE7F38B" w14:textId="77777777" w:rsidR="00B01377" w:rsidRDefault="00B01377" w:rsidP="00B01377"/>
    <w:p w14:paraId="54BC1ACA" w14:textId="409BE4AB" w:rsidR="00B01377" w:rsidRDefault="00B01377" w:rsidP="00B01377">
      <w:r>
        <w:t>Note that the last sort order is retained and used the next time zigi starts.</w:t>
      </w:r>
    </w:p>
    <w:p w14:paraId="5E585626" w14:textId="5D8105C8" w:rsidR="00DB0CBB" w:rsidRDefault="00B16856" w:rsidP="007C3B19">
      <w:pPr>
        <w:pStyle w:val="Heading2"/>
      </w:pPr>
      <w:bookmarkStart w:id="24" w:name="_Toc33161809"/>
      <w:r>
        <w:lastRenderedPageBreak/>
        <w:t>SSH</w:t>
      </w:r>
      <w:bookmarkEnd w:id="24"/>
    </w:p>
    <w:p w14:paraId="77BE2D66" w14:textId="6C492F02" w:rsidR="00B16856" w:rsidRDefault="00B16856" w:rsidP="007C3B19">
      <w:pPr>
        <w:keepNext/>
      </w:pPr>
      <w:r>
        <w:t xml:space="preserve">This command will display your SSH </w:t>
      </w:r>
      <w:r w:rsidR="009B661E">
        <w:t xml:space="preserve">public </w:t>
      </w:r>
      <w:r>
        <w:t xml:space="preserve">key so that it can be easily copied and then pasted into your </w:t>
      </w:r>
      <w:r w:rsidR="00F8105B">
        <w:t>GitH</w:t>
      </w:r>
      <w:r>
        <w:t xml:space="preserve">ub (or equivalent) user profile </w:t>
      </w:r>
      <w:r w:rsidR="009B661E">
        <w:t xml:space="preserve">settings </w:t>
      </w:r>
      <w:r>
        <w:t>to enable easy access to the remote repository.</w:t>
      </w:r>
    </w:p>
    <w:p w14:paraId="69EAE832" w14:textId="31BD9D68" w:rsidR="00B16856" w:rsidRDefault="007C3B19" w:rsidP="007C3B19">
      <w:pPr>
        <w:pStyle w:val="Screen"/>
        <w:keepNext/>
        <w:ind w:right="558"/>
      </w:pPr>
      <w:r>
        <w:t>SSH Key Review</w:t>
      </w:r>
      <w:r w:rsidR="00B16856">
        <w:t>-------------------------- (</w:t>
      </w:r>
      <w:r w:rsidR="00607E87">
        <w:t xml:space="preserve">zigi </w:t>
      </w:r>
      <w:r w:rsidR="00FF3051">
        <w:t>V2R5</w:t>
      </w:r>
      <w:r w:rsidR="00B16856">
        <w:t>) ---------------------------------</w:t>
      </w:r>
    </w:p>
    <w:p w14:paraId="73DABF2C" w14:textId="77777777" w:rsidR="00B16856" w:rsidRDefault="00B16856" w:rsidP="007C3B19">
      <w:pPr>
        <w:pStyle w:val="Screen"/>
        <w:keepNext/>
        <w:ind w:right="558"/>
      </w:pPr>
      <w:r>
        <w:t xml:space="preserve"> Command ===&gt;</w:t>
      </w:r>
    </w:p>
    <w:p w14:paraId="29E4E23D" w14:textId="77777777" w:rsidR="00B16856" w:rsidRDefault="00B16856" w:rsidP="007C3B19">
      <w:pPr>
        <w:pStyle w:val="Screen"/>
        <w:keepNext/>
        <w:ind w:right="558"/>
      </w:pPr>
    </w:p>
    <w:p w14:paraId="4CC7FD53" w14:textId="5373C8A0" w:rsidR="00B16856" w:rsidRDefault="00B16856" w:rsidP="007C3B19">
      <w:pPr>
        <w:pStyle w:val="Screen"/>
        <w:keepNext/>
        <w:ind w:right="558"/>
      </w:pPr>
      <w:r>
        <w:t xml:space="preserve">   SSH Key File:  </w:t>
      </w:r>
      <w:r w:rsidR="007D2B54">
        <w:t>/u/</w:t>
      </w:r>
      <w:proofErr w:type="spellStart"/>
      <w:r w:rsidR="007D2B54">
        <w:t>gituser</w:t>
      </w:r>
      <w:proofErr w:type="spellEnd"/>
      <w:r>
        <w:t>/.</w:t>
      </w:r>
      <w:proofErr w:type="spellStart"/>
      <w:r>
        <w:t>ssh</w:t>
      </w:r>
      <w:proofErr w:type="spellEnd"/>
      <w:r>
        <w:t>/id_rsa.pub</w:t>
      </w:r>
    </w:p>
    <w:p w14:paraId="2F4E37B7" w14:textId="77777777" w:rsidR="00B16856" w:rsidRDefault="00B16856" w:rsidP="007C3B19">
      <w:pPr>
        <w:pStyle w:val="Screen"/>
        <w:keepNext/>
        <w:ind w:right="558"/>
      </w:pPr>
    </w:p>
    <w:p w14:paraId="66BC23CC" w14:textId="77777777" w:rsidR="00B16856" w:rsidRDefault="00B16856" w:rsidP="007C3B19">
      <w:pPr>
        <w:pStyle w:val="Screen"/>
        <w:keepNext/>
        <w:ind w:right="558"/>
      </w:pPr>
      <w:r>
        <w:t xml:space="preserve"> Copy the records below and paste into Git SSH Key:</w:t>
      </w:r>
    </w:p>
    <w:p w14:paraId="5AB62B6A" w14:textId="77777777" w:rsidR="00B16856" w:rsidRDefault="00B16856" w:rsidP="007C3B19">
      <w:pPr>
        <w:pStyle w:val="Screen"/>
        <w:keepNext/>
        <w:ind w:right="558"/>
      </w:pPr>
      <w:proofErr w:type="spellStart"/>
      <w:r>
        <w:t>Ssh-rsa</w:t>
      </w:r>
      <w:proofErr w:type="spellEnd"/>
      <w:r>
        <w:t xml:space="preserve"> xxxxxxxxxxxxxxxxxxxxxxxxxxxxxxxxxxxxxxxxxxxxxxxxxxxxxxxxxxxxxxxxxxxxxxxxxxxxxx</w:t>
      </w:r>
    </w:p>
    <w:p w14:paraId="19AC6757" w14:textId="77777777" w:rsidR="00B16856" w:rsidRDefault="00B16856" w:rsidP="007C3B19">
      <w:pPr>
        <w:pStyle w:val="Screen"/>
        <w:keepNext/>
        <w:ind w:right="558"/>
      </w:pPr>
      <w:r>
        <w:t>xxxxxxxxxxxxxxxxxxxxxxxxxxxxxxxxxxxxxxxxxxxxxxxxxxxxxxxxxxxxxxxxxxxxxxxxxxxxxxxxxxxxxx</w:t>
      </w:r>
    </w:p>
    <w:p w14:paraId="06052251" w14:textId="77777777" w:rsidR="00B16856" w:rsidRDefault="00B16856" w:rsidP="007C3B19">
      <w:pPr>
        <w:pStyle w:val="Screen"/>
        <w:keepNext/>
        <w:ind w:right="558"/>
      </w:pPr>
      <w:r>
        <w:t>xxxxxxxxxxxxxxxxxxxxxxxxxxxxxxxxxxxxxxxxxxxxxxxxxxxxxxxxxxxxxxxxxxxxxxxxxxxxxxxxxxxxxx</w:t>
      </w:r>
    </w:p>
    <w:p w14:paraId="0E022943" w14:textId="77777777" w:rsidR="00B16856" w:rsidRDefault="00B16856" w:rsidP="007C3B19">
      <w:pPr>
        <w:pStyle w:val="Screen"/>
        <w:keepNext/>
        <w:ind w:right="558"/>
      </w:pPr>
      <w:r>
        <w:t>xxxxxxxxxxxxxxxxxxxxxxxxxxxxxxxxxxxxxxxxxxxxxxxxxxxxxxxxxxxxxxxxxxxxxxxxxxxxxxxxxxxxxx</w:t>
      </w:r>
    </w:p>
    <w:p w14:paraId="03F5ACC9" w14:textId="77777777" w:rsidR="00B16856" w:rsidRDefault="00B16856" w:rsidP="007C3B19">
      <w:pPr>
        <w:pStyle w:val="Screen"/>
        <w:keepNext/>
        <w:ind w:right="558"/>
      </w:pPr>
      <w:r>
        <w:t>xxxxxxxxxxxxxxxxxxxxxxxxxxxxxxxxxxxxxxxxxxxxxxxxxxxxxxxxxxxxxxxxxxxxxxxxxxxxxxxxxxxxxx</w:t>
      </w:r>
    </w:p>
    <w:p w14:paraId="02F24C67" w14:textId="77777777" w:rsidR="00B16856" w:rsidRDefault="00B16856" w:rsidP="007138BB">
      <w:pPr>
        <w:pStyle w:val="Screen"/>
        <w:ind w:right="558"/>
      </w:pPr>
      <w:r>
        <w:t>xxxxxxxxxxxxxxxxxxxxxxxxxxxxxxxxxxxxxxxxxxxxxxxxxxxxxxxxxxxxxxxxxxxxxxxxxxxxxxxxxxxxxx</w:t>
      </w:r>
    </w:p>
    <w:p w14:paraId="2469B36F" w14:textId="77777777" w:rsidR="00B16856" w:rsidRDefault="00B16856" w:rsidP="007138BB">
      <w:pPr>
        <w:pStyle w:val="Screen"/>
        <w:ind w:right="558"/>
      </w:pPr>
      <w:r>
        <w:t>xxxxxxxxxxxxxxxxxxxxxxxxxxxxxxxxxxxxxxxxxxxxxxxxxxxxxxxxxxxxxxxxxxxxxxxxxxxxxxxxxxxxxx</w:t>
      </w:r>
    </w:p>
    <w:p w14:paraId="06155CA8" w14:textId="77777777" w:rsidR="00B16856" w:rsidRDefault="00B16856" w:rsidP="007138BB">
      <w:pPr>
        <w:pStyle w:val="Screen"/>
        <w:ind w:right="558"/>
      </w:pPr>
      <w:r>
        <w:t>xx== developer@ispf.zos</w:t>
      </w:r>
    </w:p>
    <w:p w14:paraId="7C904D67" w14:textId="77777777" w:rsidR="00B16856" w:rsidRDefault="00B16856" w:rsidP="007138BB">
      <w:pPr>
        <w:pStyle w:val="Screen"/>
        <w:ind w:right="558"/>
      </w:pPr>
    </w:p>
    <w:p w14:paraId="46F66759" w14:textId="77777777" w:rsidR="00B16856" w:rsidRDefault="00B16856" w:rsidP="007138BB">
      <w:pPr>
        <w:pStyle w:val="Screen"/>
        <w:ind w:right="558"/>
      </w:pPr>
    </w:p>
    <w:p w14:paraId="75E78FC7" w14:textId="77777777" w:rsidR="00B16856" w:rsidRDefault="00B16856" w:rsidP="007138BB">
      <w:pPr>
        <w:pStyle w:val="Screen"/>
        <w:ind w:right="558"/>
      </w:pPr>
    </w:p>
    <w:p w14:paraId="4F83CC50" w14:textId="77777777" w:rsidR="00B16856" w:rsidRDefault="00B16856" w:rsidP="007138BB">
      <w:pPr>
        <w:pStyle w:val="Screen"/>
        <w:ind w:right="558"/>
      </w:pPr>
      <w:r>
        <w:t xml:space="preserve"> Press F3 when ready to continue.</w:t>
      </w:r>
    </w:p>
    <w:p w14:paraId="68E6662E" w14:textId="045086CF" w:rsidR="00B16856" w:rsidRDefault="00B16856" w:rsidP="00B16856"/>
    <w:p w14:paraId="1310D0E6" w14:textId="77777777" w:rsidR="00DF1A56" w:rsidRDefault="00DF1A56" w:rsidP="003F6E92">
      <w:pPr>
        <w:pStyle w:val="Heading2"/>
        <w:pageBreakBefore/>
      </w:pPr>
      <w:bookmarkStart w:id="25" w:name="_Toc33161810"/>
      <w:r>
        <w:lastRenderedPageBreak/>
        <w:t>Row Selections</w:t>
      </w:r>
      <w:bookmarkEnd w:id="25"/>
    </w:p>
    <w:p w14:paraId="3F6B1DF9" w14:textId="5EC6FE26" w:rsidR="00BD2977" w:rsidRDefault="00BD2977" w:rsidP="00DF1A56">
      <w:pPr>
        <w:pStyle w:val="Heading3"/>
      </w:pPr>
      <w:bookmarkStart w:id="26" w:name="_Toc33161811"/>
      <w:r>
        <w:t>Select option</w:t>
      </w:r>
      <w:bookmarkEnd w:id="26"/>
    </w:p>
    <w:p w14:paraId="6BB5C886" w14:textId="7E7D5426" w:rsidR="00BD2977" w:rsidRDefault="00BD2977" w:rsidP="00BD2977">
      <w:r>
        <w:t xml:space="preserve">Selecting a repository using S (or </w:t>
      </w:r>
      <w:r w:rsidR="009B661E">
        <w:t>point-and-shoot</w:t>
      </w:r>
      <w:r>
        <w:t xml:space="preserve">) will open the repository (see the next </w:t>
      </w:r>
      <w:hyperlink w:anchor="_The_zigi_Repository" w:history="1">
        <w:r w:rsidRPr="00BD2977">
          <w:rPr>
            <w:rStyle w:val="Hyperlink"/>
          </w:rPr>
          <w:t>section</w:t>
        </w:r>
      </w:hyperlink>
      <w:r>
        <w:t>).</w:t>
      </w:r>
    </w:p>
    <w:p w14:paraId="206E04DE" w14:textId="68D31B2F" w:rsidR="00BD2977" w:rsidRDefault="00BD2977" w:rsidP="00DF1A56">
      <w:pPr>
        <w:pStyle w:val="Heading3"/>
      </w:pPr>
      <w:bookmarkStart w:id="27" w:name="_Toc33161812"/>
      <w:r>
        <w:t>View option</w:t>
      </w:r>
      <w:bookmarkEnd w:id="27"/>
    </w:p>
    <w:p w14:paraId="05C6CA52" w14:textId="5A5E2278" w:rsidR="00BD2977" w:rsidRDefault="00BD2977" w:rsidP="00BD2977">
      <w:r>
        <w:t>Using V (</w:t>
      </w:r>
      <w:hyperlink w:anchor="_View" w:history="1">
        <w:r w:rsidRPr="00BD2977">
          <w:rPr>
            <w:rStyle w:val="Hyperlink"/>
          </w:rPr>
          <w:t>view</w:t>
        </w:r>
      </w:hyperlink>
      <w:r>
        <w:t>) will open the ISPF 3.17 (</w:t>
      </w:r>
      <w:proofErr w:type="spellStart"/>
      <w:r>
        <w:t>UDList</w:t>
      </w:r>
      <w:proofErr w:type="spellEnd"/>
      <w:r>
        <w:t>) on the repositories OMVS filesystem.</w:t>
      </w:r>
    </w:p>
    <w:p w14:paraId="685D2D42" w14:textId="4C41DA13" w:rsidR="00BD2977" w:rsidRDefault="00BD2977" w:rsidP="00DF1A56">
      <w:pPr>
        <w:pStyle w:val="Heading3"/>
      </w:pPr>
      <w:bookmarkStart w:id="28" w:name="_Toc33161813"/>
      <w:r>
        <w:t>Delete option</w:t>
      </w:r>
      <w:bookmarkEnd w:id="28"/>
    </w:p>
    <w:p w14:paraId="249DE351" w14:textId="7B05FDB3" w:rsidR="00BD2977" w:rsidRDefault="00BD2977" w:rsidP="00BD2977">
      <w:r>
        <w:t>The Delete option will delete the local repository from the OMVS filesystem while leaving the z/OS datasets untouched.</w:t>
      </w:r>
    </w:p>
    <w:p w14:paraId="2FE2A7DA" w14:textId="6B895F40" w:rsidR="003F6E92" w:rsidRDefault="003F6E92" w:rsidP="003F6E92">
      <w:pPr>
        <w:pStyle w:val="Heading3"/>
      </w:pPr>
      <w:bookmarkStart w:id="29" w:name="_Toc33161814"/>
      <w:r>
        <w:t>/ Row Selection Prompt</w:t>
      </w:r>
      <w:bookmarkEnd w:id="29"/>
    </w:p>
    <w:p w14:paraId="1017F883" w14:textId="06171F87" w:rsidR="003F6E92" w:rsidRDefault="003F6E92" w:rsidP="003F6E92">
      <w:r>
        <w:t>If / is entered for a row selection the following popup menu will be presented to assist the user:</w:t>
      </w:r>
    </w:p>
    <w:p w14:paraId="4502D4B2" w14:textId="77777777" w:rsidR="003F6E92" w:rsidRDefault="003F6E92" w:rsidP="00817CEA">
      <w:pPr>
        <w:pStyle w:val="Screen"/>
        <w:ind w:left="450" w:right="4248"/>
      </w:pPr>
      <w:r>
        <w:t>+-- zigi Local Repository Selections --+</w:t>
      </w:r>
    </w:p>
    <w:p w14:paraId="18A694EC" w14:textId="77777777" w:rsidR="003F6E92" w:rsidRDefault="003F6E92" w:rsidP="00817CEA">
      <w:pPr>
        <w:pStyle w:val="Screen"/>
        <w:ind w:left="450" w:right="4248"/>
      </w:pPr>
      <w:r>
        <w:t>|                                      |</w:t>
      </w:r>
    </w:p>
    <w:p w14:paraId="49ABD68F" w14:textId="77777777" w:rsidR="003F6E92" w:rsidRDefault="003F6E92" w:rsidP="00817CEA">
      <w:pPr>
        <w:pStyle w:val="Screen"/>
        <w:ind w:left="450" w:right="4248"/>
      </w:pPr>
      <w:r>
        <w:t>| Enter Selection:                     |</w:t>
      </w:r>
    </w:p>
    <w:p w14:paraId="605307F6" w14:textId="77777777" w:rsidR="003F6E92" w:rsidRDefault="003F6E92" w:rsidP="00817CEA">
      <w:pPr>
        <w:pStyle w:val="Screen"/>
        <w:ind w:left="450" w:right="4248"/>
      </w:pPr>
      <w:r>
        <w:t>|                                      |</w:t>
      </w:r>
    </w:p>
    <w:p w14:paraId="6C65444D" w14:textId="77777777" w:rsidR="003F6E92" w:rsidRDefault="003F6E92" w:rsidP="00817CEA">
      <w:pPr>
        <w:pStyle w:val="Screen"/>
        <w:ind w:left="450" w:right="4248"/>
      </w:pPr>
      <w:r>
        <w:t>|  Select (S) Work with Repository     |</w:t>
      </w:r>
    </w:p>
    <w:p w14:paraId="03FA394F" w14:textId="77777777" w:rsidR="003F6E92" w:rsidRDefault="003F6E92" w:rsidP="00817CEA">
      <w:pPr>
        <w:pStyle w:val="Screen"/>
        <w:ind w:left="450" w:right="4248"/>
      </w:pPr>
      <w:r>
        <w:t>|  View   (V) View the OMVS filesystem |</w:t>
      </w:r>
    </w:p>
    <w:p w14:paraId="31753E94" w14:textId="77777777" w:rsidR="003F6E92" w:rsidRDefault="003F6E92" w:rsidP="00817CEA">
      <w:pPr>
        <w:pStyle w:val="Screen"/>
        <w:ind w:left="450" w:right="4248"/>
      </w:pPr>
      <w:r>
        <w:t>|  Delete (D) Delete the Repository    |</w:t>
      </w:r>
    </w:p>
    <w:p w14:paraId="79EE740D" w14:textId="77777777" w:rsidR="003F6E92" w:rsidRDefault="003F6E92" w:rsidP="00817CEA">
      <w:pPr>
        <w:pStyle w:val="Screen"/>
        <w:ind w:left="450" w:right="4248"/>
      </w:pPr>
      <w:r>
        <w:t>|                                      |</w:t>
      </w:r>
    </w:p>
    <w:p w14:paraId="40212D06" w14:textId="4BE71115" w:rsidR="003F6E92" w:rsidRPr="003F6E92" w:rsidRDefault="003F6E92" w:rsidP="00817CEA">
      <w:pPr>
        <w:pStyle w:val="Screen"/>
        <w:ind w:left="450" w:right="4248"/>
      </w:pPr>
      <w:r>
        <w:t>+--------------------------------------+</w:t>
      </w:r>
    </w:p>
    <w:p w14:paraId="57E8D14C" w14:textId="797A72B0" w:rsidR="000038E3" w:rsidRDefault="000038E3" w:rsidP="003F6E92">
      <w:pPr>
        <w:pStyle w:val="Heading1"/>
        <w:pageBreakBefore/>
      </w:pPr>
      <w:bookmarkStart w:id="30" w:name="_The_zigi_Repository"/>
      <w:bookmarkStart w:id="31" w:name="_Toc33161815"/>
      <w:bookmarkEnd w:id="30"/>
      <w:r>
        <w:lastRenderedPageBreak/>
        <w:t xml:space="preserve">The zigi </w:t>
      </w:r>
      <w:r w:rsidR="00DA1764">
        <w:t xml:space="preserve">Current </w:t>
      </w:r>
      <w:r>
        <w:t>Repository Panel</w:t>
      </w:r>
      <w:bookmarkEnd w:id="31"/>
    </w:p>
    <w:p w14:paraId="7DFD50D0" w14:textId="75D712CE" w:rsidR="000038E3" w:rsidRDefault="000038E3" w:rsidP="00493C19">
      <w:pPr>
        <w:keepNext/>
        <w:keepLines/>
      </w:pPr>
      <w:r>
        <w:t xml:space="preserve">When a repository is selected from the </w:t>
      </w:r>
      <w:r w:rsidR="00DA1764">
        <w:t>Local Repositories</w:t>
      </w:r>
      <w:r>
        <w:t xml:space="preserve"> panel the z/OS datasets associated with the repository will be displayed:</w:t>
      </w:r>
    </w:p>
    <w:p w14:paraId="2A711083" w14:textId="77777777" w:rsidR="00235692" w:rsidRDefault="007C3B19" w:rsidP="007C3B19">
      <w:pPr>
        <w:pStyle w:val="Screen"/>
      </w:pPr>
      <w:r>
        <w:t xml:space="preserve">  General Actions   Repository Actions   Help</w:t>
      </w:r>
    </w:p>
    <w:p w14:paraId="01C1E3A8" w14:textId="77777777" w:rsidR="00235692" w:rsidRDefault="007C3B19" w:rsidP="007C3B19">
      <w:pPr>
        <w:pStyle w:val="Screen"/>
      </w:pPr>
      <w:r>
        <w:t>------------------------------------------------------------------------------</w:t>
      </w:r>
    </w:p>
    <w:p w14:paraId="7A95E0A8" w14:textId="58D0B38C" w:rsidR="00235692" w:rsidRDefault="007C3B19" w:rsidP="007C3B19">
      <w:pPr>
        <w:pStyle w:val="Screen"/>
      </w:pPr>
      <w:r>
        <w:t xml:space="preserve">Current Repository -------------- (zigi </w:t>
      </w:r>
      <w:r w:rsidR="00FF3051">
        <w:t>v2r5</w:t>
      </w:r>
      <w:r>
        <w:t>) ---------------- Row 1 to 5 of 5</w:t>
      </w:r>
    </w:p>
    <w:p w14:paraId="263928EE" w14:textId="77777777" w:rsidR="00235692" w:rsidRDefault="007C3B19" w:rsidP="007C3B19">
      <w:pPr>
        <w:pStyle w:val="Screen"/>
      </w:pPr>
      <w:r>
        <w:t>Command ===&gt;                                                  Scroll ===&gt; CSR</w:t>
      </w:r>
    </w:p>
    <w:p w14:paraId="3BB3236A" w14:textId="77777777" w:rsidR="00235692" w:rsidRDefault="007C3B19" w:rsidP="007C3B19">
      <w:pPr>
        <w:pStyle w:val="Screen"/>
      </w:pPr>
      <w:r>
        <w:t xml:space="preserve">Local </w:t>
      </w:r>
      <w:proofErr w:type="spellStart"/>
      <w:r>
        <w:t>dir</w:t>
      </w:r>
      <w:proofErr w:type="spellEnd"/>
      <w:r>
        <w:t xml:space="preserve">      : /u/</w:t>
      </w:r>
      <w:proofErr w:type="spellStart"/>
      <w:r>
        <w:t>slbd</w:t>
      </w:r>
      <w:proofErr w:type="spellEnd"/>
      <w:r>
        <w:t>/git/</w:t>
      </w:r>
      <w:proofErr w:type="spellStart"/>
      <w:r>
        <w:t>racfadm</w:t>
      </w:r>
      <w:proofErr w:type="spellEnd"/>
      <w:r>
        <w:t xml:space="preserve">                                      F3</w:t>
      </w:r>
    </w:p>
    <w:p w14:paraId="7496FE85" w14:textId="77777777" w:rsidR="00235692" w:rsidRDefault="007C3B19" w:rsidP="007C3B19">
      <w:pPr>
        <w:pStyle w:val="Screen"/>
      </w:pPr>
      <w:r>
        <w:t xml:space="preserve">Remote path    : origin   </w:t>
      </w:r>
      <w:proofErr w:type="spellStart"/>
      <w:r>
        <w:t>git@github.com:lbdyck</w:t>
      </w:r>
      <w:proofErr w:type="spellEnd"/>
      <w:r>
        <w:t>/</w:t>
      </w:r>
      <w:proofErr w:type="spellStart"/>
      <w:r>
        <w:t>racfadm.git</w:t>
      </w:r>
      <w:proofErr w:type="spellEnd"/>
    </w:p>
    <w:p w14:paraId="5ECC6C14" w14:textId="77777777" w:rsidR="00235692" w:rsidRDefault="007C3B19" w:rsidP="007C3B19">
      <w:pPr>
        <w:pStyle w:val="Screen"/>
      </w:pPr>
      <w:r>
        <w:t>Current Branch : master</w:t>
      </w:r>
    </w:p>
    <w:p w14:paraId="3D0B2784" w14:textId="77777777" w:rsidR="00235692" w:rsidRDefault="007C3B19" w:rsidP="007C3B19">
      <w:pPr>
        <w:pStyle w:val="Screen"/>
      </w:pPr>
      <w:r>
        <w:t xml:space="preserve">                 Your branch is </w:t>
      </w:r>
      <w:proofErr w:type="gramStart"/>
      <w:r>
        <w:t>up-to-date</w:t>
      </w:r>
      <w:proofErr w:type="gramEnd"/>
      <w:r>
        <w:t xml:space="preserve"> with 'origin/master'.</w:t>
      </w:r>
    </w:p>
    <w:p w14:paraId="6FF7D99A" w14:textId="77777777" w:rsidR="00235692" w:rsidRDefault="00235692" w:rsidP="007C3B19">
      <w:pPr>
        <w:pStyle w:val="Screen"/>
      </w:pPr>
    </w:p>
    <w:p w14:paraId="1263E34E" w14:textId="77777777" w:rsidR="00235692" w:rsidRDefault="00235692" w:rsidP="007C3B19">
      <w:pPr>
        <w:pStyle w:val="Screen"/>
      </w:pPr>
    </w:p>
    <w:p w14:paraId="2150461C" w14:textId="77777777" w:rsidR="00235692" w:rsidRDefault="007C3B19" w:rsidP="007C3B19">
      <w:pPr>
        <w:pStyle w:val="Screen"/>
      </w:pPr>
      <w:r>
        <w:t>S  Status                    Dataset/File Name</w:t>
      </w:r>
    </w:p>
    <w:p w14:paraId="1CBEA225" w14:textId="77777777" w:rsidR="00235692" w:rsidRDefault="007C3B19" w:rsidP="007C3B19">
      <w:pPr>
        <w:pStyle w:val="Screen"/>
      </w:pPr>
      <w:r>
        <w:t xml:space="preserve">                             'SLBD.RACFADM.EXEC'</w:t>
      </w:r>
    </w:p>
    <w:p w14:paraId="55D563D0" w14:textId="77777777" w:rsidR="00235692" w:rsidRDefault="007C3B19" w:rsidP="007C3B19">
      <w:pPr>
        <w:pStyle w:val="Screen"/>
      </w:pPr>
      <w:r>
        <w:t xml:space="preserve">                             'SLBD.RACFADM.MSGS'</w:t>
      </w:r>
    </w:p>
    <w:p w14:paraId="52901E04" w14:textId="77777777" w:rsidR="00235692" w:rsidRDefault="007C3B19" w:rsidP="007C3B19">
      <w:pPr>
        <w:pStyle w:val="Screen"/>
      </w:pPr>
      <w:r>
        <w:t xml:space="preserve">                             'SLBD.RACFADM.PANELS'</w:t>
      </w:r>
    </w:p>
    <w:p w14:paraId="08B96B2A" w14:textId="77777777" w:rsidR="00235692" w:rsidRDefault="007C3B19" w:rsidP="007C3B19">
      <w:pPr>
        <w:pStyle w:val="Screen"/>
      </w:pPr>
      <w:r>
        <w:t xml:space="preserve">                             'SLBD.RACFADM.README'</w:t>
      </w:r>
    </w:p>
    <w:p w14:paraId="5562C673" w14:textId="77777777" w:rsidR="00235692" w:rsidRDefault="007C3B19" w:rsidP="007C3B19">
      <w:pPr>
        <w:pStyle w:val="Screen"/>
      </w:pPr>
      <w:r>
        <w:t xml:space="preserve">                             README.md</w:t>
      </w:r>
    </w:p>
    <w:p w14:paraId="3109682B" w14:textId="4C50DE08" w:rsidR="000038E3" w:rsidRDefault="007C3B19" w:rsidP="007C3B19">
      <w:pPr>
        <w:pStyle w:val="Screen"/>
      </w:pPr>
      <w:r>
        <w:t>******************************* Bottom of data ********************************</w:t>
      </w:r>
    </w:p>
    <w:p w14:paraId="54D2B10D" w14:textId="59C4CBC1" w:rsidR="000038E3" w:rsidRDefault="000038E3" w:rsidP="000038E3"/>
    <w:p w14:paraId="6DC986C0" w14:textId="798A9670" w:rsidR="000038E3" w:rsidRDefault="000038E3" w:rsidP="000038E3">
      <w:r>
        <w:t xml:space="preserve">For </w:t>
      </w:r>
      <w:r w:rsidR="00AB67E7">
        <w:t>demonstration purposes we will use the zigi repository to start with.</w:t>
      </w:r>
    </w:p>
    <w:p w14:paraId="5F1796DD" w14:textId="12C3DF9F" w:rsidR="005C49CC" w:rsidRDefault="005C49CC" w:rsidP="005C49CC">
      <w:pPr>
        <w:pStyle w:val="Heading2"/>
      </w:pPr>
      <w:bookmarkStart w:id="32" w:name="_Toc33161816"/>
      <w:r>
        <w:t>Action Bar menus</w:t>
      </w:r>
      <w:bookmarkEnd w:id="32"/>
    </w:p>
    <w:p w14:paraId="0824B741" w14:textId="2B57B716" w:rsidR="005C49CC" w:rsidRDefault="005C49CC" w:rsidP="005C49CC">
      <w:pPr>
        <w:pStyle w:val="Heading3"/>
      </w:pPr>
      <w:bookmarkStart w:id="33" w:name="_Toc33161817"/>
      <w:r>
        <w:t>The General Actions menu</w:t>
      </w:r>
      <w:bookmarkEnd w:id="33"/>
    </w:p>
    <w:p w14:paraId="44B348FF" w14:textId="19B19326" w:rsidR="0091741B" w:rsidRPr="0091741B" w:rsidRDefault="0091741B" w:rsidP="0091741B">
      <w:pPr>
        <w:pStyle w:val="Screen"/>
        <w:ind w:right="5058"/>
        <w:rPr>
          <w:b/>
          <w:bCs/>
        </w:rPr>
      </w:pPr>
      <w:r w:rsidRPr="0091741B">
        <w:rPr>
          <w:b/>
          <w:bCs/>
        </w:rPr>
        <w:t xml:space="preserve">  General Actions   </w:t>
      </w:r>
    </w:p>
    <w:p w14:paraId="2D043452" w14:textId="77777777" w:rsidR="0091741B" w:rsidRPr="0091741B" w:rsidRDefault="0091741B" w:rsidP="0091741B">
      <w:pPr>
        <w:pStyle w:val="Screen"/>
        <w:ind w:right="5058"/>
        <w:rPr>
          <w:b/>
          <w:bCs/>
        </w:rPr>
      </w:pPr>
      <w:r w:rsidRPr="0091741B">
        <w:rPr>
          <w:b/>
          <w:bCs/>
        </w:rPr>
        <w:t>+---------------------------------+</w:t>
      </w:r>
    </w:p>
    <w:p w14:paraId="1557E923" w14:textId="77777777" w:rsidR="0091741B" w:rsidRPr="0091741B" w:rsidRDefault="0091741B" w:rsidP="0091741B">
      <w:pPr>
        <w:pStyle w:val="Screen"/>
        <w:ind w:right="5058"/>
        <w:rPr>
          <w:b/>
          <w:bCs/>
        </w:rPr>
      </w:pPr>
      <w:r w:rsidRPr="0091741B">
        <w:rPr>
          <w:b/>
          <w:bCs/>
        </w:rPr>
        <w:t>|    1. Add dataset               |</w:t>
      </w:r>
    </w:p>
    <w:p w14:paraId="689791CB" w14:textId="77777777" w:rsidR="0091741B" w:rsidRPr="0091741B" w:rsidRDefault="0091741B" w:rsidP="0091741B">
      <w:pPr>
        <w:pStyle w:val="Screen"/>
        <w:ind w:right="5058"/>
        <w:rPr>
          <w:b/>
          <w:bCs/>
        </w:rPr>
      </w:pPr>
      <w:r w:rsidRPr="0091741B">
        <w:rPr>
          <w:b/>
          <w:bCs/>
        </w:rPr>
        <w:t>|    2. Find in table             |</w:t>
      </w:r>
    </w:p>
    <w:p w14:paraId="19C10DC9" w14:textId="77777777" w:rsidR="0091741B" w:rsidRPr="0091741B" w:rsidRDefault="0091741B" w:rsidP="0091741B">
      <w:pPr>
        <w:pStyle w:val="Screen"/>
        <w:ind w:right="5058"/>
        <w:rPr>
          <w:b/>
          <w:bCs/>
        </w:rPr>
      </w:pPr>
      <w:r w:rsidRPr="0091741B">
        <w:rPr>
          <w:b/>
          <w:bCs/>
        </w:rPr>
        <w:t>|    3. GIT Commands              |</w:t>
      </w:r>
    </w:p>
    <w:p w14:paraId="1E3AA739" w14:textId="77777777" w:rsidR="0091741B" w:rsidRPr="0091741B" w:rsidRDefault="0091741B" w:rsidP="0091741B">
      <w:pPr>
        <w:pStyle w:val="Screen"/>
        <w:ind w:right="5058"/>
        <w:rPr>
          <w:b/>
          <w:bCs/>
        </w:rPr>
      </w:pPr>
      <w:r w:rsidRPr="0091741B">
        <w:rPr>
          <w:b/>
          <w:bCs/>
        </w:rPr>
        <w:t>|    4. GIT Help                  |</w:t>
      </w:r>
    </w:p>
    <w:p w14:paraId="4B2DE8F5" w14:textId="77777777" w:rsidR="0091741B" w:rsidRPr="0091741B" w:rsidRDefault="0091741B" w:rsidP="0091741B">
      <w:pPr>
        <w:pStyle w:val="Screen"/>
        <w:ind w:right="5058"/>
        <w:rPr>
          <w:b/>
          <w:bCs/>
        </w:rPr>
      </w:pPr>
      <w:r w:rsidRPr="0091741B">
        <w:rPr>
          <w:b/>
          <w:bCs/>
        </w:rPr>
        <w:t>|    5. Git Log Query             |</w:t>
      </w:r>
    </w:p>
    <w:p w14:paraId="3B4EE222" w14:textId="77777777" w:rsidR="0091741B" w:rsidRPr="0091741B" w:rsidRDefault="0091741B" w:rsidP="0091741B">
      <w:pPr>
        <w:pStyle w:val="Screen"/>
        <w:ind w:right="5058"/>
        <w:rPr>
          <w:b/>
          <w:bCs/>
        </w:rPr>
      </w:pPr>
      <w:r w:rsidRPr="0091741B">
        <w:rPr>
          <w:b/>
          <w:bCs/>
        </w:rPr>
        <w:t>|    6. Find String in Repo Files |</w:t>
      </w:r>
    </w:p>
    <w:p w14:paraId="5C46181A" w14:textId="77777777" w:rsidR="0091741B" w:rsidRPr="0091741B" w:rsidRDefault="0091741B" w:rsidP="0091741B">
      <w:pPr>
        <w:pStyle w:val="Screen"/>
        <w:ind w:right="5058"/>
        <w:rPr>
          <w:b/>
          <w:bCs/>
        </w:rPr>
      </w:pPr>
      <w:r w:rsidRPr="0091741B">
        <w:rPr>
          <w:b/>
          <w:bCs/>
        </w:rPr>
        <w:t>|    7. Replace z/OS Datasets     |</w:t>
      </w:r>
    </w:p>
    <w:p w14:paraId="081790EA" w14:textId="77777777" w:rsidR="0091741B" w:rsidRPr="0091741B" w:rsidRDefault="0091741B" w:rsidP="0091741B">
      <w:pPr>
        <w:pStyle w:val="Screen"/>
        <w:ind w:right="5058"/>
        <w:rPr>
          <w:b/>
          <w:bCs/>
        </w:rPr>
      </w:pPr>
      <w:r w:rsidRPr="0091741B">
        <w:rPr>
          <w:b/>
          <w:bCs/>
        </w:rPr>
        <w:t>|    8. Set Defaults              |</w:t>
      </w:r>
    </w:p>
    <w:p w14:paraId="0B1F10F7" w14:textId="77777777" w:rsidR="0091741B" w:rsidRPr="0091741B" w:rsidRDefault="0091741B" w:rsidP="0091741B">
      <w:pPr>
        <w:pStyle w:val="Screen"/>
        <w:ind w:right="5058"/>
        <w:rPr>
          <w:b/>
          <w:bCs/>
        </w:rPr>
      </w:pPr>
      <w:r w:rsidRPr="0091741B">
        <w:rPr>
          <w:b/>
          <w:bCs/>
        </w:rPr>
        <w:t>|    9. View OMVS Filesystem      |</w:t>
      </w:r>
    </w:p>
    <w:p w14:paraId="41DA90CC" w14:textId="77777777" w:rsidR="0091741B" w:rsidRPr="0091741B" w:rsidRDefault="0091741B" w:rsidP="0091741B">
      <w:pPr>
        <w:pStyle w:val="Screen"/>
        <w:ind w:right="5058"/>
        <w:rPr>
          <w:b/>
          <w:bCs/>
        </w:rPr>
      </w:pPr>
      <w:r w:rsidRPr="0091741B">
        <w:rPr>
          <w:b/>
          <w:bCs/>
        </w:rPr>
        <w:t>|   10. End                       |</w:t>
      </w:r>
    </w:p>
    <w:p w14:paraId="0EB93083" w14:textId="6BEA61A9" w:rsidR="005C49CC" w:rsidRPr="005C49CC" w:rsidRDefault="0091741B" w:rsidP="0091741B">
      <w:pPr>
        <w:pStyle w:val="Screen"/>
        <w:ind w:right="5058"/>
      </w:pPr>
      <w:r w:rsidRPr="0091741B">
        <w:rPr>
          <w:b/>
          <w:bCs/>
        </w:rPr>
        <w:t>+---------------------------------+</w:t>
      </w:r>
    </w:p>
    <w:p w14:paraId="7186DD44" w14:textId="77777777" w:rsidR="005C49CC" w:rsidRDefault="005C49CC" w:rsidP="005C49CC">
      <w:pPr>
        <w:pStyle w:val="Heading3"/>
      </w:pPr>
      <w:bookmarkStart w:id="34" w:name="_Toc33161818"/>
      <w:r>
        <w:t>The Repository Actions menu</w:t>
      </w:r>
      <w:bookmarkEnd w:id="34"/>
    </w:p>
    <w:p w14:paraId="3D13321F" w14:textId="77777777" w:rsidR="0091741B" w:rsidRPr="0091741B" w:rsidRDefault="0091741B" w:rsidP="0091741B">
      <w:pPr>
        <w:pStyle w:val="Screen"/>
        <w:ind w:right="4788"/>
        <w:rPr>
          <w:b/>
          <w:bCs/>
        </w:rPr>
      </w:pPr>
      <w:r w:rsidRPr="0091741B">
        <w:rPr>
          <w:b/>
          <w:bCs/>
        </w:rPr>
        <w:t xml:space="preserve">  Repository Actions   </w:t>
      </w:r>
      <w:r w:rsidRPr="0091741B">
        <w:t>Help</w:t>
      </w:r>
      <w:r w:rsidRPr="0091741B">
        <w:rPr>
          <w:b/>
          <w:bCs/>
        </w:rPr>
        <w:t xml:space="preserve">               </w:t>
      </w:r>
    </w:p>
    <w:p w14:paraId="24769A31" w14:textId="416914C7" w:rsidR="0091741B" w:rsidRPr="0091741B" w:rsidRDefault="0091741B" w:rsidP="0091741B">
      <w:pPr>
        <w:pStyle w:val="Screen"/>
        <w:ind w:right="4788"/>
        <w:rPr>
          <w:b/>
          <w:bCs/>
        </w:rPr>
      </w:pPr>
      <w:r w:rsidRPr="0091741B">
        <w:rPr>
          <w:b/>
          <w:bCs/>
        </w:rPr>
        <w:t xml:space="preserve">+--------------------------------------+ </w:t>
      </w:r>
    </w:p>
    <w:p w14:paraId="750615DA" w14:textId="774EF885" w:rsidR="0091741B" w:rsidRPr="0091741B" w:rsidRDefault="0091741B" w:rsidP="0091741B">
      <w:pPr>
        <w:pStyle w:val="Screen"/>
        <w:ind w:right="4788"/>
        <w:rPr>
          <w:b/>
          <w:bCs/>
        </w:rPr>
      </w:pPr>
      <w:r w:rsidRPr="0091741B">
        <w:rPr>
          <w:b/>
          <w:bCs/>
        </w:rPr>
        <w:t xml:space="preserve">|    1. Add Modified/Untracked         | </w:t>
      </w:r>
    </w:p>
    <w:p w14:paraId="0581340D" w14:textId="77777777" w:rsidR="0091741B" w:rsidRPr="0091741B" w:rsidRDefault="0091741B" w:rsidP="0091741B">
      <w:pPr>
        <w:pStyle w:val="Screen"/>
        <w:ind w:right="4788"/>
        <w:rPr>
          <w:b/>
          <w:bCs/>
        </w:rPr>
      </w:pPr>
      <w:r w:rsidRPr="0091741B">
        <w:rPr>
          <w:b/>
          <w:bCs/>
        </w:rPr>
        <w:t xml:space="preserve">|    2. Change to another Branch       |  </w:t>
      </w:r>
    </w:p>
    <w:p w14:paraId="48B680E8" w14:textId="77777777" w:rsidR="0091741B" w:rsidRPr="0091741B" w:rsidRDefault="0091741B" w:rsidP="0091741B">
      <w:pPr>
        <w:pStyle w:val="Screen"/>
        <w:ind w:right="4788"/>
        <w:rPr>
          <w:b/>
          <w:bCs/>
        </w:rPr>
      </w:pPr>
      <w:r w:rsidRPr="0091741B">
        <w:rPr>
          <w:b/>
          <w:bCs/>
        </w:rPr>
        <w:t xml:space="preserve">|    3. Create Escrow Copy             |  </w:t>
      </w:r>
    </w:p>
    <w:p w14:paraId="1C7C283D" w14:textId="77777777" w:rsidR="0091741B" w:rsidRPr="0091741B" w:rsidRDefault="0091741B" w:rsidP="0091741B">
      <w:pPr>
        <w:pStyle w:val="Screen"/>
        <w:ind w:right="4788"/>
        <w:rPr>
          <w:b/>
          <w:bCs/>
        </w:rPr>
      </w:pPr>
      <w:r w:rsidRPr="0091741B">
        <w:rPr>
          <w:b/>
          <w:bCs/>
        </w:rPr>
        <w:t xml:space="preserve">|    4. Commit Changes                 |  </w:t>
      </w:r>
    </w:p>
    <w:p w14:paraId="62206B79" w14:textId="77777777" w:rsidR="0091741B" w:rsidRPr="0091741B" w:rsidRDefault="0091741B" w:rsidP="0091741B">
      <w:pPr>
        <w:pStyle w:val="Screen"/>
        <w:ind w:right="4788"/>
        <w:rPr>
          <w:b/>
          <w:bCs/>
        </w:rPr>
      </w:pPr>
      <w:r w:rsidRPr="0091741B">
        <w:rPr>
          <w:b/>
          <w:bCs/>
        </w:rPr>
        <w:t xml:space="preserve">|    5. Git Network Report             |  </w:t>
      </w:r>
    </w:p>
    <w:p w14:paraId="10C7ED75" w14:textId="4939972A" w:rsidR="0091741B" w:rsidRPr="0091741B" w:rsidRDefault="0091741B" w:rsidP="0091741B">
      <w:pPr>
        <w:pStyle w:val="Screen"/>
        <w:ind w:right="4788"/>
        <w:rPr>
          <w:b/>
          <w:bCs/>
        </w:rPr>
      </w:pPr>
      <w:r w:rsidRPr="0091741B">
        <w:rPr>
          <w:b/>
          <w:bCs/>
        </w:rPr>
        <w:t xml:space="preserve">|    6. Git Status                     | </w:t>
      </w:r>
    </w:p>
    <w:p w14:paraId="60ED5594" w14:textId="77777777" w:rsidR="0091741B" w:rsidRPr="0091741B" w:rsidRDefault="0091741B" w:rsidP="0091741B">
      <w:pPr>
        <w:pStyle w:val="Screen"/>
        <w:ind w:right="4788"/>
        <w:rPr>
          <w:b/>
          <w:bCs/>
        </w:rPr>
      </w:pPr>
      <w:r w:rsidRPr="0091741B">
        <w:rPr>
          <w:b/>
          <w:bCs/>
        </w:rPr>
        <w:t xml:space="preserve">|    7. Merge Branches                 |  </w:t>
      </w:r>
    </w:p>
    <w:p w14:paraId="0BF8F1D3" w14:textId="77777777" w:rsidR="0091741B" w:rsidRPr="0091741B" w:rsidRDefault="0091741B" w:rsidP="0091741B">
      <w:pPr>
        <w:pStyle w:val="Screen"/>
        <w:ind w:right="4788"/>
        <w:rPr>
          <w:b/>
          <w:bCs/>
        </w:rPr>
      </w:pPr>
      <w:r w:rsidRPr="0091741B">
        <w:rPr>
          <w:b/>
          <w:bCs/>
        </w:rPr>
        <w:t xml:space="preserve">|    8. Perform a Git Fetch            |  </w:t>
      </w:r>
    </w:p>
    <w:p w14:paraId="6861E412" w14:textId="77777777" w:rsidR="0091741B" w:rsidRPr="0091741B" w:rsidRDefault="0091741B" w:rsidP="0091741B">
      <w:pPr>
        <w:pStyle w:val="Screen"/>
        <w:ind w:right="4788"/>
        <w:rPr>
          <w:b/>
          <w:bCs/>
        </w:rPr>
      </w:pPr>
      <w:r w:rsidRPr="0091741B">
        <w:rPr>
          <w:b/>
          <w:bCs/>
        </w:rPr>
        <w:t xml:space="preserve">|    9. Pull from Remote Repository    |  </w:t>
      </w:r>
    </w:p>
    <w:p w14:paraId="0E777E21" w14:textId="77777777" w:rsidR="0091741B" w:rsidRPr="0091741B" w:rsidRDefault="0091741B" w:rsidP="0091741B">
      <w:pPr>
        <w:pStyle w:val="Screen"/>
        <w:ind w:right="4788"/>
        <w:rPr>
          <w:b/>
          <w:bCs/>
        </w:rPr>
      </w:pPr>
      <w:r w:rsidRPr="0091741B">
        <w:rPr>
          <w:b/>
          <w:bCs/>
        </w:rPr>
        <w:t xml:space="preserve">|   10. Push to Remote Repository      |  </w:t>
      </w:r>
    </w:p>
    <w:p w14:paraId="192E6792" w14:textId="77777777" w:rsidR="0091741B" w:rsidRPr="0091741B" w:rsidRDefault="0091741B" w:rsidP="0091741B">
      <w:pPr>
        <w:pStyle w:val="Screen"/>
        <w:ind w:right="4788"/>
        <w:rPr>
          <w:b/>
          <w:bCs/>
        </w:rPr>
      </w:pPr>
      <w:r w:rsidRPr="0091741B">
        <w:rPr>
          <w:b/>
          <w:bCs/>
        </w:rPr>
        <w:t xml:space="preserve">|   11. Add Remote to Repo             |  </w:t>
      </w:r>
    </w:p>
    <w:p w14:paraId="24480CA1" w14:textId="77777777" w:rsidR="0091741B" w:rsidRPr="0091741B" w:rsidRDefault="0091741B" w:rsidP="0091741B">
      <w:pPr>
        <w:pStyle w:val="Screen"/>
        <w:ind w:right="4788"/>
        <w:rPr>
          <w:b/>
          <w:bCs/>
        </w:rPr>
      </w:pPr>
      <w:r w:rsidRPr="0091741B">
        <w:rPr>
          <w:b/>
          <w:bCs/>
        </w:rPr>
        <w:t xml:space="preserve">|   12. Rollback to Prior Commit Level |  </w:t>
      </w:r>
    </w:p>
    <w:p w14:paraId="7B1945FD" w14:textId="77777777" w:rsidR="0091741B" w:rsidRPr="0091741B" w:rsidRDefault="0091741B" w:rsidP="0091741B">
      <w:pPr>
        <w:pStyle w:val="Screen"/>
        <w:ind w:right="4788"/>
        <w:rPr>
          <w:b/>
          <w:bCs/>
        </w:rPr>
      </w:pPr>
      <w:r w:rsidRPr="0091741B">
        <w:rPr>
          <w:b/>
          <w:bCs/>
        </w:rPr>
        <w:t xml:space="preserve">|   13. Git Tag                        |  </w:t>
      </w:r>
    </w:p>
    <w:p w14:paraId="139F0262" w14:textId="77777777" w:rsidR="0091741B" w:rsidRPr="0091741B" w:rsidRDefault="0091741B" w:rsidP="0091741B">
      <w:pPr>
        <w:pStyle w:val="Screen"/>
        <w:ind w:right="4788"/>
        <w:rPr>
          <w:b/>
          <w:bCs/>
        </w:rPr>
      </w:pPr>
      <w:r w:rsidRPr="0091741B">
        <w:rPr>
          <w:b/>
          <w:bCs/>
        </w:rPr>
        <w:t xml:space="preserve">|   14. List all Tags                  |  </w:t>
      </w:r>
    </w:p>
    <w:p w14:paraId="562B2CA9" w14:textId="77777777" w:rsidR="0091741B" w:rsidRPr="0091741B" w:rsidRDefault="0091741B" w:rsidP="0091741B">
      <w:pPr>
        <w:pStyle w:val="Screen"/>
        <w:ind w:right="4788"/>
        <w:rPr>
          <w:b/>
          <w:bCs/>
        </w:rPr>
      </w:pPr>
      <w:r w:rsidRPr="0091741B">
        <w:rPr>
          <w:b/>
          <w:bCs/>
        </w:rPr>
        <w:t xml:space="preserve">|   15. End                            |  </w:t>
      </w:r>
    </w:p>
    <w:p w14:paraId="31F2E3AF" w14:textId="01482ED7" w:rsidR="005C49CC" w:rsidRPr="005C49CC" w:rsidRDefault="0091741B" w:rsidP="0091741B">
      <w:pPr>
        <w:pStyle w:val="Screen"/>
        <w:ind w:right="4788"/>
      </w:pPr>
      <w:r w:rsidRPr="0091741B">
        <w:rPr>
          <w:b/>
          <w:bCs/>
        </w:rPr>
        <w:t>+--------------------------------------+</w:t>
      </w:r>
      <w:r>
        <w:t xml:space="preserve">  </w:t>
      </w:r>
    </w:p>
    <w:p w14:paraId="4E1589E3" w14:textId="77777777" w:rsidR="005C49CC" w:rsidRDefault="005C49CC" w:rsidP="005C49CC">
      <w:r>
        <w:t>And the Help menu is self-explanatory.</w:t>
      </w:r>
    </w:p>
    <w:p w14:paraId="09099F80" w14:textId="53875D1E" w:rsidR="007E7FB9" w:rsidRDefault="007E7FB9" w:rsidP="00C00706">
      <w:pPr>
        <w:pStyle w:val="Heading2"/>
      </w:pPr>
      <w:bookmarkStart w:id="35" w:name="_AddDsn"/>
      <w:bookmarkStart w:id="36" w:name="_Toc33161819"/>
      <w:bookmarkEnd w:id="35"/>
      <w:proofErr w:type="spellStart"/>
      <w:r>
        <w:t>AddAll</w:t>
      </w:r>
      <w:bookmarkEnd w:id="36"/>
      <w:proofErr w:type="spellEnd"/>
    </w:p>
    <w:p w14:paraId="0B0C3BE4" w14:textId="743F735E" w:rsidR="007E7FB9" w:rsidRPr="007E7FB9" w:rsidRDefault="007E7FB9" w:rsidP="007E7FB9">
      <w:r>
        <w:t xml:space="preserve">The </w:t>
      </w:r>
      <w:proofErr w:type="spellStart"/>
      <w:r>
        <w:t>AddAll</w:t>
      </w:r>
      <w:proofErr w:type="spellEnd"/>
      <w:r>
        <w:t xml:space="preserve"> command will add all Modified and </w:t>
      </w:r>
      <w:proofErr w:type="spellStart"/>
      <w:r>
        <w:t>UnTracked</w:t>
      </w:r>
      <w:proofErr w:type="spellEnd"/>
      <w:r>
        <w:t xml:space="preserve"> datasets and files to the Git staging index which makes them ready for the next Git Commit.</w:t>
      </w:r>
    </w:p>
    <w:p w14:paraId="66478E71" w14:textId="2FB68B45" w:rsidR="00C00706" w:rsidRDefault="00C00706" w:rsidP="00C00706">
      <w:pPr>
        <w:pStyle w:val="Heading2"/>
      </w:pPr>
      <w:bookmarkStart w:id="37" w:name="_Toc33161820"/>
      <w:proofErr w:type="spellStart"/>
      <w:r>
        <w:lastRenderedPageBreak/>
        <w:t>Add</w:t>
      </w:r>
      <w:r w:rsidR="00F0321E">
        <w:t>Dsn</w:t>
      </w:r>
      <w:bookmarkEnd w:id="37"/>
      <w:proofErr w:type="spellEnd"/>
    </w:p>
    <w:p w14:paraId="62306448" w14:textId="1D0D1EFB" w:rsidR="00C00706" w:rsidRDefault="00C00706" w:rsidP="00C00706">
      <w:proofErr w:type="spellStart"/>
      <w:r>
        <w:t>Add</w:t>
      </w:r>
      <w:r w:rsidR="00F0321E">
        <w:t>Dsn</w:t>
      </w:r>
      <w:proofErr w:type="spellEnd"/>
      <w:r>
        <w:t xml:space="preserve"> makes it easy to add additional z/OS datasets to the local repository.</w:t>
      </w:r>
    </w:p>
    <w:p w14:paraId="75841930" w14:textId="5AFB3C08" w:rsidR="00C00706" w:rsidRDefault="00DA1764" w:rsidP="007138BB">
      <w:pPr>
        <w:pStyle w:val="Screen"/>
      </w:pPr>
      <w:r w:rsidRPr="00DA1764">
        <w:t xml:space="preserve">Add Datasets </w:t>
      </w:r>
      <w:r>
        <w:t>------</w:t>
      </w:r>
      <w:r w:rsidR="00C00706">
        <w:t>-------------- (</w:t>
      </w:r>
      <w:r w:rsidR="00607E87">
        <w:t xml:space="preserve">zigi </w:t>
      </w:r>
      <w:r w:rsidR="00FF3051">
        <w:t>V2R5</w:t>
      </w:r>
      <w:r w:rsidR="00C00706">
        <w:t>) ---------------- Row 1 to 6 of 6</w:t>
      </w:r>
    </w:p>
    <w:p w14:paraId="67C72A04" w14:textId="77777777" w:rsidR="00C00706" w:rsidRDefault="00C00706" w:rsidP="007138BB">
      <w:pPr>
        <w:pStyle w:val="Screen"/>
      </w:pPr>
      <w:r>
        <w:t xml:space="preserve"> Command ===&gt;                                                  Scroll ===&gt; CSR</w:t>
      </w:r>
    </w:p>
    <w:p w14:paraId="5EA3C4BA" w14:textId="77777777" w:rsidR="00C00706" w:rsidRDefault="00C00706" w:rsidP="007138BB">
      <w:pPr>
        <w:pStyle w:val="Screen"/>
      </w:pPr>
    </w:p>
    <w:p w14:paraId="4BBEF547" w14:textId="77777777" w:rsidR="00C00706" w:rsidRDefault="00C00706" w:rsidP="007138BB">
      <w:pPr>
        <w:pStyle w:val="Screen"/>
      </w:pPr>
      <w:r>
        <w:t xml:space="preserve"> Fixed Dataset Prefix:              GITUSER.ZIGI</w:t>
      </w:r>
    </w:p>
    <w:p w14:paraId="77D4793C" w14:textId="77777777" w:rsidR="00C00706" w:rsidRDefault="00C00706" w:rsidP="007138BB">
      <w:pPr>
        <w:pStyle w:val="Screen"/>
      </w:pPr>
      <w:r>
        <w:t xml:space="preserve"> Ignore 1st n qualifiers in prefix: 2</w:t>
      </w:r>
    </w:p>
    <w:p w14:paraId="6E39CC17" w14:textId="77777777" w:rsidR="00C00706" w:rsidRDefault="00C00706" w:rsidP="007138BB">
      <w:pPr>
        <w:pStyle w:val="Screen"/>
      </w:pPr>
    </w:p>
    <w:p w14:paraId="40100300" w14:textId="77777777" w:rsidR="007A3140" w:rsidRDefault="00096ACB" w:rsidP="007138BB">
      <w:pPr>
        <w:pStyle w:val="Screen"/>
      </w:pPr>
      <w:r>
        <w:t>Enter a prefix to add datasets under that prefix to the repo via the list</w:t>
      </w:r>
    </w:p>
    <w:p w14:paraId="30E31048" w14:textId="77777777" w:rsidR="007A3140" w:rsidRDefault="00096ACB" w:rsidP="007138BB">
      <w:pPr>
        <w:pStyle w:val="Screen"/>
      </w:pPr>
      <w:r>
        <w:t>below. Optionally change the number of qualifiers to ignore in the prefix</w:t>
      </w:r>
    </w:p>
    <w:p w14:paraId="683B6484" w14:textId="77777777" w:rsidR="007A3140" w:rsidRDefault="00096ACB" w:rsidP="007138BB">
      <w:pPr>
        <w:pStyle w:val="Screen"/>
      </w:pPr>
      <w:r>
        <w:t>for the OMVS file name or directory.</w:t>
      </w:r>
    </w:p>
    <w:p w14:paraId="498C0D05" w14:textId="77777777" w:rsidR="007A3140" w:rsidRDefault="007A3140" w:rsidP="007138BB">
      <w:pPr>
        <w:pStyle w:val="Screen"/>
      </w:pPr>
    </w:p>
    <w:p w14:paraId="4BE8A25E" w14:textId="77777777" w:rsidR="007A3140" w:rsidRDefault="00096ACB" w:rsidP="007138BB">
      <w:pPr>
        <w:pStyle w:val="Screen"/>
        <w:rPr>
          <w:b/>
          <w:bCs/>
        </w:rPr>
      </w:pPr>
      <w:r>
        <w:t xml:space="preserve">Command: </w:t>
      </w:r>
      <w:r w:rsidRPr="00096ACB">
        <w:rPr>
          <w:b/>
          <w:bCs/>
        </w:rPr>
        <w:t>Find</w:t>
      </w:r>
    </w:p>
    <w:p w14:paraId="292172D2" w14:textId="77777777" w:rsidR="007A3140" w:rsidRDefault="00096ACB" w:rsidP="007138BB">
      <w:pPr>
        <w:pStyle w:val="Screen"/>
      </w:pPr>
      <w:r>
        <w:t xml:space="preserve">Line: </w:t>
      </w:r>
      <w:r w:rsidRPr="00096ACB">
        <w:rPr>
          <w:b/>
          <w:bCs/>
        </w:rPr>
        <w:t>S</w:t>
      </w:r>
      <w:r>
        <w:t xml:space="preserve"> Add  </w:t>
      </w:r>
      <w:r w:rsidRPr="00096ACB">
        <w:rPr>
          <w:b/>
          <w:bCs/>
        </w:rPr>
        <w:t>A</w:t>
      </w:r>
      <w:r>
        <w:t xml:space="preserve"> Add  </w:t>
      </w:r>
      <w:r w:rsidRPr="00096ACB">
        <w:rPr>
          <w:b/>
          <w:bCs/>
        </w:rPr>
        <w:t>AB</w:t>
      </w:r>
      <w:r>
        <w:t xml:space="preserve"> Add binary  </w:t>
      </w:r>
      <w:r w:rsidRPr="00096ACB">
        <w:rPr>
          <w:b/>
          <w:bCs/>
        </w:rPr>
        <w:t>B</w:t>
      </w:r>
      <w:r>
        <w:t xml:space="preserve"> Browse </w:t>
      </w:r>
      <w:r w:rsidRPr="00096ACB">
        <w:rPr>
          <w:b/>
          <w:bCs/>
        </w:rPr>
        <w:t>SA</w:t>
      </w:r>
      <w:r>
        <w:t xml:space="preserve"> Selective Member Add</w:t>
      </w:r>
    </w:p>
    <w:p w14:paraId="73869C82" w14:textId="36A9BF6C" w:rsidR="00096ACB" w:rsidRDefault="00096ACB" w:rsidP="007138BB">
      <w:pPr>
        <w:pStyle w:val="Screen"/>
      </w:pPr>
    </w:p>
    <w:p w14:paraId="55A4249D" w14:textId="77777777" w:rsidR="00C00706" w:rsidRDefault="00C00706" w:rsidP="007138BB">
      <w:pPr>
        <w:pStyle w:val="Screen"/>
      </w:pPr>
      <w:r>
        <w:t xml:space="preserve"> S  Dataset Name                                Status</w:t>
      </w:r>
    </w:p>
    <w:p w14:paraId="151D849D" w14:textId="77777777" w:rsidR="00C00706" w:rsidRDefault="00C00706" w:rsidP="007138BB">
      <w:pPr>
        <w:pStyle w:val="Screen"/>
      </w:pPr>
      <w:r>
        <w:t xml:space="preserve">    GITUSER.ZIGI.V1RN.EXEC</w:t>
      </w:r>
    </w:p>
    <w:p w14:paraId="28752BE4" w14:textId="77777777" w:rsidR="00C00706" w:rsidRDefault="00C00706" w:rsidP="007138BB">
      <w:pPr>
        <w:pStyle w:val="Screen"/>
      </w:pPr>
      <w:r>
        <w:t xml:space="preserve">    GITUSER.ZIGI.V1RN.PANELS</w:t>
      </w:r>
    </w:p>
    <w:p w14:paraId="32218DCA" w14:textId="77777777" w:rsidR="00C00706" w:rsidRDefault="00C00706" w:rsidP="007138BB">
      <w:pPr>
        <w:pStyle w:val="Screen"/>
      </w:pPr>
      <w:r>
        <w:t xml:space="preserve">    GITUSER.ZIGI.ZIGI.GPLLIC                       Added</w:t>
      </w:r>
    </w:p>
    <w:p w14:paraId="4C494E8E" w14:textId="77777777" w:rsidR="00C00706" w:rsidRDefault="00C00706" w:rsidP="007138BB">
      <w:pPr>
        <w:pStyle w:val="Screen"/>
      </w:pPr>
      <w:r>
        <w:t xml:space="preserve">    GITUSER.ZIGI.ZIGI.README                       Added</w:t>
      </w:r>
    </w:p>
    <w:p w14:paraId="33578510" w14:textId="77777777" w:rsidR="00C00706" w:rsidRDefault="00C00706" w:rsidP="007138BB">
      <w:pPr>
        <w:pStyle w:val="Screen"/>
      </w:pPr>
      <w:r>
        <w:t xml:space="preserve">    GITUSER.ZIGI.ZIGI.V1R1.EXEC                    Added</w:t>
      </w:r>
    </w:p>
    <w:p w14:paraId="3F988ABC" w14:textId="77777777" w:rsidR="00C00706" w:rsidRDefault="00C00706" w:rsidP="007138BB">
      <w:pPr>
        <w:pStyle w:val="Screen"/>
      </w:pPr>
      <w:r>
        <w:t xml:space="preserve">    GITUSER.ZIGI.ZIGI.V1R1.PANELS                  Added</w:t>
      </w:r>
    </w:p>
    <w:p w14:paraId="5A0F128E" w14:textId="77777777" w:rsidR="00C00706" w:rsidRDefault="00C00706" w:rsidP="007138BB">
      <w:pPr>
        <w:pStyle w:val="Screen"/>
      </w:pPr>
      <w:r>
        <w:t xml:space="preserve"> ******************************* Bottom of data *******************************</w:t>
      </w:r>
    </w:p>
    <w:p w14:paraId="0F47BDA3" w14:textId="77777777" w:rsidR="00C00706" w:rsidRDefault="00C00706" w:rsidP="00C00706"/>
    <w:p w14:paraId="4E42C6D8" w14:textId="24ECB986" w:rsidR="00C00706" w:rsidRDefault="00C00706" w:rsidP="00C00706">
      <w:r>
        <w:t>In the above example</w:t>
      </w:r>
      <w:r w:rsidR="00F8105B">
        <w:t>,</w:t>
      </w:r>
      <w:r>
        <w:t xml:space="preserve"> four datasets were already in the local repository and two others are available to add.</w:t>
      </w:r>
    </w:p>
    <w:p w14:paraId="72D321E2" w14:textId="77777777" w:rsidR="00C00706" w:rsidRDefault="00C00706" w:rsidP="00C00706">
      <w:r>
        <w:t>If the repository is new, that is there are no z/OS datasets included, then the Fixed Dataset Prefix and Ignore 1</w:t>
      </w:r>
      <w:r w:rsidRPr="002C4382">
        <w:rPr>
          <w:vertAlign w:val="superscript"/>
        </w:rPr>
        <w:t>st</w:t>
      </w:r>
      <w:r>
        <w:t xml:space="preserve"> n qualifiers will be blank and must be filled in before the list of z/OS datasets may be presented.</w:t>
      </w:r>
    </w:p>
    <w:p w14:paraId="28C7DE01" w14:textId="19709AE3" w:rsidR="00C00706" w:rsidRDefault="00C00706" w:rsidP="00C00706">
      <w:r>
        <w:t xml:space="preserve">The Fixed Dataset Prefix field is the </w:t>
      </w:r>
      <w:r w:rsidR="009B661E">
        <w:t>high-level-qualifier (</w:t>
      </w:r>
      <w:r>
        <w:t>HLQ</w:t>
      </w:r>
      <w:r w:rsidR="009B661E">
        <w:t>)</w:t>
      </w:r>
      <w:r>
        <w:t xml:space="preserve"> for the datasets to be presented</w:t>
      </w:r>
      <w:r w:rsidR="009B661E">
        <w:t>,</w:t>
      </w:r>
      <w:r>
        <w:t xml:space="preserve"> from which one, or more, maybe selected to add to the repository.</w:t>
      </w:r>
      <w:r w:rsidR="009B661E">
        <w:t xml:space="preserve"> Be aware that adding a binary dataset using the A, or S, option will add the dataset as text data and not binary. If the dataset contains binary </w:t>
      </w:r>
      <w:proofErr w:type="gramStart"/>
      <w:r w:rsidR="009B661E">
        <w:t>data</w:t>
      </w:r>
      <w:proofErr w:type="gramEnd"/>
      <w:r w:rsidR="009B661E">
        <w:t xml:space="preserve"> then add it using the AB (add binary) option.</w:t>
      </w:r>
    </w:p>
    <w:p w14:paraId="169C8C6E" w14:textId="294E4274" w:rsidR="00C00706" w:rsidRDefault="00C00706" w:rsidP="00C00706">
      <w:r>
        <w:t>The Ignore 1</w:t>
      </w:r>
      <w:r w:rsidRPr="004C5DCE">
        <w:rPr>
          <w:vertAlign w:val="superscript"/>
        </w:rPr>
        <w:t>st</w:t>
      </w:r>
      <w:r>
        <w:t xml:space="preserve"> n qualifiers in </w:t>
      </w:r>
      <w:r w:rsidR="00F8105B">
        <w:t xml:space="preserve">the </w:t>
      </w:r>
      <w:r>
        <w:t>prefix field instructs zigi to ignore those qualifiers when creating the OMVS file, or directory, for the dataset. Thus GITUSER.ZIGI.ZIGI.README will be created in the OMVS filesystem as ZIGI.README. Then when someone else clones this repository the file will be uploaded using the HLQ that they provide result</w:t>
      </w:r>
      <w:r w:rsidR="00F8105B">
        <w:t>s</w:t>
      </w:r>
      <w:r>
        <w:t xml:space="preserve"> in a z/OS dataset of </w:t>
      </w:r>
      <w:proofErr w:type="spellStart"/>
      <w:r>
        <w:t>hlq.ZIGI.README</w:t>
      </w:r>
      <w:proofErr w:type="spellEnd"/>
      <w:r>
        <w:t>.</w:t>
      </w:r>
      <w:r w:rsidR="009205BF">
        <w:t xml:space="preserve"> Make sure that the ‘ignore count’ does not exceed the number of qualifiers of the dataset you want to add.</w:t>
      </w:r>
    </w:p>
    <w:p w14:paraId="54EB24BA" w14:textId="70F30C68" w:rsidR="00734C8E" w:rsidRDefault="00734C8E" w:rsidP="00C00706">
      <w:r>
        <w:t>To clarify</w:t>
      </w:r>
      <w:r w:rsidR="00484D3D">
        <w:t>:</w:t>
      </w:r>
    </w:p>
    <w:p w14:paraId="5BD49636" w14:textId="7451AA97" w:rsidR="00484D3D" w:rsidRPr="007409B3" w:rsidRDefault="00484D3D" w:rsidP="00F341A2">
      <w:pPr>
        <w:pBdr>
          <w:top w:val="single" w:sz="4" w:space="1" w:color="auto"/>
          <w:left w:val="single" w:sz="4" w:space="4" w:color="auto"/>
          <w:bottom w:val="single" w:sz="4" w:space="1" w:color="auto"/>
          <w:right w:val="single" w:sz="4" w:space="4" w:color="auto"/>
        </w:pBdr>
        <w:ind w:right="810"/>
        <w:rPr>
          <w:b/>
          <w:bCs/>
          <w:color w:val="FF0000"/>
        </w:rPr>
      </w:pPr>
      <w:r>
        <w:t>Local z/OS Dataset name:</w:t>
      </w:r>
      <w:r w:rsidR="00E51F3C">
        <w:t xml:space="preserve"> </w:t>
      </w:r>
      <w:r w:rsidRPr="00484D3D">
        <w:rPr>
          <w:b/>
          <w:bCs/>
        </w:rPr>
        <w:t>HLQ.MLQ.</w:t>
      </w:r>
      <w:r w:rsidRPr="007409B3">
        <w:rPr>
          <w:b/>
          <w:bCs/>
          <w:color w:val="FF0000"/>
        </w:rPr>
        <w:t>TOOL.JCL</w:t>
      </w:r>
    </w:p>
    <w:p w14:paraId="05937D19" w14:textId="7C0A49A7" w:rsidR="00484D3D" w:rsidRDefault="00484D3D" w:rsidP="00F341A2">
      <w:pPr>
        <w:pBdr>
          <w:top w:val="single" w:sz="4" w:space="1" w:color="auto"/>
          <w:left w:val="single" w:sz="4" w:space="4" w:color="auto"/>
          <w:bottom w:val="single" w:sz="4" w:space="1" w:color="auto"/>
          <w:right w:val="single" w:sz="4" w:space="4" w:color="auto"/>
        </w:pBdr>
        <w:ind w:right="810"/>
        <w:rPr>
          <w:b/>
          <w:bCs/>
        </w:rPr>
      </w:pPr>
      <w:r>
        <w:t>Set ignore qualifier to 2 and the file added to the local repository will be</w:t>
      </w:r>
      <w:r>
        <w:tab/>
      </w:r>
      <w:r w:rsidRPr="007409B3">
        <w:rPr>
          <w:b/>
          <w:bCs/>
          <w:color w:val="FF0000"/>
        </w:rPr>
        <w:t>TOOL.JCL</w:t>
      </w:r>
    </w:p>
    <w:p w14:paraId="0632D5A4" w14:textId="3A581C94" w:rsidR="00484D3D" w:rsidRPr="007409B3" w:rsidRDefault="00484D3D" w:rsidP="00F341A2">
      <w:pPr>
        <w:pBdr>
          <w:top w:val="single" w:sz="4" w:space="1" w:color="auto"/>
          <w:left w:val="single" w:sz="4" w:space="4" w:color="auto"/>
          <w:bottom w:val="single" w:sz="4" w:space="1" w:color="auto"/>
          <w:right w:val="single" w:sz="4" w:space="4" w:color="auto"/>
        </w:pBdr>
        <w:ind w:right="810"/>
        <w:rPr>
          <w:b/>
          <w:bCs/>
          <w:color w:val="FF0000"/>
        </w:rPr>
      </w:pPr>
      <w:r>
        <w:t>When someone clones with an HLQ of HENRI.REPOS.CLO</w:t>
      </w:r>
      <w:r w:rsidR="00E51F3C">
        <w:t>N</w:t>
      </w:r>
      <w:r>
        <w:t xml:space="preserve">ES the z/OS Dataset Name will be </w:t>
      </w:r>
      <w:r w:rsidRPr="007409B3">
        <w:rPr>
          <w:b/>
          <w:bCs/>
        </w:rPr>
        <w:t>HENRI.REPOS.CLONES.</w:t>
      </w:r>
      <w:r w:rsidRPr="007409B3">
        <w:rPr>
          <w:b/>
          <w:bCs/>
          <w:color w:val="FF0000"/>
        </w:rPr>
        <w:t>TOOL.JCL</w:t>
      </w:r>
    </w:p>
    <w:p w14:paraId="4630FB06" w14:textId="57531117" w:rsidR="007A3140" w:rsidRDefault="007A3140" w:rsidP="004C20FC">
      <w:pPr>
        <w:pStyle w:val="Heading3"/>
      </w:pPr>
      <w:bookmarkStart w:id="38" w:name="_Toc33161821"/>
      <w:r>
        <w:t>Select (S) and Add (A)</w:t>
      </w:r>
      <w:bookmarkEnd w:id="38"/>
    </w:p>
    <w:p w14:paraId="28C38F73" w14:textId="73756AF9" w:rsidR="007A3140" w:rsidRDefault="007A3140" w:rsidP="007A3140">
      <w:r>
        <w:t>These selections will add the dataset as text data.</w:t>
      </w:r>
    </w:p>
    <w:p w14:paraId="7A95B822" w14:textId="368190EC" w:rsidR="007A3140" w:rsidRDefault="007A3140" w:rsidP="007A3140">
      <w:pPr>
        <w:pStyle w:val="Heading3"/>
      </w:pPr>
      <w:bookmarkStart w:id="39" w:name="_Toc33161822"/>
      <w:r>
        <w:lastRenderedPageBreak/>
        <w:t>Add Binary (AB)</w:t>
      </w:r>
      <w:bookmarkEnd w:id="39"/>
    </w:p>
    <w:p w14:paraId="19C04E5A" w14:textId="2C37BBF7" w:rsidR="007A3140" w:rsidRDefault="007A3140" w:rsidP="007A3140">
      <w:r>
        <w:t>Add Binary will add the entire dataset as binary data. This includes tagging the OMVS copy of the dataset with the binary tag (</w:t>
      </w:r>
      <w:proofErr w:type="spellStart"/>
      <w:r>
        <w:t>chtag</w:t>
      </w:r>
      <w:proofErr w:type="spellEnd"/>
      <w:r>
        <w:t>) and updating the .</w:t>
      </w:r>
      <w:proofErr w:type="spellStart"/>
      <w:r>
        <w:t>gitattributes</w:t>
      </w:r>
      <w:proofErr w:type="spellEnd"/>
      <w:r>
        <w:t xml:space="preserve"> file for the file.</w:t>
      </w:r>
      <w:r w:rsidR="009C15A2">
        <w:t xml:space="preserve"> If the dataset is a partitioned dataset that contains </w:t>
      </w:r>
      <w:r w:rsidR="009C15A2" w:rsidRPr="009C15A2">
        <w:rPr>
          <w:b/>
          <w:bCs/>
        </w:rPr>
        <w:t>both</w:t>
      </w:r>
      <w:r w:rsidR="009C15A2">
        <w:t xml:space="preserve"> text and binary members </w:t>
      </w:r>
      <w:r w:rsidR="009C15A2" w:rsidRPr="009C15A2">
        <w:t>then</w:t>
      </w:r>
      <w:r w:rsidR="009C15A2">
        <w:t xml:space="preserve"> Select or Add the entire dataset and then from the Current Repository </w:t>
      </w:r>
      <w:proofErr w:type="gramStart"/>
      <w:r w:rsidR="009C15A2">
        <w:t>display</w:t>
      </w:r>
      <w:proofErr w:type="gramEnd"/>
      <w:r w:rsidR="009C15A2">
        <w:t xml:space="preserve"> Select the PDS and from the Member list AB the individual members that are in binary format.</w:t>
      </w:r>
    </w:p>
    <w:p w14:paraId="709ADEC2" w14:textId="3B98D01C" w:rsidR="007A3140" w:rsidRDefault="007A3140" w:rsidP="007A3140">
      <w:pPr>
        <w:pStyle w:val="Heading3"/>
      </w:pPr>
      <w:bookmarkStart w:id="40" w:name="_Toc33161823"/>
      <w:r>
        <w:t>Browse (B)</w:t>
      </w:r>
      <w:bookmarkEnd w:id="40"/>
    </w:p>
    <w:p w14:paraId="779D8B5B" w14:textId="1BE79345" w:rsidR="007A3140" w:rsidRDefault="007A3140" w:rsidP="007A3140">
      <w:r>
        <w:t>Browse is here to allow the user to verify the data before adding by browsing it using ISPF Browse.</w:t>
      </w:r>
    </w:p>
    <w:p w14:paraId="06A14894" w14:textId="07E0BA94" w:rsidR="007A3140" w:rsidRDefault="007A3140" w:rsidP="007A3140">
      <w:pPr>
        <w:pStyle w:val="Heading4"/>
      </w:pPr>
      <w:r>
        <w:t>Browse</w:t>
      </w:r>
    </w:p>
    <w:p w14:paraId="53627E41" w14:textId="088C4C0E" w:rsidR="007A3140" w:rsidRDefault="007A3140" w:rsidP="007A3140">
      <w:r>
        <w:t>Browse will browse the member using ISPF Browse</w:t>
      </w:r>
    </w:p>
    <w:p w14:paraId="222A0995" w14:textId="50A16FE0" w:rsidR="000038E3" w:rsidRDefault="000038E3" w:rsidP="009C15A2">
      <w:pPr>
        <w:pStyle w:val="Heading2"/>
        <w:pageBreakBefore/>
      </w:pPr>
      <w:bookmarkStart w:id="41" w:name="_Toc33161824"/>
      <w:r>
        <w:lastRenderedPageBreak/>
        <w:t>Branch</w:t>
      </w:r>
      <w:bookmarkEnd w:id="41"/>
    </w:p>
    <w:p w14:paraId="243523B0" w14:textId="614D3BB2" w:rsidR="000038E3" w:rsidRDefault="000038E3" w:rsidP="002B6340">
      <w:pPr>
        <w:keepNext/>
      </w:pPr>
      <w:r>
        <w:t xml:space="preserve">The Branch command allows the user to change to a different repository. If the </w:t>
      </w:r>
      <w:r w:rsidR="00F27D07">
        <w:t>branch</w:t>
      </w:r>
      <w:r>
        <w:t xml:space="preserve"> </w:t>
      </w:r>
      <w:r w:rsidR="00AB67E7">
        <w:t xml:space="preserve">does not exist the user may create it, </w:t>
      </w:r>
      <w:r w:rsidR="009205BF">
        <w:t xml:space="preserve">(effectively performing a </w:t>
      </w:r>
      <w:r w:rsidR="009205BF" w:rsidRPr="002F1FA0">
        <w:rPr>
          <w:b/>
          <w:bCs/>
        </w:rPr>
        <w:t>checkout -b</w:t>
      </w:r>
      <w:r w:rsidR="009205BF">
        <w:t xml:space="preserve">) </w:t>
      </w:r>
      <w:r w:rsidR="00AB67E7">
        <w:t>if it exists the user may check</w:t>
      </w:r>
      <w:r w:rsidR="00F8105B">
        <w:t xml:space="preserve"> </w:t>
      </w:r>
      <w:r w:rsidR="00AB67E7">
        <w:t>out that branch</w:t>
      </w:r>
      <w:r w:rsidR="009205BF">
        <w:t xml:space="preserve"> with the C line-command.</w:t>
      </w:r>
    </w:p>
    <w:p w14:paraId="13465CEE" w14:textId="357FB334" w:rsidR="00AB67E7" w:rsidRPr="00E51F3C" w:rsidRDefault="00AB67E7" w:rsidP="007138BB">
      <w:pPr>
        <w:pStyle w:val="Screen"/>
      </w:pPr>
      <w:r w:rsidRPr="00E51F3C">
        <w:t>--------------------------------- (</w:t>
      </w:r>
      <w:r w:rsidR="00607E87">
        <w:t xml:space="preserve">zigi </w:t>
      </w:r>
      <w:r w:rsidR="00FF3051">
        <w:t>V2R5</w:t>
      </w:r>
      <w:r w:rsidRPr="00E51F3C">
        <w:t>) ---------------- Row 1 to 3 of 3</w:t>
      </w:r>
    </w:p>
    <w:p w14:paraId="60A11A88" w14:textId="77777777" w:rsidR="00AB67E7" w:rsidRPr="00E51F3C" w:rsidRDefault="00AB67E7" w:rsidP="007138BB">
      <w:pPr>
        <w:pStyle w:val="Screen"/>
      </w:pPr>
      <w:r w:rsidRPr="00E51F3C">
        <w:t>Command ===&gt;                                                  Scroll ===&gt; CSR</w:t>
      </w:r>
    </w:p>
    <w:p w14:paraId="1F83C107" w14:textId="77777777" w:rsidR="00AB67E7" w:rsidRPr="00E51F3C" w:rsidRDefault="00AB67E7" w:rsidP="007138BB">
      <w:pPr>
        <w:pStyle w:val="Screen"/>
      </w:pPr>
    </w:p>
    <w:p w14:paraId="00BD497A" w14:textId="77777777" w:rsidR="00AB67E7" w:rsidRPr="00E51F3C" w:rsidRDefault="00AB67E7" w:rsidP="007138BB">
      <w:pPr>
        <w:pStyle w:val="Screen"/>
      </w:pPr>
      <w:r w:rsidRPr="00E51F3C">
        <w:t>Current Repository :  zigi</w:t>
      </w:r>
    </w:p>
    <w:p w14:paraId="5AC7318C" w14:textId="77777777" w:rsidR="00AB67E7" w:rsidRPr="00E51F3C" w:rsidRDefault="00AB67E7" w:rsidP="007138BB">
      <w:pPr>
        <w:pStyle w:val="Screen"/>
      </w:pPr>
      <w:r w:rsidRPr="00E51F3C">
        <w:t>Current HLQ        :  GITUSER.ZIGI</w:t>
      </w:r>
    </w:p>
    <w:p w14:paraId="6150D821" w14:textId="21706743" w:rsidR="00AB67E7" w:rsidRPr="00E51F3C" w:rsidRDefault="00AB67E7" w:rsidP="007138BB">
      <w:pPr>
        <w:pStyle w:val="Screen"/>
      </w:pPr>
      <w:r w:rsidRPr="00E51F3C">
        <w:t xml:space="preserve">Current Branch     :  </w:t>
      </w:r>
      <w:r w:rsidR="00631714" w:rsidRPr="00E51F3C">
        <w:t>master</w:t>
      </w:r>
    </w:p>
    <w:p w14:paraId="75804553" w14:textId="77777777" w:rsidR="00AB67E7" w:rsidRPr="00E51F3C" w:rsidRDefault="00AB67E7" w:rsidP="007138BB">
      <w:pPr>
        <w:pStyle w:val="Screen"/>
      </w:pPr>
    </w:p>
    <w:p w14:paraId="2649984B" w14:textId="77777777" w:rsidR="00AB67E7" w:rsidRPr="00E51F3C" w:rsidRDefault="00AB67E7" w:rsidP="007138BB">
      <w:pPr>
        <w:pStyle w:val="Screen"/>
      </w:pPr>
      <w:r w:rsidRPr="00E51F3C">
        <w:t xml:space="preserve">Type </w:t>
      </w:r>
      <w:r w:rsidRPr="00E51F3C">
        <w:rPr>
          <w:b/>
        </w:rPr>
        <w:t>C</w:t>
      </w:r>
      <w:r w:rsidRPr="00E51F3C">
        <w:t xml:space="preserve"> to checkout an existing branch</w:t>
      </w:r>
    </w:p>
    <w:p w14:paraId="4EF3A1F0" w14:textId="77777777" w:rsidR="00AB67E7" w:rsidRPr="00E51F3C" w:rsidRDefault="00AB67E7" w:rsidP="007138BB">
      <w:pPr>
        <w:pStyle w:val="Screen"/>
      </w:pPr>
      <w:r w:rsidRPr="00E51F3C">
        <w:t xml:space="preserve">Type </w:t>
      </w:r>
      <w:r w:rsidRPr="00E51F3C">
        <w:rPr>
          <w:b/>
        </w:rPr>
        <w:t>D</w:t>
      </w:r>
      <w:r w:rsidRPr="00E51F3C">
        <w:t xml:space="preserve"> to locally delete a branch</w:t>
      </w:r>
    </w:p>
    <w:p w14:paraId="347D79A6" w14:textId="77777777" w:rsidR="00AB67E7" w:rsidRPr="00E51F3C" w:rsidRDefault="00AB67E7" w:rsidP="007138BB">
      <w:pPr>
        <w:pStyle w:val="Screen"/>
      </w:pPr>
      <w:r w:rsidRPr="00E51F3C">
        <w:t xml:space="preserve">Press </w:t>
      </w:r>
      <w:r w:rsidRPr="00E51F3C">
        <w:rPr>
          <w:b/>
        </w:rPr>
        <w:t>F3</w:t>
      </w:r>
      <w:r w:rsidRPr="00E51F3C">
        <w:t xml:space="preserve"> to exit</w:t>
      </w:r>
    </w:p>
    <w:p w14:paraId="4CB09BF6" w14:textId="77777777" w:rsidR="00AB67E7" w:rsidRPr="00E51F3C" w:rsidRDefault="00AB67E7" w:rsidP="007138BB">
      <w:pPr>
        <w:pStyle w:val="Screen"/>
      </w:pPr>
    </w:p>
    <w:p w14:paraId="1D0D7DEB" w14:textId="3287CE1C" w:rsidR="00AB67E7" w:rsidRPr="00E51F3C" w:rsidRDefault="00AB67E7" w:rsidP="007138BB">
      <w:pPr>
        <w:pStyle w:val="Screen"/>
      </w:pPr>
      <w:r w:rsidRPr="00E51F3C">
        <w:t>Or create a new branch:</w:t>
      </w:r>
      <w:r w:rsidR="009B661E">
        <w:t xml:space="preserve"> _____________________________________________________</w:t>
      </w:r>
    </w:p>
    <w:p w14:paraId="29A45B6B" w14:textId="77777777" w:rsidR="00AB67E7" w:rsidRPr="00E51F3C" w:rsidRDefault="00AB67E7" w:rsidP="007138BB">
      <w:pPr>
        <w:pStyle w:val="Screen"/>
      </w:pPr>
    </w:p>
    <w:p w14:paraId="2153D072" w14:textId="77777777" w:rsidR="00AB67E7" w:rsidRPr="00E51F3C" w:rsidRDefault="00AB67E7" w:rsidP="007138BB">
      <w:pPr>
        <w:pStyle w:val="Screen"/>
      </w:pPr>
    </w:p>
    <w:p w14:paraId="1CDB0B52" w14:textId="77777777" w:rsidR="00AB67E7" w:rsidRPr="00E51F3C" w:rsidRDefault="00AB67E7" w:rsidP="007138BB">
      <w:pPr>
        <w:pStyle w:val="Screen"/>
      </w:pPr>
      <w:r w:rsidRPr="00E51F3C">
        <w:t>S  Branch                                      Status</w:t>
      </w:r>
    </w:p>
    <w:p w14:paraId="3EE75673" w14:textId="56798178" w:rsidR="00AB67E7" w:rsidRPr="00E51F3C" w:rsidRDefault="00AB67E7" w:rsidP="007138BB">
      <w:pPr>
        <w:pStyle w:val="Screen"/>
      </w:pPr>
      <w:r w:rsidRPr="00E51F3C">
        <w:t xml:space="preserve">   dev-</w:t>
      </w:r>
      <w:r w:rsidR="00FF3051">
        <w:t>V2R5</w:t>
      </w:r>
      <w:r w:rsidR="00366C88" w:rsidRPr="00E51F3C">
        <w:t xml:space="preserve"> </w:t>
      </w:r>
      <w:r w:rsidRPr="00E51F3C">
        <w:t xml:space="preserve">                                   Remote</w:t>
      </w:r>
    </w:p>
    <w:p w14:paraId="08EEC9A7" w14:textId="77777777" w:rsidR="00AB67E7" w:rsidRPr="00E51F3C" w:rsidRDefault="00AB67E7" w:rsidP="007138BB">
      <w:pPr>
        <w:pStyle w:val="Screen"/>
      </w:pPr>
      <w:r w:rsidRPr="00E51F3C">
        <w:t xml:space="preserve">   v1r1-rc                                     Local/Remote</w:t>
      </w:r>
    </w:p>
    <w:p w14:paraId="4C8F8BF3" w14:textId="4F3A417A" w:rsidR="00AB67E7" w:rsidRPr="00E51F3C" w:rsidRDefault="00AB67E7" w:rsidP="007138BB">
      <w:pPr>
        <w:pStyle w:val="Screen"/>
      </w:pPr>
      <w:r w:rsidRPr="00E51F3C">
        <w:t>******************************* Bottom of data ********************************</w:t>
      </w:r>
    </w:p>
    <w:p w14:paraId="1819B1A5" w14:textId="13C04A37" w:rsidR="009B661E" w:rsidRDefault="009B661E" w:rsidP="000038E3">
      <w:r>
        <w:t>Note the status column indicates if the branch is only on the Remote server, or if there is a copy locally (Local/Remote).</w:t>
      </w:r>
    </w:p>
    <w:p w14:paraId="5352F9BF" w14:textId="77777777" w:rsidR="00C00706" w:rsidRDefault="00C00706" w:rsidP="00C00706">
      <w:pPr>
        <w:pStyle w:val="Heading2"/>
      </w:pPr>
      <w:bookmarkStart w:id="42" w:name="_Status"/>
      <w:bookmarkStart w:id="43" w:name="_Toc33161825"/>
      <w:bookmarkEnd w:id="42"/>
      <w:r>
        <w:t>Commit</w:t>
      </w:r>
      <w:bookmarkEnd w:id="43"/>
    </w:p>
    <w:p w14:paraId="3143F8B8" w14:textId="652EE092" w:rsidR="00C00706" w:rsidRDefault="00C00706" w:rsidP="00C00706">
      <w:pPr>
        <w:keepNext/>
      </w:pPr>
      <w:r>
        <w:t xml:space="preserve">The Commit command will commit the current set of changes that have been added to the git index to the local repository. This does </w:t>
      </w:r>
      <w:r>
        <w:rPr>
          <w:b/>
          <w:bCs/>
        </w:rPr>
        <w:t>not</w:t>
      </w:r>
      <w:r>
        <w:t xml:space="preserve"> Push the updates to the remote repository</w:t>
      </w:r>
      <w:r w:rsidR="000004FC">
        <w:t xml:space="preserve"> unless the Push after field is set to Y</w:t>
      </w:r>
      <w:r>
        <w:t>.</w:t>
      </w:r>
    </w:p>
    <w:p w14:paraId="1B507648" w14:textId="61A91CF6" w:rsidR="000004FC" w:rsidRDefault="000004FC" w:rsidP="007138BB">
      <w:pPr>
        <w:pStyle w:val="Screen"/>
      </w:pPr>
      <w:r>
        <w:t xml:space="preserve">Git Commit ---------------------- (zigi </w:t>
      </w:r>
      <w:r w:rsidR="00FF3051">
        <w:t>v2r5</w:t>
      </w:r>
      <w:r>
        <w:t>) -------------------- Row 1 of 10</w:t>
      </w:r>
    </w:p>
    <w:p w14:paraId="57153304" w14:textId="77777777" w:rsidR="000004FC" w:rsidRDefault="000004FC" w:rsidP="007138BB">
      <w:pPr>
        <w:pStyle w:val="Screen"/>
      </w:pPr>
      <w:r>
        <w:t>Command ===&gt;                                                  Scroll ===&gt; CSR</w:t>
      </w:r>
    </w:p>
    <w:p w14:paraId="635308AD" w14:textId="77777777" w:rsidR="000004FC" w:rsidRDefault="000004FC" w:rsidP="007138BB">
      <w:pPr>
        <w:pStyle w:val="Screen"/>
      </w:pPr>
    </w:p>
    <w:p w14:paraId="7E88DBC4" w14:textId="77777777" w:rsidR="000004FC" w:rsidRDefault="000004FC" w:rsidP="007138BB">
      <w:pPr>
        <w:pStyle w:val="Screen"/>
      </w:pPr>
      <w:r>
        <w:t>Commit Title:</w:t>
      </w:r>
    </w:p>
    <w:p w14:paraId="1F7588DD" w14:textId="0380C817" w:rsidR="000004FC" w:rsidRDefault="000004FC" w:rsidP="007138BB">
      <w:pPr>
        <w:pStyle w:val="Screen"/>
      </w:pPr>
      <w:r>
        <w:t>Optional Tag:                                               Push after: N (Y/N)</w:t>
      </w:r>
    </w:p>
    <w:p w14:paraId="6363DDFF" w14:textId="77777777" w:rsidR="000004FC" w:rsidRDefault="000004FC" w:rsidP="007138BB">
      <w:pPr>
        <w:pStyle w:val="Screen"/>
      </w:pPr>
    </w:p>
    <w:p w14:paraId="37A8EE7A" w14:textId="77777777" w:rsidR="000004FC" w:rsidRDefault="000004FC" w:rsidP="007138BB">
      <w:pPr>
        <w:pStyle w:val="Screen"/>
      </w:pPr>
      <w:r>
        <w:t>Command: Insert or Insert #     Line: I insert I # insert # D delete</w:t>
      </w:r>
    </w:p>
    <w:p w14:paraId="66D18739" w14:textId="77777777" w:rsidR="000004FC" w:rsidRDefault="000004FC" w:rsidP="007138BB">
      <w:pPr>
        <w:pStyle w:val="Screen"/>
      </w:pPr>
    </w:p>
    <w:p w14:paraId="4728CEC6" w14:textId="77777777" w:rsidR="000004FC" w:rsidRDefault="000004FC" w:rsidP="007138BB">
      <w:pPr>
        <w:pStyle w:val="Screen"/>
      </w:pPr>
      <w:r>
        <w:t>S   Commit Message Text</w:t>
      </w:r>
    </w:p>
    <w:p w14:paraId="03916E94" w14:textId="05B28454" w:rsidR="000004FC" w:rsidRDefault="000004FC" w:rsidP="007138BB">
      <w:pPr>
        <w:pStyle w:val="Screen"/>
      </w:pPr>
      <w:r>
        <w:t>__  __________________________________________________________________________</w:t>
      </w:r>
    </w:p>
    <w:p w14:paraId="47A86E93" w14:textId="77777777" w:rsidR="000004FC" w:rsidRDefault="000004FC" w:rsidP="007138BB">
      <w:pPr>
        <w:pStyle w:val="Screen"/>
      </w:pPr>
      <w:r>
        <w:t>__  __________________________________________________________________________</w:t>
      </w:r>
    </w:p>
    <w:p w14:paraId="5528B9D6" w14:textId="77777777" w:rsidR="000004FC" w:rsidRDefault="000004FC" w:rsidP="007138BB">
      <w:pPr>
        <w:pStyle w:val="Screen"/>
      </w:pPr>
      <w:r>
        <w:t>__  __________________________________________________________________________</w:t>
      </w:r>
    </w:p>
    <w:p w14:paraId="1D5CFDD7" w14:textId="77777777" w:rsidR="000004FC" w:rsidRDefault="000004FC" w:rsidP="007138BB">
      <w:pPr>
        <w:pStyle w:val="Screen"/>
      </w:pPr>
      <w:r>
        <w:t>__  __________________________________________________________________________</w:t>
      </w:r>
    </w:p>
    <w:p w14:paraId="21B4152B" w14:textId="77777777" w:rsidR="000004FC" w:rsidRDefault="000004FC" w:rsidP="007138BB">
      <w:pPr>
        <w:pStyle w:val="Screen"/>
      </w:pPr>
      <w:r>
        <w:t>__  __________________________________________________________________________</w:t>
      </w:r>
    </w:p>
    <w:p w14:paraId="10823687" w14:textId="77777777" w:rsidR="000004FC" w:rsidRDefault="000004FC" w:rsidP="007138BB">
      <w:pPr>
        <w:pStyle w:val="Screen"/>
      </w:pPr>
      <w:r>
        <w:t>__  __________________________________________________________________________</w:t>
      </w:r>
    </w:p>
    <w:p w14:paraId="6E728DDD" w14:textId="77777777" w:rsidR="000004FC" w:rsidRDefault="000004FC" w:rsidP="007138BB">
      <w:pPr>
        <w:pStyle w:val="Screen"/>
      </w:pPr>
      <w:r>
        <w:t>__  __________________________________________________________________________</w:t>
      </w:r>
    </w:p>
    <w:p w14:paraId="3BB959A9" w14:textId="77777777" w:rsidR="000004FC" w:rsidRDefault="000004FC" w:rsidP="007138BB">
      <w:pPr>
        <w:pStyle w:val="Screen"/>
      </w:pPr>
      <w:r>
        <w:t>__  __________________________________________________________________________</w:t>
      </w:r>
    </w:p>
    <w:p w14:paraId="50B18455" w14:textId="77777777" w:rsidR="000004FC" w:rsidRDefault="000004FC" w:rsidP="007138BB">
      <w:pPr>
        <w:pStyle w:val="Screen"/>
      </w:pPr>
      <w:r>
        <w:t>__  __________________________________________________________________________</w:t>
      </w:r>
    </w:p>
    <w:p w14:paraId="452E85D9" w14:textId="77777777" w:rsidR="000004FC" w:rsidRDefault="000004FC" w:rsidP="007138BB">
      <w:pPr>
        <w:pStyle w:val="Screen"/>
      </w:pPr>
      <w:r>
        <w:t>__  __________________________________________________________________________</w:t>
      </w:r>
    </w:p>
    <w:p w14:paraId="05507712" w14:textId="77777777" w:rsidR="000004FC" w:rsidRDefault="000004FC" w:rsidP="007138BB">
      <w:pPr>
        <w:pStyle w:val="Screen"/>
      </w:pPr>
    </w:p>
    <w:p w14:paraId="0343AD9F" w14:textId="4A5B45C9" w:rsidR="00C00706" w:rsidRDefault="000004FC" w:rsidP="007138BB">
      <w:pPr>
        <w:pStyle w:val="Screen"/>
      </w:pPr>
      <w:r>
        <w:t>------------------Use F3 to Continue - Cancel if Title blank-------------------</w:t>
      </w:r>
    </w:p>
    <w:p w14:paraId="566857B2" w14:textId="77777777" w:rsidR="00C00706" w:rsidRDefault="00C00706" w:rsidP="00C00706"/>
    <w:p w14:paraId="7BF92493" w14:textId="5E939FDC" w:rsidR="00C00706" w:rsidRDefault="00C00706" w:rsidP="00C00706">
      <w:r>
        <w:t xml:space="preserve">Enter a title, which is limited to 50 characters, that summarizes the changes being committed. Then enter </w:t>
      </w:r>
      <w:r w:rsidR="000004FC">
        <w:t>as many lines of text as required. Initially 10 lines are available for text entry. However, more can be inserted using the INSERT command (e.g. I 10), or the line command I (e.g. I9). Line may be deleted using the delete (D) line command.</w:t>
      </w:r>
    </w:p>
    <w:p w14:paraId="5DF71FB3" w14:textId="783E4D86" w:rsidR="007B77F6" w:rsidRPr="007B77F6" w:rsidRDefault="007B77F6" w:rsidP="00C00706">
      <w:r>
        <w:t xml:space="preserve">Optionally enter a Tag that will generate a </w:t>
      </w:r>
      <w:r>
        <w:rPr>
          <w:b/>
          <w:bCs/>
        </w:rPr>
        <w:t>git tag</w:t>
      </w:r>
      <w:r>
        <w:t xml:space="preserve"> command to tag the repository.</w:t>
      </w:r>
    </w:p>
    <w:p w14:paraId="57F718DD" w14:textId="20948EA7" w:rsidR="00DA1764" w:rsidRDefault="00DA1764" w:rsidP="007A3140">
      <w:pPr>
        <w:pStyle w:val="Heading2"/>
        <w:pageBreakBefore/>
      </w:pPr>
      <w:bookmarkStart w:id="44" w:name="_GitLog_1"/>
      <w:bookmarkStart w:id="45" w:name="_GitLog_--"/>
      <w:bookmarkStart w:id="46" w:name="_Git_Help"/>
      <w:bookmarkStart w:id="47" w:name="_Toc33161826"/>
      <w:bookmarkEnd w:id="44"/>
      <w:bookmarkEnd w:id="45"/>
      <w:bookmarkEnd w:id="46"/>
      <w:proofErr w:type="spellStart"/>
      <w:r>
        <w:lastRenderedPageBreak/>
        <w:t>GitCmd</w:t>
      </w:r>
      <w:bookmarkEnd w:id="47"/>
      <w:proofErr w:type="spellEnd"/>
    </w:p>
    <w:p w14:paraId="2BEF4911" w14:textId="77777777" w:rsidR="00AB3025" w:rsidRDefault="00DA1764" w:rsidP="00DA1764">
      <w:pPr>
        <w:keepNext/>
      </w:pPr>
      <w:r>
        <w:t>Git Command is an ISPF dialog, similar to ISPF Option 6, which makes it easy to enter git commands from within zigi, assuming there is something you want to do that zigi doesn’t already do.</w:t>
      </w:r>
    </w:p>
    <w:p w14:paraId="56A5F499" w14:textId="497EF164" w:rsidR="00AB3025" w:rsidRDefault="00DA1764" w:rsidP="007138BB">
      <w:pPr>
        <w:pStyle w:val="Screen"/>
      </w:pPr>
      <w:r>
        <w:t xml:space="preserve">Git Commands -------------------- (zigi </w:t>
      </w:r>
      <w:r w:rsidR="00FF3051">
        <w:t>V2R5</w:t>
      </w:r>
      <w:r>
        <w:t>) --------------------- Row 1 of 7</w:t>
      </w:r>
    </w:p>
    <w:p w14:paraId="640D9241" w14:textId="77777777" w:rsidR="00AB3025" w:rsidRDefault="00DA1764" w:rsidP="007138BB">
      <w:pPr>
        <w:pStyle w:val="Screen"/>
      </w:pPr>
      <w:r>
        <w:t>Command ===&gt;                                                   Scroll ===&gt; CSR</w:t>
      </w:r>
    </w:p>
    <w:p w14:paraId="77B0A412" w14:textId="77777777" w:rsidR="00AB3025" w:rsidRDefault="00AB3025" w:rsidP="007138BB">
      <w:pPr>
        <w:pStyle w:val="Screen"/>
      </w:pPr>
    </w:p>
    <w:p w14:paraId="03E26F34" w14:textId="77777777" w:rsidR="00AB3025" w:rsidRDefault="00DA1764" w:rsidP="007138BB">
      <w:pPr>
        <w:pStyle w:val="Screen"/>
      </w:pPr>
      <w:proofErr w:type="spellStart"/>
      <w:r>
        <w:t>Git</w:t>
      </w:r>
      <w:proofErr w:type="spellEnd"/>
      <w:r>
        <w:t xml:space="preserve"> repo </w:t>
      </w:r>
      <w:proofErr w:type="spellStart"/>
      <w:r>
        <w:t>dir</w:t>
      </w:r>
      <w:proofErr w:type="spellEnd"/>
      <w:r>
        <w:t>: /home/</w:t>
      </w:r>
      <w:proofErr w:type="spellStart"/>
      <w:r>
        <w:t>zdold</w:t>
      </w:r>
      <w:proofErr w:type="spellEnd"/>
      <w:r>
        <w:t>/git/zigi</w:t>
      </w:r>
    </w:p>
    <w:p w14:paraId="20D0D9D6" w14:textId="77777777" w:rsidR="00AB3025" w:rsidRDefault="00AB3025" w:rsidP="007138BB">
      <w:pPr>
        <w:pStyle w:val="Screen"/>
      </w:pPr>
    </w:p>
    <w:p w14:paraId="7C921352" w14:textId="77777777" w:rsidR="00AB3025" w:rsidRDefault="00DA1764" w:rsidP="007138BB">
      <w:pPr>
        <w:pStyle w:val="Screen"/>
      </w:pPr>
      <w:r>
        <w:t xml:space="preserve">Enter any git command (without git):    Browse/View: </w:t>
      </w:r>
      <w:r w:rsidRPr="00DA1764">
        <w:rPr>
          <w:b/>
          <w:bCs/>
        </w:rPr>
        <w:t>B</w:t>
      </w:r>
      <w:r>
        <w:t xml:space="preserve"> (B or V)</w:t>
      </w:r>
    </w:p>
    <w:p w14:paraId="06CB1F37" w14:textId="77777777" w:rsidR="00AB3025" w:rsidRDefault="00DA1764" w:rsidP="007138BB">
      <w:pPr>
        <w:pStyle w:val="Screen"/>
      </w:pPr>
      <w:r w:rsidRPr="00DA1764">
        <w:t>git</w:t>
      </w:r>
    </w:p>
    <w:p w14:paraId="39793954" w14:textId="77777777" w:rsidR="00AB3025" w:rsidRDefault="00AB3025" w:rsidP="007138BB">
      <w:pPr>
        <w:pStyle w:val="Screen"/>
      </w:pPr>
    </w:p>
    <w:p w14:paraId="7A9915C4" w14:textId="77777777" w:rsidR="00AB3025" w:rsidRDefault="00AB3025" w:rsidP="007138BB">
      <w:pPr>
        <w:pStyle w:val="Screen"/>
      </w:pPr>
    </w:p>
    <w:p w14:paraId="5DE500A1" w14:textId="77777777" w:rsidR="00AB3025" w:rsidRDefault="00AB3025" w:rsidP="007138BB">
      <w:pPr>
        <w:pStyle w:val="Screen"/>
      </w:pPr>
    </w:p>
    <w:p w14:paraId="405FA3F2" w14:textId="77777777" w:rsidR="00AB3025" w:rsidRDefault="00DA1764" w:rsidP="007138BB">
      <w:pPr>
        <w:pStyle w:val="Screen"/>
      </w:pPr>
      <w:r>
        <w:t xml:space="preserve">Hint: Use the </w:t>
      </w:r>
      <w:proofErr w:type="spellStart"/>
      <w:r>
        <w:t>GitHelp</w:t>
      </w:r>
      <w:proofErr w:type="spellEnd"/>
      <w:r>
        <w:t xml:space="preserve"> command to review the available git commands and syntax.</w:t>
      </w:r>
    </w:p>
    <w:p w14:paraId="30214206" w14:textId="77777777" w:rsidR="00AB3025" w:rsidRDefault="00AB3025" w:rsidP="007138BB">
      <w:pPr>
        <w:pStyle w:val="Screen"/>
      </w:pPr>
    </w:p>
    <w:p w14:paraId="0BCE2CBF" w14:textId="77777777" w:rsidR="00AB3025" w:rsidRDefault="00DA1764" w:rsidP="007138BB">
      <w:pPr>
        <w:pStyle w:val="Screen"/>
      </w:pPr>
      <w:r>
        <w:t xml:space="preserve">S Command history ( </w:t>
      </w:r>
      <w:r w:rsidRPr="00DA1764">
        <w:rPr>
          <w:b/>
          <w:bCs/>
        </w:rPr>
        <w:t>D</w:t>
      </w:r>
      <w:r>
        <w:t xml:space="preserve"> delete </w:t>
      </w:r>
      <w:r w:rsidRPr="00DA1764">
        <w:rPr>
          <w:b/>
          <w:bCs/>
        </w:rPr>
        <w:t>S</w:t>
      </w:r>
      <w:r>
        <w:t xml:space="preserve"> Select for edit and use </w:t>
      </w:r>
      <w:r w:rsidRPr="00DA1764">
        <w:rPr>
          <w:b/>
          <w:bCs/>
        </w:rPr>
        <w:t>X</w:t>
      </w:r>
      <w:r>
        <w:t xml:space="preserve"> </w:t>
      </w:r>
      <w:proofErr w:type="spellStart"/>
      <w:r>
        <w:t>eXecute</w:t>
      </w:r>
      <w:proofErr w:type="spellEnd"/>
      <w:r>
        <w:t xml:space="preserve"> now)</w:t>
      </w:r>
    </w:p>
    <w:p w14:paraId="52CEDE20" w14:textId="06EEA21F" w:rsidR="00DA1764" w:rsidRDefault="00DA1764" w:rsidP="007138BB">
      <w:pPr>
        <w:pStyle w:val="Screen"/>
      </w:pPr>
      <w:r>
        <w:t xml:space="preserve">   log -m                                                                     &gt;</w:t>
      </w:r>
    </w:p>
    <w:p w14:paraId="652C52A8" w14:textId="77777777" w:rsidR="00DA1764" w:rsidRDefault="00DA1764" w:rsidP="007138BB">
      <w:pPr>
        <w:pStyle w:val="Screen"/>
      </w:pPr>
      <w:r>
        <w:t xml:space="preserve">   log -n 3                                                                   &gt;</w:t>
      </w:r>
    </w:p>
    <w:p w14:paraId="706BD97C" w14:textId="77777777" w:rsidR="00DA1764" w:rsidRDefault="00DA1764" w:rsidP="007138BB">
      <w:pPr>
        <w:pStyle w:val="Screen"/>
      </w:pPr>
      <w:r>
        <w:t xml:space="preserve">   status                                                                     &gt;</w:t>
      </w:r>
    </w:p>
    <w:p w14:paraId="74835DCF" w14:textId="77777777" w:rsidR="00DA1764" w:rsidRDefault="00DA1764" w:rsidP="007138BB">
      <w:pPr>
        <w:pStyle w:val="Screen"/>
      </w:pPr>
      <w:r>
        <w:t xml:space="preserve">   status &amp;&amp; ls -la                                                           &gt;</w:t>
      </w:r>
    </w:p>
    <w:p w14:paraId="6EB2C076" w14:textId="77777777" w:rsidR="00DA1764" w:rsidRDefault="00DA1764" w:rsidP="007138BB">
      <w:pPr>
        <w:pStyle w:val="Screen"/>
      </w:pPr>
      <w:r>
        <w:t xml:space="preserve">   branch -a                                                                  &gt;</w:t>
      </w:r>
    </w:p>
    <w:p w14:paraId="5A8E6F38" w14:textId="77777777" w:rsidR="00DA1764" w:rsidRDefault="00DA1764" w:rsidP="007138BB">
      <w:pPr>
        <w:pStyle w:val="Screen"/>
      </w:pPr>
      <w:r>
        <w:t xml:space="preserve">   log --graph --</w:t>
      </w:r>
      <w:proofErr w:type="spellStart"/>
      <w:r>
        <w:t>oneline</w:t>
      </w:r>
      <w:proofErr w:type="spellEnd"/>
      <w:r>
        <w:t xml:space="preserve"> --format="%h %&lt;(80,trunc)%f"                         &gt;</w:t>
      </w:r>
    </w:p>
    <w:p w14:paraId="254D9707" w14:textId="77777777" w:rsidR="00DA1764" w:rsidRDefault="00DA1764" w:rsidP="007138BB">
      <w:pPr>
        <w:pStyle w:val="Screen"/>
      </w:pPr>
      <w:r>
        <w:t xml:space="preserve">   log --graph --</w:t>
      </w:r>
      <w:proofErr w:type="spellStart"/>
      <w:r>
        <w:t>oneline</w:t>
      </w:r>
      <w:proofErr w:type="spellEnd"/>
      <w:r>
        <w:t xml:space="preserve">                                                      &gt;</w:t>
      </w:r>
    </w:p>
    <w:p w14:paraId="1DC16DC7" w14:textId="2CA7BFA9" w:rsidR="00DA1764" w:rsidRDefault="00DA1764" w:rsidP="007138BB">
      <w:pPr>
        <w:pStyle w:val="Screen"/>
      </w:pPr>
      <w:r>
        <w:t>******************************* Bottom of data ********************************</w:t>
      </w:r>
    </w:p>
    <w:p w14:paraId="4B91C51C" w14:textId="2A9962F3" w:rsidR="00DA1764" w:rsidRDefault="00DA1764" w:rsidP="00DA1764">
      <w:r>
        <w:t>The dialog displays better in a wide screen, however if using a standard 80 column display then the command history fields are scrollable (as indicated by the &gt; symbol on the right).</w:t>
      </w:r>
    </w:p>
    <w:p w14:paraId="5975DE0A" w14:textId="3DF32B9A" w:rsidR="00DA1764" w:rsidRDefault="00DA1764" w:rsidP="00DA1764">
      <w:r>
        <w:t>Any git command may be entered, and it will be remembered the 1</w:t>
      </w:r>
      <w:r w:rsidRPr="00DA1764">
        <w:rPr>
          <w:vertAlign w:val="superscript"/>
        </w:rPr>
        <w:t>st</w:t>
      </w:r>
      <w:r>
        <w:t xml:space="preserve"> time it is used. The history is a push</w:t>
      </w:r>
      <w:r w:rsidR="00F8105B">
        <w:t>-</w:t>
      </w:r>
      <w:r>
        <w:t xml:space="preserve">down stack of previous commands from which you can delete a command you no longer want to keep, select a command to be placed into the command entry </w:t>
      </w:r>
      <w:r w:rsidR="00C40B7B">
        <w:t>field where it can be tailored and executed, or execute a command and have it placed into the command entry field after execution.</w:t>
      </w:r>
    </w:p>
    <w:p w14:paraId="369B5502" w14:textId="6E3FE52C" w:rsidR="00C40B7B" w:rsidRDefault="00C40B7B" w:rsidP="00DA1764">
      <w:r>
        <w:t>The results of all commands are displayed using ISPF Browse</w:t>
      </w:r>
      <w:r w:rsidR="00EE7D68">
        <w:t xml:space="preserve"> or View, depending upon the selection.</w:t>
      </w:r>
    </w:p>
    <w:p w14:paraId="499D4550" w14:textId="35654A6A" w:rsidR="00C40B7B" w:rsidRDefault="00C40B7B" w:rsidP="00DA1764">
      <w:r>
        <w:t xml:space="preserve">Note that git is already in the </w:t>
      </w:r>
      <w:r w:rsidR="00F0321E">
        <w:t>command,</w:t>
      </w:r>
      <w:r>
        <w:t xml:space="preserve"> so the user does not have to enter it in the command entry field.</w:t>
      </w:r>
    </w:p>
    <w:p w14:paraId="09E490F0" w14:textId="2447B4CF" w:rsidR="00F0321E" w:rsidRDefault="00F0321E" w:rsidP="00DA1764">
      <w:r>
        <w:t xml:space="preserve">The CLEAR command is available to clear out the table or individual commands in the table may be removed using the </w:t>
      </w:r>
      <w:r>
        <w:rPr>
          <w:b/>
          <w:bCs/>
        </w:rPr>
        <w:t>D</w:t>
      </w:r>
      <w:r>
        <w:t xml:space="preserve"> selection option.</w:t>
      </w:r>
    </w:p>
    <w:p w14:paraId="6DF02B5C" w14:textId="1A1AA8B8" w:rsidR="00EE7D68" w:rsidRDefault="00EE7D68" w:rsidP="00DA1764">
      <w:r>
        <w:t>To execute multiple commands, including OMVS commands, string them together using &amp;&amp;:</w:t>
      </w:r>
    </w:p>
    <w:p w14:paraId="6B096BE7" w14:textId="77777777" w:rsidR="007A3140" w:rsidRDefault="00EE7D68" w:rsidP="007138BB">
      <w:pPr>
        <w:pStyle w:val="Screen"/>
      </w:pPr>
      <w:r>
        <w:t xml:space="preserve">Enter any Git command (without git):    Browse/View: </w:t>
      </w:r>
      <w:r w:rsidRPr="00EE7D68">
        <w:rPr>
          <w:b/>
          <w:bCs/>
        </w:rPr>
        <w:t>V</w:t>
      </w:r>
      <w:r>
        <w:t xml:space="preserve"> (B or V)</w:t>
      </w:r>
    </w:p>
    <w:p w14:paraId="608C1C21" w14:textId="77777777" w:rsidR="007A3140" w:rsidRDefault="00EE7D68" w:rsidP="007138BB">
      <w:pPr>
        <w:pStyle w:val="Screen"/>
      </w:pPr>
      <w:r w:rsidRPr="00EE7D68">
        <w:rPr>
          <w:b/>
          <w:bCs/>
        </w:rPr>
        <w:t>git</w:t>
      </w:r>
      <w:r>
        <w:t xml:space="preserve"> status &amp;&amp; ls -la</w:t>
      </w:r>
    </w:p>
    <w:p w14:paraId="12AFEE7F" w14:textId="637D7F5E" w:rsidR="00EE7D68" w:rsidRPr="00F0321E" w:rsidRDefault="00EE7D68" w:rsidP="00EE7D68"/>
    <w:p w14:paraId="016F1D5A" w14:textId="6D1EF703" w:rsidR="0083514D" w:rsidRDefault="0083514D" w:rsidP="00C00706">
      <w:pPr>
        <w:pStyle w:val="Heading2"/>
      </w:pPr>
      <w:bookmarkStart w:id="48" w:name="_Toc33161827"/>
      <w:r>
        <w:t>Git Help</w:t>
      </w:r>
      <w:bookmarkEnd w:id="48"/>
    </w:p>
    <w:p w14:paraId="79CFF994" w14:textId="4C31D56B" w:rsidR="0083514D" w:rsidRPr="001D1F8F" w:rsidRDefault="0083514D" w:rsidP="001D1F8F">
      <w:r>
        <w:t xml:space="preserve">See </w:t>
      </w:r>
      <w:hyperlink w:anchor="_GITHELP" w:history="1">
        <w:proofErr w:type="spellStart"/>
        <w:r w:rsidRPr="001D1F8F">
          <w:rPr>
            <w:rStyle w:val="Hyperlink"/>
          </w:rPr>
          <w:t>Githelp</w:t>
        </w:r>
        <w:proofErr w:type="spellEnd"/>
      </w:hyperlink>
      <w:r>
        <w:t xml:space="preserve"> for more information.</w:t>
      </w:r>
    </w:p>
    <w:p w14:paraId="0AC5F050" w14:textId="01D82C92" w:rsidR="00C00706" w:rsidRDefault="00C00706" w:rsidP="009C15A2">
      <w:pPr>
        <w:pStyle w:val="Heading2"/>
        <w:pageBreakBefore/>
      </w:pPr>
      <w:bookmarkStart w:id="49" w:name="_Toc33161828"/>
      <w:proofErr w:type="spellStart"/>
      <w:r>
        <w:lastRenderedPageBreak/>
        <w:t>GitLog</w:t>
      </w:r>
      <w:bookmarkEnd w:id="49"/>
      <w:proofErr w:type="spellEnd"/>
    </w:p>
    <w:p w14:paraId="66A0E110" w14:textId="751BFCEC" w:rsidR="00C00706" w:rsidRDefault="00C00706" w:rsidP="00C00706">
      <w:pPr>
        <w:keepNext/>
      </w:pPr>
      <w:r>
        <w:t>This command will display the git log information.</w:t>
      </w:r>
    </w:p>
    <w:p w14:paraId="4DC2E271" w14:textId="4A33D58F" w:rsidR="00BD7186" w:rsidRDefault="00BD7186" w:rsidP="00C00706">
      <w:pPr>
        <w:keepNext/>
      </w:pPr>
      <w:r>
        <w:t>When requested a popup will be presented to request the amount of log information to report:</w:t>
      </w:r>
    </w:p>
    <w:p w14:paraId="05FE2AD2" w14:textId="77777777" w:rsidR="00F0321E" w:rsidRDefault="00F0321E" w:rsidP="007138BB">
      <w:pPr>
        <w:pStyle w:val="Screen"/>
        <w:ind w:right="3348"/>
      </w:pPr>
      <w:r>
        <w:t>+------------------ zigi Log Filter -------------------+</w:t>
      </w:r>
    </w:p>
    <w:p w14:paraId="02BD6454" w14:textId="77777777" w:rsidR="00F0321E" w:rsidRDefault="00F0321E" w:rsidP="007138BB">
      <w:pPr>
        <w:pStyle w:val="Screen"/>
        <w:ind w:right="3348"/>
      </w:pPr>
      <w:r>
        <w:t>|                                                      |</w:t>
      </w:r>
    </w:p>
    <w:p w14:paraId="36BE9A2C" w14:textId="77777777" w:rsidR="00F0321E" w:rsidRDefault="00F0321E" w:rsidP="007138BB">
      <w:pPr>
        <w:pStyle w:val="Screen"/>
        <w:ind w:right="3348"/>
      </w:pPr>
      <w:r>
        <w:t>| Enter/Review Log Filter:  (use any, all, or none)    |</w:t>
      </w:r>
    </w:p>
    <w:p w14:paraId="492D518B" w14:textId="1A5509A8" w:rsidR="00F0321E" w:rsidRDefault="00F0321E" w:rsidP="007138BB">
      <w:pPr>
        <w:pStyle w:val="Screen"/>
        <w:ind w:right="3348"/>
      </w:pPr>
      <w:r>
        <w:t>|    Number of Commits:             1 to 9999          |</w:t>
      </w:r>
    </w:p>
    <w:p w14:paraId="6A9E1DE1" w14:textId="77777777" w:rsidR="00F0321E" w:rsidRDefault="00F0321E" w:rsidP="007138BB">
      <w:pPr>
        <w:pStyle w:val="Screen"/>
        <w:ind w:right="3348"/>
      </w:pPr>
      <w:r>
        <w:t xml:space="preserve">|            From Date:             </w:t>
      </w:r>
      <w:proofErr w:type="spellStart"/>
      <w:r>
        <w:t>yyyy</w:t>
      </w:r>
      <w:proofErr w:type="spellEnd"/>
      <w:r>
        <w:t>/mm/dd         |</w:t>
      </w:r>
    </w:p>
    <w:p w14:paraId="4EED3F84" w14:textId="77777777" w:rsidR="00F0321E" w:rsidRDefault="00F0321E" w:rsidP="007138BB">
      <w:pPr>
        <w:pStyle w:val="Screen"/>
        <w:ind w:right="3348"/>
      </w:pPr>
      <w:r>
        <w:t xml:space="preserve">|           Until Date:             </w:t>
      </w:r>
      <w:proofErr w:type="spellStart"/>
      <w:r>
        <w:t>yyyy</w:t>
      </w:r>
      <w:proofErr w:type="spellEnd"/>
      <w:r>
        <w:t>/mm/dd         |</w:t>
      </w:r>
    </w:p>
    <w:p w14:paraId="7EAA91AD" w14:textId="77777777" w:rsidR="00F0321E" w:rsidRDefault="00F0321E" w:rsidP="007138BB">
      <w:pPr>
        <w:pStyle w:val="Screen"/>
        <w:ind w:right="3348"/>
      </w:pPr>
      <w:r>
        <w:t>|               Filter:             in commit message  |</w:t>
      </w:r>
    </w:p>
    <w:p w14:paraId="70A39B2C" w14:textId="4227226D" w:rsidR="00F0321E" w:rsidRDefault="00F0321E" w:rsidP="007138BB">
      <w:pPr>
        <w:pStyle w:val="Screen"/>
        <w:ind w:right="3348"/>
      </w:pPr>
      <w:r>
        <w:t>|        Include diffs:             Y or N             |</w:t>
      </w:r>
    </w:p>
    <w:p w14:paraId="4F84D49B" w14:textId="7B12900A" w:rsidR="00F0321E" w:rsidRDefault="00F0321E" w:rsidP="007138BB">
      <w:pPr>
        <w:pStyle w:val="Screen"/>
        <w:ind w:right="3348"/>
      </w:pPr>
      <w:r>
        <w:t>|       Browse or View:             B or V             |</w:t>
      </w:r>
    </w:p>
    <w:p w14:paraId="35DD0E42" w14:textId="77777777" w:rsidR="00F0321E" w:rsidRDefault="00F0321E" w:rsidP="007138BB">
      <w:pPr>
        <w:pStyle w:val="Screen"/>
        <w:ind w:right="3348"/>
      </w:pPr>
      <w:r>
        <w:t>|                                                      |</w:t>
      </w:r>
    </w:p>
    <w:p w14:paraId="41949CE0" w14:textId="7C78CC8B" w:rsidR="00BD7186" w:rsidRDefault="00F0321E" w:rsidP="007138BB">
      <w:pPr>
        <w:pStyle w:val="Screen"/>
        <w:ind w:right="3348"/>
      </w:pPr>
      <w:r>
        <w:t>+------------------------------------------------------+</w:t>
      </w:r>
    </w:p>
    <w:p w14:paraId="5D2F50C5" w14:textId="4CA8BEB0" w:rsidR="00506112" w:rsidRDefault="00506112" w:rsidP="00C00706">
      <w:pPr>
        <w:keepNext/>
      </w:pPr>
      <w:r>
        <w:t xml:space="preserve">Note that the date format is </w:t>
      </w:r>
      <w:proofErr w:type="spellStart"/>
      <w:r>
        <w:t>yyyy</w:t>
      </w:r>
      <w:proofErr w:type="spellEnd"/>
      <w:r>
        <w:t xml:space="preserve">/mm/dd which will be translated to </w:t>
      </w:r>
      <w:proofErr w:type="spellStart"/>
      <w:r>
        <w:t>yyyy</w:t>
      </w:r>
      <w:proofErr w:type="spellEnd"/>
      <w:r>
        <w:t>-mm-dd which is required by git. The reason for this is that we are using the ISPF Panel verify for standard dates to verify the date.</w:t>
      </w:r>
    </w:p>
    <w:p w14:paraId="00A83FC8" w14:textId="7393E3DE" w:rsidR="009D0555" w:rsidRDefault="009D0555" w:rsidP="00C00706">
      <w:pPr>
        <w:keepNext/>
      </w:pPr>
      <w:r>
        <w:t>The Filter is a string that will be used by grep to filter commits to that string. No blanks allowed.</w:t>
      </w:r>
    </w:p>
    <w:p w14:paraId="4AFB5DC2" w14:textId="34DC88F7" w:rsidR="00BD7186" w:rsidRDefault="00BD7186" w:rsidP="00C00706">
      <w:pPr>
        <w:keepNext/>
      </w:pPr>
      <w:r>
        <w:t>The values entered will be remembered in the user</w:t>
      </w:r>
      <w:r w:rsidR="00F8105B">
        <w:t>'</w:t>
      </w:r>
      <w:r>
        <w:t>s ISPF Profile for repeated use.</w:t>
      </w:r>
    </w:p>
    <w:p w14:paraId="20E321CB" w14:textId="0B11A586" w:rsidR="00BD7186" w:rsidRDefault="002F1FA0" w:rsidP="00C00706">
      <w:pPr>
        <w:keepNext/>
      </w:pPr>
      <w:r>
        <w:t>The git log command will be executed using the --cc and -m options along with the appropriate options for the above values. After which ISPF browse will be invoked on the results:</w:t>
      </w:r>
    </w:p>
    <w:p w14:paraId="44E6FEE6" w14:textId="77777777" w:rsidR="00C00706" w:rsidRDefault="00C00706" w:rsidP="007138BB">
      <w:pPr>
        <w:pStyle w:val="Screen"/>
        <w:ind w:right="1188"/>
      </w:pPr>
      <w:r>
        <w:t xml:space="preserve">Browse                       </w:t>
      </w:r>
      <w:proofErr w:type="spellStart"/>
      <w:r>
        <w:t>zIGI</w:t>
      </w:r>
      <w:proofErr w:type="spellEnd"/>
      <w:r>
        <w:t xml:space="preserve"> Git Messages               Lines  0000000000</w:t>
      </w:r>
    </w:p>
    <w:p w14:paraId="6CCDA075" w14:textId="77777777" w:rsidR="00C00706" w:rsidRDefault="00C00706" w:rsidP="007138BB">
      <w:pPr>
        <w:pStyle w:val="Screen"/>
        <w:ind w:right="1188"/>
      </w:pPr>
      <w:r>
        <w:t xml:space="preserve"> Command ===&gt;                                                  Scroll ===&gt; PAGE</w:t>
      </w:r>
    </w:p>
    <w:p w14:paraId="27919FB7" w14:textId="77777777" w:rsidR="00C00706" w:rsidRDefault="00C00706" w:rsidP="007138BB">
      <w:pPr>
        <w:pStyle w:val="Screen"/>
        <w:ind w:right="1188"/>
      </w:pPr>
      <w:r>
        <w:t>********************************* Top of Data *********************************</w:t>
      </w:r>
    </w:p>
    <w:p w14:paraId="60E94A4B" w14:textId="7F7710AD" w:rsidR="00AE7D7D" w:rsidRDefault="00BD7186" w:rsidP="007138BB">
      <w:pPr>
        <w:pStyle w:val="Screen"/>
        <w:ind w:right="1188"/>
      </w:pPr>
      <w:r>
        <w:t>commit 9a80a593f147d2758b7b32031b6f9b08dfcfd588</w:t>
      </w:r>
    </w:p>
    <w:p w14:paraId="70D40E10" w14:textId="28A704C0" w:rsidR="00AE7D7D" w:rsidRDefault="00BD7186" w:rsidP="007138BB">
      <w:pPr>
        <w:pStyle w:val="Screen"/>
        <w:ind w:right="1188"/>
      </w:pPr>
      <w:r>
        <w:t>Author: git user &lt;gituser@gmail.com&gt;</w:t>
      </w:r>
    </w:p>
    <w:p w14:paraId="122C6E75" w14:textId="591B1A3F" w:rsidR="00AE7D7D" w:rsidRDefault="00BD7186" w:rsidP="007138BB">
      <w:pPr>
        <w:pStyle w:val="Screen"/>
        <w:ind w:right="1188"/>
      </w:pPr>
      <w:r>
        <w:t>Date:   Thu Nov 21 15:39:09 2019 +0000</w:t>
      </w:r>
    </w:p>
    <w:p w14:paraId="4D962EAF" w14:textId="77777777" w:rsidR="00AE7D7D" w:rsidRDefault="00AE7D7D" w:rsidP="007138BB">
      <w:pPr>
        <w:pStyle w:val="Screen"/>
        <w:ind w:right="1188"/>
      </w:pPr>
    </w:p>
    <w:p w14:paraId="1589C18C" w14:textId="677F35B1" w:rsidR="00AE7D7D" w:rsidRDefault="00BD7186" w:rsidP="007138BB">
      <w:pPr>
        <w:pStyle w:val="Screen"/>
        <w:ind w:right="1188"/>
      </w:pPr>
      <w:r>
        <w:t xml:space="preserve">    Update zigi to use ISPPROF is ISPTABL is not</w:t>
      </w:r>
    </w:p>
    <w:p w14:paraId="60D2E6C2" w14:textId="0CB524CF" w:rsidR="00AE7D7D" w:rsidRDefault="00BD7186" w:rsidP="007138BB">
      <w:pPr>
        <w:pStyle w:val="Screen"/>
        <w:ind w:right="1188"/>
      </w:pPr>
      <w:r>
        <w:t xml:space="preserve">    --------------------------------------------</w:t>
      </w:r>
    </w:p>
    <w:p w14:paraId="15EB8495" w14:textId="091D3AE9" w:rsidR="00AE7D7D" w:rsidRDefault="00BD7186" w:rsidP="007138BB">
      <w:pPr>
        <w:pStyle w:val="Screen"/>
        <w:ind w:right="1188"/>
      </w:pPr>
      <w:r>
        <w:t xml:space="preserve">    Some shops don't allocate </w:t>
      </w:r>
      <w:proofErr w:type="gramStart"/>
      <w:r>
        <w:t>ISPTABL</w:t>
      </w:r>
      <w:proofErr w:type="gramEnd"/>
      <w:r>
        <w:t xml:space="preserve"> so we'll use ISPPROF as the target dd</w:t>
      </w:r>
    </w:p>
    <w:p w14:paraId="074A1562" w14:textId="105F7260" w:rsidR="00AE7D7D" w:rsidRDefault="00BD7186" w:rsidP="007138BB">
      <w:pPr>
        <w:pStyle w:val="Screen"/>
        <w:ind w:right="1188"/>
      </w:pPr>
      <w:r>
        <w:t xml:space="preserve">    for the location of the repository ISPF table</w:t>
      </w:r>
    </w:p>
    <w:p w14:paraId="40230E7E" w14:textId="77777777" w:rsidR="00AE7D7D" w:rsidRDefault="00AE7D7D" w:rsidP="007138BB">
      <w:pPr>
        <w:pStyle w:val="Screen"/>
        <w:ind w:right="1188"/>
      </w:pPr>
    </w:p>
    <w:p w14:paraId="1BEFD2F7" w14:textId="26BF54AE" w:rsidR="00AE7D7D" w:rsidRDefault="00BD7186" w:rsidP="007138BB">
      <w:pPr>
        <w:pStyle w:val="Screen"/>
        <w:ind w:right="1188"/>
      </w:pPr>
      <w:r>
        <w:t>diff --git a/.zigi/ZIGI.V1R1.EXEC b/.zigi/ZIGI.V1R1.EXEC</w:t>
      </w:r>
    </w:p>
    <w:p w14:paraId="5A7D0361" w14:textId="143CC3D6" w:rsidR="00AE7D7D" w:rsidRDefault="00BD7186" w:rsidP="007138BB">
      <w:pPr>
        <w:pStyle w:val="Screen"/>
        <w:ind w:right="1188"/>
      </w:pPr>
      <w:r>
        <w:t>index 55efa4b..7311acc 100644</w:t>
      </w:r>
    </w:p>
    <w:p w14:paraId="08F77C2E" w14:textId="5B9669C6" w:rsidR="00AE7D7D" w:rsidRPr="00AB3025" w:rsidRDefault="00BD7186" w:rsidP="007138BB">
      <w:pPr>
        <w:pStyle w:val="Screen"/>
        <w:ind w:right="1188"/>
      </w:pPr>
      <w:r w:rsidRPr="00AB3025">
        <w:t>--- a/.zigi/ZIGI.V1R1.EXEC</w:t>
      </w:r>
    </w:p>
    <w:p w14:paraId="19639F52" w14:textId="177BFC46" w:rsidR="00AE7D7D" w:rsidRPr="00AB3025" w:rsidRDefault="00BD7186" w:rsidP="007138BB">
      <w:pPr>
        <w:pStyle w:val="Screen"/>
        <w:ind w:right="1188"/>
      </w:pPr>
      <w:r w:rsidRPr="00AB3025">
        <w:t>+++ b/.zigi/ZIGI.V1R1.EXEC</w:t>
      </w:r>
    </w:p>
    <w:p w14:paraId="1DE3BF85" w14:textId="60B3A6DE" w:rsidR="00AE7D7D" w:rsidRDefault="00BD7186" w:rsidP="007138BB">
      <w:pPr>
        <w:pStyle w:val="Screen"/>
        <w:ind w:right="1188"/>
      </w:pPr>
      <w:r>
        <w:t>@@ -1,5 +1,5 @@</w:t>
      </w:r>
    </w:p>
    <w:p w14:paraId="453703AB" w14:textId="3C57446D" w:rsidR="00AE7D7D" w:rsidRDefault="00BD7186" w:rsidP="007138BB">
      <w:pPr>
        <w:pStyle w:val="Screen"/>
        <w:ind w:right="1188"/>
      </w:pPr>
      <w:r>
        <w:t xml:space="preserve"> GITHELP  19/11/20 19/11/20 01 07 15:57   725   696     0 ZIGI11.</w:t>
      </w:r>
    </w:p>
    <w:p w14:paraId="6A94935B" w14:textId="541C4957" w:rsidR="00AE7D7D" w:rsidRPr="00AB3025" w:rsidRDefault="00BD7186" w:rsidP="007138BB">
      <w:pPr>
        <w:pStyle w:val="Screen"/>
        <w:ind w:right="1188"/>
      </w:pPr>
      <w:r w:rsidRPr="00AB3025">
        <w:t>-ZIGI     19/11/18 19/11/21 01 23 07:44  2166  2064     0 ZIGI11.</w:t>
      </w:r>
    </w:p>
    <w:p w14:paraId="60E5FAE6" w14:textId="3034995C" w:rsidR="00AE7D7D" w:rsidRPr="00AB3025" w:rsidRDefault="00BD7186" w:rsidP="007138BB">
      <w:pPr>
        <w:pStyle w:val="Screen"/>
        <w:ind w:right="1188"/>
      </w:pPr>
      <w:r w:rsidRPr="00AB3025">
        <w:t>+ZIGI     19/11/18 19/11/21 01 24 11:16  2168  2064     0 ZIGI11.</w:t>
      </w:r>
    </w:p>
    <w:p w14:paraId="6B6D958C" w14:textId="1B5A6F79" w:rsidR="00C00706" w:rsidRDefault="00BD7186" w:rsidP="007138BB">
      <w:pPr>
        <w:pStyle w:val="Screen"/>
        <w:ind w:right="1188"/>
      </w:pPr>
      <w:r>
        <w:t xml:space="preserve"> ZIGICKOT 19/11/11 19/11/16 01 02 09:29   300   335     0 ZIGI11.</w:t>
      </w:r>
    </w:p>
    <w:p w14:paraId="590C5DA6" w14:textId="3EB61EFA" w:rsidR="00C00706" w:rsidRDefault="00C00706" w:rsidP="00BD7186">
      <w:pPr>
        <w:pStyle w:val="Heading2"/>
        <w:pageBreakBefore/>
      </w:pPr>
      <w:bookmarkStart w:id="50" w:name="_Commit"/>
      <w:bookmarkStart w:id="51" w:name="_GitLog"/>
      <w:bookmarkStart w:id="52" w:name="_Refresh"/>
      <w:bookmarkStart w:id="53" w:name="_Grep"/>
      <w:bookmarkStart w:id="54" w:name="_Toc33161829"/>
      <w:bookmarkEnd w:id="50"/>
      <w:bookmarkEnd w:id="51"/>
      <w:bookmarkEnd w:id="52"/>
      <w:bookmarkEnd w:id="53"/>
      <w:r>
        <w:lastRenderedPageBreak/>
        <w:t>Grep</w:t>
      </w:r>
      <w:bookmarkEnd w:id="54"/>
    </w:p>
    <w:p w14:paraId="4A719C18" w14:textId="77777777" w:rsidR="00C00706" w:rsidRDefault="00C00706" w:rsidP="00BD7186">
      <w:pPr>
        <w:keepNext/>
        <w:keepLines/>
      </w:pPr>
      <w:r>
        <w:t>The Grep command will prompt for a string and then search the local repository for that string, displaying the results:</w:t>
      </w:r>
    </w:p>
    <w:p w14:paraId="037E290D" w14:textId="50F6C104" w:rsidR="00C00706" w:rsidRDefault="00C00706" w:rsidP="007138BB">
      <w:pPr>
        <w:pStyle w:val="Screen"/>
      </w:pPr>
      <w:r>
        <w:t>--------------------------------- (</w:t>
      </w:r>
      <w:r w:rsidR="00607E87">
        <w:t xml:space="preserve">zigi </w:t>
      </w:r>
      <w:r w:rsidR="00FF3051">
        <w:t>V2R5</w:t>
      </w:r>
      <w:r>
        <w:t>) -------------------------------</w:t>
      </w:r>
    </w:p>
    <w:p w14:paraId="19F99385" w14:textId="77777777" w:rsidR="00C00706" w:rsidRDefault="00C00706" w:rsidP="007138BB">
      <w:pPr>
        <w:pStyle w:val="Screen"/>
      </w:pPr>
      <w:r>
        <w:t>Command ===&gt;</w:t>
      </w:r>
    </w:p>
    <w:p w14:paraId="169D06D9" w14:textId="77777777" w:rsidR="00C00706" w:rsidRDefault="00C00706" w:rsidP="007138BB">
      <w:pPr>
        <w:pStyle w:val="Screen"/>
      </w:pPr>
    </w:p>
    <w:p w14:paraId="211C68C8" w14:textId="77777777" w:rsidR="00C00706" w:rsidRDefault="00C00706" w:rsidP="007138BB">
      <w:pPr>
        <w:pStyle w:val="Screen"/>
      </w:pPr>
    </w:p>
    <w:p w14:paraId="59EC921A" w14:textId="2ED54C07" w:rsidR="00C00706" w:rsidRDefault="00C00706" w:rsidP="007138BB">
      <w:pPr>
        <w:pStyle w:val="Screen"/>
      </w:pPr>
      <w:r>
        <w:t xml:space="preserve">Git grep for :  </w:t>
      </w:r>
      <w:proofErr w:type="spellStart"/>
      <w:r>
        <w:t>bpxwunix</w:t>
      </w:r>
      <w:proofErr w:type="spellEnd"/>
    </w:p>
    <w:p w14:paraId="47D2806F" w14:textId="6C2C3251" w:rsidR="0083514D" w:rsidRDefault="0083514D" w:rsidP="007138BB">
      <w:pPr>
        <w:pStyle w:val="Screen"/>
      </w:pPr>
    </w:p>
    <w:p w14:paraId="2A41413E" w14:textId="3CE0F7E4" w:rsidR="0083514D" w:rsidRDefault="0083514D" w:rsidP="007138BB">
      <w:pPr>
        <w:pStyle w:val="Screen"/>
      </w:pPr>
      <w:r w:rsidRPr="0083514D">
        <w:t>Dataset or Report View:   (D or R)</w:t>
      </w:r>
    </w:p>
    <w:p w14:paraId="63ADDA4B" w14:textId="77777777" w:rsidR="00C00706" w:rsidRDefault="00C00706" w:rsidP="007138BB">
      <w:pPr>
        <w:pStyle w:val="Screen"/>
      </w:pPr>
    </w:p>
    <w:p w14:paraId="1F9C49D6" w14:textId="59151D5A" w:rsidR="00C00706" w:rsidRDefault="00C00706" w:rsidP="007138BB">
      <w:pPr>
        <w:pStyle w:val="Screen"/>
      </w:pPr>
      <w:r>
        <w:t xml:space="preserve">Note: The grep is </w:t>
      </w:r>
      <w:r w:rsidR="00C40B7B">
        <w:t xml:space="preserve">NOTE </w:t>
      </w:r>
      <w:r>
        <w:t>case sensitive.</w:t>
      </w:r>
    </w:p>
    <w:p w14:paraId="49C9615F" w14:textId="77777777" w:rsidR="00C00706" w:rsidRDefault="00C00706" w:rsidP="007138BB">
      <w:pPr>
        <w:pStyle w:val="Screen"/>
      </w:pPr>
    </w:p>
    <w:p w14:paraId="4DA9500E" w14:textId="77777777" w:rsidR="00C00706" w:rsidRDefault="00C00706" w:rsidP="007138BB">
      <w:pPr>
        <w:pStyle w:val="Screen"/>
      </w:pPr>
    </w:p>
    <w:p w14:paraId="7DAA6382" w14:textId="77777777" w:rsidR="00C00706" w:rsidRDefault="00C00706" w:rsidP="007138BB">
      <w:pPr>
        <w:pStyle w:val="Screen"/>
      </w:pPr>
    </w:p>
    <w:p w14:paraId="0CB86CD0" w14:textId="77777777" w:rsidR="00C00706" w:rsidRDefault="00C00706" w:rsidP="007138BB">
      <w:pPr>
        <w:pStyle w:val="Screen"/>
      </w:pPr>
    </w:p>
    <w:p w14:paraId="1A332156" w14:textId="77777777" w:rsidR="00C00706" w:rsidRDefault="00C00706" w:rsidP="007138BB">
      <w:pPr>
        <w:pStyle w:val="Screen"/>
      </w:pPr>
    </w:p>
    <w:p w14:paraId="36929571" w14:textId="77777777" w:rsidR="00C00706" w:rsidRDefault="00C00706" w:rsidP="007138BB">
      <w:pPr>
        <w:pStyle w:val="Screen"/>
      </w:pPr>
    </w:p>
    <w:p w14:paraId="307BE88B" w14:textId="77777777" w:rsidR="00C00706" w:rsidRDefault="00C00706" w:rsidP="007138BB">
      <w:pPr>
        <w:pStyle w:val="Screen"/>
      </w:pPr>
    </w:p>
    <w:p w14:paraId="1C94E3D5" w14:textId="77777777" w:rsidR="00C00706" w:rsidRDefault="00C00706" w:rsidP="007138BB">
      <w:pPr>
        <w:pStyle w:val="Screen"/>
      </w:pPr>
    </w:p>
    <w:p w14:paraId="16F512DC" w14:textId="77777777" w:rsidR="00C00706" w:rsidRDefault="00C00706" w:rsidP="007138BB">
      <w:pPr>
        <w:pStyle w:val="Screen"/>
      </w:pPr>
    </w:p>
    <w:p w14:paraId="52E14967" w14:textId="77777777" w:rsidR="00C00706" w:rsidRDefault="00C00706" w:rsidP="007138BB">
      <w:pPr>
        <w:pStyle w:val="Screen"/>
      </w:pPr>
    </w:p>
    <w:p w14:paraId="27C9D933" w14:textId="77777777" w:rsidR="00C00706" w:rsidRDefault="00C00706" w:rsidP="007138BB">
      <w:pPr>
        <w:pStyle w:val="Screen"/>
      </w:pPr>
    </w:p>
    <w:p w14:paraId="059E38C5" w14:textId="77777777" w:rsidR="00C00706" w:rsidRDefault="00C00706" w:rsidP="007138BB">
      <w:pPr>
        <w:pStyle w:val="Screen"/>
      </w:pPr>
    </w:p>
    <w:p w14:paraId="21F49CBC" w14:textId="77777777" w:rsidR="00C00706" w:rsidRDefault="00C00706" w:rsidP="007138BB">
      <w:pPr>
        <w:pStyle w:val="Screen"/>
      </w:pPr>
      <w:r>
        <w:t xml:space="preserve">                         Press F3 to exit grep prompt</w:t>
      </w:r>
    </w:p>
    <w:p w14:paraId="402D907E" w14:textId="77777777" w:rsidR="00C00706" w:rsidRDefault="00C00706" w:rsidP="007138BB">
      <w:pPr>
        <w:pStyle w:val="Screen"/>
      </w:pPr>
    </w:p>
    <w:p w14:paraId="2F0D1475" w14:textId="494BCFDB" w:rsidR="00C00706" w:rsidRDefault="00C00706" w:rsidP="00C00706"/>
    <w:p w14:paraId="7C71F147" w14:textId="30743470" w:rsidR="0083514D" w:rsidRDefault="0083514D" w:rsidP="00C00706">
      <w:r>
        <w:t>And the results in Dataset view:</w:t>
      </w:r>
    </w:p>
    <w:p w14:paraId="1BCFA2BE" w14:textId="2E9478E6" w:rsidR="0083514D" w:rsidRDefault="0083514D" w:rsidP="007138BB">
      <w:pPr>
        <w:pStyle w:val="Screen"/>
      </w:pPr>
      <w:r>
        <w:t xml:space="preserve">--------------------------------- (zigi </w:t>
      </w:r>
      <w:r w:rsidR="00FF3051">
        <w:t>V2R5</w:t>
      </w:r>
      <w:r>
        <w:t>) ---------------- Row 1 to 5 of 5</w:t>
      </w:r>
    </w:p>
    <w:p w14:paraId="16931346" w14:textId="77777777" w:rsidR="0083514D" w:rsidRDefault="0083514D" w:rsidP="007138BB">
      <w:pPr>
        <w:pStyle w:val="Screen"/>
      </w:pPr>
      <w:r>
        <w:t>Command ===&gt;                                                  Scroll ===&gt; CSR</w:t>
      </w:r>
    </w:p>
    <w:p w14:paraId="235730A2" w14:textId="77777777" w:rsidR="0083514D" w:rsidRDefault="0083514D" w:rsidP="007138BB">
      <w:pPr>
        <w:pStyle w:val="Screen"/>
      </w:pPr>
    </w:p>
    <w:p w14:paraId="66B919F2" w14:textId="77777777" w:rsidR="0083514D" w:rsidRDefault="0083514D" w:rsidP="007138BB">
      <w:pPr>
        <w:pStyle w:val="Screen"/>
      </w:pPr>
      <w:r>
        <w:t xml:space="preserve">Grep Command: </w:t>
      </w:r>
      <w:proofErr w:type="spellStart"/>
      <w:r>
        <w:t>bpxwunix</w:t>
      </w:r>
      <w:proofErr w:type="spellEnd"/>
    </w:p>
    <w:p w14:paraId="4162CADF" w14:textId="77777777" w:rsidR="0083514D" w:rsidRDefault="0083514D" w:rsidP="007138BB">
      <w:pPr>
        <w:pStyle w:val="Screen"/>
      </w:pPr>
    </w:p>
    <w:p w14:paraId="570890DF" w14:textId="77777777" w:rsidR="0083514D" w:rsidRDefault="0083514D" w:rsidP="007138BB">
      <w:pPr>
        <w:pStyle w:val="Screen"/>
      </w:pPr>
      <w:r>
        <w:t>Options: S Edit E Edit B Browse V View</w:t>
      </w:r>
    </w:p>
    <w:p w14:paraId="7EAAA40F" w14:textId="77777777" w:rsidR="0083514D" w:rsidRDefault="0083514D" w:rsidP="007138BB">
      <w:pPr>
        <w:pStyle w:val="Screen"/>
      </w:pPr>
    </w:p>
    <w:p w14:paraId="667ADFD9" w14:textId="77777777" w:rsidR="0083514D" w:rsidRDefault="0083514D" w:rsidP="007138BB">
      <w:pPr>
        <w:pStyle w:val="Screen"/>
      </w:pPr>
      <w:proofErr w:type="spellStart"/>
      <w:r>
        <w:t>Sel</w:t>
      </w:r>
      <w:proofErr w:type="spellEnd"/>
      <w:r>
        <w:t xml:space="preserve">      Status     Dataset                                     Count</w:t>
      </w:r>
    </w:p>
    <w:p w14:paraId="12EA79BA" w14:textId="77777777" w:rsidR="0083514D" w:rsidRDefault="0083514D" w:rsidP="007138BB">
      <w:pPr>
        <w:pStyle w:val="Screen"/>
      </w:pPr>
    </w:p>
    <w:p w14:paraId="3B95FFD3" w14:textId="1E79E4D1" w:rsidR="0083514D" w:rsidRDefault="0083514D" w:rsidP="007138BB">
      <w:pPr>
        <w:pStyle w:val="Screen"/>
      </w:pPr>
      <w:r>
        <w:t xml:space="preserve">                    '</w:t>
      </w:r>
      <w:r w:rsidR="00AE7D7D">
        <w:t>GITUSER</w:t>
      </w:r>
      <w:r>
        <w:t>.V12.ZIGI.V1R1.EXEC(GITHELP)'          5</w:t>
      </w:r>
    </w:p>
    <w:p w14:paraId="57349635" w14:textId="0E2744D2" w:rsidR="0083514D" w:rsidRDefault="0083514D" w:rsidP="007138BB">
      <w:pPr>
        <w:pStyle w:val="Screen"/>
      </w:pPr>
      <w:r>
        <w:t xml:space="preserve">                    '</w:t>
      </w:r>
      <w:r w:rsidR="00AE7D7D">
        <w:t>GITUSER</w:t>
      </w:r>
      <w:r>
        <w:t>.V12.ZIGI.V1R1.EXEC(ZIGI)'             34</w:t>
      </w:r>
    </w:p>
    <w:p w14:paraId="3BF618D5" w14:textId="5EF94FDD" w:rsidR="0083514D" w:rsidRDefault="0083514D" w:rsidP="007138BB">
      <w:pPr>
        <w:pStyle w:val="Screen"/>
      </w:pPr>
      <w:r>
        <w:t xml:space="preserve">                    '</w:t>
      </w:r>
      <w:r w:rsidR="00AE7D7D">
        <w:t>GITUSER</w:t>
      </w:r>
      <w:r>
        <w:t>.V12.ZIGI.V1R1.EXEC(ZIGICKOT)'         1</w:t>
      </w:r>
    </w:p>
    <w:p w14:paraId="4A8D8A44" w14:textId="636F70B6" w:rsidR="0083514D" w:rsidRDefault="0083514D" w:rsidP="007138BB">
      <w:pPr>
        <w:pStyle w:val="Screen"/>
      </w:pPr>
      <w:r>
        <w:t xml:space="preserve">                    '</w:t>
      </w:r>
      <w:r w:rsidR="00AE7D7D">
        <w:t>GITUSER</w:t>
      </w:r>
      <w:r>
        <w:t>.V12.ZIGI.V1R1.EXEC(ZIGIOSEL)'         4</w:t>
      </w:r>
    </w:p>
    <w:p w14:paraId="5DEE0BEC" w14:textId="5A14278E" w:rsidR="0083514D" w:rsidRDefault="0083514D" w:rsidP="007138BB">
      <w:pPr>
        <w:pStyle w:val="Screen"/>
      </w:pPr>
      <w:r>
        <w:t xml:space="preserve">                    '</w:t>
      </w:r>
      <w:r w:rsidR="00AE7D7D">
        <w:t>GITUSER</w:t>
      </w:r>
      <w:r>
        <w:t>.V12.ZIGI.V1R1.EXEC(ZIGISTAT)'         8</w:t>
      </w:r>
    </w:p>
    <w:p w14:paraId="750C6DA6" w14:textId="1ACDF7F5" w:rsidR="0083514D" w:rsidRDefault="0083514D" w:rsidP="007138BB">
      <w:pPr>
        <w:pStyle w:val="Screen"/>
      </w:pPr>
      <w:r>
        <w:t>******************************* Bottom of data ********************************</w:t>
      </w:r>
    </w:p>
    <w:p w14:paraId="6AAE276D" w14:textId="76FD3445" w:rsidR="00AE7D7D" w:rsidRDefault="00AE7D7D" w:rsidP="00AE7D7D"/>
    <w:p w14:paraId="6ACB44B5" w14:textId="5207FFFE" w:rsidR="00AE7D7D" w:rsidRDefault="00AE7D7D">
      <w:r>
        <w:t>The Dataset view will present each of the datasets, or dataset(member), where a hit was detected along with reporting how many hits were found in each. Browse, Edit, or View each.</w:t>
      </w:r>
    </w:p>
    <w:p w14:paraId="23D68873" w14:textId="1D92C7C3" w:rsidR="00C00706" w:rsidRPr="007D2B54" w:rsidRDefault="00C00706" w:rsidP="007138BB">
      <w:pPr>
        <w:keepNext/>
      </w:pPr>
      <w:r>
        <w:lastRenderedPageBreak/>
        <w:t>And the results</w:t>
      </w:r>
      <w:r w:rsidR="0083514D">
        <w:t xml:space="preserve"> for the Report view:</w:t>
      </w:r>
    </w:p>
    <w:p w14:paraId="783D633D" w14:textId="77777777" w:rsidR="00C00706" w:rsidRDefault="00C00706" w:rsidP="007138BB">
      <w:pPr>
        <w:pStyle w:val="Screen"/>
        <w:keepNext/>
      </w:pPr>
      <w:r>
        <w:t xml:space="preserve">Browse                       </w:t>
      </w:r>
      <w:proofErr w:type="spellStart"/>
      <w:r>
        <w:t>zIGI</w:t>
      </w:r>
      <w:proofErr w:type="spellEnd"/>
      <w:r>
        <w:t xml:space="preserve"> Git Messages               Lines  0000000000</w:t>
      </w:r>
    </w:p>
    <w:p w14:paraId="66151597" w14:textId="77777777" w:rsidR="00C00706" w:rsidRDefault="00C00706" w:rsidP="007138BB">
      <w:pPr>
        <w:pStyle w:val="Screen"/>
        <w:keepNext/>
      </w:pPr>
      <w:r>
        <w:t xml:space="preserve"> Command ===&gt;                                                  Scroll ===&gt; PAGE</w:t>
      </w:r>
    </w:p>
    <w:p w14:paraId="51EA3A90" w14:textId="77777777" w:rsidR="00C00706" w:rsidRDefault="00C00706" w:rsidP="007138BB">
      <w:pPr>
        <w:pStyle w:val="Screen"/>
        <w:keepNext/>
      </w:pPr>
      <w:r>
        <w:t>********************************* Top of Data **********************************</w:t>
      </w:r>
    </w:p>
    <w:p w14:paraId="21D5980E"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md</w:t>
      </w:r>
      <w:proofErr w:type="spellEnd"/>
      <w:r>
        <w:t>,,</w:t>
      </w:r>
      <w:proofErr w:type="spellStart"/>
      <w:proofErr w:type="gramEnd"/>
      <w:r>
        <w:t>so.,se.,env</w:t>
      </w:r>
      <w:proofErr w:type="spellEnd"/>
      <w:r>
        <w:t>.)</w:t>
      </w:r>
    </w:p>
    <w:p w14:paraId="1A372096" w14:textId="77777777" w:rsidR="00C00706" w:rsidRDefault="00C00706" w:rsidP="007138BB">
      <w:pPr>
        <w:pStyle w:val="Screen"/>
        <w:keepNext/>
      </w:pPr>
      <w:r>
        <w:t xml:space="preserve">ZIGI.V1R1.EXEC/GITHELP:  | </w:t>
      </w:r>
      <w:proofErr w:type="spellStart"/>
      <w:r>
        <w:t>bpxwunix</w:t>
      </w:r>
      <w:proofErr w:type="spellEnd"/>
      <w:r>
        <w:t xml:space="preserve"> commands.</w:t>
      </w:r>
    </w:p>
    <w:p w14:paraId="4FE9E99E"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5BB4250B" w14:textId="77777777" w:rsidR="00C00706" w:rsidRDefault="00C00706" w:rsidP="007138BB">
      <w:pPr>
        <w:pStyle w:val="Screen"/>
        <w:keepNext/>
      </w:pPr>
      <w:r>
        <w:t xml:space="preserve">ZIGI.V1R1.EXEC/GITHELP:  </w:t>
      </w:r>
      <w:proofErr w:type="spellStart"/>
      <w:r>
        <w:t>rc</w:t>
      </w:r>
      <w:proofErr w:type="spellEnd"/>
      <w:r>
        <w:t xml:space="preserve">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8FDFE40" w14:textId="77777777" w:rsidR="00C00706" w:rsidRDefault="00C00706" w:rsidP="007138BB">
      <w:pPr>
        <w:pStyle w:val="Screen"/>
        <w:keepNext/>
      </w:pPr>
      <w:r>
        <w:t xml:space="preserve">ZIGI.V1R1.EXEC/GITHELP:    x = </w:t>
      </w:r>
      <w:proofErr w:type="spellStart"/>
      <w:r>
        <w:t>bpxwunix</w:t>
      </w:r>
      <w:proofErr w:type="spellEnd"/>
      <w:r>
        <w:t>(</w:t>
      </w:r>
      <w:proofErr w:type="spellStart"/>
      <w:proofErr w:type="gramStart"/>
      <w:r>
        <w:t>c,,</w:t>
      </w:r>
      <w:proofErr w:type="gramEnd"/>
      <w:r>
        <w:t>o.,e</w:t>
      </w:r>
      <w:proofErr w:type="spellEnd"/>
      <w:r>
        <w:t>.)</w:t>
      </w:r>
    </w:p>
    <w:p w14:paraId="330F9C44" w14:textId="77777777" w:rsidR="00C00706" w:rsidRDefault="00C00706" w:rsidP="007138BB">
      <w:pPr>
        <w:pStyle w:val="Screen"/>
        <w:keepNext/>
      </w:pPr>
      <w:r>
        <w:t xml:space="preserve">ZIGI.V1R1.EXEC/ZIGI:  |                           - Improve </w:t>
      </w:r>
      <w:proofErr w:type="spellStart"/>
      <w:r>
        <w:t>bpxwunix</w:t>
      </w:r>
      <w:proofErr w:type="spellEnd"/>
      <w:r>
        <w:t xml:space="preserve"> performance</w:t>
      </w:r>
    </w:p>
    <w:p w14:paraId="78EAAD53"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5E083413"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BC29E88"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448BB3E"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54432D6"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445EF237"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097F03D9"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do.,de</w:t>
      </w:r>
      <w:proofErr w:type="spellEnd"/>
      <w:r>
        <w:t>.)</w:t>
      </w:r>
    </w:p>
    <w:p w14:paraId="68C34378"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26002FCE"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md</w:t>
      </w:r>
      <w:proofErr w:type="spellEnd"/>
      <w:r>
        <w:t>,,</w:t>
      </w:r>
      <w:proofErr w:type="spellStart"/>
      <w:proofErr w:type="gramEnd"/>
      <w:r>
        <w:t>so.,se</w:t>
      </w:r>
      <w:proofErr w:type="spellEnd"/>
      <w:r>
        <w:t>.)</w:t>
      </w:r>
    </w:p>
    <w:p w14:paraId="7036CA2C" w14:textId="77777777" w:rsidR="00C00706" w:rsidRDefault="00C00706" w:rsidP="007138BB">
      <w:pPr>
        <w:pStyle w:val="Screen"/>
        <w:keepNext/>
      </w:pPr>
      <w:r>
        <w:t xml:space="preserve">ZIGI.V1R1.EXEC/ZIGI:      x = </w:t>
      </w:r>
      <w:proofErr w:type="spellStart"/>
      <w:r>
        <w:t>bpxwunix</w:t>
      </w:r>
      <w:proofErr w:type="spellEnd"/>
      <w:r>
        <w:t>('rm -rf '</w:t>
      </w:r>
      <w:proofErr w:type="spellStart"/>
      <w:r>
        <w:t>localrep</w:t>
      </w:r>
      <w:proofErr w:type="spellEnd"/>
      <w:r>
        <w:t>'/'</w:t>
      </w:r>
      <w:proofErr w:type="spellStart"/>
      <w:proofErr w:type="gramStart"/>
      <w:r>
        <w:t>zigirep</w:t>
      </w:r>
      <w:proofErr w:type="spellEnd"/>
      <w:r>
        <w:t>,,</w:t>
      </w:r>
      <w:proofErr w:type="spellStart"/>
      <w:proofErr w:type="gramEnd"/>
      <w:r>
        <w:t>so.,se</w:t>
      </w:r>
      <w:proofErr w:type="spellEnd"/>
      <w:r>
        <w:t>.)</w:t>
      </w:r>
    </w:p>
    <w:p w14:paraId="00F7001C" w14:textId="77777777" w:rsidR="00C00706" w:rsidRDefault="00C00706" w:rsidP="007138BB">
      <w:pPr>
        <w:pStyle w:val="Screen"/>
        <w:keepNext/>
      </w:pPr>
      <w:r>
        <w:t xml:space="preserve">ZIGI.V1R1.EXEC/ZIGI:    x = </w:t>
      </w:r>
      <w:proofErr w:type="spellStart"/>
      <w:r>
        <w:t>bpxwunix</w:t>
      </w:r>
      <w:proofErr w:type="spellEnd"/>
      <w:r>
        <w:t>(</w:t>
      </w:r>
      <w:proofErr w:type="spellStart"/>
      <w:proofErr w:type="gramStart"/>
      <w:r>
        <w:t>copcm</w:t>
      </w:r>
      <w:proofErr w:type="spellEnd"/>
      <w:r>
        <w:t>,,</w:t>
      </w:r>
      <w:proofErr w:type="spellStart"/>
      <w:proofErr w:type="gramEnd"/>
      <w:r>
        <w:t>so.,se</w:t>
      </w:r>
      <w:proofErr w:type="spellEnd"/>
      <w:r>
        <w:t>.)</w:t>
      </w:r>
    </w:p>
    <w:p w14:paraId="0750DDFF" w14:textId="0160001D" w:rsidR="00C40B7B" w:rsidRDefault="00C40B7B" w:rsidP="00C40B7B">
      <w:pPr>
        <w:pStyle w:val="Heading2"/>
      </w:pPr>
      <w:bookmarkStart w:id="55" w:name="_Toc33161830"/>
      <w:r>
        <w:t>Network</w:t>
      </w:r>
      <w:bookmarkEnd w:id="55"/>
    </w:p>
    <w:p w14:paraId="41352928" w14:textId="0B7F334A" w:rsidR="00C40B7B" w:rsidRDefault="00C40B7B" w:rsidP="00C40B7B">
      <w:pPr>
        <w:keepNext/>
      </w:pPr>
      <w:r>
        <w:t xml:space="preserve">Displays the git log graph report which can be helpful to see </w:t>
      </w:r>
      <w:r w:rsidR="00F8105B">
        <w:t xml:space="preserve">the </w:t>
      </w:r>
      <w:r>
        <w:t>branch structure of the commit history.</w:t>
      </w:r>
    </w:p>
    <w:p w14:paraId="07E5467A" w14:textId="77777777" w:rsidR="00C40B7B" w:rsidRDefault="00C40B7B" w:rsidP="007138BB">
      <w:pPr>
        <w:pStyle w:val="Screen"/>
      </w:pPr>
      <w:r>
        <w:t xml:space="preserve">Browse                       </w:t>
      </w:r>
      <w:proofErr w:type="spellStart"/>
      <w:r>
        <w:t>zIGI</w:t>
      </w:r>
      <w:proofErr w:type="spellEnd"/>
      <w:r>
        <w:t xml:space="preserve"> Git Messages               Lines  0000000015</w:t>
      </w:r>
    </w:p>
    <w:p w14:paraId="6C31D503" w14:textId="77777777" w:rsidR="00AB3025" w:rsidRDefault="00C40B7B" w:rsidP="007138BB">
      <w:pPr>
        <w:pStyle w:val="Screen"/>
      </w:pPr>
      <w:r>
        <w:t xml:space="preserve"> Command ===&gt;                                                  Scroll ===&gt; CSR</w:t>
      </w:r>
    </w:p>
    <w:p w14:paraId="15F5586D" w14:textId="77777777" w:rsidR="00AB3025" w:rsidRDefault="00C40B7B" w:rsidP="007138BB">
      <w:pPr>
        <w:pStyle w:val="Screen"/>
      </w:pPr>
      <w:r>
        <w:t>* ed89496 Remove-Edit-</w:t>
      </w:r>
      <w:proofErr w:type="spellStart"/>
      <w:r>
        <w:t>Hiliting</w:t>
      </w:r>
      <w:proofErr w:type="spellEnd"/>
      <w:r>
        <w:t>-for-merge-conflict-files</w:t>
      </w:r>
    </w:p>
    <w:p w14:paraId="4F773A70" w14:textId="77777777" w:rsidR="00AB3025" w:rsidRDefault="00C40B7B" w:rsidP="007138BB">
      <w:pPr>
        <w:pStyle w:val="Screen"/>
      </w:pPr>
      <w:r>
        <w:t>* b1e6bd1 Make-Menu-an-alias-of-Basic-and-Pro</w:t>
      </w:r>
    </w:p>
    <w:p w14:paraId="0E3C7E20" w14:textId="77777777" w:rsidR="00AB3025" w:rsidRDefault="00C40B7B" w:rsidP="007138BB">
      <w:pPr>
        <w:pStyle w:val="Screen"/>
      </w:pPr>
      <w:r>
        <w:t>* 02799c2 Add-help-panel-for-repository-delete-popup</w:t>
      </w:r>
    </w:p>
    <w:p w14:paraId="647F88F3" w14:textId="77777777" w:rsidR="00AB3025" w:rsidRDefault="00C40B7B" w:rsidP="007138BB">
      <w:pPr>
        <w:pStyle w:val="Screen"/>
      </w:pPr>
      <w:r>
        <w:t>* 144f713 Update-Release-notes</w:t>
      </w:r>
    </w:p>
    <w:p w14:paraId="542B65F9" w14:textId="77777777" w:rsidR="00AB3025" w:rsidRDefault="00C40B7B" w:rsidP="007138BB">
      <w:pPr>
        <w:pStyle w:val="Screen"/>
      </w:pPr>
      <w:r>
        <w:t>* c6ad3b1 Remove-extraneous-control-display-save</w:t>
      </w:r>
    </w:p>
    <w:p w14:paraId="6C1F0286" w14:textId="77777777" w:rsidR="00AB3025" w:rsidRDefault="00C40B7B" w:rsidP="007138BB">
      <w:pPr>
        <w:pStyle w:val="Screen"/>
      </w:pPr>
      <w:r>
        <w:t>*   59b007a Clean-from-merge-with-wizardofzos-2.0-branch</w:t>
      </w:r>
    </w:p>
    <w:p w14:paraId="25B5A929" w14:textId="77777777" w:rsidR="00AB3025" w:rsidRDefault="00C40B7B" w:rsidP="007138BB">
      <w:pPr>
        <w:pStyle w:val="Screen"/>
      </w:pPr>
      <w:r>
        <w:t>|\</w:t>
      </w:r>
    </w:p>
    <w:p w14:paraId="0DA3B49A" w14:textId="3512C0AE" w:rsidR="00AB3025" w:rsidRDefault="00C40B7B" w:rsidP="007138BB">
      <w:pPr>
        <w:pStyle w:val="Screen"/>
      </w:pPr>
      <w:r>
        <w:t>| *   8d4c12c Merge-pull-request-2-from-wizardofzos-</w:t>
      </w:r>
      <w:r w:rsidR="00FF3051">
        <w:t>V2R5</w:t>
      </w:r>
      <w:r>
        <w:t>-dev</w:t>
      </w:r>
    </w:p>
    <w:p w14:paraId="2326EA83" w14:textId="77777777" w:rsidR="00AB3025" w:rsidRDefault="00C40B7B" w:rsidP="007138BB">
      <w:pPr>
        <w:pStyle w:val="Screen"/>
      </w:pPr>
      <w:r>
        <w:t>| |\</w:t>
      </w:r>
    </w:p>
    <w:p w14:paraId="3150C415" w14:textId="4C26BFF4" w:rsidR="00AB3025" w:rsidRDefault="00C40B7B" w:rsidP="007138BB">
      <w:pPr>
        <w:pStyle w:val="Screen"/>
      </w:pPr>
      <w:r>
        <w:t>| | *   7ff201e Merge-branch-</w:t>
      </w:r>
      <w:r w:rsidR="00FF3051">
        <w:t>V2R5</w:t>
      </w:r>
      <w:r>
        <w:t>-dev-into-</w:t>
      </w:r>
      <w:r w:rsidR="00FF3051">
        <w:t>V2R5</w:t>
      </w:r>
      <w:r>
        <w:t>-dev</w:t>
      </w:r>
    </w:p>
    <w:p w14:paraId="65D209A9" w14:textId="77777777" w:rsidR="00AB3025" w:rsidRDefault="00C40B7B" w:rsidP="007138BB">
      <w:pPr>
        <w:pStyle w:val="Screen"/>
      </w:pPr>
      <w:r>
        <w:t>| | |\</w:t>
      </w:r>
    </w:p>
    <w:p w14:paraId="5D38C492" w14:textId="77777777" w:rsidR="00AB3025" w:rsidRDefault="00C40B7B" w:rsidP="007138BB">
      <w:pPr>
        <w:pStyle w:val="Screen"/>
      </w:pPr>
      <w:r>
        <w:t>| | |/</w:t>
      </w:r>
    </w:p>
    <w:p w14:paraId="79AD25DB" w14:textId="77777777" w:rsidR="00AB3025" w:rsidRDefault="00C40B7B" w:rsidP="007138BB">
      <w:pPr>
        <w:pStyle w:val="Screen"/>
      </w:pPr>
      <w:r>
        <w:t>| |/|</w:t>
      </w:r>
    </w:p>
    <w:p w14:paraId="41291860" w14:textId="77777777" w:rsidR="00AB3025" w:rsidRDefault="00C40B7B" w:rsidP="007138BB">
      <w:pPr>
        <w:pStyle w:val="Screen"/>
      </w:pPr>
      <w:r>
        <w:t>| * | 54540ae Update-release-notes-with-more-things-in-2.0</w:t>
      </w:r>
    </w:p>
    <w:p w14:paraId="67C88F74" w14:textId="77777777" w:rsidR="00AB3025" w:rsidRDefault="00C40B7B" w:rsidP="007138BB">
      <w:pPr>
        <w:pStyle w:val="Screen"/>
      </w:pPr>
      <w:r>
        <w:t>| | * 3bdd616 Weirdest-thing-ever</w:t>
      </w:r>
    </w:p>
    <w:p w14:paraId="34FA76D1" w14:textId="77777777" w:rsidR="00AB3025" w:rsidRDefault="00C40B7B" w:rsidP="007138BB">
      <w:pPr>
        <w:pStyle w:val="Screen"/>
      </w:pPr>
      <w:r>
        <w:t>| | *   0c5941b Merge-remote-tracking-branch-origin-v1r4-rc-</w:t>
      </w:r>
      <w:proofErr w:type="gramStart"/>
      <w:r>
        <w:t>into..</w:t>
      </w:r>
      <w:proofErr w:type="gramEnd"/>
    </w:p>
    <w:p w14:paraId="12E6C6B1" w14:textId="77777777" w:rsidR="00AB3025" w:rsidRDefault="00C40B7B" w:rsidP="007138BB">
      <w:pPr>
        <w:pStyle w:val="Screen"/>
      </w:pPr>
      <w:r>
        <w:t>| | |\</w:t>
      </w:r>
    </w:p>
    <w:p w14:paraId="3BFAD212" w14:textId="77777777" w:rsidR="00AB3025" w:rsidRDefault="00C40B7B" w:rsidP="007138BB">
      <w:pPr>
        <w:pStyle w:val="Screen"/>
      </w:pPr>
      <w:r>
        <w:t>| | | * d8d88c3 Another-version-bump</w:t>
      </w:r>
    </w:p>
    <w:p w14:paraId="2F03F59F" w14:textId="77777777" w:rsidR="00AB3025" w:rsidRDefault="00C40B7B" w:rsidP="007138BB">
      <w:pPr>
        <w:pStyle w:val="Screen"/>
      </w:pPr>
      <w:r>
        <w:t>| | | * 8cd1afd We-</w:t>
      </w:r>
      <w:proofErr w:type="spellStart"/>
      <w:r>
        <w:t>ve</w:t>
      </w:r>
      <w:proofErr w:type="spellEnd"/>
      <w:r>
        <w:t>-got-version-indicators-everywhere</w:t>
      </w:r>
    </w:p>
    <w:p w14:paraId="092FA67C" w14:textId="77777777" w:rsidR="00AB3025" w:rsidRDefault="00C40B7B" w:rsidP="007138BB">
      <w:pPr>
        <w:pStyle w:val="Screen"/>
      </w:pPr>
      <w:r>
        <w:t>| | | * 5835aa4 Update-for-version-bump</w:t>
      </w:r>
    </w:p>
    <w:p w14:paraId="5836A393" w14:textId="77777777" w:rsidR="00AB3025" w:rsidRDefault="00C40B7B" w:rsidP="007138BB">
      <w:pPr>
        <w:pStyle w:val="Screen"/>
      </w:pPr>
      <w:r>
        <w:t>| | | * 6722416 Update-installer-to-reflect-1.4</w:t>
      </w:r>
    </w:p>
    <w:p w14:paraId="0734C217" w14:textId="15035629" w:rsidR="00174B90" w:rsidRDefault="00174B90" w:rsidP="009C15A2">
      <w:pPr>
        <w:pStyle w:val="Heading2"/>
        <w:pageBreakBefore/>
      </w:pPr>
      <w:bookmarkStart w:id="56" w:name="_Toc33161831"/>
      <w:r>
        <w:lastRenderedPageBreak/>
        <w:t>Options Menu Assist</w:t>
      </w:r>
      <w:bookmarkEnd w:id="56"/>
    </w:p>
    <w:p w14:paraId="14ECDD9C" w14:textId="321BF041" w:rsidR="00174B90" w:rsidRDefault="00174B90" w:rsidP="003F6E92">
      <w:pPr>
        <w:keepNext/>
      </w:pPr>
      <w:r>
        <w:t>Use O on the command line to bring up a popup menu of all available commands. This is useful if the user has selected to use the Pro or Hidden menu.</w:t>
      </w:r>
    </w:p>
    <w:p w14:paraId="7A7057AD" w14:textId="77777777" w:rsidR="00235692" w:rsidRDefault="00A87FB5" w:rsidP="00A87FB5">
      <w:pPr>
        <w:pStyle w:val="Screen"/>
        <w:ind w:right="3078"/>
      </w:pPr>
      <w:r>
        <w:t>+---------- zigi Current Repository Commands -----------+</w:t>
      </w:r>
    </w:p>
    <w:p w14:paraId="373E1599" w14:textId="77777777" w:rsidR="00235692" w:rsidRDefault="00A87FB5" w:rsidP="00A87FB5">
      <w:pPr>
        <w:pStyle w:val="Screen"/>
        <w:ind w:right="3078"/>
      </w:pPr>
      <w:r>
        <w:t>|                                                       |</w:t>
      </w:r>
    </w:p>
    <w:p w14:paraId="230BD544" w14:textId="77777777" w:rsidR="00235692" w:rsidRDefault="00A87FB5" w:rsidP="00A87FB5">
      <w:pPr>
        <w:pStyle w:val="Screen"/>
        <w:ind w:right="3078"/>
      </w:pPr>
      <w:r>
        <w:t>| Enter Selection:                                      |</w:t>
      </w:r>
    </w:p>
    <w:p w14:paraId="0893302A" w14:textId="77777777" w:rsidR="00235692" w:rsidRDefault="00A87FB5" w:rsidP="00A87FB5">
      <w:pPr>
        <w:pStyle w:val="Screen"/>
        <w:ind w:right="3078"/>
      </w:pPr>
      <w:r>
        <w:t>|                                                       |</w:t>
      </w:r>
    </w:p>
    <w:p w14:paraId="79734C14" w14:textId="77777777" w:rsidR="00235692" w:rsidRDefault="00A87FB5" w:rsidP="00A87FB5">
      <w:pPr>
        <w:pStyle w:val="Screen"/>
        <w:ind w:right="3078"/>
      </w:pPr>
      <w:r>
        <w:t xml:space="preserve">| </w:t>
      </w:r>
      <w:proofErr w:type="spellStart"/>
      <w:r w:rsidRPr="00A87FB5">
        <w:rPr>
          <w:b/>
          <w:bCs/>
        </w:rPr>
        <w:t>AddDsn</w:t>
      </w:r>
      <w:proofErr w:type="spellEnd"/>
      <w:r>
        <w:t xml:space="preserve">  Add dataset         </w:t>
      </w:r>
      <w:r w:rsidRPr="00A87FB5">
        <w:rPr>
          <w:b/>
          <w:bCs/>
        </w:rPr>
        <w:t>Pull</w:t>
      </w:r>
      <w:r>
        <w:t xml:space="preserve">     </w:t>
      </w:r>
      <w:proofErr w:type="spellStart"/>
      <w:r>
        <w:t>Pull</w:t>
      </w:r>
      <w:proofErr w:type="spellEnd"/>
      <w:r>
        <w:t xml:space="preserve"> from origin |</w:t>
      </w:r>
    </w:p>
    <w:p w14:paraId="7B2C61CA" w14:textId="77777777" w:rsidR="00235692" w:rsidRDefault="00A87FB5" w:rsidP="00A87FB5">
      <w:pPr>
        <w:pStyle w:val="Screen"/>
        <w:ind w:right="3078"/>
      </w:pPr>
      <w:r>
        <w:t xml:space="preserve">| </w:t>
      </w:r>
      <w:proofErr w:type="spellStart"/>
      <w:r w:rsidRPr="00A87FB5">
        <w:rPr>
          <w:b/>
          <w:bCs/>
        </w:rPr>
        <w:t>AddAll</w:t>
      </w:r>
      <w:proofErr w:type="spellEnd"/>
      <w:r>
        <w:t xml:space="preserve">  Add all to Git      </w:t>
      </w:r>
      <w:r w:rsidRPr="00A87FB5">
        <w:rPr>
          <w:b/>
          <w:bCs/>
        </w:rPr>
        <w:t>Push</w:t>
      </w:r>
      <w:r>
        <w:t xml:space="preserve">     </w:t>
      </w:r>
      <w:proofErr w:type="spellStart"/>
      <w:r>
        <w:t>Push</w:t>
      </w:r>
      <w:proofErr w:type="spellEnd"/>
      <w:r>
        <w:t xml:space="preserve"> to origin   |</w:t>
      </w:r>
    </w:p>
    <w:p w14:paraId="3B164E47" w14:textId="5A851BFB" w:rsidR="00235692" w:rsidRDefault="00A87FB5" w:rsidP="00A87FB5">
      <w:pPr>
        <w:pStyle w:val="Screen"/>
        <w:ind w:right="3078"/>
      </w:pPr>
      <w:r>
        <w:t xml:space="preserve">| </w:t>
      </w:r>
      <w:r w:rsidRPr="00A87FB5">
        <w:rPr>
          <w:b/>
          <w:bCs/>
        </w:rPr>
        <w:t>Branch</w:t>
      </w:r>
      <w:r>
        <w:t xml:space="preserve">  Change Branch       </w:t>
      </w:r>
      <w:r w:rsidRPr="00A87FB5">
        <w:rPr>
          <w:b/>
          <w:bCs/>
        </w:rPr>
        <w:t>Re</w:t>
      </w:r>
      <w:r w:rsidR="00531570">
        <w:rPr>
          <w:b/>
          <w:bCs/>
        </w:rPr>
        <w:t>place</w:t>
      </w:r>
      <w:r>
        <w:t xml:space="preserve">  </w:t>
      </w:r>
      <w:proofErr w:type="spellStart"/>
      <w:r>
        <w:t>Replace</w:t>
      </w:r>
      <w:proofErr w:type="spellEnd"/>
      <w:r>
        <w:t xml:space="preserve"> Datasets |</w:t>
      </w:r>
    </w:p>
    <w:p w14:paraId="7AB9DD86" w14:textId="77777777" w:rsidR="00235692" w:rsidRDefault="00A87FB5" w:rsidP="00A87FB5">
      <w:pPr>
        <w:pStyle w:val="Screen"/>
        <w:ind w:right="3078"/>
      </w:pPr>
      <w:r>
        <w:t xml:space="preserve">| </w:t>
      </w:r>
      <w:r w:rsidRPr="00A87FB5">
        <w:rPr>
          <w:b/>
          <w:bCs/>
        </w:rPr>
        <w:t>Commit</w:t>
      </w:r>
      <w:r>
        <w:t xml:space="preserve">  Record Changes      </w:t>
      </w:r>
      <w:r w:rsidRPr="00A87FB5">
        <w:rPr>
          <w:b/>
          <w:bCs/>
        </w:rPr>
        <w:t>Remote</w:t>
      </w:r>
      <w:r>
        <w:t xml:space="preserve">   Add remote       |</w:t>
      </w:r>
    </w:p>
    <w:p w14:paraId="55BE3ECC" w14:textId="77777777" w:rsidR="00235692" w:rsidRDefault="00A87FB5" w:rsidP="00A87FB5">
      <w:pPr>
        <w:pStyle w:val="Screen"/>
        <w:ind w:right="3078"/>
      </w:pPr>
      <w:r>
        <w:t xml:space="preserve">| </w:t>
      </w:r>
      <w:r w:rsidRPr="00A87FB5">
        <w:rPr>
          <w:b/>
          <w:bCs/>
        </w:rPr>
        <w:t>Find</w:t>
      </w:r>
      <w:r>
        <w:t xml:space="preserve">    </w:t>
      </w:r>
      <w:proofErr w:type="spellStart"/>
      <w:r>
        <w:t>Find</w:t>
      </w:r>
      <w:proofErr w:type="spellEnd"/>
      <w:r>
        <w:t xml:space="preserve"> in table       </w:t>
      </w:r>
      <w:r w:rsidRPr="00A87FB5">
        <w:rPr>
          <w:b/>
          <w:bCs/>
        </w:rPr>
        <w:t>Rollback</w:t>
      </w:r>
      <w:r>
        <w:t xml:space="preserve"> Revert           |</w:t>
      </w:r>
    </w:p>
    <w:p w14:paraId="74A1A193" w14:textId="77777777" w:rsidR="00235692" w:rsidRDefault="00A87FB5" w:rsidP="00A87FB5">
      <w:pPr>
        <w:pStyle w:val="Screen"/>
        <w:ind w:right="3078"/>
      </w:pPr>
      <w:r>
        <w:t xml:space="preserve">| </w:t>
      </w:r>
      <w:proofErr w:type="spellStart"/>
      <w:r w:rsidRPr="00A87FB5">
        <w:rPr>
          <w:b/>
          <w:bCs/>
        </w:rPr>
        <w:t>Githelp</w:t>
      </w:r>
      <w:proofErr w:type="spellEnd"/>
      <w:r>
        <w:t xml:space="preserve"> Git Help            </w:t>
      </w:r>
      <w:r w:rsidRPr="00A87FB5">
        <w:rPr>
          <w:b/>
          <w:bCs/>
        </w:rPr>
        <w:t>Set</w:t>
      </w:r>
      <w:r>
        <w:t xml:space="preserve">      </w:t>
      </w:r>
      <w:proofErr w:type="spellStart"/>
      <w:r>
        <w:t>Set</w:t>
      </w:r>
      <w:proofErr w:type="spellEnd"/>
      <w:r>
        <w:t xml:space="preserve"> Defaults     |</w:t>
      </w:r>
    </w:p>
    <w:p w14:paraId="2EE888DA" w14:textId="77777777" w:rsidR="00235692" w:rsidRDefault="00A87FB5" w:rsidP="00A87FB5">
      <w:pPr>
        <w:pStyle w:val="Screen"/>
        <w:ind w:right="3078"/>
      </w:pPr>
      <w:r>
        <w:t xml:space="preserve">| </w:t>
      </w:r>
      <w:proofErr w:type="spellStart"/>
      <w:r w:rsidRPr="00A87FB5">
        <w:rPr>
          <w:b/>
          <w:bCs/>
        </w:rPr>
        <w:t>GitCmd</w:t>
      </w:r>
      <w:proofErr w:type="spellEnd"/>
      <w:r>
        <w:t xml:space="preserve">  Git Command Prompt  </w:t>
      </w:r>
      <w:proofErr w:type="spellStart"/>
      <w:r w:rsidRPr="00A87FB5">
        <w:rPr>
          <w:b/>
          <w:bCs/>
        </w:rPr>
        <w:t>SnapShot</w:t>
      </w:r>
      <w:proofErr w:type="spellEnd"/>
      <w:r>
        <w:t xml:space="preserve"> Create Escrow    |</w:t>
      </w:r>
    </w:p>
    <w:p w14:paraId="324DE69A" w14:textId="77777777" w:rsidR="00235692" w:rsidRDefault="00A87FB5" w:rsidP="00A87FB5">
      <w:pPr>
        <w:pStyle w:val="Screen"/>
        <w:ind w:right="3078"/>
      </w:pPr>
      <w:r>
        <w:t xml:space="preserve">| </w:t>
      </w:r>
      <w:proofErr w:type="spellStart"/>
      <w:r w:rsidRPr="00A87FB5">
        <w:rPr>
          <w:b/>
          <w:bCs/>
        </w:rPr>
        <w:t>Gitlog</w:t>
      </w:r>
      <w:proofErr w:type="spellEnd"/>
      <w:r>
        <w:t xml:space="preserve">  Query git log       </w:t>
      </w:r>
      <w:r w:rsidRPr="00A87FB5">
        <w:rPr>
          <w:b/>
          <w:bCs/>
        </w:rPr>
        <w:t>Status</w:t>
      </w:r>
      <w:r>
        <w:t xml:space="preserve">   Git Status       |</w:t>
      </w:r>
    </w:p>
    <w:p w14:paraId="6715EE6F" w14:textId="77777777" w:rsidR="00235692" w:rsidRDefault="00A87FB5" w:rsidP="00A87FB5">
      <w:pPr>
        <w:pStyle w:val="Screen"/>
        <w:ind w:right="3078"/>
      </w:pPr>
      <w:r>
        <w:t xml:space="preserve">| </w:t>
      </w:r>
      <w:r w:rsidRPr="00A87FB5">
        <w:rPr>
          <w:b/>
          <w:bCs/>
        </w:rPr>
        <w:t>Grep</w:t>
      </w:r>
      <w:r>
        <w:t xml:space="preserve">    Find Strings        </w:t>
      </w:r>
      <w:r w:rsidRPr="00A87FB5">
        <w:rPr>
          <w:b/>
          <w:bCs/>
        </w:rPr>
        <w:t>Tag</w:t>
      </w:r>
      <w:r>
        <w:t xml:space="preserve">      Git Tag          |</w:t>
      </w:r>
    </w:p>
    <w:p w14:paraId="0977F76A" w14:textId="77777777" w:rsidR="00235692" w:rsidRDefault="00A87FB5" w:rsidP="00A87FB5">
      <w:pPr>
        <w:pStyle w:val="Screen"/>
        <w:ind w:right="3078"/>
      </w:pPr>
      <w:r>
        <w:t xml:space="preserve">| </w:t>
      </w:r>
      <w:r w:rsidRPr="00A87FB5">
        <w:rPr>
          <w:b/>
          <w:bCs/>
        </w:rPr>
        <w:t>Merge</w:t>
      </w:r>
      <w:r>
        <w:t xml:space="preserve">   </w:t>
      </w:r>
      <w:proofErr w:type="spellStart"/>
      <w:r>
        <w:t>Merge</w:t>
      </w:r>
      <w:proofErr w:type="spellEnd"/>
      <w:r>
        <w:t xml:space="preserve"> Branches      </w:t>
      </w:r>
      <w:proofErr w:type="spellStart"/>
      <w:r w:rsidRPr="00A87FB5">
        <w:rPr>
          <w:b/>
          <w:bCs/>
        </w:rPr>
        <w:t>TagList</w:t>
      </w:r>
      <w:proofErr w:type="spellEnd"/>
      <w:r>
        <w:t xml:space="preserve">  List all Tags    |</w:t>
      </w:r>
    </w:p>
    <w:p w14:paraId="7CCE5EC0" w14:textId="77777777" w:rsidR="00235692" w:rsidRDefault="00A87FB5" w:rsidP="00A87FB5">
      <w:pPr>
        <w:pStyle w:val="Screen"/>
        <w:ind w:right="3078"/>
      </w:pPr>
      <w:r>
        <w:t xml:space="preserve">| </w:t>
      </w:r>
      <w:r w:rsidRPr="00A87FB5">
        <w:rPr>
          <w:b/>
          <w:bCs/>
        </w:rPr>
        <w:t>Network</w:t>
      </w:r>
      <w:r>
        <w:t xml:space="preserve">  </w:t>
      </w:r>
      <w:proofErr w:type="spellStart"/>
      <w:r>
        <w:t>Network</w:t>
      </w:r>
      <w:proofErr w:type="spellEnd"/>
      <w:r>
        <w:t xml:space="preserve"> Report     </w:t>
      </w:r>
      <w:r w:rsidRPr="00A87FB5">
        <w:rPr>
          <w:b/>
          <w:bCs/>
        </w:rPr>
        <w:t>View</w:t>
      </w:r>
      <w:r>
        <w:t xml:space="preserve">     OMVS Dir         |</w:t>
      </w:r>
    </w:p>
    <w:p w14:paraId="25D65ABD" w14:textId="77777777" w:rsidR="00235692" w:rsidRDefault="00A87FB5" w:rsidP="00A87FB5">
      <w:pPr>
        <w:pStyle w:val="Screen"/>
        <w:ind w:right="3078"/>
      </w:pPr>
      <w:r>
        <w:t>|                   Or F3 to cancel.                    |</w:t>
      </w:r>
    </w:p>
    <w:p w14:paraId="74DCB3AB" w14:textId="1415DD45" w:rsidR="00174B90" w:rsidRPr="00174B90" w:rsidRDefault="00A87FB5" w:rsidP="00A87FB5">
      <w:pPr>
        <w:pStyle w:val="Screen"/>
        <w:ind w:right="3078"/>
      </w:pPr>
      <w:r>
        <w:t>+-------------------------------------------------------+</w:t>
      </w:r>
    </w:p>
    <w:p w14:paraId="649F5EEE" w14:textId="6AA56FA3" w:rsidR="004C5DCE" w:rsidRDefault="004C5DCE" w:rsidP="004C5DCE">
      <w:pPr>
        <w:pStyle w:val="Heading2"/>
      </w:pPr>
      <w:bookmarkStart w:id="57" w:name="_Toc33161832"/>
      <w:r>
        <w:t>Pull</w:t>
      </w:r>
      <w:bookmarkEnd w:id="57"/>
    </w:p>
    <w:p w14:paraId="77B1D57A" w14:textId="79F0092E" w:rsidR="002C4382" w:rsidRDefault="004C5DCE" w:rsidP="004C5DCE">
      <w:r>
        <w:t xml:space="preserve">Pull will copy from the remote repository and replace </w:t>
      </w:r>
      <w:r w:rsidR="006F19F1">
        <w:t>the updated fi</w:t>
      </w:r>
      <w:r>
        <w:t>les in the local OMVS filesystem. After the pull</w:t>
      </w:r>
      <w:r w:rsidR="00F8105B">
        <w:t>,</w:t>
      </w:r>
      <w:r>
        <w:t xml:space="preserve"> the </w:t>
      </w:r>
      <w:r w:rsidR="006F19F1">
        <w:t xml:space="preserve">updated </w:t>
      </w:r>
      <w:r>
        <w:t xml:space="preserve">z/OS datasets will be automatically </w:t>
      </w:r>
      <w:hyperlink w:anchor="_Refresh" w:history="1">
        <w:r w:rsidRPr="004C5DCE">
          <w:rPr>
            <w:rStyle w:val="Hyperlink"/>
          </w:rPr>
          <w:t>refreshed</w:t>
        </w:r>
      </w:hyperlink>
      <w:r>
        <w:t>.</w:t>
      </w:r>
    </w:p>
    <w:p w14:paraId="312DB974" w14:textId="77777777" w:rsidR="002F1FA0" w:rsidRDefault="002F1FA0" w:rsidP="002F1FA0">
      <w:pPr>
        <w:pStyle w:val="Heading2"/>
      </w:pPr>
      <w:bookmarkStart w:id="58" w:name="_Toc33161833"/>
      <w:r>
        <w:t>Push</w:t>
      </w:r>
      <w:bookmarkEnd w:id="58"/>
    </w:p>
    <w:p w14:paraId="3FA34F0C" w14:textId="5648CBEB" w:rsidR="002F1FA0" w:rsidRDefault="002F1FA0" w:rsidP="004C5DCE">
      <w:r>
        <w:t>Push will push the current branch to the remote repository.</w:t>
      </w:r>
    </w:p>
    <w:p w14:paraId="77E9D738" w14:textId="7D638812" w:rsidR="00174B90" w:rsidRDefault="00174B90" w:rsidP="00174B90">
      <w:pPr>
        <w:pStyle w:val="Heading2"/>
      </w:pPr>
      <w:bookmarkStart w:id="59" w:name="_Toc33161834"/>
      <w:r>
        <w:t>Re</w:t>
      </w:r>
      <w:r w:rsidR="00531570">
        <w:t>place</w:t>
      </w:r>
      <w:bookmarkEnd w:id="59"/>
    </w:p>
    <w:p w14:paraId="60F27F8B" w14:textId="099AB829" w:rsidR="00174B90" w:rsidRDefault="00531570" w:rsidP="00174B90">
      <w:r>
        <w:t>Replace</w:t>
      </w:r>
      <w:r w:rsidR="00174B90">
        <w:t xml:space="preserve"> will replace all of the current z/OS datasets in the repository with the data in the local repositories OMVS filesystem, including maintaining the ISPF statistics when those datasets were added to the OMVS filesystem.</w:t>
      </w:r>
      <w:r w:rsidR="0085209C">
        <w:t xml:space="preserve"> All refreshed partitioned datasets will be allocated as PDSE version 2 libraries with </w:t>
      </w:r>
      <w:r w:rsidR="00EE7D68">
        <w:t>the default</w:t>
      </w:r>
      <w:r w:rsidR="0085209C">
        <w:t xml:space="preserve"> MAXGEN.</w:t>
      </w:r>
      <w:r w:rsidR="00594BE7">
        <w:t xml:space="preserve"> If the refreshed library is a PDS, and more than 25% of the members are being updated, then the PDS will be re-allocated as a PDSE Version 2 with </w:t>
      </w:r>
      <w:r w:rsidR="00EE7D68">
        <w:t xml:space="preserve">the default </w:t>
      </w:r>
      <w:r w:rsidR="00594BE7">
        <w:t>MAXGEN. If the refreshed library is a PDSE then it will not be reallocated and only the updated members will be refreshed.</w:t>
      </w:r>
    </w:p>
    <w:p w14:paraId="5213EF9B" w14:textId="77777777" w:rsidR="00174B90" w:rsidRDefault="00174B90" w:rsidP="00174B90">
      <w:pPr>
        <w:pStyle w:val="Heading2"/>
      </w:pPr>
      <w:bookmarkStart w:id="60" w:name="_Toc33161835"/>
      <w:r>
        <w:t>Remote</w:t>
      </w:r>
      <w:bookmarkEnd w:id="60"/>
    </w:p>
    <w:p w14:paraId="61DBEDAA" w14:textId="77777777" w:rsidR="00174B90" w:rsidRDefault="00174B90" w:rsidP="00174B90">
      <w:pPr>
        <w:keepNext/>
      </w:pPr>
      <w:r>
        <w:t xml:space="preserve">The Remote command is used for newly </w:t>
      </w:r>
      <w:hyperlink w:anchor="_Create" w:history="1">
        <w:r w:rsidRPr="004C5DCE">
          <w:rPr>
            <w:rStyle w:val="Hyperlink"/>
          </w:rPr>
          <w:t>created</w:t>
        </w:r>
      </w:hyperlink>
      <w:r>
        <w:t xml:space="preserve"> local repositories to be associated with a remote repository.</w:t>
      </w:r>
    </w:p>
    <w:p w14:paraId="4D39833A" w14:textId="362B6141" w:rsidR="00174B90" w:rsidRDefault="00A87FB5" w:rsidP="007138BB">
      <w:pPr>
        <w:pStyle w:val="Screen"/>
      </w:pPr>
      <w:r>
        <w:t>Add Remote</w:t>
      </w:r>
      <w:r w:rsidR="00174B90">
        <w:t xml:space="preserve">------------------------- (zigi </w:t>
      </w:r>
      <w:r w:rsidR="00FF3051">
        <w:t>V2R5</w:t>
      </w:r>
      <w:r w:rsidR="00174B90">
        <w:t>) --------------------------------</w:t>
      </w:r>
    </w:p>
    <w:p w14:paraId="326C1433" w14:textId="77777777" w:rsidR="00174B90" w:rsidRDefault="00174B90" w:rsidP="007138BB">
      <w:pPr>
        <w:pStyle w:val="Screen"/>
      </w:pPr>
      <w:r>
        <w:t>Command ===&gt;</w:t>
      </w:r>
    </w:p>
    <w:p w14:paraId="774FB0FB" w14:textId="77777777" w:rsidR="00174B90" w:rsidRDefault="00174B90" w:rsidP="007138BB">
      <w:pPr>
        <w:pStyle w:val="Screen"/>
      </w:pPr>
    </w:p>
    <w:p w14:paraId="47457FD3" w14:textId="597804DC" w:rsidR="00174B90" w:rsidRDefault="00174B90" w:rsidP="007138BB">
      <w:pPr>
        <w:pStyle w:val="Screen"/>
      </w:pPr>
      <w:r>
        <w:t>Add remote</w:t>
      </w:r>
    </w:p>
    <w:p w14:paraId="6C5F5CFC" w14:textId="217F336C" w:rsidR="00EE7D68" w:rsidRDefault="00EE7D68" w:rsidP="007138BB">
      <w:pPr>
        <w:pStyle w:val="Screen"/>
      </w:pPr>
    </w:p>
    <w:p w14:paraId="5D5B7EBA" w14:textId="77777777" w:rsidR="007A3140" w:rsidRDefault="00EE7D68" w:rsidP="007138BB">
      <w:pPr>
        <w:pStyle w:val="Screen"/>
      </w:pPr>
      <w:r>
        <w:t>Default Push on Commit:   (Y or N)</w:t>
      </w:r>
    </w:p>
    <w:p w14:paraId="1A1997B0" w14:textId="77777777" w:rsidR="007A3140" w:rsidRDefault="007A3140" w:rsidP="007138BB">
      <w:pPr>
        <w:pStyle w:val="Screen"/>
      </w:pPr>
    </w:p>
    <w:p w14:paraId="27E48416" w14:textId="52D9C844" w:rsidR="00EE7D68" w:rsidRDefault="00EE7D68" w:rsidP="007138BB">
      <w:pPr>
        <w:pStyle w:val="Screen"/>
      </w:pPr>
      <w:r>
        <w:t xml:space="preserve">Default </w:t>
      </w:r>
      <w:proofErr w:type="spellStart"/>
      <w:r>
        <w:t>Userid</w:t>
      </w:r>
      <w:proofErr w:type="spellEnd"/>
      <w:r>
        <w:t xml:space="preserve"> to set prior to Commit:           or blank</w:t>
      </w:r>
    </w:p>
    <w:p w14:paraId="50459832" w14:textId="77777777" w:rsidR="00174B90" w:rsidRDefault="00174B90" w:rsidP="007138BB">
      <w:pPr>
        <w:pStyle w:val="Screen"/>
      </w:pPr>
    </w:p>
    <w:p w14:paraId="18EC8823" w14:textId="77777777" w:rsidR="00174B90" w:rsidRDefault="00174B90" w:rsidP="007138BB">
      <w:pPr>
        <w:pStyle w:val="Screen"/>
      </w:pPr>
      <w:r>
        <w:t>This will execute a 'git remote add origin' followed by a</w:t>
      </w:r>
    </w:p>
    <w:p w14:paraId="452F759D" w14:textId="77777777" w:rsidR="00174B90" w:rsidRDefault="00174B90" w:rsidP="007138BB">
      <w:pPr>
        <w:pStyle w:val="Screen"/>
      </w:pPr>
      <w:r>
        <w:t>'git push -u origin master'</w:t>
      </w:r>
    </w:p>
    <w:p w14:paraId="48BFEC24" w14:textId="77777777" w:rsidR="00174B90" w:rsidRDefault="00174B90" w:rsidP="007138BB">
      <w:pPr>
        <w:pStyle w:val="Screen"/>
      </w:pPr>
    </w:p>
    <w:p w14:paraId="05D2EE55" w14:textId="77777777" w:rsidR="00174B90" w:rsidRDefault="00174B90" w:rsidP="007138BB">
      <w:pPr>
        <w:pStyle w:val="Screen"/>
      </w:pPr>
      <w:r>
        <w:t>Make sure the remote repository exists and you're authorized to</w:t>
      </w:r>
    </w:p>
    <w:p w14:paraId="080DF0C6" w14:textId="77777777" w:rsidR="00174B90" w:rsidRDefault="00174B90" w:rsidP="007138BB">
      <w:pPr>
        <w:pStyle w:val="Screen"/>
      </w:pPr>
      <w:r>
        <w:t>push to master.</w:t>
      </w:r>
    </w:p>
    <w:p w14:paraId="19DA90C2" w14:textId="77777777" w:rsidR="00174B90" w:rsidRDefault="00174B90" w:rsidP="007138BB">
      <w:pPr>
        <w:pStyle w:val="Screen"/>
      </w:pPr>
    </w:p>
    <w:p w14:paraId="70F0181F" w14:textId="4E8D2769" w:rsidR="00174B90" w:rsidRDefault="00EE7D68" w:rsidP="007138BB">
      <w:pPr>
        <w:pStyle w:val="Screen"/>
      </w:pPr>
      <w:r>
        <w:rPr>
          <w:b/>
          <w:bCs/>
        </w:rPr>
        <w:t>Note:</w:t>
      </w:r>
      <w:r w:rsidR="00174B90">
        <w:t xml:space="preserve"> This is best done on a 'brand new' repository :-)</w:t>
      </w:r>
    </w:p>
    <w:p w14:paraId="182DBA65" w14:textId="2D54609A" w:rsidR="00EE7D68" w:rsidRDefault="00EE7D68" w:rsidP="007138BB">
      <w:pPr>
        <w:pStyle w:val="Screen"/>
      </w:pPr>
    </w:p>
    <w:p w14:paraId="190AB85C" w14:textId="77777777" w:rsidR="00EE7D68" w:rsidRDefault="00EE7D68" w:rsidP="007138BB">
      <w:pPr>
        <w:pStyle w:val="Screen"/>
      </w:pPr>
    </w:p>
    <w:p w14:paraId="45DA5F90" w14:textId="77777777" w:rsidR="00174B90" w:rsidRDefault="00174B90" w:rsidP="007138BB">
      <w:pPr>
        <w:pStyle w:val="Screen"/>
      </w:pPr>
    </w:p>
    <w:p w14:paraId="6590EC5B" w14:textId="77777777" w:rsidR="00174B90" w:rsidRDefault="00174B90" w:rsidP="007138BB">
      <w:pPr>
        <w:pStyle w:val="Screen"/>
      </w:pPr>
      <w:r>
        <w:t xml:space="preserve">                     Press Enter to continue F3 to cancel</w:t>
      </w:r>
    </w:p>
    <w:p w14:paraId="3BA8726E" w14:textId="78ED3882" w:rsidR="0083514D" w:rsidRDefault="0083514D" w:rsidP="000A72AF">
      <w:pPr>
        <w:pStyle w:val="Heading2"/>
        <w:pageBreakBefore/>
      </w:pPr>
      <w:bookmarkStart w:id="61" w:name="_Toc33161836"/>
      <w:proofErr w:type="spellStart"/>
      <w:r>
        <w:lastRenderedPageBreak/>
        <w:t>RollBack</w:t>
      </w:r>
      <w:bookmarkEnd w:id="61"/>
      <w:proofErr w:type="spellEnd"/>
    </w:p>
    <w:p w14:paraId="243654EB" w14:textId="3686B78B" w:rsidR="00A324D1" w:rsidRDefault="0083514D" w:rsidP="009572FC">
      <w:pPr>
        <w:keepNext/>
      </w:pPr>
      <w:r>
        <w:t>Rollback will provide the user with the option to back out to any commit level. The rollback will be performed in a new branch.</w:t>
      </w:r>
    </w:p>
    <w:p w14:paraId="14574433" w14:textId="78A8261A" w:rsidR="0083514D" w:rsidRDefault="0083514D" w:rsidP="009572FC">
      <w:pPr>
        <w:keepNext/>
      </w:pPr>
      <w:r>
        <w:t>The rollback selection is:</w:t>
      </w:r>
    </w:p>
    <w:p w14:paraId="01779D89" w14:textId="39D3BE8A" w:rsidR="0083514D" w:rsidRDefault="00A87FB5" w:rsidP="007138BB">
      <w:pPr>
        <w:pStyle w:val="Screen"/>
      </w:pPr>
      <w:r>
        <w:t>Repository Rollback</w:t>
      </w:r>
      <w:r w:rsidR="0083514D">
        <w:t xml:space="preserve">------------- (zigi </w:t>
      </w:r>
      <w:r w:rsidR="00FF3051">
        <w:t>V2R5</w:t>
      </w:r>
      <w:r w:rsidR="0083514D">
        <w:t>) --------------- Row 1 to 7 of 10</w:t>
      </w:r>
    </w:p>
    <w:p w14:paraId="2D572DC1" w14:textId="77777777" w:rsidR="00AE7D7D" w:rsidRDefault="0083514D" w:rsidP="007138BB">
      <w:pPr>
        <w:pStyle w:val="Screen"/>
      </w:pPr>
      <w:r>
        <w:t>Command ===&gt;                                                  Scroll ===&gt; CSR</w:t>
      </w:r>
    </w:p>
    <w:p w14:paraId="33D19920" w14:textId="77777777" w:rsidR="00AE7D7D" w:rsidRDefault="00AE7D7D" w:rsidP="007138BB">
      <w:pPr>
        <w:pStyle w:val="Screen"/>
      </w:pPr>
    </w:p>
    <w:p w14:paraId="6BA761EE" w14:textId="77777777" w:rsidR="00AE7D7D" w:rsidRDefault="0083514D" w:rsidP="007138BB">
      <w:pPr>
        <w:pStyle w:val="Screen"/>
      </w:pPr>
      <w:r>
        <w:t>Commits to Review: 10 (1 to 99)</w:t>
      </w:r>
    </w:p>
    <w:p w14:paraId="1F49336C" w14:textId="458519DA" w:rsidR="00AE7D7D" w:rsidRDefault="00AE7D7D" w:rsidP="007138BB">
      <w:pPr>
        <w:pStyle w:val="Screen"/>
      </w:pPr>
    </w:p>
    <w:p w14:paraId="1E3D9325" w14:textId="556B4919" w:rsidR="00A324D1" w:rsidRDefault="00A324D1" w:rsidP="007138BB">
      <w:pPr>
        <w:pStyle w:val="Screen"/>
      </w:pPr>
      <w:r w:rsidRPr="00A324D1">
        <w:t xml:space="preserve">Commands </w:t>
      </w:r>
      <w:r w:rsidRPr="00A324D1">
        <w:rPr>
          <w:b/>
          <w:bCs/>
        </w:rPr>
        <w:t>Only</w:t>
      </w:r>
      <w:r w:rsidRPr="00A324D1">
        <w:t xml:space="preserve"> limit table </w:t>
      </w:r>
      <w:r w:rsidRPr="00A324D1">
        <w:rPr>
          <w:b/>
          <w:bCs/>
        </w:rPr>
        <w:t>Refresh</w:t>
      </w:r>
      <w:r w:rsidRPr="00A324D1">
        <w:t xml:space="preserve"> table</w:t>
      </w:r>
    </w:p>
    <w:p w14:paraId="1199661F" w14:textId="77777777" w:rsidR="00AE7D7D" w:rsidRDefault="0083514D" w:rsidP="007138BB">
      <w:pPr>
        <w:pStyle w:val="Screen"/>
      </w:pPr>
      <w:r>
        <w:t xml:space="preserve">Options: </w:t>
      </w:r>
      <w:r w:rsidRPr="00A324D1">
        <w:rPr>
          <w:b/>
          <w:bCs/>
        </w:rPr>
        <w:t>S</w:t>
      </w:r>
      <w:r>
        <w:t xml:space="preserve"> Display </w:t>
      </w:r>
      <w:r w:rsidRPr="00A324D1">
        <w:rPr>
          <w:b/>
          <w:bCs/>
        </w:rPr>
        <w:t>R</w:t>
      </w:r>
      <w:r>
        <w:t xml:space="preserve"> </w:t>
      </w:r>
      <w:proofErr w:type="spellStart"/>
      <w:r>
        <w:t>RollBack</w:t>
      </w:r>
      <w:proofErr w:type="spellEnd"/>
    </w:p>
    <w:p w14:paraId="2DDDE280" w14:textId="77777777" w:rsidR="00AE7D7D" w:rsidRDefault="00AE7D7D" w:rsidP="007138BB">
      <w:pPr>
        <w:pStyle w:val="Screen"/>
      </w:pPr>
    </w:p>
    <w:p w14:paraId="75F832AB" w14:textId="77777777" w:rsidR="00AE7D7D" w:rsidRDefault="0083514D" w:rsidP="007138BB">
      <w:pPr>
        <w:pStyle w:val="Screen"/>
      </w:pPr>
      <w:proofErr w:type="spellStart"/>
      <w:r>
        <w:t>Sel</w:t>
      </w:r>
      <w:proofErr w:type="spellEnd"/>
      <w:r>
        <w:t xml:space="preserve"> Date/Time            Tag</w:t>
      </w:r>
    </w:p>
    <w:p w14:paraId="6AEBEE51" w14:textId="77777777" w:rsidR="00AE7D7D" w:rsidRDefault="0083514D" w:rsidP="007138BB">
      <w:pPr>
        <w:pStyle w:val="Screen"/>
      </w:pPr>
      <w:r>
        <w:t xml:space="preserve">    Title</w:t>
      </w:r>
    </w:p>
    <w:p w14:paraId="626C873C" w14:textId="77777777" w:rsidR="00AE7D7D" w:rsidRDefault="00AE7D7D" w:rsidP="007138BB">
      <w:pPr>
        <w:pStyle w:val="Screen"/>
      </w:pPr>
    </w:p>
    <w:p w14:paraId="2E963C62" w14:textId="77777777" w:rsidR="00AE7D7D" w:rsidRDefault="0083514D" w:rsidP="007138BB">
      <w:pPr>
        <w:pStyle w:val="Screen"/>
      </w:pPr>
      <w:r>
        <w:t xml:space="preserve">    2019/11/26 13:55:45  523e3983730b57eedc934d9837f3eb8868e41d3d</w:t>
      </w:r>
    </w:p>
    <w:p w14:paraId="45C31A14" w14:textId="77777777" w:rsidR="00AE7D7D" w:rsidRDefault="0083514D" w:rsidP="007138BB">
      <w:pPr>
        <w:pStyle w:val="Screen"/>
      </w:pPr>
      <w:r>
        <w:t xml:space="preserve">    Translate member with special chars back for use</w:t>
      </w:r>
    </w:p>
    <w:p w14:paraId="7BA25373" w14:textId="77777777" w:rsidR="00AE7D7D" w:rsidRDefault="0083514D" w:rsidP="007138BB">
      <w:pPr>
        <w:pStyle w:val="Screen"/>
      </w:pPr>
      <w:r>
        <w:t xml:space="preserve">    2019/11/26 12:31:17  d282c862d50410b33624583bc6a530fddaab9683</w:t>
      </w:r>
    </w:p>
    <w:p w14:paraId="512C62F2" w14:textId="77777777" w:rsidR="00AE7D7D" w:rsidRDefault="0083514D" w:rsidP="007138BB">
      <w:pPr>
        <w:pStyle w:val="Screen"/>
      </w:pPr>
      <w:r>
        <w:t xml:space="preserve">    Update to combine messages with multiple A(</w:t>
      </w:r>
      <w:proofErr w:type="spellStart"/>
      <w:r>
        <w:t>dds</w:t>
      </w:r>
      <w:proofErr w:type="spellEnd"/>
      <w:r>
        <w:t>)</w:t>
      </w:r>
    </w:p>
    <w:p w14:paraId="07F35754" w14:textId="77777777" w:rsidR="00AE7D7D" w:rsidRDefault="0083514D" w:rsidP="007138BB">
      <w:pPr>
        <w:pStyle w:val="Screen"/>
      </w:pPr>
      <w:r>
        <w:t xml:space="preserve">    2019/11/26 12:29:48  649032e81fe5634c08249d229cfd24eff82018d2</w:t>
      </w:r>
    </w:p>
    <w:p w14:paraId="771353CA" w14:textId="77777777" w:rsidR="00AE7D7D" w:rsidRDefault="0083514D" w:rsidP="007138BB">
      <w:pPr>
        <w:pStyle w:val="Screen"/>
      </w:pPr>
      <w:r>
        <w:t xml:space="preserve">    Get remote in sync with local</w:t>
      </w:r>
    </w:p>
    <w:p w14:paraId="3387D2E6" w14:textId="77777777" w:rsidR="00AE7D7D" w:rsidRDefault="0083514D" w:rsidP="007138BB">
      <w:pPr>
        <w:pStyle w:val="Screen"/>
      </w:pPr>
      <w:r>
        <w:t xml:space="preserve">    2019/11/26 12:16:25  2166caf3e31f86e4957ff93fdc02062e6ce8db2f</w:t>
      </w:r>
    </w:p>
    <w:p w14:paraId="0A947B03" w14:textId="77777777" w:rsidR="00AE7D7D" w:rsidRDefault="0083514D" w:rsidP="007138BB">
      <w:pPr>
        <w:pStyle w:val="Screen"/>
      </w:pPr>
      <w:r>
        <w:t xml:space="preserve">    Merge branch '</w:t>
      </w:r>
      <w:r w:rsidR="00AE7D7D">
        <w:t>zigi</w:t>
      </w:r>
      <w:r>
        <w:t xml:space="preserve">' of </w:t>
      </w:r>
      <w:proofErr w:type="spellStart"/>
      <w:r>
        <w:t>github.com:</w:t>
      </w:r>
      <w:r w:rsidR="00AE7D7D">
        <w:t>testing</w:t>
      </w:r>
      <w:proofErr w:type="spellEnd"/>
      <w:r>
        <w:t xml:space="preserve">/zigi into </w:t>
      </w:r>
      <w:r w:rsidR="00AE7D7D">
        <w:t>zigi</w:t>
      </w:r>
    </w:p>
    <w:p w14:paraId="7BD449F7" w14:textId="77777777" w:rsidR="00AE7D7D" w:rsidRDefault="0083514D" w:rsidP="007138BB">
      <w:pPr>
        <w:pStyle w:val="Screen"/>
      </w:pPr>
      <w:r>
        <w:t xml:space="preserve">    2019/11/26 12:15:59  68511ae012002d29f5e8e90dab2cd60c1c86bd7d</w:t>
      </w:r>
    </w:p>
    <w:p w14:paraId="7B8FE428" w14:textId="77777777" w:rsidR="00AE7D7D" w:rsidRDefault="0083514D" w:rsidP="007138BB">
      <w:pPr>
        <w:pStyle w:val="Screen"/>
      </w:pPr>
      <w:r>
        <w:t xml:space="preserve">    Update non-zigi clone process</w:t>
      </w:r>
    </w:p>
    <w:p w14:paraId="165D0482" w14:textId="77777777" w:rsidR="00AE7D7D" w:rsidRDefault="0083514D" w:rsidP="007138BB">
      <w:pPr>
        <w:pStyle w:val="Screen"/>
      </w:pPr>
      <w:r>
        <w:t xml:space="preserve">    2019/11/26 06:04:14  1d9e12f784920be034cebfdaac721c4596f14dae</w:t>
      </w:r>
    </w:p>
    <w:p w14:paraId="6A6E05F2" w14:textId="77777777" w:rsidR="00AE7D7D" w:rsidRDefault="0083514D" w:rsidP="007138BB">
      <w:pPr>
        <w:pStyle w:val="Screen"/>
      </w:pPr>
      <w:r>
        <w:t xml:space="preserve">    Delete </w:t>
      </w:r>
      <w:proofErr w:type="spellStart"/>
      <w:r>
        <w:t>zigipoph</w:t>
      </w:r>
      <w:proofErr w:type="spellEnd"/>
    </w:p>
    <w:p w14:paraId="074B798F" w14:textId="77777777" w:rsidR="00AE7D7D" w:rsidRDefault="0083514D" w:rsidP="007138BB">
      <w:pPr>
        <w:pStyle w:val="Screen"/>
      </w:pPr>
      <w:r>
        <w:t xml:space="preserve">    2019/11/25 20:45:45  45ca50c8720ac473adff4591c43559c515bf4b14</w:t>
      </w:r>
    </w:p>
    <w:p w14:paraId="39969F1D" w14:textId="77777777" w:rsidR="00AE7D7D" w:rsidRDefault="0083514D" w:rsidP="007138BB">
      <w:pPr>
        <w:pStyle w:val="Screen"/>
      </w:pPr>
      <w:r>
        <w:t xml:space="preserve">    Update to non-manage panels (cleanup)</w:t>
      </w:r>
    </w:p>
    <w:p w14:paraId="7C1A84CB" w14:textId="693C11CE" w:rsidR="00926339" w:rsidRDefault="00926339" w:rsidP="0083514D"/>
    <w:p w14:paraId="40840286" w14:textId="05C524A7" w:rsidR="00A324D1" w:rsidRDefault="00A324D1" w:rsidP="0083514D">
      <w:r>
        <w:t>Use ONLY (abbreviation O) followed by a short string to limit the display of items to those that match the string in the commit title.</w:t>
      </w:r>
    </w:p>
    <w:p w14:paraId="771BC97F" w14:textId="6A6D5B24" w:rsidR="00A324D1" w:rsidRDefault="00A324D1" w:rsidP="0083514D">
      <w:r>
        <w:t>Use REFRESH (abbreviation R) to restore the full display.</w:t>
      </w:r>
    </w:p>
    <w:p w14:paraId="2D54E9CE" w14:textId="1974DCC6" w:rsidR="0083514D" w:rsidRDefault="00926339" w:rsidP="001D1F8F">
      <w:pPr>
        <w:keepNext/>
      </w:pPr>
      <w:r>
        <w:t>Select the individual commit to view it:</w:t>
      </w:r>
    </w:p>
    <w:p w14:paraId="3A192FBC" w14:textId="39D28582" w:rsidR="00926339" w:rsidRDefault="00174B90" w:rsidP="007138BB">
      <w:pPr>
        <w:pStyle w:val="Screen"/>
      </w:pPr>
      <w:r>
        <w:t xml:space="preserve">View   </w:t>
      </w:r>
      <w:r w:rsidR="00926339">
        <w:t xml:space="preserve">      </w:t>
      </w:r>
      <w:r>
        <w:t xml:space="preserve"> </w:t>
      </w:r>
      <w:r w:rsidR="00926339">
        <w:t xml:space="preserve">                </w:t>
      </w:r>
      <w:proofErr w:type="spellStart"/>
      <w:r w:rsidR="00926339">
        <w:t>zIGI</w:t>
      </w:r>
      <w:proofErr w:type="spellEnd"/>
      <w:r w:rsidR="00926339">
        <w:t xml:space="preserve"> Git Messages               Lines  0000000000</w:t>
      </w:r>
    </w:p>
    <w:p w14:paraId="73490F9E" w14:textId="5C58AA69" w:rsidR="00926339" w:rsidRDefault="00926339" w:rsidP="007138BB">
      <w:pPr>
        <w:pStyle w:val="Screen"/>
      </w:pPr>
      <w:r>
        <w:t xml:space="preserve">Command ===&gt;       </w:t>
      </w:r>
      <w:r w:rsidR="00174B90">
        <w:t xml:space="preserve"> </w:t>
      </w:r>
      <w:r>
        <w:t xml:space="preserve">                                           Scroll ===&gt; PAGE</w:t>
      </w:r>
    </w:p>
    <w:p w14:paraId="54E915CF" w14:textId="77777777" w:rsidR="00926339" w:rsidRDefault="00926339" w:rsidP="007138BB">
      <w:pPr>
        <w:pStyle w:val="Screen"/>
      </w:pPr>
      <w:r>
        <w:t>********************************* Top of Data *********************************</w:t>
      </w:r>
    </w:p>
    <w:p w14:paraId="3E70EC7D" w14:textId="77777777" w:rsidR="00AE7D7D" w:rsidRDefault="00926339" w:rsidP="007138BB">
      <w:pPr>
        <w:pStyle w:val="Screen"/>
      </w:pPr>
      <w:r>
        <w:t>commit 523e3983730b57eedc934d9837f3eb8868e41d3d</w:t>
      </w:r>
    </w:p>
    <w:p w14:paraId="35C2A75D" w14:textId="0AF04417" w:rsidR="00AE7D7D" w:rsidRDefault="00926339" w:rsidP="007138BB">
      <w:pPr>
        <w:pStyle w:val="Screen"/>
      </w:pPr>
      <w:r>
        <w:t xml:space="preserve">Author: </w:t>
      </w:r>
      <w:r w:rsidR="00AE7D7D">
        <w:t>git user</w:t>
      </w:r>
      <w:r>
        <w:t xml:space="preserve"> &lt;</w:t>
      </w:r>
      <w:r w:rsidR="00AE7D7D">
        <w:t>gituser@company.com</w:t>
      </w:r>
      <w:r>
        <w:t>&gt;</w:t>
      </w:r>
    </w:p>
    <w:p w14:paraId="1BA4BFA5" w14:textId="77777777" w:rsidR="00AE7D7D" w:rsidRDefault="00926339" w:rsidP="007138BB">
      <w:pPr>
        <w:pStyle w:val="Screen"/>
      </w:pPr>
      <w:r>
        <w:t>Date:   Tue Nov 26 13:55:45 2019 +0000</w:t>
      </w:r>
    </w:p>
    <w:p w14:paraId="3B946C55" w14:textId="77777777" w:rsidR="00AE7D7D" w:rsidRDefault="00AE7D7D" w:rsidP="007138BB">
      <w:pPr>
        <w:pStyle w:val="Screen"/>
      </w:pPr>
    </w:p>
    <w:p w14:paraId="1307587D" w14:textId="77777777" w:rsidR="00AE7D7D" w:rsidRDefault="00926339" w:rsidP="007138BB">
      <w:pPr>
        <w:pStyle w:val="Screen"/>
      </w:pPr>
      <w:r>
        <w:t xml:space="preserve">    Translate member with special chars back for use</w:t>
      </w:r>
    </w:p>
    <w:p w14:paraId="277883CF" w14:textId="77777777" w:rsidR="00AE7D7D" w:rsidRDefault="00AE7D7D" w:rsidP="007138BB">
      <w:pPr>
        <w:pStyle w:val="Screen"/>
      </w:pPr>
    </w:p>
    <w:p w14:paraId="4F433FC4" w14:textId="77777777" w:rsidR="00AE7D7D" w:rsidRDefault="00926339" w:rsidP="007138BB">
      <w:pPr>
        <w:pStyle w:val="Screen"/>
      </w:pPr>
      <w:r>
        <w:t>diff --git a/.zigi/ZIGI.V1R1.EXEC b/.zigi/ZIGI.V1R1.EXEC</w:t>
      </w:r>
    </w:p>
    <w:p w14:paraId="45D86AA5" w14:textId="77777777" w:rsidR="00AE7D7D" w:rsidRDefault="00926339" w:rsidP="007138BB">
      <w:pPr>
        <w:pStyle w:val="Screen"/>
      </w:pPr>
      <w:r>
        <w:t>index a7003</w:t>
      </w:r>
      <w:proofErr w:type="gramStart"/>
      <w:r>
        <w:t>bc..</w:t>
      </w:r>
      <w:proofErr w:type="gramEnd"/>
      <w:r>
        <w:t>50c3e53 100644</w:t>
      </w:r>
    </w:p>
    <w:p w14:paraId="4176447A" w14:textId="77777777" w:rsidR="00AE7D7D" w:rsidRPr="00174B90" w:rsidRDefault="00926339" w:rsidP="007138BB">
      <w:pPr>
        <w:pStyle w:val="Screen"/>
      </w:pPr>
      <w:r w:rsidRPr="00174B90">
        <w:t>--- a/.zigi/ZIGI.V1R1.EXEC</w:t>
      </w:r>
    </w:p>
    <w:p w14:paraId="6C5E36E8" w14:textId="77777777" w:rsidR="00AE7D7D" w:rsidRPr="00174B90" w:rsidRDefault="00926339" w:rsidP="007138BB">
      <w:pPr>
        <w:pStyle w:val="Screen"/>
      </w:pPr>
      <w:r w:rsidRPr="00174B90">
        <w:t>+++ b/.zigi/ZIGI.V1R1.EXEC</w:t>
      </w:r>
    </w:p>
    <w:p w14:paraId="6C924935" w14:textId="77777777" w:rsidR="00AE7D7D" w:rsidRDefault="00926339" w:rsidP="007138BB">
      <w:pPr>
        <w:pStyle w:val="Screen"/>
      </w:pPr>
      <w:r>
        <w:t>@@ -1,5 +1,5 @@</w:t>
      </w:r>
    </w:p>
    <w:p w14:paraId="3939FE2B" w14:textId="77777777" w:rsidR="00AE7D7D" w:rsidRDefault="00926339" w:rsidP="007138BB">
      <w:pPr>
        <w:pStyle w:val="Screen"/>
      </w:pPr>
      <w:r>
        <w:t xml:space="preserve"> GITHELP  19/11/20 19/11/21 01 08 19:06   737   696     0 ZIGI11.</w:t>
      </w:r>
    </w:p>
    <w:p w14:paraId="14D9B44F" w14:textId="77777777" w:rsidR="00AE7D7D" w:rsidRPr="00174B90" w:rsidRDefault="00926339" w:rsidP="007138BB">
      <w:pPr>
        <w:pStyle w:val="Screen"/>
      </w:pPr>
      <w:r w:rsidRPr="00174B90">
        <w:t>-ZIGI     19/11/18 19/11/26 01 86 08:28  2556  2064     0 ZIGI12.</w:t>
      </w:r>
    </w:p>
    <w:p w14:paraId="34E64B64" w14:textId="77777777" w:rsidR="00AE7D7D" w:rsidRPr="00174B90" w:rsidRDefault="00926339" w:rsidP="007138BB">
      <w:pPr>
        <w:pStyle w:val="Screen"/>
      </w:pPr>
      <w:r w:rsidRPr="00174B90">
        <w:t>+ZIGI     19/11/18 19/11/26 01 88 09:52  2563  2064     0 ZIGI12.</w:t>
      </w:r>
    </w:p>
    <w:p w14:paraId="5A439B91" w14:textId="77777777" w:rsidR="00AE7D7D" w:rsidRDefault="00926339" w:rsidP="007138BB">
      <w:pPr>
        <w:pStyle w:val="Screen"/>
      </w:pPr>
      <w:r>
        <w:t xml:space="preserve"> ZIGICKOT 19/11/11 19/11/16 01 02 09:29   300   335     0 ZIGI12.</w:t>
      </w:r>
    </w:p>
    <w:p w14:paraId="656D87BA" w14:textId="77777777" w:rsidR="00AE7D7D" w:rsidRDefault="00926339" w:rsidP="007138BB">
      <w:pPr>
        <w:pStyle w:val="Screen"/>
      </w:pPr>
      <w:r>
        <w:t xml:space="preserve"> ZIGIOSEL 19/11/11 19/11/15 01 03 09:23   418   409     0 ZIGI12.</w:t>
      </w:r>
    </w:p>
    <w:p w14:paraId="51AC8F3F" w14:textId="77777777" w:rsidR="00AE7D7D" w:rsidRDefault="00926339" w:rsidP="007138BB">
      <w:pPr>
        <w:pStyle w:val="Screen"/>
      </w:pPr>
      <w:r>
        <w:t xml:space="preserve"> ZIGISTAT 19/11/18 19/11/25 01 14 12:31   367   374     0 ZIGI12.</w:t>
      </w:r>
    </w:p>
    <w:p w14:paraId="4D420B78" w14:textId="77777777" w:rsidR="00AE7D7D" w:rsidRDefault="00926339" w:rsidP="007138BB">
      <w:pPr>
        <w:pStyle w:val="Screen"/>
      </w:pPr>
      <w:r>
        <w:t>diff --git a/ZIGI.V1R1.EXEC/ZIGI b/ZIGI.V1R1.EXEC/ZIGI</w:t>
      </w:r>
    </w:p>
    <w:p w14:paraId="2A13B3B2" w14:textId="77777777" w:rsidR="00AE7D7D" w:rsidRDefault="00926339" w:rsidP="007138BB">
      <w:pPr>
        <w:pStyle w:val="Screen"/>
      </w:pPr>
      <w:r>
        <w:t>index 1f48a</w:t>
      </w:r>
      <w:proofErr w:type="gramStart"/>
      <w:r>
        <w:t>88..</w:t>
      </w:r>
      <w:proofErr w:type="gramEnd"/>
      <w:r>
        <w:t>64b38ed 100644</w:t>
      </w:r>
    </w:p>
    <w:p w14:paraId="04B484CC" w14:textId="2BB717AB" w:rsidR="00926339" w:rsidRDefault="00926339" w:rsidP="0083514D"/>
    <w:p w14:paraId="720DB45A" w14:textId="614A2177" w:rsidR="00926339" w:rsidRDefault="00926339" w:rsidP="007138BB">
      <w:pPr>
        <w:keepNext/>
      </w:pPr>
      <w:r>
        <w:lastRenderedPageBreak/>
        <w:t>Or select using R to ROLLBACK to that commit level:</w:t>
      </w:r>
    </w:p>
    <w:p w14:paraId="7D577A60" w14:textId="77777777" w:rsidR="00AE7D7D" w:rsidRDefault="00926339" w:rsidP="007138BB">
      <w:pPr>
        <w:pStyle w:val="Screen"/>
        <w:keepNext/>
        <w:ind w:right="3888"/>
      </w:pPr>
      <w:r>
        <w:t xml:space="preserve">+-------------- </w:t>
      </w:r>
      <w:proofErr w:type="spellStart"/>
      <w:r>
        <w:t>zIGI</w:t>
      </w:r>
      <w:proofErr w:type="spellEnd"/>
      <w:r>
        <w:t xml:space="preserve"> Prompt Popup ---------------+</w:t>
      </w:r>
    </w:p>
    <w:p w14:paraId="189E4F90" w14:textId="77777777" w:rsidR="00AE7D7D" w:rsidRDefault="00926339" w:rsidP="007138BB">
      <w:pPr>
        <w:pStyle w:val="Screen"/>
        <w:keepNext/>
        <w:ind w:right="3888"/>
      </w:pPr>
      <w:r>
        <w:t>| Confirm you really want to perform a rollback  |</w:t>
      </w:r>
    </w:p>
    <w:p w14:paraId="7ABB9514" w14:textId="77777777" w:rsidR="00AE7D7D" w:rsidRDefault="00926339" w:rsidP="007138BB">
      <w:pPr>
        <w:pStyle w:val="Screen"/>
        <w:keepNext/>
        <w:ind w:right="3888"/>
      </w:pPr>
      <w:r>
        <w:t>| to the selected Commit level?                  |</w:t>
      </w:r>
    </w:p>
    <w:p w14:paraId="6FD4E1BE" w14:textId="77777777" w:rsidR="00AE7D7D" w:rsidRDefault="00926339" w:rsidP="007138BB">
      <w:pPr>
        <w:pStyle w:val="Screen"/>
        <w:keepNext/>
        <w:ind w:right="3888"/>
      </w:pPr>
      <w:r>
        <w:t>|                                                |</w:t>
      </w:r>
    </w:p>
    <w:p w14:paraId="01C107DF" w14:textId="77777777" w:rsidR="00AE7D7D" w:rsidRDefault="00926339" w:rsidP="007138BB">
      <w:pPr>
        <w:pStyle w:val="Screen"/>
        <w:ind w:right="3888"/>
      </w:pPr>
      <w:r>
        <w:t>| New Branch Name:                               |</w:t>
      </w:r>
    </w:p>
    <w:p w14:paraId="37F586F7" w14:textId="77777777" w:rsidR="00AE7D7D" w:rsidRDefault="00926339" w:rsidP="007138BB">
      <w:pPr>
        <w:pStyle w:val="Screen"/>
        <w:ind w:right="3888"/>
      </w:pPr>
      <w:r>
        <w:t>| The new branch will be at the rollback level.  |</w:t>
      </w:r>
    </w:p>
    <w:p w14:paraId="12C69D62" w14:textId="77777777" w:rsidR="00AE7D7D" w:rsidRDefault="00926339" w:rsidP="007138BB">
      <w:pPr>
        <w:pStyle w:val="Screen"/>
        <w:ind w:right="3888"/>
      </w:pPr>
      <w:r>
        <w:t>|                                                |</w:t>
      </w:r>
    </w:p>
    <w:p w14:paraId="23214BEB" w14:textId="77777777" w:rsidR="00AE7D7D" w:rsidRDefault="00926339" w:rsidP="007138BB">
      <w:pPr>
        <w:pStyle w:val="Screen"/>
        <w:ind w:right="3888"/>
      </w:pPr>
      <w:r>
        <w:t>| Confirm ===&gt; Cancel   ROLLBACK in upper case   |</w:t>
      </w:r>
    </w:p>
    <w:p w14:paraId="6AA78CDC" w14:textId="77777777" w:rsidR="00AE7D7D" w:rsidRDefault="00926339" w:rsidP="007138BB">
      <w:pPr>
        <w:pStyle w:val="Screen"/>
        <w:ind w:right="3888"/>
      </w:pPr>
      <w:r>
        <w:t>|                                                |</w:t>
      </w:r>
    </w:p>
    <w:p w14:paraId="360C2AEA" w14:textId="77777777" w:rsidR="00AE7D7D" w:rsidRDefault="00926339" w:rsidP="007138BB">
      <w:pPr>
        <w:pStyle w:val="Screen"/>
        <w:ind w:right="3888"/>
      </w:pPr>
      <w:r>
        <w:t>|                 F3 to cancel                   |</w:t>
      </w:r>
    </w:p>
    <w:p w14:paraId="73F2BAE7" w14:textId="2F8C57AC" w:rsidR="00926339" w:rsidRDefault="00926339" w:rsidP="007138BB">
      <w:pPr>
        <w:pStyle w:val="Screen"/>
        <w:ind w:right="3888"/>
      </w:pPr>
      <w:r>
        <w:t>+------------------------------------------------+</w:t>
      </w:r>
    </w:p>
    <w:p w14:paraId="0E4AD75C" w14:textId="665B005F" w:rsidR="00926339" w:rsidRDefault="00926339" w:rsidP="0083514D"/>
    <w:p w14:paraId="4C2A18E6" w14:textId="07E4C8BA" w:rsidR="00926339" w:rsidRPr="001D1F8F" w:rsidRDefault="00926339" w:rsidP="001D1F8F">
      <w:r>
        <w:t>This popup requires the name of a new branch and that the word ROLLBACK be entered in UPPER CASE to confirm that you want to do it.</w:t>
      </w:r>
    </w:p>
    <w:p w14:paraId="4256A25A" w14:textId="0746A158" w:rsidR="0083514D" w:rsidRDefault="0083514D">
      <w:pPr>
        <w:pStyle w:val="Heading2"/>
      </w:pPr>
      <w:bookmarkStart w:id="62" w:name="_Toc33161837"/>
      <w:r>
        <w:t>Set</w:t>
      </w:r>
      <w:bookmarkEnd w:id="62"/>
    </w:p>
    <w:p w14:paraId="546F7F76" w14:textId="4D0B23FA" w:rsidR="0083514D" w:rsidRDefault="0083514D" w:rsidP="001D1F8F">
      <w:pPr>
        <w:keepNext/>
        <w:keepLines/>
      </w:pPr>
      <w:r>
        <w:t>Set is used to define default actions for the user:</w:t>
      </w:r>
    </w:p>
    <w:p w14:paraId="63162DF9" w14:textId="77777777" w:rsidR="0068547C" w:rsidRDefault="0068547C" w:rsidP="007138BB">
      <w:pPr>
        <w:pStyle w:val="Screen"/>
        <w:ind w:right="2268"/>
      </w:pPr>
      <w:r>
        <w:t>+----------------- zigi Set Defaults for Commit -----------------+</w:t>
      </w:r>
    </w:p>
    <w:p w14:paraId="64EE9341" w14:textId="77777777" w:rsidR="0068547C" w:rsidRDefault="0068547C" w:rsidP="007138BB">
      <w:pPr>
        <w:pStyle w:val="Screen"/>
        <w:ind w:right="2268"/>
      </w:pPr>
      <w:r>
        <w:t>| Command ===&gt;                                                   |</w:t>
      </w:r>
    </w:p>
    <w:p w14:paraId="2F9410BC" w14:textId="77777777" w:rsidR="0068547C" w:rsidRDefault="0068547C" w:rsidP="007138BB">
      <w:pPr>
        <w:pStyle w:val="Screen"/>
        <w:ind w:right="2268"/>
      </w:pPr>
      <w:r>
        <w:t>|                                                                |</w:t>
      </w:r>
    </w:p>
    <w:p w14:paraId="5E52DA41" w14:textId="77777777" w:rsidR="0068547C" w:rsidRDefault="0068547C" w:rsidP="007138BB">
      <w:pPr>
        <w:pStyle w:val="Screen"/>
        <w:ind w:right="2268"/>
      </w:pPr>
      <w:r>
        <w:t>| Review/Update Repository Settings:                             |</w:t>
      </w:r>
    </w:p>
    <w:p w14:paraId="2B8BE746" w14:textId="77777777" w:rsidR="0068547C" w:rsidRDefault="0068547C" w:rsidP="007138BB">
      <w:pPr>
        <w:pStyle w:val="Screen"/>
        <w:ind w:right="2268"/>
      </w:pPr>
      <w:r>
        <w:t>|                                                                |</w:t>
      </w:r>
    </w:p>
    <w:p w14:paraId="31344558" w14:textId="77777777" w:rsidR="0068547C" w:rsidRDefault="0068547C" w:rsidP="007138BB">
      <w:pPr>
        <w:pStyle w:val="Screen"/>
        <w:ind w:right="2268"/>
      </w:pPr>
      <w:r>
        <w:t>| Category for Repository: zigi           (optional)             |</w:t>
      </w:r>
    </w:p>
    <w:p w14:paraId="3D54FD70" w14:textId="77777777" w:rsidR="0068547C" w:rsidRDefault="0068547C" w:rsidP="007138BB">
      <w:pPr>
        <w:pStyle w:val="Screen"/>
        <w:ind w:right="2268"/>
      </w:pPr>
      <w:r>
        <w:t>|                                                                |</w:t>
      </w:r>
    </w:p>
    <w:p w14:paraId="008B7B92" w14:textId="77777777" w:rsidR="0068547C" w:rsidRDefault="0068547C" w:rsidP="007138BB">
      <w:pPr>
        <w:pStyle w:val="Screen"/>
        <w:ind w:right="2268"/>
      </w:pPr>
      <w:r>
        <w:t>| Default Push on Commit (Y or N): Y                             |</w:t>
      </w:r>
    </w:p>
    <w:p w14:paraId="02104744" w14:textId="77777777" w:rsidR="0068547C" w:rsidRDefault="0068547C" w:rsidP="007138BB">
      <w:pPr>
        <w:pStyle w:val="Screen"/>
        <w:ind w:right="2268"/>
      </w:pPr>
      <w:r>
        <w:t>|                                                                |</w:t>
      </w:r>
    </w:p>
    <w:p w14:paraId="458AAA29" w14:textId="77777777" w:rsidR="0068547C" w:rsidRDefault="0068547C" w:rsidP="007138BB">
      <w:pPr>
        <w:pStyle w:val="Screen"/>
        <w:ind w:right="2268"/>
      </w:pPr>
      <w:r>
        <w:t xml:space="preserve">| Default </w:t>
      </w:r>
      <w:proofErr w:type="spellStart"/>
      <w:r>
        <w:t>Userid</w:t>
      </w:r>
      <w:proofErr w:type="spellEnd"/>
      <w:r>
        <w:t xml:space="preserve"> to set prior to Commit: ZIGI21    or blank      |</w:t>
      </w:r>
    </w:p>
    <w:p w14:paraId="73AEBD8B" w14:textId="77777777" w:rsidR="0068547C" w:rsidRDefault="0068547C" w:rsidP="007138BB">
      <w:pPr>
        <w:pStyle w:val="Screen"/>
        <w:ind w:right="2268"/>
      </w:pPr>
      <w:r>
        <w:t>|                                                                |</w:t>
      </w:r>
    </w:p>
    <w:p w14:paraId="11AA7C81" w14:textId="77777777" w:rsidR="0068547C" w:rsidRDefault="0068547C" w:rsidP="007138BB">
      <w:pPr>
        <w:pStyle w:val="Screen"/>
        <w:ind w:right="2268"/>
      </w:pPr>
      <w:r>
        <w:t>| ENTER to register updates and F3 to Cancel or Leave the panel. |</w:t>
      </w:r>
    </w:p>
    <w:p w14:paraId="54770FD8" w14:textId="77777777" w:rsidR="0068547C" w:rsidRDefault="0068547C" w:rsidP="007138BB">
      <w:pPr>
        <w:pStyle w:val="Screen"/>
        <w:ind w:right="2268"/>
      </w:pPr>
      <w:r>
        <w:t>|                                                                |</w:t>
      </w:r>
    </w:p>
    <w:p w14:paraId="4D0818FE" w14:textId="76A7A709" w:rsidR="00AE7D7D" w:rsidRDefault="0068547C" w:rsidP="007138BB">
      <w:pPr>
        <w:pStyle w:val="Screen"/>
        <w:ind w:right="2268"/>
      </w:pPr>
      <w:r>
        <w:t>+----------------------------------------------------------------+</w:t>
      </w:r>
    </w:p>
    <w:p w14:paraId="16111188" w14:textId="28909099" w:rsidR="0083514D" w:rsidRDefault="0083514D" w:rsidP="0083514D">
      <w:r>
        <w:t>The Commit panel has an option to Push after the Commit. This setting provides a default, which the user may over-ride on the Commit panel anytime.</w:t>
      </w:r>
    </w:p>
    <w:p w14:paraId="36D1E248" w14:textId="7F5F9684" w:rsidR="0083514D" w:rsidRDefault="0083514D" w:rsidP="0083514D">
      <w:r>
        <w:t xml:space="preserve">The </w:t>
      </w:r>
      <w:proofErr w:type="spellStart"/>
      <w:r>
        <w:t>Userid</w:t>
      </w:r>
      <w:proofErr w:type="spellEnd"/>
      <w:r>
        <w:t xml:space="preserve"> is what all PDS members ISPF Stats will be set to when they are processed by Commit. Only those members will have their ISPF Stats updated to the specified </w:t>
      </w:r>
      <w:proofErr w:type="spellStart"/>
      <w:r>
        <w:t>userid</w:t>
      </w:r>
      <w:proofErr w:type="spellEnd"/>
      <w:r>
        <w:t>.</w:t>
      </w:r>
    </w:p>
    <w:p w14:paraId="111E4735" w14:textId="24C60278" w:rsidR="0083514D" w:rsidRPr="001D1F8F" w:rsidRDefault="0083514D" w:rsidP="001D1F8F">
      <w:r>
        <w:t xml:space="preserve">NOTE: Do not use </w:t>
      </w:r>
      <w:r w:rsidR="00DE1FFE">
        <w:t>8-character</w:t>
      </w:r>
      <w:r>
        <w:t xml:space="preserve"> </w:t>
      </w:r>
      <w:proofErr w:type="spellStart"/>
      <w:r>
        <w:t>userids</w:t>
      </w:r>
      <w:proofErr w:type="spellEnd"/>
      <w:r>
        <w:t xml:space="preserve"> unless your system has enabled their use.</w:t>
      </w:r>
    </w:p>
    <w:p w14:paraId="56B1FD2D" w14:textId="486BFF22" w:rsidR="00DE1FFE" w:rsidRDefault="00DE1FFE" w:rsidP="000A72AF">
      <w:pPr>
        <w:pStyle w:val="Heading2"/>
        <w:pageBreakBefore/>
      </w:pPr>
      <w:bookmarkStart w:id="63" w:name="_Toc33161838"/>
      <w:r>
        <w:lastRenderedPageBreak/>
        <w:t>Snapshot</w:t>
      </w:r>
      <w:bookmarkEnd w:id="63"/>
    </w:p>
    <w:p w14:paraId="7227A1B3" w14:textId="089D35FB" w:rsidR="00DE1FFE" w:rsidRDefault="00DE1FFE" w:rsidP="00DE1FFE">
      <w:pPr>
        <w:keepNext/>
      </w:pPr>
      <w:r>
        <w:t>Snapshot will create a</w:t>
      </w:r>
      <w:r w:rsidR="0093368A">
        <w:t xml:space="preserve">n Escrow </w:t>
      </w:r>
      <w:r>
        <w:t xml:space="preserve">set of datasets and OMVS files from the current repository outside of Git. This can then be used for packaging and distribution, as well as </w:t>
      </w:r>
      <w:r w:rsidR="0093368A">
        <w:t>an</w:t>
      </w:r>
      <w:r>
        <w:t xml:space="preserve"> archive or backup for auditing and safekeeping purposes.</w:t>
      </w:r>
    </w:p>
    <w:p w14:paraId="0DD15BD9" w14:textId="6A7DB752" w:rsidR="00DE1FFE" w:rsidRDefault="00DE1FFE" w:rsidP="007138BB">
      <w:pPr>
        <w:pStyle w:val="Screen"/>
      </w:pPr>
      <w:proofErr w:type="spellStart"/>
      <w:r>
        <w:t>SnapShot</w:t>
      </w:r>
      <w:proofErr w:type="spellEnd"/>
      <w:r>
        <w:t xml:space="preserve"> ------------------------ (zigi </w:t>
      </w:r>
      <w:r w:rsidR="00FF3051">
        <w:t>V2R5</w:t>
      </w:r>
      <w:r>
        <w:t>) --------------------------------</w:t>
      </w:r>
    </w:p>
    <w:p w14:paraId="54ED3B46" w14:textId="77777777" w:rsidR="00F0321E" w:rsidRDefault="00DE1FFE" w:rsidP="007138BB">
      <w:pPr>
        <w:pStyle w:val="Screen"/>
      </w:pPr>
      <w:r>
        <w:t>Command ===&gt;</w:t>
      </w:r>
    </w:p>
    <w:p w14:paraId="2C07D58E" w14:textId="77777777" w:rsidR="00F0321E" w:rsidRDefault="00F0321E" w:rsidP="007138BB">
      <w:pPr>
        <w:pStyle w:val="Screen"/>
      </w:pPr>
    </w:p>
    <w:p w14:paraId="4BE78BBF" w14:textId="77777777" w:rsidR="00F0321E" w:rsidRDefault="00DE1FFE" w:rsidP="007138BB">
      <w:pPr>
        <w:pStyle w:val="Screen"/>
      </w:pPr>
      <w:r>
        <w:t>Enter a git tag to identify this milestone:</w:t>
      </w:r>
    </w:p>
    <w:p w14:paraId="0CE8EC51" w14:textId="77777777" w:rsidR="00F0321E" w:rsidRDefault="00F0321E" w:rsidP="007138BB">
      <w:pPr>
        <w:pStyle w:val="Screen"/>
      </w:pPr>
    </w:p>
    <w:p w14:paraId="4F8C7FCC" w14:textId="77777777" w:rsidR="00F0321E" w:rsidRDefault="00DE1FFE" w:rsidP="007138BB">
      <w:pPr>
        <w:pStyle w:val="Screen"/>
      </w:pPr>
      <w:r>
        <w:t>Enter New HLQ for the Snapshot datasets:</w:t>
      </w:r>
    </w:p>
    <w:p w14:paraId="5CC08861" w14:textId="77777777" w:rsidR="00F0321E" w:rsidRDefault="00DE1FFE" w:rsidP="007138BB">
      <w:pPr>
        <w:pStyle w:val="Screen"/>
      </w:pPr>
      <w:r>
        <w:t xml:space="preserve">                                           (no quotes required)</w:t>
      </w:r>
    </w:p>
    <w:p w14:paraId="613CCC93" w14:textId="77777777" w:rsidR="00F0321E" w:rsidRDefault="00F0321E" w:rsidP="007138BB">
      <w:pPr>
        <w:pStyle w:val="Screen"/>
      </w:pPr>
    </w:p>
    <w:p w14:paraId="15EA0965" w14:textId="77777777" w:rsidR="00F0321E" w:rsidRDefault="00DE1FFE" w:rsidP="007138BB">
      <w:pPr>
        <w:pStyle w:val="Screen"/>
      </w:pPr>
      <w:r>
        <w:t>Enter New Path for OMVS Files:</w:t>
      </w:r>
    </w:p>
    <w:p w14:paraId="4E77171F" w14:textId="77777777" w:rsidR="00F0321E" w:rsidRDefault="00F0321E" w:rsidP="007138BB">
      <w:pPr>
        <w:pStyle w:val="Screen"/>
      </w:pPr>
    </w:p>
    <w:p w14:paraId="39A24A8A" w14:textId="77777777" w:rsidR="00F0321E" w:rsidRDefault="00DE1FFE" w:rsidP="007138BB">
      <w:pPr>
        <w:pStyle w:val="Screen"/>
      </w:pPr>
      <w:r>
        <w:t>Tag the current level of the repository as a milestone for easy future</w:t>
      </w:r>
    </w:p>
    <w:p w14:paraId="38725BE1" w14:textId="77777777" w:rsidR="00F0321E" w:rsidRDefault="00DE1FFE" w:rsidP="007138BB">
      <w:pPr>
        <w:pStyle w:val="Screen"/>
      </w:pPr>
      <w:r>
        <w:t>reference.</w:t>
      </w:r>
    </w:p>
    <w:p w14:paraId="163B92DE" w14:textId="77777777" w:rsidR="00F0321E" w:rsidRDefault="00F0321E" w:rsidP="007138BB">
      <w:pPr>
        <w:pStyle w:val="Screen"/>
      </w:pPr>
    </w:p>
    <w:p w14:paraId="28F91EB7" w14:textId="77777777" w:rsidR="00DE1FFE" w:rsidRDefault="00DE1FFE" w:rsidP="007138BB">
      <w:pPr>
        <w:pStyle w:val="Screen"/>
      </w:pPr>
      <w:r>
        <w:t>Create a snapshot of the entire repository consisting of all z/OS datasets and</w:t>
      </w:r>
    </w:p>
    <w:p w14:paraId="2E493316" w14:textId="77777777" w:rsidR="00F0321E" w:rsidRDefault="00DE1FFE" w:rsidP="007138BB">
      <w:pPr>
        <w:pStyle w:val="Screen"/>
      </w:pPr>
      <w:r>
        <w:t>OMVS files. The HLQ must be empty and the path should not exist (it will be</w:t>
      </w:r>
    </w:p>
    <w:p w14:paraId="4423FF00" w14:textId="0BCFCD57" w:rsidR="00F0321E" w:rsidRDefault="00DE1FFE" w:rsidP="007138BB">
      <w:pPr>
        <w:pStyle w:val="Screen"/>
      </w:pPr>
      <w:r>
        <w:t>created).</w:t>
      </w:r>
    </w:p>
    <w:p w14:paraId="3E05370E" w14:textId="691DF39E" w:rsidR="0093368A" w:rsidRDefault="0093368A" w:rsidP="007138BB">
      <w:pPr>
        <w:pStyle w:val="Screen"/>
      </w:pPr>
    </w:p>
    <w:p w14:paraId="1E29117F" w14:textId="77777777" w:rsidR="00D24109" w:rsidRDefault="0093368A" w:rsidP="007138BB">
      <w:pPr>
        <w:pStyle w:val="Screen"/>
      </w:pPr>
      <w:r>
        <w:t>This snapshot may be considered an Escrow copy or a Locked Archive as it is</w:t>
      </w:r>
    </w:p>
    <w:p w14:paraId="5D8B7A6D" w14:textId="77777777" w:rsidR="00D24109" w:rsidRDefault="0093368A" w:rsidP="007138BB">
      <w:pPr>
        <w:pStyle w:val="Screen"/>
      </w:pPr>
      <w:r>
        <w:t>not manageable by git. Use this when a milestone has been reached such as a</w:t>
      </w:r>
    </w:p>
    <w:p w14:paraId="3C602AB0" w14:textId="77777777" w:rsidR="00D24109" w:rsidRDefault="0093368A" w:rsidP="007138BB">
      <w:pPr>
        <w:pStyle w:val="Screen"/>
      </w:pPr>
      <w:r>
        <w:t>version, release, maintenance level, or patch.</w:t>
      </w:r>
    </w:p>
    <w:p w14:paraId="50526718" w14:textId="77777777" w:rsidR="00D24109" w:rsidRDefault="00D24109" w:rsidP="007138BB">
      <w:pPr>
        <w:pStyle w:val="Screen"/>
      </w:pPr>
    </w:p>
    <w:p w14:paraId="0449F6AA" w14:textId="77777777" w:rsidR="00D24109" w:rsidRDefault="00D24109" w:rsidP="007138BB">
      <w:pPr>
        <w:pStyle w:val="Screen"/>
      </w:pPr>
    </w:p>
    <w:p w14:paraId="233BA687" w14:textId="77777777" w:rsidR="00D24109" w:rsidRDefault="0093368A" w:rsidP="007138BB">
      <w:pPr>
        <w:pStyle w:val="Screen"/>
      </w:pPr>
      <w:r>
        <w:t xml:space="preserve">                  Press Enter to proceed, or F3 to cancel.</w:t>
      </w:r>
    </w:p>
    <w:p w14:paraId="4F6E07D7" w14:textId="24887D4D" w:rsidR="00DE1FFE" w:rsidRPr="00DE1FFE" w:rsidRDefault="00DE1FFE" w:rsidP="00DE1FFE"/>
    <w:p w14:paraId="4C592FA8" w14:textId="7FB4D08F" w:rsidR="00C00706" w:rsidRDefault="00C00706" w:rsidP="00C00706">
      <w:pPr>
        <w:pStyle w:val="Heading2"/>
      </w:pPr>
      <w:bookmarkStart w:id="64" w:name="_Toc33161839"/>
      <w:r>
        <w:t>Status</w:t>
      </w:r>
      <w:bookmarkEnd w:id="64"/>
    </w:p>
    <w:p w14:paraId="14862929" w14:textId="77777777" w:rsidR="00C00706" w:rsidRDefault="00C00706" w:rsidP="00C00706">
      <w:pPr>
        <w:keepNext/>
      </w:pPr>
      <w:r>
        <w:t>The Status command will display the git status command results:</w:t>
      </w:r>
    </w:p>
    <w:p w14:paraId="79E5B74C" w14:textId="77777777" w:rsidR="00C00706" w:rsidRDefault="00C00706" w:rsidP="007138BB">
      <w:pPr>
        <w:pStyle w:val="Screen"/>
      </w:pPr>
      <w:r>
        <w:t xml:space="preserve">Browse                       </w:t>
      </w:r>
      <w:proofErr w:type="spellStart"/>
      <w:r>
        <w:t>zIGI</w:t>
      </w:r>
      <w:proofErr w:type="spellEnd"/>
      <w:r>
        <w:t xml:space="preserve"> Git Messages               Lines  0000000000</w:t>
      </w:r>
    </w:p>
    <w:p w14:paraId="7CB5E1A8" w14:textId="77777777" w:rsidR="00C00706" w:rsidRDefault="00C00706" w:rsidP="007138BB">
      <w:pPr>
        <w:pStyle w:val="Screen"/>
      </w:pPr>
      <w:r>
        <w:t xml:space="preserve"> Command ===&gt;                                                  Scroll ===&gt; PAGE</w:t>
      </w:r>
    </w:p>
    <w:p w14:paraId="689EDE65" w14:textId="77777777" w:rsidR="00C00706" w:rsidRDefault="00C00706" w:rsidP="007138BB">
      <w:pPr>
        <w:pStyle w:val="Screen"/>
      </w:pPr>
      <w:r>
        <w:t>********************************* Top of Data **********************************</w:t>
      </w:r>
    </w:p>
    <w:p w14:paraId="31C6A5FA" w14:textId="77777777" w:rsidR="00C00706" w:rsidRDefault="00C00706" w:rsidP="007138BB">
      <w:pPr>
        <w:pStyle w:val="Screen"/>
      </w:pPr>
      <w:r>
        <w:t>On branch master</w:t>
      </w:r>
    </w:p>
    <w:p w14:paraId="2CDA4721" w14:textId="77777777" w:rsidR="00C00706" w:rsidRDefault="00C00706" w:rsidP="007138BB">
      <w:pPr>
        <w:pStyle w:val="Screen"/>
      </w:pPr>
      <w:r>
        <w:t xml:space="preserve">Your branch is </w:t>
      </w:r>
      <w:proofErr w:type="gramStart"/>
      <w:r>
        <w:t>up-to-date</w:t>
      </w:r>
      <w:proofErr w:type="gramEnd"/>
      <w:r>
        <w:t xml:space="preserve"> with 'origin/master'.</w:t>
      </w:r>
    </w:p>
    <w:p w14:paraId="4CE798A0" w14:textId="77777777" w:rsidR="00C00706" w:rsidRDefault="00C00706" w:rsidP="007138BB">
      <w:pPr>
        <w:pStyle w:val="Screen"/>
      </w:pPr>
    </w:p>
    <w:p w14:paraId="6BD71195" w14:textId="77777777" w:rsidR="00C00706" w:rsidRDefault="00C00706" w:rsidP="007138BB">
      <w:pPr>
        <w:pStyle w:val="Screen"/>
      </w:pPr>
      <w:r>
        <w:t>nothing to commit, working tree clean</w:t>
      </w:r>
    </w:p>
    <w:p w14:paraId="34CA6AB4" w14:textId="77777777" w:rsidR="00C00706" w:rsidRDefault="00C00706" w:rsidP="007138BB">
      <w:pPr>
        <w:pStyle w:val="Screen"/>
      </w:pPr>
      <w:r>
        <w:t>******************************** Bottom of Data ********************************</w:t>
      </w:r>
    </w:p>
    <w:p w14:paraId="546C52AE" w14:textId="77777777" w:rsidR="00C00706" w:rsidRPr="00631714" w:rsidRDefault="00C00706" w:rsidP="00C00706"/>
    <w:p w14:paraId="2469BB0B" w14:textId="6C1E10E9" w:rsidR="000A72AF" w:rsidRDefault="000A72AF" w:rsidP="009C15A2">
      <w:pPr>
        <w:pStyle w:val="Heading2"/>
        <w:pageBreakBefore/>
      </w:pPr>
      <w:bookmarkStart w:id="65" w:name="_View"/>
      <w:bookmarkStart w:id="66" w:name="_Toc33161840"/>
      <w:bookmarkEnd w:id="65"/>
      <w:r>
        <w:lastRenderedPageBreak/>
        <w:t>Tag</w:t>
      </w:r>
      <w:bookmarkEnd w:id="66"/>
    </w:p>
    <w:p w14:paraId="587BB48D" w14:textId="463F1164" w:rsidR="000A72AF" w:rsidRDefault="000A72AF" w:rsidP="000A72AF">
      <w:r>
        <w:t>Tag will add a Git Tag to the current repository and the tag will be pushed to the remote server.</w:t>
      </w:r>
    </w:p>
    <w:p w14:paraId="224317CD" w14:textId="77777777" w:rsidR="000A72AF" w:rsidRDefault="000A72AF" w:rsidP="007138BB">
      <w:pPr>
        <w:pStyle w:val="Screen"/>
        <w:ind w:right="4428"/>
      </w:pPr>
      <w:r>
        <w:t>+---------- zigi Tag Repository -----------+</w:t>
      </w:r>
    </w:p>
    <w:p w14:paraId="04DCFA4E" w14:textId="77777777" w:rsidR="000A72AF" w:rsidRDefault="000A72AF" w:rsidP="007138BB">
      <w:pPr>
        <w:pStyle w:val="Screen"/>
        <w:ind w:right="4428"/>
      </w:pPr>
      <w:r>
        <w:t>|                                          |</w:t>
      </w:r>
    </w:p>
    <w:p w14:paraId="0DBDF5E1" w14:textId="77777777" w:rsidR="000A72AF" w:rsidRDefault="000A72AF" w:rsidP="007138BB">
      <w:pPr>
        <w:pStyle w:val="Screen"/>
        <w:ind w:right="4428"/>
      </w:pPr>
      <w:r>
        <w:t>| Enter Tag ID:                            |</w:t>
      </w:r>
    </w:p>
    <w:p w14:paraId="313AC2D5" w14:textId="77777777" w:rsidR="000A72AF" w:rsidRDefault="000A72AF" w:rsidP="007138BB">
      <w:pPr>
        <w:pStyle w:val="Screen"/>
        <w:ind w:right="4428"/>
      </w:pPr>
      <w:r>
        <w:t>| Optional Text:                           |</w:t>
      </w:r>
    </w:p>
    <w:p w14:paraId="62CB5D5B" w14:textId="77777777" w:rsidR="000A72AF" w:rsidRDefault="000A72AF" w:rsidP="007138BB">
      <w:pPr>
        <w:pStyle w:val="Screen"/>
        <w:ind w:right="4428"/>
      </w:pPr>
      <w:r>
        <w:t>|                                          |</w:t>
      </w:r>
    </w:p>
    <w:p w14:paraId="7B8B2EB7" w14:textId="77777777" w:rsidR="000A72AF" w:rsidRDefault="000A72AF" w:rsidP="007138BB">
      <w:pPr>
        <w:pStyle w:val="Screen"/>
        <w:ind w:right="4428"/>
      </w:pPr>
      <w:r>
        <w:t>| Press Enter to continue or F3 to Cancel. |</w:t>
      </w:r>
    </w:p>
    <w:p w14:paraId="7C8AF693" w14:textId="2EC94C91" w:rsidR="000A72AF" w:rsidRDefault="000A72AF" w:rsidP="007138BB">
      <w:pPr>
        <w:pStyle w:val="Screen"/>
        <w:ind w:right="4428"/>
      </w:pPr>
      <w:r>
        <w:t>+------------------------------------------+</w:t>
      </w:r>
    </w:p>
    <w:p w14:paraId="3A31BED0" w14:textId="317A2E28" w:rsidR="000A72AF" w:rsidRDefault="000A72AF" w:rsidP="000A72AF">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A lightweight tag, one without the optional text, is very much like a branch that doesn’t change — it’s just a pointer to a specific commit.</w:t>
      </w:r>
    </w:p>
    <w:p w14:paraId="217202B6" w14:textId="448004D7" w:rsidR="000A72AF" w:rsidRDefault="000A72AF" w:rsidP="000A72AF">
      <w:pPr>
        <w:pStyle w:val="NormalWeb"/>
        <w:shd w:val="clear" w:color="auto" w:fill="FCFCFA"/>
        <w:spacing w:before="0" w:beforeAutospacing="0" w:after="165" w:afterAutospacing="0" w:line="330" w:lineRule="atLeast"/>
        <w:rPr>
          <w:rFonts w:ascii="Arial" w:hAnsi="Arial" w:cs="Arial"/>
          <w:color w:val="4E443C"/>
          <w:sz w:val="21"/>
          <w:szCs w:val="21"/>
        </w:rPr>
      </w:pPr>
      <w:r>
        <w:rPr>
          <w:rFonts w:ascii="Arial" w:hAnsi="Arial" w:cs="Arial"/>
          <w:color w:val="4E443C"/>
          <w:sz w:val="21"/>
          <w:szCs w:val="21"/>
        </w:rPr>
        <w:t xml:space="preserve">Annotated tags, those with the optional </w:t>
      </w:r>
      <w:r w:rsidR="0068547C">
        <w:rPr>
          <w:rFonts w:ascii="Arial" w:hAnsi="Arial" w:cs="Arial"/>
          <w:color w:val="4E443C"/>
          <w:sz w:val="21"/>
          <w:szCs w:val="21"/>
        </w:rPr>
        <w:t>text,</w:t>
      </w:r>
      <w:r>
        <w:rPr>
          <w:rFonts w:ascii="Arial" w:hAnsi="Arial" w:cs="Arial"/>
          <w:color w:val="4E443C"/>
          <w:sz w:val="21"/>
          <w:szCs w:val="21"/>
        </w:rPr>
        <w:t xml:space="preserve"> however, are stored as full objects in the Git database. They’re </w:t>
      </w:r>
      <w:r w:rsidR="0068547C">
        <w:rPr>
          <w:rFonts w:ascii="Arial" w:hAnsi="Arial" w:cs="Arial"/>
          <w:color w:val="4E443C"/>
          <w:sz w:val="21"/>
          <w:szCs w:val="21"/>
        </w:rPr>
        <w:t>check summed</w:t>
      </w:r>
      <w:r>
        <w:rPr>
          <w:rFonts w:ascii="Arial" w:hAnsi="Arial" w:cs="Arial"/>
          <w:color w:val="4E443C"/>
          <w:sz w:val="21"/>
          <w:szCs w:val="21"/>
        </w:rPr>
        <w:t>; contain the tagger name, email, and date; have a tagging message; and can be signed and verified with GNU Privacy Guard (GPG). It’s generally recommended that you create annotated tags so you can have all this information; but if you want a temporary tag or for some reason don’t want to keep the other information, lightweight tags are available too.</w:t>
      </w:r>
    </w:p>
    <w:p w14:paraId="537F59D3" w14:textId="77777777" w:rsidR="000A72AF" w:rsidRDefault="000A72AF" w:rsidP="00235692">
      <w:pPr>
        <w:pStyle w:val="Heading2"/>
      </w:pPr>
      <w:bookmarkStart w:id="67" w:name="_Toc33161841"/>
      <w:proofErr w:type="spellStart"/>
      <w:r>
        <w:t>TagList</w:t>
      </w:r>
      <w:bookmarkEnd w:id="67"/>
      <w:proofErr w:type="spellEnd"/>
    </w:p>
    <w:p w14:paraId="0F76A388" w14:textId="21DE98EC" w:rsidR="000A72AF" w:rsidRDefault="000A72AF" w:rsidP="000A72AF">
      <w:proofErr w:type="spellStart"/>
      <w:r>
        <w:t>TagList</w:t>
      </w:r>
      <w:proofErr w:type="spellEnd"/>
      <w:r>
        <w:t xml:space="preserve"> will display a selection table of all the Tags.</w:t>
      </w:r>
    </w:p>
    <w:p w14:paraId="2CE67984" w14:textId="77777777" w:rsidR="00235692" w:rsidRDefault="00A87FB5" w:rsidP="00A87FB5">
      <w:pPr>
        <w:pStyle w:val="Screen"/>
        <w:rPr>
          <w:b/>
          <w:bCs/>
        </w:rPr>
      </w:pPr>
      <w:r>
        <w:t xml:space="preserve">  </w:t>
      </w:r>
      <w:r w:rsidRPr="00A87FB5">
        <w:rPr>
          <w:b/>
          <w:bCs/>
        </w:rPr>
        <w:t>Tag Commands   Help</w:t>
      </w:r>
    </w:p>
    <w:p w14:paraId="7B1C3399" w14:textId="77777777" w:rsidR="00235692" w:rsidRDefault="00A87FB5" w:rsidP="00A87FB5">
      <w:pPr>
        <w:pStyle w:val="Screen"/>
      </w:pPr>
      <w:r>
        <w:t>------------------------------------------------------------------------------</w:t>
      </w:r>
    </w:p>
    <w:p w14:paraId="54A12FCC" w14:textId="269E3D43" w:rsidR="00235692" w:rsidRDefault="00A87FB5" w:rsidP="00A87FB5">
      <w:pPr>
        <w:pStyle w:val="Screen"/>
      </w:pPr>
      <w:r>
        <w:t xml:space="preserve">Tag Summary  -------------------- (zigi </w:t>
      </w:r>
      <w:r w:rsidR="00FF3051">
        <w:t>v2r5</w:t>
      </w:r>
      <w:r>
        <w:t>) --------------- Row 1 to 8 of 14</w:t>
      </w:r>
    </w:p>
    <w:p w14:paraId="70089736" w14:textId="77777777" w:rsidR="00235692" w:rsidRDefault="00A87FB5" w:rsidP="00A87FB5">
      <w:pPr>
        <w:pStyle w:val="Screen"/>
      </w:pPr>
      <w:r>
        <w:t>Command ===&gt;                                                  Scroll ===&gt; CSR</w:t>
      </w:r>
    </w:p>
    <w:p w14:paraId="0AE38F2E" w14:textId="77777777" w:rsidR="00235692" w:rsidRDefault="00A87FB5" w:rsidP="00A87FB5">
      <w:pPr>
        <w:pStyle w:val="Screen"/>
        <w:rPr>
          <w:b/>
          <w:bCs/>
        </w:rPr>
      </w:pPr>
      <w:r>
        <w:t xml:space="preserve">                                                                          </w:t>
      </w:r>
      <w:r w:rsidRPr="00A87FB5">
        <w:rPr>
          <w:b/>
          <w:bCs/>
        </w:rPr>
        <w:t>F3</w:t>
      </w:r>
    </w:p>
    <w:p w14:paraId="1814A135" w14:textId="77777777" w:rsidR="00235692" w:rsidRDefault="00A87FB5" w:rsidP="00A87FB5">
      <w:pPr>
        <w:pStyle w:val="Screen"/>
      </w:pPr>
      <w:proofErr w:type="spellStart"/>
      <w:r>
        <w:t>Sel</w:t>
      </w:r>
      <w:proofErr w:type="spellEnd"/>
      <w:r>
        <w:t xml:space="preserve"> Date/Time            Tag</w:t>
      </w:r>
    </w:p>
    <w:p w14:paraId="456BA4F5" w14:textId="77777777" w:rsidR="00235692" w:rsidRDefault="00A87FB5" w:rsidP="00A87FB5">
      <w:pPr>
        <w:pStyle w:val="Screen"/>
      </w:pPr>
      <w:r>
        <w:t xml:space="preserve">    Title</w:t>
      </w:r>
    </w:p>
    <w:p w14:paraId="4DA42478" w14:textId="77777777" w:rsidR="00235692" w:rsidRDefault="00235692" w:rsidP="00A87FB5">
      <w:pPr>
        <w:pStyle w:val="Screen"/>
      </w:pPr>
    </w:p>
    <w:p w14:paraId="08B0E105" w14:textId="77777777" w:rsidR="00235692" w:rsidRDefault="00A87FB5" w:rsidP="00A87FB5">
      <w:pPr>
        <w:pStyle w:val="Screen"/>
      </w:pPr>
      <w:r>
        <w:t xml:space="preserve">    2020 Feb 19 13:41:19 v.32</w:t>
      </w:r>
    </w:p>
    <w:p w14:paraId="13469BAE" w14:textId="2D17E4CA" w:rsidR="00A87FB5" w:rsidRDefault="00A87FB5" w:rsidP="00A87FB5">
      <w:pPr>
        <w:pStyle w:val="Screen"/>
      </w:pPr>
      <w:r>
        <w:t xml:space="preserve">    V32 update ---------- 1) Menu Option 1 (</w:t>
      </w:r>
      <w:proofErr w:type="spellStart"/>
      <w:r>
        <w:t>Userid</w:t>
      </w:r>
      <w:proofErr w:type="spellEnd"/>
      <w:r>
        <w:t>)      -- Display 'SE' line c</w:t>
      </w:r>
    </w:p>
    <w:p w14:paraId="34051633" w14:textId="77777777" w:rsidR="00235692" w:rsidRDefault="00A87FB5" w:rsidP="00A87FB5">
      <w:pPr>
        <w:pStyle w:val="Screen"/>
      </w:pPr>
      <w:r>
        <w:t xml:space="preserve">    2020 Feb 19 06:38:58 v3.1</w:t>
      </w:r>
    </w:p>
    <w:p w14:paraId="24908F4E" w14:textId="04B522CF" w:rsidR="00A87FB5" w:rsidRDefault="00A87FB5" w:rsidP="00A87FB5">
      <w:pPr>
        <w:pStyle w:val="Screen"/>
      </w:pPr>
      <w:r>
        <w:t xml:space="preserve">    V3.1 Update ----------- - Menu Option 0 (Settings)   * Increased size of 'S</w:t>
      </w:r>
    </w:p>
    <w:p w14:paraId="7B9A6090" w14:textId="77777777" w:rsidR="00235692" w:rsidRDefault="00A87FB5" w:rsidP="00A87FB5">
      <w:pPr>
        <w:pStyle w:val="Screen"/>
      </w:pPr>
      <w:r>
        <w:t xml:space="preserve">    2020 Feb 19 06:04:03 v3.0</w:t>
      </w:r>
    </w:p>
    <w:p w14:paraId="359BAF65" w14:textId="42316271" w:rsidR="00A87FB5" w:rsidRDefault="00A87FB5" w:rsidP="00A87FB5">
      <w:pPr>
        <w:pStyle w:val="Screen"/>
      </w:pPr>
      <w:r>
        <w:t xml:space="preserve">    V3.0 Updates ------------ Backup, delete and copy members... Changes: - Add</w:t>
      </w:r>
    </w:p>
    <w:p w14:paraId="3EA3B35B" w14:textId="77777777" w:rsidR="00235692" w:rsidRDefault="00A87FB5" w:rsidP="00A87FB5">
      <w:pPr>
        <w:pStyle w:val="Screen"/>
      </w:pPr>
      <w:r>
        <w:t xml:space="preserve">    2020 Feb 18 14:01:14 v2.9</w:t>
      </w:r>
    </w:p>
    <w:p w14:paraId="7677FC28" w14:textId="77777777" w:rsidR="00235692" w:rsidRDefault="00A87FB5" w:rsidP="00A87FB5">
      <w:pPr>
        <w:pStyle w:val="Screen"/>
      </w:pPr>
      <w:r>
        <w:t xml:space="preserve">    V2.9 Update ----------- Menu Options 1/2/3/4 - When a general user... only</w:t>
      </w:r>
    </w:p>
    <w:p w14:paraId="611DD35E" w14:textId="77777777" w:rsidR="00235692" w:rsidRDefault="00A87FB5" w:rsidP="00A87FB5">
      <w:pPr>
        <w:pStyle w:val="Screen"/>
      </w:pPr>
      <w:r>
        <w:t xml:space="preserve">    2020 Feb 18 12:00:42 v2.8</w:t>
      </w:r>
    </w:p>
    <w:p w14:paraId="3455ACDA" w14:textId="74119213" w:rsidR="00A87FB5" w:rsidRDefault="00A87FB5" w:rsidP="00A87FB5">
      <w:pPr>
        <w:pStyle w:val="Screen"/>
      </w:pPr>
      <w:r>
        <w:t xml:space="preserve">    V2.8 update -----------   - Option 1 (Settings)     -- Changed </w:t>
      </w:r>
      <w:proofErr w:type="spellStart"/>
      <w:r>
        <w:t>Administrato</w:t>
      </w:r>
      <w:proofErr w:type="spellEnd"/>
    </w:p>
    <w:p w14:paraId="295BCEE8" w14:textId="77777777" w:rsidR="00235692" w:rsidRDefault="00A87FB5" w:rsidP="00A87FB5">
      <w:pPr>
        <w:pStyle w:val="Screen"/>
      </w:pPr>
      <w:r>
        <w:t xml:space="preserve">    2020 Feb 18 11:36:01 v2.7</w:t>
      </w:r>
    </w:p>
    <w:p w14:paraId="66145945" w14:textId="5042AFB7" w:rsidR="00A87FB5" w:rsidRDefault="00A87FB5" w:rsidP="00A87FB5">
      <w:pPr>
        <w:pStyle w:val="Screen"/>
      </w:pPr>
      <w:r>
        <w:t xml:space="preserve">    Minor updates -------------  Option 0 (Settings), re-arranged fields and up</w:t>
      </w:r>
    </w:p>
    <w:p w14:paraId="7C563973" w14:textId="77777777" w:rsidR="00235692" w:rsidRDefault="00A87FB5" w:rsidP="00A87FB5">
      <w:pPr>
        <w:pStyle w:val="Screen"/>
      </w:pPr>
      <w:r>
        <w:t xml:space="preserve">    2020 Feb 18 10:28:39 v2.6</w:t>
      </w:r>
    </w:p>
    <w:p w14:paraId="789E4D9A" w14:textId="421D6270" w:rsidR="00A87FB5" w:rsidRDefault="00A87FB5" w:rsidP="00A87FB5">
      <w:pPr>
        <w:pStyle w:val="Screen"/>
      </w:pPr>
      <w:r>
        <w:t xml:space="preserve">    V2.6 Update ----------- - Option 0 (Settings)    -- Added 'Status Interval'</w:t>
      </w:r>
    </w:p>
    <w:p w14:paraId="42ABC86E" w14:textId="77777777" w:rsidR="00235692" w:rsidRDefault="00A87FB5" w:rsidP="00A87FB5">
      <w:pPr>
        <w:pStyle w:val="Screen"/>
      </w:pPr>
      <w:r>
        <w:t xml:space="preserve">    2020 Feb 18 06:35:26 v2.4</w:t>
      </w:r>
    </w:p>
    <w:p w14:paraId="739D51F9" w14:textId="12E6FE05" w:rsidR="000A72AF" w:rsidRDefault="00A87FB5" w:rsidP="00A87FB5">
      <w:pPr>
        <w:pStyle w:val="Screen"/>
      </w:pPr>
      <w:r>
        <w:t xml:space="preserve">    Updates ------- - Option 0    -- Capitalized 'Filter' in field description</w:t>
      </w:r>
    </w:p>
    <w:p w14:paraId="4ED84B8E" w14:textId="1E6D4CFE" w:rsidR="000A72AF" w:rsidRDefault="000A72AF" w:rsidP="000A72AF">
      <w:r>
        <w:t>The table may be filtered using the Only command (e.g. only x) and Refresh will recreate the table with all entries.</w:t>
      </w:r>
    </w:p>
    <w:p w14:paraId="23CAA311" w14:textId="2512D685" w:rsidR="000A72AF" w:rsidRDefault="000A72AF" w:rsidP="000A72AF">
      <w:r>
        <w:t xml:space="preserve">Row selection of S will display the tag details while selection of C will create a new branch based on the tag level of the repository. This will not only change the OMVS filesystem files to match the tag level file, it will also </w:t>
      </w:r>
      <w:r w:rsidR="00531570">
        <w:t>replace</w:t>
      </w:r>
      <w:r>
        <w:t xml:space="preserve"> all z/OS datasets to the tag level.</w:t>
      </w:r>
    </w:p>
    <w:p w14:paraId="1C464A3A" w14:textId="2C215443" w:rsidR="000A72AF" w:rsidRDefault="000A72AF" w:rsidP="00235692">
      <w:pPr>
        <w:keepNext/>
      </w:pPr>
      <w:r>
        <w:lastRenderedPageBreak/>
        <w:t>A confirmation popup will ask for the name of a new branch for the tag level code:</w:t>
      </w:r>
    </w:p>
    <w:p w14:paraId="1449228A" w14:textId="6D0D6E42" w:rsidR="000A72AF" w:rsidRDefault="007138BB" w:rsidP="00235692">
      <w:pPr>
        <w:pStyle w:val="Screen"/>
        <w:keepNext/>
        <w:ind w:right="3528"/>
      </w:pPr>
      <w:r>
        <w:t xml:space="preserve"> </w:t>
      </w:r>
      <w:r w:rsidR="000A72AF">
        <w:t>+----------- zigi Tag Recovery Prompt -----------+</w:t>
      </w:r>
    </w:p>
    <w:p w14:paraId="37DEF6ED" w14:textId="77777777" w:rsidR="000A72AF" w:rsidRDefault="000A72AF" w:rsidP="00235692">
      <w:pPr>
        <w:pStyle w:val="Screen"/>
        <w:keepNext/>
        <w:ind w:right="3528"/>
      </w:pPr>
      <w:r>
        <w:t xml:space="preserve"> | Confirm you really want to create a new branch |</w:t>
      </w:r>
    </w:p>
    <w:p w14:paraId="2BD38828" w14:textId="77777777" w:rsidR="000A72AF" w:rsidRDefault="000A72AF" w:rsidP="00235692">
      <w:pPr>
        <w:pStyle w:val="Screen"/>
        <w:keepNext/>
        <w:ind w:right="3528"/>
      </w:pPr>
      <w:r>
        <w:t xml:space="preserve"> | from the selected Tag level?                   |</w:t>
      </w:r>
    </w:p>
    <w:p w14:paraId="46C3EDBD" w14:textId="77777777" w:rsidR="000A72AF" w:rsidRDefault="000A72AF" w:rsidP="00235692">
      <w:pPr>
        <w:pStyle w:val="Screen"/>
        <w:keepNext/>
        <w:ind w:right="3528"/>
      </w:pPr>
      <w:r>
        <w:t xml:space="preserve"> |                                                |</w:t>
      </w:r>
    </w:p>
    <w:p w14:paraId="1F9603B9" w14:textId="77777777" w:rsidR="000A72AF" w:rsidRDefault="000A72AF" w:rsidP="00235692">
      <w:pPr>
        <w:pStyle w:val="Screen"/>
        <w:keepNext/>
        <w:ind w:right="3528"/>
      </w:pPr>
      <w:r>
        <w:t xml:space="preserve"> | New Branch Name:                               |</w:t>
      </w:r>
    </w:p>
    <w:p w14:paraId="478F2C30" w14:textId="77777777" w:rsidR="000A72AF" w:rsidRDefault="000A72AF" w:rsidP="007138BB">
      <w:pPr>
        <w:pStyle w:val="Screen"/>
        <w:ind w:right="3528"/>
      </w:pPr>
      <w:r>
        <w:t xml:space="preserve"> | The new branch will be at the Tag level.       |</w:t>
      </w:r>
    </w:p>
    <w:p w14:paraId="22657AC7" w14:textId="77777777" w:rsidR="000A72AF" w:rsidRDefault="000A72AF" w:rsidP="007138BB">
      <w:pPr>
        <w:pStyle w:val="Screen"/>
        <w:ind w:right="3528"/>
      </w:pPr>
      <w:r>
        <w:t xml:space="preserve"> |                                                |</w:t>
      </w:r>
    </w:p>
    <w:p w14:paraId="3D9AA0E9" w14:textId="77777777" w:rsidR="000A72AF" w:rsidRDefault="000A72AF" w:rsidP="007138BB">
      <w:pPr>
        <w:pStyle w:val="Screen"/>
        <w:ind w:right="3528"/>
      </w:pPr>
      <w:r>
        <w:t xml:space="preserve"> |       ENTER to continue, or F3 to cancel       |</w:t>
      </w:r>
    </w:p>
    <w:p w14:paraId="15AA4963" w14:textId="2A23E1D0" w:rsidR="000A72AF" w:rsidRDefault="000A72AF" w:rsidP="007138BB">
      <w:pPr>
        <w:pStyle w:val="Screen"/>
        <w:ind w:right="3528"/>
      </w:pPr>
      <w:r>
        <w:t xml:space="preserve"> +------------------------------------------------+</w:t>
      </w:r>
    </w:p>
    <w:p w14:paraId="3F5BC994" w14:textId="5F1B836E" w:rsidR="000A72AF" w:rsidRDefault="00235692" w:rsidP="00235692">
      <w:pPr>
        <w:pStyle w:val="Heading3"/>
      </w:pPr>
      <w:bookmarkStart w:id="68" w:name="_Toc33161842"/>
      <w:r>
        <w:t>Action Bar menu</w:t>
      </w:r>
      <w:bookmarkEnd w:id="68"/>
    </w:p>
    <w:p w14:paraId="2FF9F5AD" w14:textId="77777777" w:rsidR="00235692" w:rsidRDefault="00235692" w:rsidP="00235692">
      <w:pPr>
        <w:pStyle w:val="Screen"/>
        <w:ind w:right="5508"/>
        <w:rPr>
          <w:b/>
          <w:bCs/>
        </w:rPr>
      </w:pPr>
      <w:r w:rsidRPr="00235692">
        <w:rPr>
          <w:b/>
          <w:bCs/>
        </w:rPr>
        <w:t xml:space="preserve">  Tag Commands   Help</w:t>
      </w:r>
    </w:p>
    <w:p w14:paraId="19066577" w14:textId="5334E9CB" w:rsidR="00235692" w:rsidRPr="00235692" w:rsidRDefault="00235692" w:rsidP="00235692">
      <w:pPr>
        <w:pStyle w:val="Screen"/>
        <w:ind w:right="5508"/>
        <w:rPr>
          <w:b/>
          <w:bCs/>
        </w:rPr>
      </w:pPr>
      <w:r w:rsidRPr="00235692">
        <w:rPr>
          <w:b/>
          <w:bCs/>
        </w:rPr>
        <w:t>+-------------------------------+</w:t>
      </w:r>
    </w:p>
    <w:p w14:paraId="256F56DB" w14:textId="77777777" w:rsidR="00235692" w:rsidRPr="00235692" w:rsidRDefault="00235692" w:rsidP="00235692">
      <w:pPr>
        <w:pStyle w:val="Screen"/>
        <w:ind w:right="5508"/>
        <w:rPr>
          <w:b/>
          <w:bCs/>
        </w:rPr>
      </w:pPr>
      <w:r w:rsidRPr="00235692">
        <w:rPr>
          <w:b/>
          <w:bCs/>
        </w:rPr>
        <w:t xml:space="preserve">| </w:t>
      </w:r>
      <w:r w:rsidRPr="00235692">
        <w:rPr>
          <w:b/>
          <w:bCs/>
          <w:u w:val="single"/>
        </w:rPr>
        <w:t>1</w:t>
      </w:r>
      <w:r w:rsidRPr="00235692">
        <w:rPr>
          <w:b/>
          <w:bCs/>
        </w:rPr>
        <w:t xml:space="preserve">  1. Only - filter the table |</w:t>
      </w:r>
    </w:p>
    <w:p w14:paraId="3B63D41E" w14:textId="77777777" w:rsidR="00235692" w:rsidRPr="00235692" w:rsidRDefault="00235692" w:rsidP="00235692">
      <w:pPr>
        <w:pStyle w:val="Screen"/>
        <w:ind w:right="5508"/>
        <w:rPr>
          <w:b/>
          <w:bCs/>
        </w:rPr>
      </w:pPr>
      <w:r w:rsidRPr="00235692">
        <w:rPr>
          <w:b/>
          <w:bCs/>
        </w:rPr>
        <w:t>|    2. Refresh the table       |</w:t>
      </w:r>
    </w:p>
    <w:p w14:paraId="7FCD6474" w14:textId="77777777" w:rsidR="00235692" w:rsidRPr="00235692" w:rsidRDefault="00235692" w:rsidP="00235692">
      <w:pPr>
        <w:pStyle w:val="Screen"/>
        <w:ind w:right="5508"/>
        <w:rPr>
          <w:b/>
          <w:bCs/>
        </w:rPr>
      </w:pPr>
      <w:r w:rsidRPr="00235692">
        <w:rPr>
          <w:b/>
          <w:bCs/>
        </w:rPr>
        <w:t>|    3. GIT Commands            |</w:t>
      </w:r>
    </w:p>
    <w:p w14:paraId="0593A304" w14:textId="77777777" w:rsidR="00235692" w:rsidRPr="00235692" w:rsidRDefault="00235692" w:rsidP="00235692">
      <w:pPr>
        <w:pStyle w:val="Screen"/>
        <w:ind w:right="5508"/>
        <w:rPr>
          <w:b/>
          <w:bCs/>
        </w:rPr>
      </w:pPr>
      <w:r w:rsidRPr="00235692">
        <w:rPr>
          <w:b/>
          <w:bCs/>
        </w:rPr>
        <w:t>|    4. GIT Help                |</w:t>
      </w:r>
    </w:p>
    <w:p w14:paraId="0BE18116" w14:textId="77777777" w:rsidR="00235692" w:rsidRPr="00235692" w:rsidRDefault="00235692" w:rsidP="00235692">
      <w:pPr>
        <w:pStyle w:val="Screen"/>
        <w:ind w:right="5508"/>
        <w:rPr>
          <w:b/>
          <w:bCs/>
        </w:rPr>
      </w:pPr>
      <w:r w:rsidRPr="00235692">
        <w:rPr>
          <w:b/>
          <w:bCs/>
        </w:rPr>
        <w:t>|    5. End                     |</w:t>
      </w:r>
    </w:p>
    <w:p w14:paraId="3D8E0620" w14:textId="6521D80C" w:rsidR="00235692" w:rsidRPr="00235692" w:rsidRDefault="00235692" w:rsidP="00235692">
      <w:pPr>
        <w:pStyle w:val="Screen"/>
        <w:ind w:right="5508"/>
        <w:rPr>
          <w:b/>
          <w:bCs/>
        </w:rPr>
      </w:pPr>
      <w:r w:rsidRPr="00235692">
        <w:rPr>
          <w:b/>
          <w:bCs/>
        </w:rPr>
        <w:t>+-------------------------------+</w:t>
      </w:r>
    </w:p>
    <w:p w14:paraId="14C04897" w14:textId="35A40FD2" w:rsidR="007D2B54" w:rsidRDefault="007D2B54" w:rsidP="000A72AF">
      <w:pPr>
        <w:pStyle w:val="Heading2"/>
      </w:pPr>
      <w:bookmarkStart w:id="69" w:name="_Toc33161843"/>
      <w:r>
        <w:t>View</w:t>
      </w:r>
      <w:bookmarkEnd w:id="69"/>
    </w:p>
    <w:p w14:paraId="0D5893A0" w14:textId="76EBD878" w:rsidR="007D2B54" w:rsidRDefault="007D2B54" w:rsidP="009572FC">
      <w:pPr>
        <w:keepNext/>
      </w:pPr>
      <w:r>
        <w:t>The View command will invoke the ISPF 3.17 (</w:t>
      </w:r>
      <w:proofErr w:type="spellStart"/>
      <w:r>
        <w:t>UDList</w:t>
      </w:r>
      <w:proofErr w:type="spellEnd"/>
      <w:r>
        <w:t>) service on the active local repository filesystem.</w:t>
      </w:r>
    </w:p>
    <w:p w14:paraId="26EC9461" w14:textId="77777777" w:rsidR="00DF1A56" w:rsidRDefault="00DF1A56" w:rsidP="00BD2977">
      <w:pPr>
        <w:pStyle w:val="Heading2"/>
      </w:pPr>
      <w:bookmarkStart w:id="70" w:name="_Toc33161844"/>
      <w:r>
        <w:t>Row Selections</w:t>
      </w:r>
      <w:bookmarkEnd w:id="70"/>
    </w:p>
    <w:p w14:paraId="06350AA9" w14:textId="40A22184" w:rsidR="00BD2977" w:rsidRDefault="00BD2977" w:rsidP="00DF1A56">
      <w:pPr>
        <w:pStyle w:val="Heading3"/>
      </w:pPr>
      <w:bookmarkStart w:id="71" w:name="_Toc33161845"/>
      <w:r>
        <w:t>Select option</w:t>
      </w:r>
      <w:bookmarkEnd w:id="71"/>
    </w:p>
    <w:p w14:paraId="325F8BE1" w14:textId="3A781EDB" w:rsidR="00BD2977" w:rsidRDefault="00BD2977" w:rsidP="009572FC">
      <w:r>
        <w:t xml:space="preserve">The select option, or </w:t>
      </w:r>
      <w:r w:rsidR="009B661E">
        <w:t>point-and-shoot</w:t>
      </w:r>
      <w:r>
        <w:t>, will perform one of two different actions depending upon the type of dataset being selected.</w:t>
      </w:r>
    </w:p>
    <w:p w14:paraId="0909248D" w14:textId="0D8C3DCA" w:rsidR="00BD2977" w:rsidRDefault="00BD2977" w:rsidP="009572FC">
      <w:r>
        <w:t>Edit a sequential dataset. After the edit, if the data has changed, it will be copied down to the OMVS file.</w:t>
      </w:r>
    </w:p>
    <w:p w14:paraId="582B387C" w14:textId="535F618E" w:rsidR="00BD2977" w:rsidRDefault="00BD2977" w:rsidP="009572FC">
      <w:r>
        <w:t xml:space="preserve">Open an Edit member list for a PDS – see the next </w:t>
      </w:r>
      <w:hyperlink w:anchor="_The_zigi_PDS" w:history="1">
        <w:r w:rsidRPr="00BD2977">
          <w:rPr>
            <w:rStyle w:val="Hyperlink"/>
          </w:rPr>
          <w:t>section</w:t>
        </w:r>
      </w:hyperlink>
      <w:r>
        <w:t xml:space="preserve"> for more information.</w:t>
      </w:r>
    </w:p>
    <w:p w14:paraId="0D2E7821" w14:textId="574BE872" w:rsidR="009572FC" w:rsidRDefault="009572FC" w:rsidP="009572FC">
      <w:r>
        <w:t xml:space="preserve">If the selected file is an OMVS </w:t>
      </w:r>
      <w:proofErr w:type="gramStart"/>
      <w:r>
        <w:t>directory</w:t>
      </w:r>
      <w:proofErr w:type="gramEnd"/>
      <w:r>
        <w:t xml:space="preserve"> then zigi will open that directory and display it using the Current Repository routines.</w:t>
      </w:r>
    </w:p>
    <w:p w14:paraId="6EE1D55F" w14:textId="713E4A92" w:rsidR="00BD2977" w:rsidRDefault="00BD2977" w:rsidP="00DF1A56">
      <w:pPr>
        <w:pStyle w:val="Heading3"/>
      </w:pPr>
      <w:bookmarkStart w:id="72" w:name="_Toc33161846"/>
      <w:r>
        <w:t>Add option</w:t>
      </w:r>
      <w:bookmarkEnd w:id="72"/>
    </w:p>
    <w:p w14:paraId="7DBFA75D" w14:textId="78E19342" w:rsidR="00BD2977" w:rsidRDefault="00BD2977" w:rsidP="009572FC">
      <w:r>
        <w:t xml:space="preserve">The Add option will add the dataset, if sequential, or any modified members if a partitioned dataset, to the </w:t>
      </w:r>
      <w:r w:rsidR="00EE7D68">
        <w:t>git</w:t>
      </w:r>
      <w:r>
        <w:t xml:space="preserve"> index which makes them available to be committed.</w:t>
      </w:r>
    </w:p>
    <w:p w14:paraId="600E4414" w14:textId="1B19D912" w:rsidR="009572FC" w:rsidRDefault="009572FC" w:rsidP="00DF1A56">
      <w:pPr>
        <w:pStyle w:val="Heading3"/>
      </w:pPr>
      <w:bookmarkStart w:id="73" w:name="_Toc33161847"/>
      <w:r>
        <w:t>Browse and View</w:t>
      </w:r>
      <w:bookmarkEnd w:id="73"/>
    </w:p>
    <w:p w14:paraId="49A95A1C" w14:textId="122C92DC" w:rsidR="009572FC" w:rsidRDefault="009572FC" w:rsidP="009572FC">
      <w:r>
        <w:t>These options will use ISPF Browse or ISPF View on the requested dataset or file. If the requested dataset or file is an OMVS subdirectory then the action is the same as Select.</w:t>
      </w:r>
    </w:p>
    <w:p w14:paraId="2926249A" w14:textId="44624097" w:rsidR="00DF1A56" w:rsidRDefault="00DF1A56" w:rsidP="00DF1A56">
      <w:pPr>
        <w:pStyle w:val="Heading3"/>
      </w:pPr>
      <w:bookmarkStart w:id="74" w:name="_Remove_(RM)"/>
      <w:bookmarkStart w:id="75" w:name="_Toc33161848"/>
      <w:bookmarkEnd w:id="74"/>
      <w:r>
        <w:t>Diff</w:t>
      </w:r>
      <w:bookmarkEnd w:id="75"/>
    </w:p>
    <w:p w14:paraId="0854BE5F" w14:textId="2DE7F778" w:rsidR="00DF1A56" w:rsidRPr="00DF1A56" w:rsidRDefault="00DF1A56" w:rsidP="00DF1A56">
      <w:r>
        <w:t xml:space="preserve">Display the git differences between the current dataset, or file, and the git commit version of the file. See </w:t>
      </w:r>
      <w:hyperlink w:anchor="_Diff_option" w:history="1">
        <w:r w:rsidRPr="00DF1A56">
          <w:rPr>
            <w:rStyle w:val="Hyperlink"/>
          </w:rPr>
          <w:t>Diff option</w:t>
        </w:r>
      </w:hyperlink>
      <w:r>
        <w:t xml:space="preserve"> for more information.</w:t>
      </w:r>
    </w:p>
    <w:p w14:paraId="4E78D146" w14:textId="4D1EDD25" w:rsidR="00DF1A56" w:rsidRDefault="00DF1A56" w:rsidP="00DF1A56">
      <w:pPr>
        <w:pStyle w:val="Heading3"/>
      </w:pPr>
      <w:bookmarkStart w:id="76" w:name="_Toc33161849"/>
      <w:r>
        <w:t>History</w:t>
      </w:r>
      <w:bookmarkEnd w:id="76"/>
    </w:p>
    <w:p w14:paraId="3416B5A0" w14:textId="530ACFFF" w:rsidR="00DF1A56" w:rsidRPr="00DF1A56" w:rsidRDefault="00DF1A56" w:rsidP="00DF1A56">
      <w:r>
        <w:t xml:space="preserve">View a history of commits for the dataset, or file, with an option to view the source as of the historical point in time. See </w:t>
      </w:r>
      <w:r w:rsidR="00F8105B">
        <w:t xml:space="preserve">the </w:t>
      </w:r>
      <w:hyperlink w:anchor="_History_option" w:history="1">
        <w:r w:rsidRPr="00DF1A56">
          <w:rPr>
            <w:rStyle w:val="Hyperlink"/>
          </w:rPr>
          <w:t>History option</w:t>
        </w:r>
      </w:hyperlink>
      <w:r>
        <w:t xml:space="preserve"> for more information.</w:t>
      </w:r>
    </w:p>
    <w:p w14:paraId="77D3FF81" w14:textId="732FCB57" w:rsidR="0097194B" w:rsidRDefault="0097194B" w:rsidP="00DF1A56">
      <w:pPr>
        <w:pStyle w:val="Heading3"/>
      </w:pPr>
      <w:bookmarkStart w:id="77" w:name="_Toc33161850"/>
      <w:r>
        <w:lastRenderedPageBreak/>
        <w:t>Undo (U)</w:t>
      </w:r>
      <w:bookmarkEnd w:id="77"/>
    </w:p>
    <w:p w14:paraId="0B98B7CD" w14:textId="7952C4B2" w:rsidR="0097194B" w:rsidRPr="0097194B" w:rsidRDefault="0097194B" w:rsidP="0097194B">
      <w:r>
        <w:t xml:space="preserve">Undo will revert any changes made to a dataset or OMVS file </w:t>
      </w:r>
      <w:r w:rsidR="00EE7D68">
        <w:t>before</w:t>
      </w:r>
      <w:r>
        <w:t xml:space="preserve"> a commit. This means the status is [M}, { M], or [MM]. Note that Undo will not work on a full PDS – it will only work on PDS members.</w:t>
      </w:r>
    </w:p>
    <w:p w14:paraId="12183863" w14:textId="1F5415C6" w:rsidR="009572FC" w:rsidRDefault="009572FC" w:rsidP="00DF1A56">
      <w:pPr>
        <w:pStyle w:val="Heading3"/>
      </w:pPr>
      <w:bookmarkStart w:id="78" w:name="_Toc33161851"/>
      <w:r>
        <w:t>Remove (RM)</w:t>
      </w:r>
      <w:bookmarkEnd w:id="78"/>
    </w:p>
    <w:p w14:paraId="12B7CBB2" w14:textId="60DA4DD0" w:rsidR="009572FC" w:rsidRDefault="009572FC" w:rsidP="009572FC">
      <w:r>
        <w:t xml:space="preserve">Remove will delete the z/OS dataset, the OMVS file, or </w:t>
      </w:r>
      <w:r w:rsidR="00F8105B">
        <w:t xml:space="preserve">the </w:t>
      </w:r>
      <w:r>
        <w:t xml:space="preserve">OMVS directory. It will also delete it from git management. This can be undone before, or after, </w:t>
      </w:r>
      <w:r w:rsidR="0097194B">
        <w:t>commit</w:t>
      </w:r>
      <w:r>
        <w:t xml:space="preserve"> processing using Rollback.</w:t>
      </w:r>
    </w:p>
    <w:p w14:paraId="2E35D3A8" w14:textId="09E21504" w:rsidR="009572FC" w:rsidRDefault="009572FC" w:rsidP="00DF1A56">
      <w:pPr>
        <w:pStyle w:val="Heading3"/>
      </w:pPr>
      <w:bookmarkStart w:id="79" w:name="_Rename_(RN)"/>
      <w:bookmarkStart w:id="80" w:name="_Toc33161852"/>
      <w:bookmarkEnd w:id="79"/>
      <w:r>
        <w:t>Rename (RN)</w:t>
      </w:r>
      <w:bookmarkEnd w:id="80"/>
    </w:p>
    <w:p w14:paraId="414CFD97" w14:textId="30FFAE93" w:rsidR="009572FC" w:rsidRDefault="009572FC" w:rsidP="009572FC">
      <w:r>
        <w:t>Rename will rename the z/OS dataset, the OMVS file, or the OMVS directory and update git</w:t>
      </w:r>
      <w:r w:rsidR="004A12EE">
        <w:t xml:space="preserve">. Note that git will NOT </w:t>
      </w:r>
      <w:r>
        <w:t>retain a</w:t>
      </w:r>
      <w:r w:rsidR="004A12EE">
        <w:t>ny</w:t>
      </w:r>
      <w:r>
        <w:t xml:space="preserve"> of the git histor</w:t>
      </w:r>
      <w:r w:rsidR="00F8105B">
        <w:t>ies</w:t>
      </w:r>
      <w:r>
        <w:t xml:space="preserve"> </w:t>
      </w:r>
      <w:r w:rsidR="004A12EE">
        <w:t>from</w:t>
      </w:r>
      <w:r>
        <w:t xml:space="preserve"> the original name.</w:t>
      </w:r>
    </w:p>
    <w:p w14:paraId="6D66AFD6" w14:textId="6F059EFC" w:rsidR="003F6E92" w:rsidRDefault="003F6E92" w:rsidP="00C43C0E">
      <w:pPr>
        <w:pStyle w:val="Heading3"/>
        <w:pageBreakBefore/>
      </w:pPr>
      <w:bookmarkStart w:id="81" w:name="_Toc33161853"/>
      <w:r>
        <w:lastRenderedPageBreak/>
        <w:t>/ Row Selection Prompt</w:t>
      </w:r>
      <w:bookmarkEnd w:id="81"/>
    </w:p>
    <w:p w14:paraId="45B1124C" w14:textId="7C0A5254" w:rsidR="003F6E92" w:rsidRDefault="003F6E92" w:rsidP="00A85791">
      <w:pPr>
        <w:keepNext/>
      </w:pPr>
      <w:r>
        <w:t>If a / is entered for a row selection the following prompting popup will aid the user:</w:t>
      </w:r>
    </w:p>
    <w:p w14:paraId="5AAF9328" w14:textId="77777777" w:rsidR="003F6E92" w:rsidRDefault="003F6E92" w:rsidP="007138BB">
      <w:pPr>
        <w:pStyle w:val="Screen"/>
        <w:ind w:right="3888"/>
      </w:pPr>
      <w:r>
        <w:t>+----- zigi Current Repository Selections -----+</w:t>
      </w:r>
    </w:p>
    <w:p w14:paraId="1CAD45D1" w14:textId="77777777" w:rsidR="003F6E92" w:rsidRDefault="003F6E92" w:rsidP="007138BB">
      <w:pPr>
        <w:pStyle w:val="Screen"/>
        <w:ind w:right="3888"/>
      </w:pPr>
      <w:r>
        <w:t>|                                              |</w:t>
      </w:r>
    </w:p>
    <w:p w14:paraId="3E5C2610" w14:textId="77777777" w:rsidR="003F6E92" w:rsidRDefault="003F6E92" w:rsidP="007138BB">
      <w:pPr>
        <w:pStyle w:val="Screen"/>
        <w:ind w:right="3888"/>
      </w:pPr>
      <w:r>
        <w:t>| Enter Selection:                             |</w:t>
      </w:r>
    </w:p>
    <w:p w14:paraId="702D040F" w14:textId="77777777" w:rsidR="003F6E92" w:rsidRDefault="003F6E92" w:rsidP="007138BB">
      <w:pPr>
        <w:pStyle w:val="Screen"/>
        <w:ind w:right="3888"/>
      </w:pPr>
      <w:r>
        <w:t>|                                              |</w:t>
      </w:r>
    </w:p>
    <w:p w14:paraId="0A01A1E6" w14:textId="77777777" w:rsidR="003F6E92" w:rsidRDefault="003F6E92" w:rsidP="007138BB">
      <w:pPr>
        <w:pStyle w:val="Screen"/>
        <w:ind w:right="3888"/>
      </w:pPr>
      <w:r>
        <w:t>|  Add     (A) Add the member to the git Index |</w:t>
      </w:r>
    </w:p>
    <w:p w14:paraId="7BAC9E23" w14:textId="77777777" w:rsidR="003F6E92" w:rsidRDefault="003F6E92" w:rsidP="007138BB">
      <w:pPr>
        <w:pStyle w:val="Screen"/>
        <w:ind w:right="3888"/>
      </w:pPr>
      <w:r>
        <w:t>|  Browse  (B) Browse the dataset/file         |</w:t>
      </w:r>
    </w:p>
    <w:p w14:paraId="283B9DA7" w14:textId="77777777" w:rsidR="003F6E92" w:rsidRDefault="003F6E92" w:rsidP="007138BB">
      <w:pPr>
        <w:pStyle w:val="Screen"/>
        <w:ind w:right="3888"/>
      </w:pPr>
      <w:r>
        <w:t>|  Edit    (E) Edit the dataset/file           |</w:t>
      </w:r>
    </w:p>
    <w:p w14:paraId="121BC9BE" w14:textId="77777777" w:rsidR="003F6E92" w:rsidRDefault="003F6E92" w:rsidP="007138BB">
      <w:pPr>
        <w:pStyle w:val="Screen"/>
        <w:ind w:right="3888"/>
      </w:pPr>
      <w:r>
        <w:t>|  Diff    (D) Show the Diff's                 |</w:t>
      </w:r>
    </w:p>
    <w:p w14:paraId="4F1728BB" w14:textId="77777777" w:rsidR="003F6E92" w:rsidRDefault="003F6E92" w:rsidP="007138BB">
      <w:pPr>
        <w:pStyle w:val="Screen"/>
        <w:ind w:right="3888"/>
      </w:pPr>
      <w:r>
        <w:t>|  History (H) Display Commit History          |</w:t>
      </w:r>
    </w:p>
    <w:p w14:paraId="46827C4E" w14:textId="77777777" w:rsidR="003F6E92" w:rsidRDefault="003F6E92" w:rsidP="007138BB">
      <w:pPr>
        <w:pStyle w:val="Screen"/>
        <w:ind w:right="3888"/>
      </w:pPr>
      <w:r>
        <w:t>|  Remove  (RM) Remove the dataset/file        |</w:t>
      </w:r>
    </w:p>
    <w:p w14:paraId="16E7852B" w14:textId="65CA19CC" w:rsidR="003F6E92" w:rsidRDefault="003F6E92" w:rsidP="007138BB">
      <w:pPr>
        <w:pStyle w:val="Screen"/>
        <w:ind w:right="3888"/>
      </w:pPr>
      <w:r>
        <w:t>|  Rename  (RN) Rename the dataset/file        |</w:t>
      </w:r>
    </w:p>
    <w:p w14:paraId="154CA37E" w14:textId="10A375EA" w:rsidR="00B90D51" w:rsidRDefault="00B90D51" w:rsidP="007138BB">
      <w:pPr>
        <w:pStyle w:val="Screen"/>
        <w:ind w:right="3888"/>
      </w:pPr>
      <w:r>
        <w:t xml:space="preserve">|  </w:t>
      </w:r>
      <w:r w:rsidRPr="00B90D51">
        <w:t xml:space="preserve">Undo    (U)  Undo an </w:t>
      </w:r>
      <w:proofErr w:type="spellStart"/>
      <w:r w:rsidRPr="00B90D51">
        <w:t>UnCommitted</w:t>
      </w:r>
      <w:proofErr w:type="spellEnd"/>
      <w:r w:rsidRPr="00B90D51">
        <w:t xml:space="preserve"> change  </w:t>
      </w:r>
      <w:r>
        <w:t xml:space="preserve">   |</w:t>
      </w:r>
    </w:p>
    <w:p w14:paraId="4AEC8B60" w14:textId="77777777" w:rsidR="003F6E92" w:rsidRDefault="003F6E92" w:rsidP="007138BB">
      <w:pPr>
        <w:pStyle w:val="Screen"/>
        <w:ind w:right="3888"/>
      </w:pPr>
      <w:r>
        <w:t>|  View    (V) View the dataset/file           |</w:t>
      </w:r>
    </w:p>
    <w:p w14:paraId="6FABCA06" w14:textId="77777777" w:rsidR="003F6E92" w:rsidRDefault="003F6E92" w:rsidP="007138BB">
      <w:pPr>
        <w:pStyle w:val="Screen"/>
        <w:ind w:right="3888"/>
      </w:pPr>
      <w:r>
        <w:t>|                                              |</w:t>
      </w:r>
    </w:p>
    <w:p w14:paraId="33054D2A" w14:textId="2C723474" w:rsidR="003F6E92" w:rsidRPr="003F6E92" w:rsidRDefault="003F6E92" w:rsidP="007138BB">
      <w:pPr>
        <w:pStyle w:val="Screen"/>
        <w:ind w:right="3888"/>
      </w:pPr>
      <w:r>
        <w:t>+----------------------------------------------+</w:t>
      </w:r>
    </w:p>
    <w:p w14:paraId="4E7B3CCE" w14:textId="058AE6F7" w:rsidR="007D2B54" w:rsidRDefault="00344A54" w:rsidP="00235692">
      <w:pPr>
        <w:pStyle w:val="Heading1"/>
        <w:pageBreakBefore/>
      </w:pPr>
      <w:bookmarkStart w:id="82" w:name="_Un-Modify"/>
      <w:bookmarkStart w:id="83" w:name="_The_zigi_PDS"/>
      <w:bookmarkStart w:id="84" w:name="_Toc33161854"/>
      <w:bookmarkEnd w:id="82"/>
      <w:bookmarkEnd w:id="83"/>
      <w:r>
        <w:lastRenderedPageBreak/>
        <w:t>The zigi PDS Member List</w:t>
      </w:r>
      <w:bookmarkEnd w:id="84"/>
    </w:p>
    <w:p w14:paraId="1618EF2B" w14:textId="78F1237A" w:rsidR="00344A54" w:rsidRDefault="00344A54" w:rsidP="00E51F3C">
      <w:pPr>
        <w:keepNext/>
        <w:keepLines/>
      </w:pPr>
      <w:r>
        <w:t xml:space="preserve">From the </w:t>
      </w:r>
      <w:r w:rsidR="00BD2977">
        <w:t>Repository display (previous section) if a dataset is a partitioned dataset then the member list will be displayed:</w:t>
      </w:r>
    </w:p>
    <w:p w14:paraId="499A6AF0" w14:textId="77777777" w:rsidR="00235692" w:rsidRDefault="00A87FB5" w:rsidP="00A87FB5">
      <w:pPr>
        <w:pStyle w:val="Screen"/>
        <w:rPr>
          <w:b/>
          <w:bCs/>
        </w:rPr>
      </w:pPr>
      <w:r>
        <w:t xml:space="preserve">  </w:t>
      </w:r>
      <w:r w:rsidRPr="00A87FB5">
        <w:rPr>
          <w:b/>
          <w:bCs/>
        </w:rPr>
        <w:t>Menu</w:t>
      </w:r>
      <w:r>
        <w:t xml:space="preserve">   </w:t>
      </w:r>
      <w:r w:rsidRPr="00A87FB5">
        <w:rPr>
          <w:b/>
          <w:bCs/>
        </w:rPr>
        <w:t>Help</w:t>
      </w:r>
    </w:p>
    <w:p w14:paraId="34CF669D" w14:textId="2BDC9DB1" w:rsidR="00A87FB5" w:rsidRDefault="00A87FB5" w:rsidP="00A87FB5">
      <w:pPr>
        <w:pStyle w:val="Screen"/>
      </w:pPr>
      <w:r>
        <w:t>------------------------------------------------------------------------------</w:t>
      </w:r>
    </w:p>
    <w:p w14:paraId="13A0692F" w14:textId="7E7E06A8" w:rsidR="00A87FB5" w:rsidRDefault="00A87FB5" w:rsidP="00A87FB5">
      <w:pPr>
        <w:pStyle w:val="Screen"/>
      </w:pPr>
      <w:r>
        <w:t xml:space="preserve">PDS Member List ----------------- (zigi </w:t>
      </w:r>
      <w:r w:rsidR="00FF3051">
        <w:t>v2r5</w:t>
      </w:r>
      <w:r>
        <w:t>) -------------- Row 1 to 15 of 17</w:t>
      </w:r>
    </w:p>
    <w:p w14:paraId="1C269B85" w14:textId="77777777" w:rsidR="00235692" w:rsidRDefault="00A87FB5" w:rsidP="00A87FB5">
      <w:pPr>
        <w:pStyle w:val="Screen"/>
      </w:pPr>
      <w:r>
        <w:t>Command ===&gt;                                                  Scroll ===&gt; CSR</w:t>
      </w:r>
    </w:p>
    <w:p w14:paraId="0D45D1F3" w14:textId="77777777" w:rsidR="00235692" w:rsidRDefault="00A87FB5" w:rsidP="00A87FB5">
      <w:pPr>
        <w:pStyle w:val="Screen"/>
      </w:pPr>
      <w:r>
        <w:t xml:space="preserve">Current Dataset    :  'SLBD.RACFADM.EXEC'                                 </w:t>
      </w:r>
      <w:r w:rsidRPr="00A87FB5">
        <w:rPr>
          <w:b/>
          <w:bCs/>
        </w:rPr>
        <w:t>F3</w:t>
      </w:r>
    </w:p>
    <w:p w14:paraId="2AFA9078" w14:textId="77777777" w:rsidR="00235692" w:rsidRDefault="00A87FB5" w:rsidP="00A87FB5">
      <w:pPr>
        <w:pStyle w:val="Screen"/>
      </w:pPr>
      <w:r>
        <w:t>Current Repository :  /u/</w:t>
      </w:r>
      <w:proofErr w:type="spellStart"/>
      <w:r>
        <w:t>slbd</w:t>
      </w:r>
      <w:proofErr w:type="spellEnd"/>
      <w:r>
        <w:t>/git/</w:t>
      </w:r>
      <w:proofErr w:type="spellStart"/>
      <w:r>
        <w:t>racfadm</w:t>
      </w:r>
      <w:proofErr w:type="spellEnd"/>
    </w:p>
    <w:p w14:paraId="3316CF37" w14:textId="77777777" w:rsidR="00235692" w:rsidRDefault="00A87FB5" w:rsidP="00A87FB5">
      <w:pPr>
        <w:pStyle w:val="Screen"/>
      </w:pPr>
      <w:r>
        <w:t>Current Branch     :  master</w:t>
      </w:r>
    </w:p>
    <w:p w14:paraId="0D1836AB" w14:textId="77777777" w:rsidR="00235692" w:rsidRDefault="00235692" w:rsidP="00A87FB5">
      <w:pPr>
        <w:pStyle w:val="Screen"/>
      </w:pPr>
    </w:p>
    <w:p w14:paraId="19D5112C" w14:textId="77777777" w:rsidR="00235692" w:rsidRDefault="00A87FB5" w:rsidP="00A87FB5">
      <w:pPr>
        <w:pStyle w:val="Screen"/>
        <w:rPr>
          <w:b/>
          <w:bCs/>
        </w:rPr>
      </w:pPr>
      <w:r w:rsidRPr="00A87FB5">
        <w:rPr>
          <w:b/>
          <w:bCs/>
        </w:rPr>
        <w:t xml:space="preserve">S   </w:t>
      </w:r>
      <w:r w:rsidRPr="00A87FB5">
        <w:rPr>
          <w:b/>
          <w:bCs/>
          <w:u w:val="single"/>
        </w:rPr>
        <w:t>Member</w:t>
      </w:r>
      <w:r w:rsidRPr="00A87FB5">
        <w:rPr>
          <w:b/>
          <w:bCs/>
        </w:rPr>
        <w:t xml:space="preserve">    </w:t>
      </w:r>
      <w:r w:rsidRPr="00A87FB5">
        <w:rPr>
          <w:b/>
          <w:bCs/>
          <w:u w:val="single"/>
        </w:rPr>
        <w:t>Status</w:t>
      </w:r>
      <w:r w:rsidRPr="00A87FB5">
        <w:rPr>
          <w:b/>
          <w:bCs/>
        </w:rPr>
        <w:t xml:space="preserve">               </w:t>
      </w:r>
      <w:r w:rsidRPr="00A87FB5">
        <w:rPr>
          <w:b/>
          <w:bCs/>
          <w:u w:val="single"/>
        </w:rPr>
        <w:t>Type</w:t>
      </w:r>
      <w:r w:rsidRPr="00A87FB5">
        <w:rPr>
          <w:b/>
          <w:bCs/>
        </w:rPr>
        <w:t xml:space="preserve">  </w:t>
      </w:r>
      <w:r w:rsidRPr="00A87FB5">
        <w:rPr>
          <w:b/>
          <w:bCs/>
          <w:u w:val="single"/>
        </w:rPr>
        <w:t>Size</w:t>
      </w:r>
      <w:r w:rsidRPr="00A87FB5">
        <w:rPr>
          <w:b/>
          <w:bCs/>
        </w:rPr>
        <w:t xml:space="preserve">    </w:t>
      </w:r>
      <w:r w:rsidRPr="00A87FB5">
        <w:rPr>
          <w:b/>
          <w:bCs/>
          <w:u w:val="single"/>
        </w:rPr>
        <w:t>Mod-Date</w:t>
      </w:r>
      <w:r w:rsidRPr="00A87FB5">
        <w:rPr>
          <w:b/>
          <w:bCs/>
        </w:rPr>
        <w:t xml:space="preserve">  </w:t>
      </w:r>
      <w:r w:rsidRPr="00A87FB5">
        <w:rPr>
          <w:b/>
          <w:bCs/>
          <w:u w:val="single"/>
        </w:rPr>
        <w:t>Mod-Time</w:t>
      </w:r>
      <w:r w:rsidRPr="00A87FB5">
        <w:rPr>
          <w:b/>
          <w:bCs/>
        </w:rPr>
        <w:t xml:space="preserve">  </w:t>
      </w:r>
      <w:proofErr w:type="spellStart"/>
      <w:r w:rsidRPr="00A87FB5">
        <w:rPr>
          <w:b/>
          <w:bCs/>
          <w:u w:val="single"/>
        </w:rPr>
        <w:t>Userid</w:t>
      </w:r>
      <w:proofErr w:type="spellEnd"/>
    </w:p>
    <w:p w14:paraId="138193E3" w14:textId="77777777" w:rsidR="00235692" w:rsidRDefault="00A87FB5" w:rsidP="00A87FB5">
      <w:pPr>
        <w:pStyle w:val="Screen"/>
      </w:pPr>
      <w:r>
        <w:t xml:space="preserve">    $DIR                            T      24    20/02/16     05:21  RACFADM</w:t>
      </w:r>
    </w:p>
    <w:p w14:paraId="12490D35" w14:textId="77777777" w:rsidR="00235692" w:rsidRDefault="00A87FB5" w:rsidP="00A87FB5">
      <w:pPr>
        <w:pStyle w:val="Screen"/>
      </w:pPr>
      <w:r>
        <w:t xml:space="preserve">    RACFADM                         T      46    20/02/19     05:38  RACFADM</w:t>
      </w:r>
    </w:p>
    <w:p w14:paraId="00D78AE2" w14:textId="77777777" w:rsidR="00235692" w:rsidRDefault="00A87FB5" w:rsidP="00A87FB5">
      <w:pPr>
        <w:pStyle w:val="Screen"/>
      </w:pPr>
      <w:r>
        <w:t xml:space="preserve">    RACFAUTH                        T     203    20/02/19     13:40  RACFADM</w:t>
      </w:r>
    </w:p>
    <w:p w14:paraId="245ACA52" w14:textId="77777777" w:rsidR="00235692" w:rsidRDefault="00A87FB5" w:rsidP="00A87FB5">
      <w:pPr>
        <w:pStyle w:val="Screen"/>
      </w:pPr>
      <w:r>
        <w:t xml:space="preserve">    RACFCHGE                        T      10    20/02/19     13:40  RACFADM</w:t>
      </w:r>
    </w:p>
    <w:p w14:paraId="7411C39E" w14:textId="77777777" w:rsidR="00235692" w:rsidRDefault="00A87FB5" w:rsidP="00A87FB5">
      <w:pPr>
        <w:pStyle w:val="Screen"/>
      </w:pPr>
      <w:r>
        <w:t xml:space="preserve">    RACFCHGS                        T      11    20/02/19     13:40  RACFADM</w:t>
      </w:r>
    </w:p>
    <w:p w14:paraId="24C5FD01" w14:textId="77777777" w:rsidR="00235692" w:rsidRDefault="00A87FB5" w:rsidP="00A87FB5">
      <w:pPr>
        <w:pStyle w:val="Screen"/>
      </w:pPr>
      <w:r>
        <w:t xml:space="preserve">    RACFCLSG                        T     858    20/02/19     13:40  RACFADM</w:t>
      </w:r>
    </w:p>
    <w:p w14:paraId="25812152" w14:textId="77777777" w:rsidR="00235692" w:rsidRDefault="00A87FB5" w:rsidP="00A87FB5">
      <w:pPr>
        <w:pStyle w:val="Screen"/>
      </w:pPr>
      <w:r>
        <w:t xml:space="preserve">    RACFCLSR                        T     167    20/02/19     13:40  RACFADM</w:t>
      </w:r>
    </w:p>
    <w:p w14:paraId="3B342674" w14:textId="5A87C443" w:rsidR="00314546" w:rsidRDefault="00314546" w:rsidP="00344A54">
      <w:r>
        <w:t>Note that the Type column contains a T if the member is a text member and a B if it is binary.</w:t>
      </w:r>
    </w:p>
    <w:p w14:paraId="366A5AD8" w14:textId="39D47157" w:rsidR="00235692" w:rsidRDefault="00235692" w:rsidP="002E6F8C">
      <w:pPr>
        <w:pStyle w:val="Heading2"/>
      </w:pPr>
      <w:bookmarkStart w:id="85" w:name="_Toc33161855"/>
      <w:r>
        <w:t>Action Bar menu</w:t>
      </w:r>
      <w:bookmarkEnd w:id="85"/>
    </w:p>
    <w:p w14:paraId="14EAF5A8" w14:textId="77777777" w:rsidR="00235692" w:rsidRDefault="00235692" w:rsidP="00235692">
      <w:pPr>
        <w:pStyle w:val="Screen"/>
        <w:ind w:right="5058"/>
        <w:rPr>
          <w:b/>
          <w:bCs/>
        </w:rPr>
      </w:pPr>
      <w:r w:rsidRPr="00235692">
        <w:rPr>
          <w:b/>
          <w:bCs/>
        </w:rPr>
        <w:t xml:space="preserve">  Menu   Help</w:t>
      </w:r>
    </w:p>
    <w:p w14:paraId="6EEA688F" w14:textId="65E81E9A" w:rsidR="00235692" w:rsidRPr="00235692" w:rsidRDefault="00235692" w:rsidP="00235692">
      <w:pPr>
        <w:pStyle w:val="Screen"/>
        <w:ind w:right="5058"/>
        <w:rPr>
          <w:b/>
          <w:bCs/>
        </w:rPr>
      </w:pPr>
      <w:r w:rsidRPr="00235692">
        <w:rPr>
          <w:b/>
          <w:bCs/>
        </w:rPr>
        <w:t>+----------------------------------+</w:t>
      </w:r>
    </w:p>
    <w:p w14:paraId="31BA2F7C" w14:textId="77777777" w:rsidR="00235692" w:rsidRPr="00235692" w:rsidRDefault="00235692" w:rsidP="00235692">
      <w:pPr>
        <w:pStyle w:val="Screen"/>
        <w:ind w:right="5058"/>
        <w:rPr>
          <w:b/>
          <w:bCs/>
        </w:rPr>
      </w:pPr>
      <w:r w:rsidRPr="00235692">
        <w:rPr>
          <w:b/>
          <w:bCs/>
        </w:rPr>
        <w:t>|    1. Add All Modified/Untracked |</w:t>
      </w:r>
    </w:p>
    <w:p w14:paraId="4EBC7380" w14:textId="77777777" w:rsidR="00235692" w:rsidRPr="00235692" w:rsidRDefault="00235692" w:rsidP="00235692">
      <w:pPr>
        <w:pStyle w:val="Screen"/>
        <w:ind w:right="5058"/>
        <w:rPr>
          <w:b/>
          <w:bCs/>
        </w:rPr>
      </w:pPr>
      <w:r w:rsidRPr="00235692">
        <w:rPr>
          <w:b/>
          <w:bCs/>
        </w:rPr>
        <w:t>|    2. Commit changes             |</w:t>
      </w:r>
    </w:p>
    <w:p w14:paraId="2EA7CBF8" w14:textId="77777777" w:rsidR="00235692" w:rsidRPr="00235692" w:rsidRDefault="00235692" w:rsidP="00235692">
      <w:pPr>
        <w:pStyle w:val="Screen"/>
        <w:ind w:right="5058"/>
        <w:rPr>
          <w:b/>
          <w:bCs/>
        </w:rPr>
      </w:pPr>
      <w:r w:rsidRPr="00235692">
        <w:rPr>
          <w:b/>
          <w:bCs/>
        </w:rPr>
        <w:t>|    3. GIT Commands               |</w:t>
      </w:r>
    </w:p>
    <w:p w14:paraId="7648B418" w14:textId="77777777" w:rsidR="00235692" w:rsidRPr="00235692" w:rsidRDefault="00235692" w:rsidP="00235692">
      <w:pPr>
        <w:pStyle w:val="Screen"/>
        <w:ind w:right="5058"/>
        <w:rPr>
          <w:b/>
          <w:bCs/>
        </w:rPr>
      </w:pPr>
      <w:r w:rsidRPr="00235692">
        <w:rPr>
          <w:b/>
          <w:bCs/>
        </w:rPr>
        <w:t>|    4. GIT Help                   |</w:t>
      </w:r>
    </w:p>
    <w:p w14:paraId="5E31F61A" w14:textId="77777777" w:rsidR="00235692" w:rsidRPr="00235692" w:rsidRDefault="00235692" w:rsidP="00235692">
      <w:pPr>
        <w:pStyle w:val="Screen"/>
        <w:ind w:right="5058"/>
        <w:rPr>
          <w:b/>
          <w:bCs/>
        </w:rPr>
      </w:pPr>
      <w:r w:rsidRPr="00235692">
        <w:rPr>
          <w:b/>
          <w:bCs/>
        </w:rPr>
        <w:t xml:space="preserve">|    5. </w:t>
      </w:r>
      <w:proofErr w:type="spellStart"/>
      <w:r w:rsidRPr="00235692">
        <w:rPr>
          <w:b/>
          <w:bCs/>
        </w:rPr>
        <w:t>GitLog</w:t>
      </w:r>
      <w:proofErr w:type="spellEnd"/>
      <w:r w:rsidRPr="00235692">
        <w:rPr>
          <w:b/>
          <w:bCs/>
        </w:rPr>
        <w:t xml:space="preserve">                     |</w:t>
      </w:r>
    </w:p>
    <w:p w14:paraId="3DBB272D" w14:textId="77777777" w:rsidR="00235692" w:rsidRPr="00235692" w:rsidRDefault="00235692" w:rsidP="00235692">
      <w:pPr>
        <w:pStyle w:val="Screen"/>
        <w:ind w:right="5058"/>
        <w:rPr>
          <w:b/>
          <w:bCs/>
        </w:rPr>
      </w:pPr>
      <w:r w:rsidRPr="00235692">
        <w:rPr>
          <w:b/>
          <w:bCs/>
        </w:rPr>
        <w:t>|    6. Grep - search for string   |</w:t>
      </w:r>
    </w:p>
    <w:p w14:paraId="4FDABA1F" w14:textId="77777777" w:rsidR="00235692" w:rsidRPr="00235692" w:rsidRDefault="00235692" w:rsidP="00235692">
      <w:pPr>
        <w:pStyle w:val="Screen"/>
        <w:ind w:right="5058"/>
        <w:rPr>
          <w:b/>
          <w:bCs/>
        </w:rPr>
      </w:pPr>
      <w:r w:rsidRPr="00235692">
        <w:rPr>
          <w:b/>
          <w:bCs/>
        </w:rPr>
        <w:t>|    7. Locate a Member            |</w:t>
      </w:r>
    </w:p>
    <w:p w14:paraId="152309C3" w14:textId="77777777" w:rsidR="00235692" w:rsidRPr="00235692" w:rsidRDefault="00235692" w:rsidP="00235692">
      <w:pPr>
        <w:pStyle w:val="Screen"/>
        <w:ind w:right="5058"/>
        <w:rPr>
          <w:b/>
          <w:bCs/>
        </w:rPr>
      </w:pPr>
      <w:r w:rsidRPr="00235692">
        <w:rPr>
          <w:b/>
          <w:bCs/>
        </w:rPr>
        <w:t>|    8. Sort the table             |</w:t>
      </w:r>
    </w:p>
    <w:p w14:paraId="7C3A30CA" w14:textId="77777777" w:rsidR="00235692" w:rsidRPr="00235692" w:rsidRDefault="00235692" w:rsidP="00235692">
      <w:pPr>
        <w:pStyle w:val="Screen"/>
        <w:ind w:right="5058"/>
        <w:rPr>
          <w:b/>
          <w:bCs/>
        </w:rPr>
      </w:pPr>
      <w:r w:rsidRPr="00235692">
        <w:rPr>
          <w:b/>
          <w:bCs/>
        </w:rPr>
        <w:t>|    9. Status of the Repository   |</w:t>
      </w:r>
    </w:p>
    <w:p w14:paraId="5F6EA300" w14:textId="77777777" w:rsidR="00235692" w:rsidRPr="00235692" w:rsidRDefault="00235692" w:rsidP="00235692">
      <w:pPr>
        <w:pStyle w:val="Screen"/>
        <w:ind w:right="5058"/>
        <w:rPr>
          <w:b/>
          <w:bCs/>
        </w:rPr>
      </w:pPr>
      <w:r w:rsidRPr="00235692">
        <w:rPr>
          <w:b/>
          <w:bCs/>
        </w:rPr>
        <w:t xml:space="preserve">|   10. Reset </w:t>
      </w:r>
      <w:proofErr w:type="spellStart"/>
      <w:r w:rsidRPr="00235692">
        <w:rPr>
          <w:b/>
          <w:bCs/>
        </w:rPr>
        <w:t>Userids</w:t>
      </w:r>
      <w:proofErr w:type="spellEnd"/>
      <w:r w:rsidRPr="00235692">
        <w:rPr>
          <w:b/>
          <w:bCs/>
        </w:rPr>
        <w:t xml:space="preserve">              |</w:t>
      </w:r>
    </w:p>
    <w:p w14:paraId="32702D50" w14:textId="77777777" w:rsidR="00235692" w:rsidRPr="00235692" w:rsidRDefault="00235692" w:rsidP="00235692">
      <w:pPr>
        <w:pStyle w:val="Screen"/>
        <w:ind w:right="5058"/>
        <w:rPr>
          <w:b/>
          <w:bCs/>
        </w:rPr>
      </w:pPr>
      <w:r w:rsidRPr="00235692">
        <w:rPr>
          <w:b/>
          <w:bCs/>
        </w:rPr>
        <w:t>|   11. End                        |</w:t>
      </w:r>
    </w:p>
    <w:p w14:paraId="260CFB16" w14:textId="148728A3" w:rsidR="00235692" w:rsidRPr="00235692" w:rsidRDefault="00235692" w:rsidP="00235692">
      <w:pPr>
        <w:pStyle w:val="Screen"/>
        <w:ind w:right="5058"/>
        <w:rPr>
          <w:b/>
          <w:bCs/>
        </w:rPr>
      </w:pPr>
      <w:r w:rsidRPr="00235692">
        <w:rPr>
          <w:b/>
          <w:bCs/>
        </w:rPr>
        <w:t>+----------------------------------+</w:t>
      </w:r>
    </w:p>
    <w:p w14:paraId="15A1640C" w14:textId="653B7E54" w:rsidR="002E6F8C" w:rsidRDefault="002E6F8C" w:rsidP="002E6F8C">
      <w:pPr>
        <w:pStyle w:val="Heading2"/>
      </w:pPr>
      <w:bookmarkStart w:id="86" w:name="_Toc33161856"/>
      <w:r>
        <w:t>Locate command</w:t>
      </w:r>
      <w:bookmarkEnd w:id="86"/>
    </w:p>
    <w:p w14:paraId="240E7DA3" w14:textId="77777777" w:rsidR="002E6F8C" w:rsidRDefault="002E6F8C" w:rsidP="002E6F8C">
      <w:r>
        <w:t>The locate command will find a member that starts with or matches the string provided (e.g. L GIT will find the member GITHELP).</w:t>
      </w:r>
    </w:p>
    <w:p w14:paraId="63EEC4D5" w14:textId="20FE0CD1" w:rsidR="002E6F8C" w:rsidRDefault="002E6F8C" w:rsidP="002E6F8C">
      <w:pPr>
        <w:pStyle w:val="Heading2"/>
      </w:pPr>
      <w:bookmarkStart w:id="87" w:name="_Toc33161857"/>
      <w:r>
        <w:t>Commit command</w:t>
      </w:r>
      <w:bookmarkEnd w:id="87"/>
    </w:p>
    <w:p w14:paraId="3DA9C5E5" w14:textId="77777777" w:rsidR="00B344F5" w:rsidRDefault="002E6F8C" w:rsidP="002E6F8C">
      <w:r>
        <w:t xml:space="preserve">See the </w:t>
      </w:r>
      <w:hyperlink w:anchor="_Commit" w:history="1">
        <w:r w:rsidRPr="002E6F8C">
          <w:rPr>
            <w:rStyle w:val="Hyperlink"/>
          </w:rPr>
          <w:t>Commit</w:t>
        </w:r>
      </w:hyperlink>
      <w:r>
        <w:t xml:space="preserve"> command above.</w:t>
      </w:r>
    </w:p>
    <w:p w14:paraId="5F155C7B" w14:textId="1A15494D" w:rsidR="002E6F8C" w:rsidRDefault="002E6F8C" w:rsidP="002E6F8C">
      <w:pPr>
        <w:pStyle w:val="Heading2"/>
      </w:pPr>
      <w:bookmarkStart w:id="88" w:name="_Toc33161858"/>
      <w:proofErr w:type="spellStart"/>
      <w:r>
        <w:t>GitLog</w:t>
      </w:r>
      <w:proofErr w:type="spellEnd"/>
      <w:r>
        <w:t xml:space="preserve"> command</w:t>
      </w:r>
      <w:bookmarkEnd w:id="88"/>
    </w:p>
    <w:p w14:paraId="3DE3794B" w14:textId="33B1C015" w:rsidR="002E6F8C" w:rsidRDefault="002E6F8C" w:rsidP="002E6F8C">
      <w:r>
        <w:t xml:space="preserve">See the </w:t>
      </w:r>
      <w:hyperlink w:anchor="_GitLog_--" w:history="1">
        <w:proofErr w:type="spellStart"/>
        <w:r w:rsidRPr="002E6F8C">
          <w:rPr>
            <w:rStyle w:val="Hyperlink"/>
          </w:rPr>
          <w:t>GitLog</w:t>
        </w:r>
        <w:proofErr w:type="spellEnd"/>
      </w:hyperlink>
      <w:r>
        <w:t xml:space="preserve"> command above.</w:t>
      </w:r>
    </w:p>
    <w:p w14:paraId="56472BFF" w14:textId="083F459D" w:rsidR="009572FC" w:rsidRDefault="009572FC" w:rsidP="00E87D76">
      <w:pPr>
        <w:pStyle w:val="Heading2"/>
      </w:pPr>
      <w:bookmarkStart w:id="89" w:name="_Toc33161859"/>
      <w:r>
        <w:t>Grep command</w:t>
      </w:r>
      <w:bookmarkEnd w:id="89"/>
    </w:p>
    <w:p w14:paraId="7F23C043" w14:textId="296215A3" w:rsidR="000E6067" w:rsidRPr="009572FC" w:rsidRDefault="009572FC" w:rsidP="000E6067">
      <w:r>
        <w:t xml:space="preserve">See the </w:t>
      </w:r>
      <w:hyperlink w:anchor="_Grep" w:history="1">
        <w:r w:rsidRPr="000E6067">
          <w:rPr>
            <w:rStyle w:val="Hyperlink"/>
          </w:rPr>
          <w:t>Grep</w:t>
        </w:r>
      </w:hyperlink>
      <w:r>
        <w:t xml:space="preserve"> command above.</w:t>
      </w:r>
    </w:p>
    <w:p w14:paraId="4B4BC2D8" w14:textId="266D9DB0" w:rsidR="001B7454" w:rsidRDefault="001B7454" w:rsidP="00235692">
      <w:pPr>
        <w:pStyle w:val="Heading2"/>
      </w:pPr>
      <w:bookmarkStart w:id="90" w:name="_Toc33161860"/>
      <w:r>
        <w:lastRenderedPageBreak/>
        <w:t>Sort command</w:t>
      </w:r>
      <w:bookmarkEnd w:id="90"/>
    </w:p>
    <w:p w14:paraId="3C947104" w14:textId="23C0B303" w:rsidR="001B7454" w:rsidRDefault="001B7454" w:rsidP="00235692">
      <w:pPr>
        <w:keepNext/>
        <w:keepLines/>
      </w:pPr>
      <w:r>
        <w:t>The Sort command will sort one column in either ascending (A) or descending (D) order. When entered without parameters a popup panel will assist the user</w:t>
      </w:r>
      <w:r w:rsidR="00E87D76">
        <w:t>:</w:t>
      </w:r>
    </w:p>
    <w:p w14:paraId="67935D04" w14:textId="77777777" w:rsidR="00E87D76" w:rsidRDefault="00E87D76" w:rsidP="00235692">
      <w:pPr>
        <w:pStyle w:val="Screen"/>
        <w:keepNext/>
        <w:ind w:right="2088"/>
      </w:pPr>
      <w:r>
        <w:t xml:space="preserve">+---------------------- </w:t>
      </w:r>
      <w:proofErr w:type="spellStart"/>
      <w:r>
        <w:t>zIGI</w:t>
      </w:r>
      <w:proofErr w:type="spellEnd"/>
      <w:r>
        <w:t xml:space="preserve"> Sort Selections ----------------------+</w:t>
      </w:r>
    </w:p>
    <w:p w14:paraId="1B6447C2" w14:textId="77777777" w:rsidR="00E87D76" w:rsidRDefault="00E87D76" w:rsidP="00235692">
      <w:pPr>
        <w:pStyle w:val="Screen"/>
        <w:keepNext/>
        <w:ind w:right="2088"/>
      </w:pPr>
      <w:r>
        <w:t>|                                                                  |</w:t>
      </w:r>
    </w:p>
    <w:p w14:paraId="7121A721" w14:textId="5FDF2F9D" w:rsidR="00E87D76" w:rsidRDefault="00E87D76" w:rsidP="00235692">
      <w:pPr>
        <w:pStyle w:val="Screen"/>
        <w:keepNext/>
        <w:ind w:right="2088"/>
      </w:pPr>
      <w:r>
        <w:t>| Enter the field to sort: _   1 - Member 2 - Status 3 - Size      |</w:t>
      </w:r>
    </w:p>
    <w:p w14:paraId="33158C08" w14:textId="77777777" w:rsidR="00E87D76" w:rsidRDefault="00E87D76" w:rsidP="00235692">
      <w:pPr>
        <w:pStyle w:val="Screen"/>
        <w:keepNext/>
        <w:ind w:right="2088"/>
      </w:pPr>
      <w:r>
        <w:t xml:space="preserve">|                              4 - Date   5 - Time   6 - </w:t>
      </w:r>
      <w:proofErr w:type="spellStart"/>
      <w:r>
        <w:t>Userid</w:t>
      </w:r>
      <w:proofErr w:type="spellEnd"/>
      <w:r>
        <w:t xml:space="preserve">    |</w:t>
      </w:r>
    </w:p>
    <w:p w14:paraId="5CA9F03D" w14:textId="10A466C2" w:rsidR="00E87D76" w:rsidRDefault="00E87D76" w:rsidP="00235692">
      <w:pPr>
        <w:pStyle w:val="Screen"/>
        <w:keepNext/>
        <w:ind w:right="2088"/>
      </w:pPr>
      <w:r>
        <w:t>| Enter the sort order: _   A (ascending) D (descending)           |</w:t>
      </w:r>
    </w:p>
    <w:p w14:paraId="7E722C1F" w14:textId="77777777" w:rsidR="00E87D76" w:rsidRDefault="00E87D76" w:rsidP="00235692">
      <w:pPr>
        <w:pStyle w:val="Screen"/>
        <w:keepNext/>
        <w:ind w:right="2088"/>
      </w:pPr>
      <w:r>
        <w:t>|                                                                  |</w:t>
      </w:r>
    </w:p>
    <w:p w14:paraId="32A036B5" w14:textId="7D13AAE7" w:rsidR="00E87D76" w:rsidRDefault="00E87D76" w:rsidP="00235692">
      <w:pPr>
        <w:pStyle w:val="Screen"/>
        <w:keepNext/>
        <w:ind w:right="2088"/>
      </w:pPr>
      <w:r>
        <w:t>+------------------------------------------------------------------+</w:t>
      </w:r>
    </w:p>
    <w:p w14:paraId="00D8EAD7" w14:textId="0050C260" w:rsidR="001B7454" w:rsidRDefault="00E87D76" w:rsidP="00235692">
      <w:pPr>
        <w:keepNext/>
      </w:pPr>
      <w:r>
        <w:br/>
        <w:t>The sort syntax is:</w:t>
      </w:r>
    </w:p>
    <w:p w14:paraId="353D9A51" w14:textId="7C3D27BE" w:rsidR="00E87D76" w:rsidRDefault="00E87D76" w:rsidP="001B7454">
      <w:r>
        <w:tab/>
        <w:t>SORT field order</w:t>
      </w:r>
    </w:p>
    <w:p w14:paraId="512A8FC5" w14:textId="3E2AAC68" w:rsidR="00E87D76" w:rsidRDefault="00E87D76" w:rsidP="001B7454">
      <w:r>
        <w:t xml:space="preserve">If </w:t>
      </w:r>
      <w:r w:rsidR="00F8105B">
        <w:t xml:space="preserve">the </w:t>
      </w:r>
      <w:r>
        <w:t xml:space="preserve">order </w:t>
      </w:r>
      <w:r w:rsidR="00F8105B">
        <w:t xml:space="preserve">parameter </w:t>
      </w:r>
      <w:r>
        <w:t>is blank, then it defaults to Ascending.</w:t>
      </w:r>
    </w:p>
    <w:p w14:paraId="004FACF9" w14:textId="6DC83106" w:rsidR="00E87D76" w:rsidRDefault="00E87D76" w:rsidP="001B7454">
      <w:r>
        <w:t>The field names may be abbreviated thus:</w:t>
      </w:r>
    </w:p>
    <w:tbl>
      <w:tblPr>
        <w:tblStyle w:val="TableGrid"/>
        <w:tblW w:w="0" w:type="auto"/>
        <w:tblInd w:w="-113" w:type="dxa"/>
        <w:tblLook w:val="04A0" w:firstRow="1" w:lastRow="0" w:firstColumn="1" w:lastColumn="0" w:noHBand="0" w:noVBand="1"/>
      </w:tblPr>
      <w:tblGrid>
        <w:gridCol w:w="2065"/>
        <w:gridCol w:w="1890"/>
        <w:gridCol w:w="1890"/>
        <w:gridCol w:w="1890"/>
      </w:tblGrid>
      <w:tr w:rsidR="00E51F3C" w14:paraId="321E0C79" w14:textId="7174D34E" w:rsidTr="007138BB">
        <w:tc>
          <w:tcPr>
            <w:tcW w:w="2065" w:type="dxa"/>
          </w:tcPr>
          <w:p w14:paraId="55E8D67E" w14:textId="35918709" w:rsidR="00E51F3C" w:rsidRDefault="00E51F3C" w:rsidP="00E51F3C">
            <w:pPr>
              <w:ind w:left="430"/>
            </w:pPr>
            <w:r>
              <w:t>Field</w:t>
            </w:r>
          </w:p>
        </w:tc>
        <w:tc>
          <w:tcPr>
            <w:tcW w:w="1890" w:type="dxa"/>
          </w:tcPr>
          <w:p w14:paraId="60798CDE" w14:textId="2D88ED83" w:rsidR="00E51F3C" w:rsidRDefault="00E51F3C" w:rsidP="00E51F3C">
            <w:r>
              <w:t>Abbreviation</w:t>
            </w:r>
          </w:p>
        </w:tc>
        <w:tc>
          <w:tcPr>
            <w:tcW w:w="1890" w:type="dxa"/>
          </w:tcPr>
          <w:p w14:paraId="26E81A6D" w14:textId="56599EFC" w:rsidR="00E51F3C" w:rsidRDefault="00E51F3C" w:rsidP="00E51F3C">
            <w:r>
              <w:t>Field</w:t>
            </w:r>
          </w:p>
        </w:tc>
        <w:tc>
          <w:tcPr>
            <w:tcW w:w="1890" w:type="dxa"/>
          </w:tcPr>
          <w:p w14:paraId="29DB47E1" w14:textId="47350688" w:rsidR="00E51F3C" w:rsidRDefault="00E51F3C" w:rsidP="00E51F3C">
            <w:r>
              <w:t>Abbreviation</w:t>
            </w:r>
          </w:p>
        </w:tc>
      </w:tr>
      <w:tr w:rsidR="00E51F3C" w14:paraId="1D0B3425" w14:textId="5C6155FB" w:rsidTr="007138BB">
        <w:tc>
          <w:tcPr>
            <w:tcW w:w="2065" w:type="dxa"/>
          </w:tcPr>
          <w:p w14:paraId="06DFDA2C" w14:textId="19817E78" w:rsidR="00E51F3C" w:rsidRDefault="00E51F3C" w:rsidP="00E51F3C">
            <w:pPr>
              <w:ind w:left="430"/>
            </w:pPr>
            <w:r>
              <w:t>MEMBER</w:t>
            </w:r>
          </w:p>
        </w:tc>
        <w:tc>
          <w:tcPr>
            <w:tcW w:w="1890" w:type="dxa"/>
          </w:tcPr>
          <w:p w14:paraId="54C17751" w14:textId="278A7213" w:rsidR="00E51F3C" w:rsidRDefault="00E51F3C" w:rsidP="00E51F3C">
            <w:r>
              <w:t>ME</w:t>
            </w:r>
          </w:p>
        </w:tc>
        <w:tc>
          <w:tcPr>
            <w:tcW w:w="1890" w:type="dxa"/>
          </w:tcPr>
          <w:p w14:paraId="137CC144" w14:textId="4CCDC111" w:rsidR="00E51F3C" w:rsidRDefault="00E51F3C" w:rsidP="00E51F3C">
            <w:r>
              <w:t>DATE</w:t>
            </w:r>
          </w:p>
        </w:tc>
        <w:tc>
          <w:tcPr>
            <w:tcW w:w="1890" w:type="dxa"/>
          </w:tcPr>
          <w:p w14:paraId="1D2C76D2" w14:textId="0C7499A6" w:rsidR="00E51F3C" w:rsidRDefault="00E51F3C" w:rsidP="00E51F3C">
            <w:r>
              <w:t>DA</w:t>
            </w:r>
          </w:p>
        </w:tc>
      </w:tr>
      <w:tr w:rsidR="00E51F3C" w14:paraId="41EB2DDD" w14:textId="4DD71AB3" w:rsidTr="007138BB">
        <w:tc>
          <w:tcPr>
            <w:tcW w:w="2065" w:type="dxa"/>
          </w:tcPr>
          <w:p w14:paraId="6677A301" w14:textId="11BABA1C" w:rsidR="00E51F3C" w:rsidRDefault="00E51F3C" w:rsidP="00E51F3C">
            <w:pPr>
              <w:ind w:left="430"/>
            </w:pPr>
            <w:r>
              <w:t>STATUS</w:t>
            </w:r>
          </w:p>
        </w:tc>
        <w:tc>
          <w:tcPr>
            <w:tcW w:w="1890" w:type="dxa"/>
          </w:tcPr>
          <w:p w14:paraId="16B53CD3" w14:textId="016853A2" w:rsidR="00E51F3C" w:rsidRDefault="00E51F3C" w:rsidP="00E51F3C">
            <w:r>
              <w:t>ST</w:t>
            </w:r>
          </w:p>
        </w:tc>
        <w:tc>
          <w:tcPr>
            <w:tcW w:w="1890" w:type="dxa"/>
          </w:tcPr>
          <w:p w14:paraId="3D7C6118" w14:textId="70371B11" w:rsidR="00E51F3C" w:rsidRDefault="00E51F3C" w:rsidP="00E51F3C">
            <w:r>
              <w:t>TIME</w:t>
            </w:r>
          </w:p>
        </w:tc>
        <w:tc>
          <w:tcPr>
            <w:tcW w:w="1890" w:type="dxa"/>
          </w:tcPr>
          <w:p w14:paraId="502818A6" w14:textId="0D164A00" w:rsidR="00E51F3C" w:rsidRDefault="00E51F3C" w:rsidP="00E51F3C">
            <w:r>
              <w:t>TI</w:t>
            </w:r>
          </w:p>
        </w:tc>
      </w:tr>
      <w:tr w:rsidR="00E51F3C" w14:paraId="11213F74" w14:textId="2D46670E" w:rsidTr="007138BB">
        <w:tc>
          <w:tcPr>
            <w:tcW w:w="2065" w:type="dxa"/>
          </w:tcPr>
          <w:p w14:paraId="26E0B70C" w14:textId="62FB6FF9" w:rsidR="00E51F3C" w:rsidRDefault="00E51F3C" w:rsidP="00E51F3C">
            <w:pPr>
              <w:ind w:left="430"/>
            </w:pPr>
            <w:r>
              <w:t>SIZE</w:t>
            </w:r>
          </w:p>
        </w:tc>
        <w:tc>
          <w:tcPr>
            <w:tcW w:w="1890" w:type="dxa"/>
          </w:tcPr>
          <w:p w14:paraId="15DB1780" w14:textId="1D2BE1C2" w:rsidR="00E51F3C" w:rsidRDefault="00E51F3C" w:rsidP="00E51F3C">
            <w:r>
              <w:t>SI</w:t>
            </w:r>
          </w:p>
        </w:tc>
        <w:tc>
          <w:tcPr>
            <w:tcW w:w="1890" w:type="dxa"/>
          </w:tcPr>
          <w:p w14:paraId="56B4FC01" w14:textId="2B2187FE" w:rsidR="00E51F3C" w:rsidRDefault="00E51F3C" w:rsidP="00E51F3C">
            <w:r>
              <w:t>USERID</w:t>
            </w:r>
          </w:p>
        </w:tc>
        <w:tc>
          <w:tcPr>
            <w:tcW w:w="1890" w:type="dxa"/>
          </w:tcPr>
          <w:p w14:paraId="00EC5A42" w14:textId="406AD245" w:rsidR="00E51F3C" w:rsidRDefault="00E51F3C" w:rsidP="00E51F3C">
            <w:r>
              <w:t>US</w:t>
            </w:r>
          </w:p>
        </w:tc>
      </w:tr>
    </w:tbl>
    <w:p w14:paraId="340DB482" w14:textId="77777777" w:rsidR="00E87D76" w:rsidRDefault="00E87D76" w:rsidP="001B7454"/>
    <w:p w14:paraId="71DB8682" w14:textId="432DF642" w:rsidR="002E6F8C" w:rsidRDefault="002E6F8C" w:rsidP="002E6F8C">
      <w:pPr>
        <w:pStyle w:val="Heading2"/>
      </w:pPr>
      <w:bookmarkStart w:id="91" w:name="_Toc33161861"/>
      <w:r>
        <w:t>Status command</w:t>
      </w:r>
      <w:bookmarkEnd w:id="91"/>
    </w:p>
    <w:p w14:paraId="69582300" w14:textId="48512240" w:rsidR="002E6F8C" w:rsidRDefault="002E6F8C" w:rsidP="002E6F8C">
      <w:r>
        <w:t xml:space="preserve">See the </w:t>
      </w:r>
      <w:hyperlink w:anchor="_Status" w:history="1">
        <w:r w:rsidRPr="002E6F8C">
          <w:rPr>
            <w:rStyle w:val="Hyperlink"/>
          </w:rPr>
          <w:t>Status</w:t>
        </w:r>
      </w:hyperlink>
      <w:r>
        <w:t xml:space="preserve"> command above.</w:t>
      </w:r>
    </w:p>
    <w:p w14:paraId="6B9BC026" w14:textId="7C7CFEF3" w:rsidR="00434DBC" w:rsidRDefault="00434DBC" w:rsidP="003F6E92">
      <w:pPr>
        <w:pStyle w:val="Heading2"/>
      </w:pPr>
      <w:bookmarkStart w:id="92" w:name="_Toc33161862"/>
      <w:r>
        <w:t>Reset-IDs</w:t>
      </w:r>
      <w:r w:rsidR="000E6067">
        <w:t xml:space="preserve"> command</w:t>
      </w:r>
      <w:bookmarkEnd w:id="92"/>
    </w:p>
    <w:p w14:paraId="5C254204" w14:textId="0624F79D" w:rsidR="00434DBC" w:rsidRDefault="00434DBC" w:rsidP="003F6E92">
      <w:pPr>
        <w:keepNext/>
      </w:pPr>
      <w:r>
        <w:t xml:space="preserve">This option will prompt to change the </w:t>
      </w:r>
      <w:proofErr w:type="spellStart"/>
      <w:r>
        <w:t>userids</w:t>
      </w:r>
      <w:proofErr w:type="spellEnd"/>
      <w:r>
        <w:t xml:space="preserve"> of all members to a new </w:t>
      </w:r>
      <w:proofErr w:type="spellStart"/>
      <w:r>
        <w:t>userid</w:t>
      </w:r>
      <w:proofErr w:type="spellEnd"/>
      <w:r>
        <w:t xml:space="preserve">. This is useful to hide the users </w:t>
      </w:r>
      <w:proofErr w:type="spellStart"/>
      <w:r>
        <w:t>userid</w:t>
      </w:r>
      <w:proofErr w:type="spellEnd"/>
      <w:r>
        <w:t xml:space="preserve"> or to make all </w:t>
      </w:r>
      <w:proofErr w:type="spellStart"/>
      <w:r>
        <w:t>userids</w:t>
      </w:r>
      <w:proofErr w:type="spellEnd"/>
      <w:r>
        <w:t xml:space="preserve"> conform to a standard for promoted elements.</w:t>
      </w:r>
    </w:p>
    <w:p w14:paraId="093201E0" w14:textId="5800018D" w:rsidR="001B7454" w:rsidRDefault="001B7454" w:rsidP="007138BB">
      <w:pPr>
        <w:pStyle w:val="Screen"/>
        <w:ind w:right="3978"/>
      </w:pPr>
      <w:r>
        <w:t xml:space="preserve">+------------ </w:t>
      </w:r>
      <w:proofErr w:type="spellStart"/>
      <w:r>
        <w:t>zIGI</w:t>
      </w:r>
      <w:proofErr w:type="spellEnd"/>
      <w:r>
        <w:t xml:space="preserve"> Reset ID Prompt --------</w:t>
      </w:r>
      <w:r w:rsidR="00B90D51">
        <w:t>-</w:t>
      </w:r>
      <w:r>
        <w:t>----+</w:t>
      </w:r>
    </w:p>
    <w:p w14:paraId="5E7E9F9A" w14:textId="77777777" w:rsidR="001B7454" w:rsidRDefault="001B7454" w:rsidP="007138BB">
      <w:pPr>
        <w:pStyle w:val="Screen"/>
        <w:ind w:right="3978"/>
      </w:pPr>
      <w:r>
        <w:t xml:space="preserve"> |                                              |</w:t>
      </w:r>
    </w:p>
    <w:p w14:paraId="3ABDBDBF" w14:textId="77777777" w:rsidR="001B7454" w:rsidRDefault="001B7454" w:rsidP="007138BB">
      <w:pPr>
        <w:pStyle w:val="Screen"/>
        <w:ind w:right="3978"/>
      </w:pPr>
      <w:r>
        <w:t xml:space="preserve"> | Enter the </w:t>
      </w:r>
      <w:proofErr w:type="spellStart"/>
      <w:r>
        <w:t>userid</w:t>
      </w:r>
      <w:proofErr w:type="spellEnd"/>
      <w:r>
        <w:t xml:space="preserve"> to be set for all members:  |</w:t>
      </w:r>
    </w:p>
    <w:p w14:paraId="1C252A52" w14:textId="0CEDDDB6" w:rsidR="001B7454" w:rsidRDefault="001B7454" w:rsidP="007138BB">
      <w:pPr>
        <w:pStyle w:val="Screen"/>
        <w:ind w:right="3978"/>
      </w:pPr>
      <w:r>
        <w:t xml:space="preserve"> | </w:t>
      </w:r>
      <w:proofErr w:type="spellStart"/>
      <w:r>
        <w:t>Userid</w:t>
      </w:r>
      <w:proofErr w:type="spellEnd"/>
      <w:r>
        <w:t>: ___________                          |</w:t>
      </w:r>
    </w:p>
    <w:p w14:paraId="58D54EC6" w14:textId="77777777" w:rsidR="001B7454" w:rsidRDefault="001B7454" w:rsidP="007138BB">
      <w:pPr>
        <w:pStyle w:val="Screen"/>
        <w:ind w:right="3978"/>
      </w:pPr>
      <w:r>
        <w:t xml:space="preserve"> |                                              |</w:t>
      </w:r>
    </w:p>
    <w:p w14:paraId="1CA77056" w14:textId="0A3BEA9C" w:rsidR="001B7454" w:rsidRPr="00434DBC" w:rsidRDefault="001B7454" w:rsidP="007138BB">
      <w:pPr>
        <w:pStyle w:val="Screen"/>
        <w:ind w:right="3978"/>
      </w:pPr>
      <w:r>
        <w:t xml:space="preserve"> +----------------------------------------------+</w:t>
      </w:r>
    </w:p>
    <w:p w14:paraId="19919031" w14:textId="3811EF96" w:rsidR="000E6067" w:rsidRDefault="000E6067" w:rsidP="00C43C0E">
      <w:pPr>
        <w:pStyle w:val="Heading2"/>
        <w:pageBreakBefore/>
      </w:pPr>
      <w:bookmarkStart w:id="93" w:name="_Toc33161863"/>
      <w:r>
        <w:lastRenderedPageBreak/>
        <w:t>Options (O) command</w:t>
      </w:r>
      <w:bookmarkEnd w:id="93"/>
    </w:p>
    <w:p w14:paraId="23211CFE" w14:textId="1EE59583" w:rsidR="000E6067" w:rsidRDefault="000E6067" w:rsidP="000E6067">
      <w:pPr>
        <w:keepNext/>
      </w:pPr>
      <w:r>
        <w:t>The O command displays a popup command menu to assist those using the terse or hidden menu option.</w:t>
      </w:r>
    </w:p>
    <w:p w14:paraId="54630772" w14:textId="77777777" w:rsidR="00A85791" w:rsidRDefault="00A85791" w:rsidP="007138BB">
      <w:pPr>
        <w:pStyle w:val="Screen"/>
        <w:ind w:right="4068"/>
      </w:pPr>
      <w:r>
        <w:t>+---------- zigi PDS Member Commands -----------+</w:t>
      </w:r>
    </w:p>
    <w:p w14:paraId="76217CDF" w14:textId="77777777" w:rsidR="00A85791" w:rsidRDefault="00A85791" w:rsidP="007138BB">
      <w:pPr>
        <w:pStyle w:val="Screen"/>
        <w:ind w:right="4068"/>
      </w:pPr>
      <w:r>
        <w:t>|                                               |</w:t>
      </w:r>
    </w:p>
    <w:p w14:paraId="7DC07CC1" w14:textId="77777777" w:rsidR="00A85791" w:rsidRDefault="00A85791" w:rsidP="007138BB">
      <w:pPr>
        <w:pStyle w:val="Screen"/>
        <w:ind w:right="4068"/>
      </w:pPr>
      <w:r>
        <w:t>| Enter Selection:                              |</w:t>
      </w:r>
    </w:p>
    <w:p w14:paraId="5C7F0128" w14:textId="77777777" w:rsidR="00A85791" w:rsidRDefault="00A85791" w:rsidP="007138BB">
      <w:pPr>
        <w:pStyle w:val="Screen"/>
        <w:ind w:right="4068"/>
      </w:pPr>
      <w:r>
        <w:t>|                                               |</w:t>
      </w:r>
    </w:p>
    <w:p w14:paraId="0F5C3DEA" w14:textId="77777777" w:rsidR="00A85791" w:rsidRDefault="00A85791" w:rsidP="007138BB">
      <w:pPr>
        <w:pStyle w:val="Screen"/>
        <w:ind w:right="4068"/>
      </w:pPr>
      <w:r>
        <w:t xml:space="preserve">|  </w:t>
      </w:r>
      <w:proofErr w:type="spellStart"/>
      <w:r w:rsidRPr="00A85791">
        <w:rPr>
          <w:b/>
          <w:bCs/>
        </w:rPr>
        <w:t>AddAll</w:t>
      </w:r>
      <w:proofErr w:type="spellEnd"/>
      <w:r>
        <w:t xml:space="preserve">    Add all Untracked to Git           |</w:t>
      </w:r>
    </w:p>
    <w:p w14:paraId="60C00070" w14:textId="77777777" w:rsidR="00A85791" w:rsidRDefault="00A85791" w:rsidP="007138BB">
      <w:pPr>
        <w:pStyle w:val="Screen"/>
        <w:ind w:right="4068"/>
      </w:pPr>
      <w:r>
        <w:t xml:space="preserve">|  </w:t>
      </w:r>
      <w:r w:rsidRPr="00A85791">
        <w:rPr>
          <w:b/>
          <w:bCs/>
        </w:rPr>
        <w:t>Commit</w:t>
      </w:r>
      <w:r>
        <w:t xml:space="preserve">    Register all changes with Git      |</w:t>
      </w:r>
    </w:p>
    <w:p w14:paraId="40DDBF00" w14:textId="77777777" w:rsidR="00A85791" w:rsidRDefault="00A85791" w:rsidP="007138BB">
      <w:pPr>
        <w:pStyle w:val="Screen"/>
        <w:ind w:right="4068"/>
      </w:pPr>
      <w:r>
        <w:t xml:space="preserve">|  </w:t>
      </w:r>
      <w:proofErr w:type="spellStart"/>
      <w:r w:rsidRPr="00A85791">
        <w:rPr>
          <w:b/>
          <w:bCs/>
        </w:rPr>
        <w:t>Gitlog</w:t>
      </w:r>
      <w:proofErr w:type="spellEnd"/>
      <w:r>
        <w:t xml:space="preserve">    Review the Git log                 |</w:t>
      </w:r>
    </w:p>
    <w:p w14:paraId="15F53593" w14:textId="77777777" w:rsidR="00A85791" w:rsidRDefault="00A85791" w:rsidP="007138BB">
      <w:pPr>
        <w:pStyle w:val="Screen"/>
        <w:ind w:right="4068"/>
      </w:pPr>
      <w:r>
        <w:t xml:space="preserve">|  </w:t>
      </w:r>
      <w:r w:rsidRPr="00A85791">
        <w:rPr>
          <w:b/>
          <w:bCs/>
        </w:rPr>
        <w:t>Grep</w:t>
      </w:r>
      <w:r>
        <w:t xml:space="preserve">      Search the repository for a string |</w:t>
      </w:r>
    </w:p>
    <w:p w14:paraId="7B150252" w14:textId="30C4B41E" w:rsidR="00A85791" w:rsidRDefault="00A85791" w:rsidP="007138BB">
      <w:pPr>
        <w:pStyle w:val="Screen"/>
        <w:ind w:right="4068"/>
      </w:pPr>
      <w:r>
        <w:t xml:space="preserve">|  </w:t>
      </w:r>
      <w:r w:rsidRPr="00A85791">
        <w:rPr>
          <w:b/>
          <w:bCs/>
        </w:rPr>
        <w:t>Locate</w:t>
      </w:r>
      <w:r>
        <w:t xml:space="preserve">     </w:t>
      </w:r>
      <w:r w:rsidR="007A3140">
        <w:t>________</w:t>
      </w:r>
      <w:r>
        <w:t>Locate a member           |</w:t>
      </w:r>
    </w:p>
    <w:p w14:paraId="54CA0021" w14:textId="77777777" w:rsidR="00A85791" w:rsidRDefault="00A85791" w:rsidP="007138BB">
      <w:pPr>
        <w:pStyle w:val="Screen"/>
        <w:ind w:right="4068"/>
      </w:pPr>
      <w:r>
        <w:t xml:space="preserve">|  </w:t>
      </w:r>
      <w:r w:rsidRPr="00A85791">
        <w:rPr>
          <w:b/>
          <w:bCs/>
        </w:rPr>
        <w:t>Reset-IDs</w:t>
      </w:r>
      <w:r>
        <w:t xml:space="preserve"> Reset all </w:t>
      </w:r>
      <w:proofErr w:type="spellStart"/>
      <w:r>
        <w:t>userids</w:t>
      </w:r>
      <w:proofErr w:type="spellEnd"/>
      <w:r>
        <w:t xml:space="preserve">                  |</w:t>
      </w:r>
    </w:p>
    <w:p w14:paraId="6473E081" w14:textId="77777777" w:rsidR="00A85791" w:rsidRDefault="00A85791" w:rsidP="007138BB">
      <w:pPr>
        <w:pStyle w:val="Screen"/>
        <w:ind w:right="4068"/>
      </w:pPr>
      <w:r>
        <w:t xml:space="preserve">|  </w:t>
      </w:r>
      <w:r w:rsidRPr="00A85791">
        <w:rPr>
          <w:b/>
          <w:bCs/>
        </w:rPr>
        <w:t>Sort</w:t>
      </w:r>
      <w:r>
        <w:t xml:space="preserve">      </w:t>
      </w:r>
      <w:proofErr w:type="spellStart"/>
      <w:r>
        <w:t>Sort</w:t>
      </w:r>
      <w:proofErr w:type="spellEnd"/>
      <w:r>
        <w:t xml:space="preserve"> the member list               |</w:t>
      </w:r>
    </w:p>
    <w:p w14:paraId="4C78B1FE" w14:textId="77777777" w:rsidR="00A85791" w:rsidRDefault="00A85791" w:rsidP="007138BB">
      <w:pPr>
        <w:pStyle w:val="Screen"/>
        <w:ind w:right="4068"/>
      </w:pPr>
      <w:r>
        <w:t xml:space="preserve">|  </w:t>
      </w:r>
      <w:r w:rsidRPr="00A85791">
        <w:rPr>
          <w:b/>
          <w:bCs/>
        </w:rPr>
        <w:t>Status</w:t>
      </w:r>
      <w:r>
        <w:t xml:space="preserve">    Get current Git status             |</w:t>
      </w:r>
    </w:p>
    <w:p w14:paraId="4D514426" w14:textId="4974A1D0" w:rsidR="00A85791" w:rsidRDefault="00A85791" w:rsidP="007138BB">
      <w:pPr>
        <w:pStyle w:val="Screen"/>
        <w:ind w:right="4068"/>
      </w:pPr>
      <w:r>
        <w:t xml:space="preserve">|               </w:t>
      </w:r>
      <w:r w:rsidR="00A87FB5">
        <w:t xml:space="preserve">Or </w:t>
      </w:r>
      <w:r w:rsidR="00A87FB5" w:rsidRPr="00A87FB5">
        <w:rPr>
          <w:b/>
          <w:bCs/>
        </w:rPr>
        <w:t>F3</w:t>
      </w:r>
      <w:r w:rsidR="00A87FB5">
        <w:t xml:space="preserve"> to cancel.</w:t>
      </w:r>
      <w:r>
        <w:t xml:space="preserve">                |</w:t>
      </w:r>
    </w:p>
    <w:p w14:paraId="745C1AB3" w14:textId="41B04EB4" w:rsidR="000E6067" w:rsidRPr="000E6067" w:rsidRDefault="00A85791" w:rsidP="007138BB">
      <w:pPr>
        <w:pStyle w:val="Screen"/>
        <w:ind w:right="4068"/>
      </w:pPr>
      <w:r>
        <w:t>+-----------------------------------------------+</w:t>
      </w:r>
    </w:p>
    <w:p w14:paraId="0C198BF2" w14:textId="523A1739" w:rsidR="002E6F8C" w:rsidRDefault="000E6067" w:rsidP="002E6F8C">
      <w:pPr>
        <w:pStyle w:val="Heading2"/>
      </w:pPr>
      <w:bookmarkStart w:id="94" w:name="_Toc33161864"/>
      <w:r>
        <w:t xml:space="preserve">Member </w:t>
      </w:r>
      <w:r w:rsidR="002E6F8C">
        <w:t>Select option</w:t>
      </w:r>
      <w:bookmarkEnd w:id="94"/>
    </w:p>
    <w:p w14:paraId="01D111B1" w14:textId="3AB5E5CA" w:rsidR="002E6F8C" w:rsidRDefault="002E6F8C" w:rsidP="002E6F8C">
      <w:r>
        <w:t xml:space="preserve">S, or </w:t>
      </w:r>
      <w:r w:rsidR="009B661E">
        <w:t>point-and-shoot</w:t>
      </w:r>
      <w:r>
        <w:t>, will select the member to be opened using ISPF Edit. If the member is changed during the Edit session, then it will be copied from the z/OS dataset to the OMVS filesystem.</w:t>
      </w:r>
    </w:p>
    <w:p w14:paraId="317738AC" w14:textId="5D17067A" w:rsidR="002E6F8C" w:rsidRDefault="002E6F8C" w:rsidP="00DF1A56">
      <w:pPr>
        <w:pStyle w:val="Heading3"/>
      </w:pPr>
      <w:bookmarkStart w:id="95" w:name="_Add_option"/>
      <w:bookmarkStart w:id="96" w:name="_Toc33161865"/>
      <w:bookmarkEnd w:id="95"/>
      <w:r>
        <w:t>Add option</w:t>
      </w:r>
      <w:bookmarkEnd w:id="96"/>
    </w:p>
    <w:p w14:paraId="57605315" w14:textId="457278DE" w:rsidR="002E6F8C" w:rsidRDefault="002E6F8C" w:rsidP="002E6F8C">
      <w:r>
        <w:t>The Add option will add the member</w:t>
      </w:r>
      <w:r w:rsidR="00A85791">
        <w:t xml:space="preserve">, as text, </w:t>
      </w:r>
      <w:r>
        <w:t>to the git index making it eligible to be committed.</w:t>
      </w:r>
    </w:p>
    <w:p w14:paraId="52977A72" w14:textId="0D4E07AB" w:rsidR="00A85791" w:rsidRDefault="00A85791" w:rsidP="00DF1A56">
      <w:pPr>
        <w:pStyle w:val="Heading3"/>
      </w:pPr>
      <w:bookmarkStart w:id="97" w:name="_Toc33161866"/>
      <w:proofErr w:type="spellStart"/>
      <w:r>
        <w:t>AddBin</w:t>
      </w:r>
      <w:proofErr w:type="spellEnd"/>
      <w:r>
        <w:t xml:space="preserve"> option</w:t>
      </w:r>
      <w:bookmarkEnd w:id="97"/>
    </w:p>
    <w:p w14:paraId="0588F5D4" w14:textId="0F47B7EB" w:rsidR="00A85791" w:rsidRPr="00A85791" w:rsidRDefault="00A85791" w:rsidP="00A85791">
      <w:r>
        <w:t xml:space="preserve">The </w:t>
      </w:r>
      <w:proofErr w:type="spellStart"/>
      <w:r>
        <w:t>AddBin</w:t>
      </w:r>
      <w:proofErr w:type="spellEnd"/>
      <w:r>
        <w:t xml:space="preserve"> option will add the selected member to git in binary format and will tag the OMVS file copy of the member as binary. The .</w:t>
      </w:r>
      <w:proofErr w:type="spellStart"/>
      <w:r>
        <w:t>gitattributes</w:t>
      </w:r>
      <w:proofErr w:type="spellEnd"/>
      <w:r>
        <w:t xml:space="preserve"> file will be updated with the OMVS directory and file name so that git will always treat it as binary. This is useful for object decks and other data that should never be converted from EBCDIC to ASCII and back.</w:t>
      </w:r>
    </w:p>
    <w:p w14:paraId="54E29266" w14:textId="5393A8DA" w:rsidR="00FC2B17" w:rsidRDefault="00FC2B17" w:rsidP="00DF1A56">
      <w:pPr>
        <w:pStyle w:val="Heading3"/>
      </w:pPr>
      <w:bookmarkStart w:id="98" w:name="_Toc33161867"/>
      <w:r>
        <w:t>Browse options</w:t>
      </w:r>
      <w:bookmarkEnd w:id="98"/>
    </w:p>
    <w:p w14:paraId="73C6A40A" w14:textId="62C1829E" w:rsidR="00FC2B17" w:rsidRPr="00FC2B17" w:rsidRDefault="00FC2B17" w:rsidP="00FC2B17">
      <w:r>
        <w:t>Browse will open the member using ISPF Browse.</w:t>
      </w:r>
    </w:p>
    <w:p w14:paraId="7A42153F" w14:textId="50407C04" w:rsidR="002E6F8C" w:rsidRDefault="002E6F8C" w:rsidP="00DF1A56">
      <w:pPr>
        <w:pStyle w:val="Heading3"/>
      </w:pPr>
      <w:bookmarkStart w:id="99" w:name="_Diff_option"/>
      <w:bookmarkStart w:id="100" w:name="_Toc33161868"/>
      <w:bookmarkEnd w:id="99"/>
      <w:r>
        <w:t>Diff option</w:t>
      </w:r>
      <w:bookmarkEnd w:id="100"/>
    </w:p>
    <w:p w14:paraId="668662DE" w14:textId="7EBC0DAE" w:rsidR="002E6F8C" w:rsidRDefault="00D85894" w:rsidP="00D85894">
      <w:pPr>
        <w:keepNext/>
      </w:pPr>
      <w:r>
        <w:t>Compares the active file in the OMVS filesystem with the last index for the file.</w:t>
      </w:r>
    </w:p>
    <w:p w14:paraId="66E0DC73" w14:textId="41A30AC5" w:rsidR="00B344F5" w:rsidRDefault="00012889" w:rsidP="007138BB">
      <w:pPr>
        <w:pStyle w:val="Screen"/>
      </w:pPr>
      <w:r>
        <w:t xml:space="preserve">View   </w:t>
      </w:r>
      <w:r w:rsidR="00D85894">
        <w:t xml:space="preserve">                       </w:t>
      </w:r>
      <w:proofErr w:type="spellStart"/>
      <w:r w:rsidR="00D85894">
        <w:t>zIGI</w:t>
      </w:r>
      <w:proofErr w:type="spellEnd"/>
      <w:r w:rsidR="00D85894">
        <w:t xml:space="preserve"> Git Messages               Lines  0000000000</w:t>
      </w:r>
    </w:p>
    <w:p w14:paraId="5CD7B1A6" w14:textId="77777777" w:rsidR="00B344F5" w:rsidRDefault="00D85894" w:rsidP="007138BB">
      <w:pPr>
        <w:pStyle w:val="Screen"/>
      </w:pPr>
      <w:r>
        <w:t xml:space="preserve"> Command ===&gt;                                                  Scroll ===&gt; PAGE</w:t>
      </w:r>
    </w:p>
    <w:p w14:paraId="091D027A" w14:textId="5B761A31" w:rsidR="00D85894" w:rsidRDefault="00D85894" w:rsidP="007138BB">
      <w:pPr>
        <w:pStyle w:val="Screen"/>
      </w:pPr>
      <w:r>
        <w:t>********************************* Top of Data **********************************</w:t>
      </w:r>
    </w:p>
    <w:p w14:paraId="47BF7631" w14:textId="77777777" w:rsidR="00B344F5" w:rsidRDefault="00D85894" w:rsidP="007138BB">
      <w:pPr>
        <w:pStyle w:val="Screen"/>
      </w:pPr>
      <w:r>
        <w:t>diff --git a/ZIGI.V1R1.EXEC/GITHELP b/ZIGI.V1R1.EXEC/GITHELP</w:t>
      </w:r>
    </w:p>
    <w:p w14:paraId="2D353598" w14:textId="77777777" w:rsidR="00B344F5" w:rsidRDefault="00D85894" w:rsidP="007138BB">
      <w:pPr>
        <w:pStyle w:val="Screen"/>
      </w:pPr>
      <w:r>
        <w:t>index b8477c</w:t>
      </w:r>
      <w:proofErr w:type="gramStart"/>
      <w:r>
        <w:t>8..</w:t>
      </w:r>
      <w:proofErr w:type="gramEnd"/>
      <w:r>
        <w:t>179875b 100644</w:t>
      </w:r>
    </w:p>
    <w:p w14:paraId="0E33A026" w14:textId="77777777" w:rsidR="00B344F5" w:rsidRPr="00012889" w:rsidRDefault="00D85894" w:rsidP="007138BB">
      <w:pPr>
        <w:pStyle w:val="Screen"/>
      </w:pPr>
      <w:r w:rsidRPr="00012889">
        <w:t>--- a/ZIGI.V1R1.EXEC/GITHELP</w:t>
      </w:r>
    </w:p>
    <w:p w14:paraId="4F9AEAC2" w14:textId="77777777" w:rsidR="00B344F5" w:rsidRPr="00012889" w:rsidRDefault="00D85894" w:rsidP="007138BB">
      <w:pPr>
        <w:pStyle w:val="Screen"/>
      </w:pPr>
      <w:r w:rsidRPr="00012889">
        <w:t>+++ b/ZIGI.V1R1.EXEC/GITHELP</w:t>
      </w:r>
    </w:p>
    <w:p w14:paraId="2951D8FE" w14:textId="77777777" w:rsidR="00B344F5" w:rsidRDefault="00D85894" w:rsidP="007138BB">
      <w:pPr>
        <w:pStyle w:val="Screen"/>
      </w:pPr>
      <w:r>
        <w:t>@@ -224,7 +224,7 @@ popup:</w:t>
      </w:r>
    </w:p>
    <w:p w14:paraId="10BC0793" w14:textId="77777777" w:rsidR="00B344F5" w:rsidRDefault="00D85894" w:rsidP="007138BB">
      <w:pPr>
        <w:pStyle w:val="Screen"/>
      </w:pPr>
      <w:r>
        <w:t xml:space="preserve">  parse </w:t>
      </w:r>
      <w:proofErr w:type="spellStart"/>
      <w:r>
        <w:t>arg</w:t>
      </w:r>
      <w:proofErr w:type="spellEnd"/>
      <w:r>
        <w:t xml:space="preserve"> msg1</w:t>
      </w:r>
    </w:p>
    <w:p w14:paraId="4AF2A8E5" w14:textId="77777777" w:rsidR="00B344F5" w:rsidRDefault="00D85894" w:rsidP="007138BB">
      <w:pPr>
        <w:pStyle w:val="Screen"/>
      </w:pPr>
      <w:r>
        <w:t xml:space="preserve">  msg2 = 'Patience . . .'</w:t>
      </w:r>
    </w:p>
    <w:p w14:paraId="523D4A49" w14:textId="77777777" w:rsidR="00B344F5" w:rsidRDefault="00D85894" w:rsidP="007138BB">
      <w:pPr>
        <w:pStyle w:val="Screen"/>
      </w:pPr>
      <w:r>
        <w:t xml:space="preserve">   call </w:t>
      </w:r>
      <w:proofErr w:type="spellStart"/>
      <w:r>
        <w:t>pfshow</w:t>
      </w:r>
      <w:proofErr w:type="spellEnd"/>
      <w:r>
        <w:t xml:space="preserve"> 'off'           /* make sure </w:t>
      </w:r>
      <w:proofErr w:type="spellStart"/>
      <w:r>
        <w:t>pfshow</w:t>
      </w:r>
      <w:proofErr w:type="spellEnd"/>
      <w:r>
        <w:t xml:space="preserve"> is off */</w:t>
      </w:r>
    </w:p>
    <w:p w14:paraId="01FD9CCA" w14:textId="77777777" w:rsidR="00B344F5" w:rsidRPr="00012889" w:rsidRDefault="00D85894" w:rsidP="007138BB">
      <w:pPr>
        <w:pStyle w:val="Screen"/>
      </w:pPr>
      <w:r w:rsidRPr="00012889">
        <w:t>- '</w:t>
      </w:r>
      <w:proofErr w:type="spellStart"/>
      <w:r w:rsidRPr="00012889">
        <w:t>addpop</w:t>
      </w:r>
      <w:proofErr w:type="spellEnd"/>
      <w:r w:rsidRPr="00012889">
        <w:t>'</w:t>
      </w:r>
    </w:p>
    <w:p w14:paraId="0941B07B" w14:textId="77777777" w:rsidR="00B344F5" w:rsidRPr="00012889" w:rsidRDefault="00D85894" w:rsidP="007138BB">
      <w:pPr>
        <w:pStyle w:val="Screen"/>
      </w:pPr>
      <w:r w:rsidRPr="00012889">
        <w:t>+  '</w:t>
      </w:r>
      <w:proofErr w:type="spellStart"/>
      <w:r w:rsidRPr="00012889">
        <w:t>Addpop</w:t>
      </w:r>
      <w:proofErr w:type="spellEnd"/>
      <w:r w:rsidRPr="00012889">
        <w:t xml:space="preserve"> row(4) column(12)'</w:t>
      </w:r>
    </w:p>
    <w:p w14:paraId="2983EE76" w14:textId="77777777" w:rsidR="00B344F5" w:rsidRDefault="00D85894" w:rsidP="007138BB">
      <w:pPr>
        <w:pStyle w:val="Screen"/>
      </w:pPr>
      <w:r>
        <w:t xml:space="preserve">  'Control Display Lock'</w:t>
      </w:r>
    </w:p>
    <w:p w14:paraId="0E707ACB" w14:textId="77777777" w:rsidR="00B344F5" w:rsidRDefault="00D85894" w:rsidP="007138BB">
      <w:pPr>
        <w:pStyle w:val="Screen"/>
      </w:pPr>
      <w:r>
        <w:t xml:space="preserve">  'Display Panel(</w:t>
      </w:r>
      <w:proofErr w:type="spellStart"/>
      <w:r>
        <w:t>gitpop</w:t>
      </w:r>
      <w:proofErr w:type="spellEnd"/>
      <w:r>
        <w:t>)'</w:t>
      </w:r>
    </w:p>
    <w:p w14:paraId="457977DD" w14:textId="77777777" w:rsidR="00B344F5" w:rsidRDefault="00D85894" w:rsidP="007138BB">
      <w:pPr>
        <w:pStyle w:val="Screen"/>
      </w:pPr>
      <w:r>
        <w:t xml:space="preserve">  '</w:t>
      </w:r>
      <w:proofErr w:type="spellStart"/>
      <w:r>
        <w:t>rempop</w:t>
      </w:r>
      <w:proofErr w:type="spellEnd"/>
      <w:r>
        <w:t>'</w:t>
      </w:r>
    </w:p>
    <w:p w14:paraId="0F65DA0E" w14:textId="0C2368D5" w:rsidR="00D85894" w:rsidRDefault="00D85894" w:rsidP="007138BB">
      <w:pPr>
        <w:pStyle w:val="Screen"/>
      </w:pPr>
      <w:r>
        <w:t>******************************** Bottom of Data ********************************</w:t>
      </w:r>
    </w:p>
    <w:p w14:paraId="45ACC5E6" w14:textId="355DB6B1" w:rsidR="00D85894" w:rsidRDefault="00D85894" w:rsidP="00D85894"/>
    <w:p w14:paraId="6736839C" w14:textId="68A1DC1B" w:rsidR="00D85894" w:rsidRDefault="00012889" w:rsidP="00D85894">
      <w:r>
        <w:t xml:space="preserve">The diff is displayed using ISPF View that has been enhanced to </w:t>
      </w:r>
      <w:proofErr w:type="spellStart"/>
      <w:r>
        <w:t>hilite</w:t>
      </w:r>
      <w:proofErr w:type="spellEnd"/>
      <w:r>
        <w:t xml:space="preserve"> the </w:t>
      </w:r>
      <w:r w:rsidRPr="00012889">
        <w:rPr>
          <w:color w:val="FF0000"/>
        </w:rPr>
        <w:t xml:space="preserve">additions </w:t>
      </w:r>
      <w:r>
        <w:t xml:space="preserve">and </w:t>
      </w:r>
      <w:r w:rsidRPr="00012889">
        <w:rPr>
          <w:color w:val="0070C0"/>
        </w:rPr>
        <w:t xml:space="preserve">deletions </w:t>
      </w:r>
      <w:r>
        <w:t xml:space="preserve">in the file. </w:t>
      </w:r>
      <w:r w:rsidR="00D85894">
        <w:t xml:space="preserve">If there have been no changes since the last </w:t>
      </w:r>
      <w:r>
        <w:t>commit,</w:t>
      </w:r>
      <w:r w:rsidR="00D85894">
        <w:t xml:space="preserve"> then there will be nothing to compare.</w:t>
      </w:r>
    </w:p>
    <w:p w14:paraId="2485DBD7" w14:textId="1864645B" w:rsidR="00822FC0" w:rsidRDefault="00822FC0" w:rsidP="00DF1A56">
      <w:pPr>
        <w:pStyle w:val="Heading3"/>
      </w:pPr>
      <w:bookmarkStart w:id="101" w:name="_History_option"/>
      <w:bookmarkStart w:id="102" w:name="_Toc33161869"/>
      <w:bookmarkEnd w:id="101"/>
      <w:r>
        <w:lastRenderedPageBreak/>
        <w:t>History option</w:t>
      </w:r>
      <w:bookmarkEnd w:id="102"/>
    </w:p>
    <w:p w14:paraId="4A130782" w14:textId="3D691E38" w:rsidR="00FC2B17" w:rsidRDefault="00822FC0" w:rsidP="00FC2B17">
      <w:pPr>
        <w:keepNext/>
      </w:pPr>
      <w:r>
        <w:t>History show</w:t>
      </w:r>
      <w:r w:rsidR="00F8105B">
        <w:t>s</w:t>
      </w:r>
      <w:r>
        <w:t xml:space="preserve"> a selectable list of all commits for the selected member. From this list</w:t>
      </w:r>
      <w:r w:rsidR="00F8105B">
        <w:t>,</w:t>
      </w:r>
      <w:r>
        <w:t xml:space="preserve"> the </w:t>
      </w:r>
      <w:r w:rsidR="00FC2B17">
        <w:t>full source from that point in time may be viewed, or the commit with diffs can be viewed:</w:t>
      </w:r>
    </w:p>
    <w:p w14:paraId="745CF5DA" w14:textId="79E00913" w:rsidR="00FC2B17" w:rsidRDefault="00FC2B17" w:rsidP="007138BB">
      <w:pPr>
        <w:pStyle w:val="Screen"/>
      </w:pPr>
      <w:r>
        <w:t xml:space="preserve">--------------------------------- (zigi </w:t>
      </w:r>
      <w:r w:rsidR="00FF3051">
        <w:t>V2R5</w:t>
      </w:r>
      <w:r>
        <w:t>) -------------------- Row 1 of 15</w:t>
      </w:r>
    </w:p>
    <w:p w14:paraId="2580AB65" w14:textId="77777777" w:rsidR="00AB3025" w:rsidRDefault="00FC2B17" w:rsidP="007138BB">
      <w:pPr>
        <w:pStyle w:val="Screen"/>
      </w:pPr>
      <w:r>
        <w:t>Command ===&gt;                                                  Scroll ===&gt; CSR</w:t>
      </w:r>
    </w:p>
    <w:p w14:paraId="543C00C8" w14:textId="77777777" w:rsidR="00AB3025" w:rsidRDefault="00AB3025" w:rsidP="007138BB">
      <w:pPr>
        <w:pStyle w:val="Screen"/>
      </w:pPr>
    </w:p>
    <w:p w14:paraId="439FE7B0" w14:textId="05C3D9BF" w:rsidR="00AB3025" w:rsidRDefault="00FC2B17" w:rsidP="007138BB">
      <w:pPr>
        <w:pStyle w:val="Screen"/>
      </w:pPr>
      <w:r>
        <w:t xml:space="preserve">Selections: </w:t>
      </w:r>
      <w:r w:rsidRPr="00A324D1">
        <w:rPr>
          <w:b/>
          <w:bCs/>
        </w:rPr>
        <w:t>S</w:t>
      </w:r>
      <w:r>
        <w:t xml:space="preserve"> View historical source </w:t>
      </w:r>
      <w:r w:rsidRPr="00A324D1">
        <w:rPr>
          <w:b/>
          <w:bCs/>
        </w:rPr>
        <w:t xml:space="preserve">C </w:t>
      </w:r>
      <w:r>
        <w:t>View Commit Info</w:t>
      </w:r>
      <w:r w:rsidR="00A324D1">
        <w:t xml:space="preserve"> </w:t>
      </w:r>
      <w:r w:rsidR="00A324D1" w:rsidRPr="00A324D1">
        <w:rPr>
          <w:b/>
          <w:bCs/>
        </w:rPr>
        <w:t>R</w:t>
      </w:r>
      <w:r w:rsidR="00A324D1">
        <w:t xml:space="preserve"> Recover source</w:t>
      </w:r>
    </w:p>
    <w:p w14:paraId="68882CDE" w14:textId="77777777" w:rsidR="00AB3025" w:rsidRDefault="00AB3025" w:rsidP="007138BB">
      <w:pPr>
        <w:pStyle w:val="Screen"/>
      </w:pPr>
    </w:p>
    <w:p w14:paraId="06E55832" w14:textId="77777777" w:rsidR="00235692" w:rsidRDefault="00FC2B17" w:rsidP="007138BB">
      <w:pPr>
        <w:pStyle w:val="Screen"/>
      </w:pPr>
      <w:r>
        <w:t xml:space="preserve">Dataset/File: </w:t>
      </w:r>
      <w:r w:rsidR="00A87FB5" w:rsidRPr="00A87FB5">
        <w:t>RACFADM.EXEC/RACFADM</w:t>
      </w:r>
    </w:p>
    <w:p w14:paraId="45C84163" w14:textId="7E75C3CC" w:rsidR="00AB3025" w:rsidRDefault="00AB3025" w:rsidP="007138BB">
      <w:pPr>
        <w:pStyle w:val="Screen"/>
      </w:pPr>
    </w:p>
    <w:p w14:paraId="2FCE5F22" w14:textId="77777777" w:rsidR="00AB3025" w:rsidRDefault="00FC2B17" w:rsidP="007138BB">
      <w:pPr>
        <w:pStyle w:val="Screen"/>
      </w:pPr>
      <w:proofErr w:type="spellStart"/>
      <w:r>
        <w:t>Sel</w:t>
      </w:r>
      <w:proofErr w:type="spellEnd"/>
      <w:r>
        <w:t xml:space="preserve"> Date/Time of Commit               Author</w:t>
      </w:r>
    </w:p>
    <w:p w14:paraId="1B24605D" w14:textId="77777777" w:rsidR="00AB3025" w:rsidRDefault="00AB3025" w:rsidP="007138BB">
      <w:pPr>
        <w:pStyle w:val="Screen"/>
      </w:pPr>
    </w:p>
    <w:p w14:paraId="3411BFBE" w14:textId="1F207462" w:rsidR="00AB3025" w:rsidRDefault="00FC2B17" w:rsidP="007138BB">
      <w:pPr>
        <w:pStyle w:val="Screen"/>
      </w:pPr>
      <w:r>
        <w:t xml:space="preserve">    Fri 2019 Dec 6  11:43:34 -0600    </w:t>
      </w:r>
      <w:proofErr w:type="spellStart"/>
      <w:r w:rsidR="00C43C0E">
        <w:t>george</w:t>
      </w:r>
      <w:proofErr w:type="spellEnd"/>
      <w:r w:rsidR="00C43C0E">
        <w:t xml:space="preserve"> </w:t>
      </w:r>
      <w:proofErr w:type="spellStart"/>
      <w:r w:rsidR="00C43C0E">
        <w:t>washington</w:t>
      </w:r>
      <w:proofErr w:type="spellEnd"/>
    </w:p>
    <w:p w14:paraId="1834D220" w14:textId="786929B3" w:rsidR="00AB3025" w:rsidRDefault="00FC2B17" w:rsidP="007138BB">
      <w:pPr>
        <w:pStyle w:val="Screen"/>
      </w:pPr>
      <w:r>
        <w:t xml:space="preserve">    Fri 2019 Dec 6  10:51:38 -0600    </w:t>
      </w:r>
      <w:proofErr w:type="spellStart"/>
      <w:r w:rsidR="00C43C0E">
        <w:t>george</w:t>
      </w:r>
      <w:proofErr w:type="spellEnd"/>
      <w:r w:rsidR="00C43C0E">
        <w:t xml:space="preserve"> </w:t>
      </w:r>
      <w:proofErr w:type="spellStart"/>
      <w:r w:rsidR="00C43C0E">
        <w:t>washington</w:t>
      </w:r>
      <w:proofErr w:type="spellEnd"/>
    </w:p>
    <w:p w14:paraId="37869F18" w14:textId="25CCABBC" w:rsidR="00AB3025" w:rsidRDefault="00FC2B17" w:rsidP="007138BB">
      <w:pPr>
        <w:pStyle w:val="Screen"/>
      </w:pPr>
      <w:r>
        <w:t xml:space="preserve">    Sun 2019 Dec 1  10:44:08 -0600    </w:t>
      </w:r>
      <w:proofErr w:type="spellStart"/>
      <w:r w:rsidR="00C43C0E">
        <w:t>george</w:t>
      </w:r>
      <w:proofErr w:type="spellEnd"/>
      <w:r w:rsidR="00C43C0E">
        <w:t xml:space="preserve"> </w:t>
      </w:r>
      <w:proofErr w:type="spellStart"/>
      <w:r w:rsidR="00C43C0E">
        <w:t>washington</w:t>
      </w:r>
      <w:proofErr w:type="spellEnd"/>
    </w:p>
    <w:p w14:paraId="7B014471" w14:textId="675F3FFA" w:rsidR="00AB3025" w:rsidRDefault="00FC2B17" w:rsidP="007138BB">
      <w:pPr>
        <w:pStyle w:val="Screen"/>
      </w:pPr>
      <w:r>
        <w:t xml:space="preserve">    Sun 2019 Dec 1  10:35:09 -0600    </w:t>
      </w:r>
      <w:proofErr w:type="spellStart"/>
      <w:r w:rsidR="00C43C0E">
        <w:t>george</w:t>
      </w:r>
      <w:proofErr w:type="spellEnd"/>
      <w:r w:rsidR="00C43C0E">
        <w:t xml:space="preserve"> </w:t>
      </w:r>
      <w:proofErr w:type="spellStart"/>
      <w:r w:rsidR="00C43C0E">
        <w:t>washington</w:t>
      </w:r>
      <w:proofErr w:type="spellEnd"/>
    </w:p>
    <w:p w14:paraId="242A373B" w14:textId="763BAB24" w:rsidR="00AB3025" w:rsidRDefault="00FC2B17" w:rsidP="007138BB">
      <w:pPr>
        <w:pStyle w:val="Screen"/>
      </w:pPr>
      <w:r>
        <w:t xml:space="preserve">    Fri 2019 Nov 22 11:09:53 +0000    </w:t>
      </w:r>
      <w:proofErr w:type="spellStart"/>
      <w:r w:rsidR="00C43C0E">
        <w:t>george</w:t>
      </w:r>
      <w:proofErr w:type="spellEnd"/>
      <w:r w:rsidR="00C43C0E">
        <w:t xml:space="preserve"> </w:t>
      </w:r>
      <w:proofErr w:type="spellStart"/>
      <w:r w:rsidR="00C43C0E">
        <w:t>washington</w:t>
      </w:r>
      <w:proofErr w:type="spellEnd"/>
    </w:p>
    <w:p w14:paraId="3D9B092E" w14:textId="23388BC4" w:rsidR="00AB3025" w:rsidRDefault="00FC2B17" w:rsidP="007138BB">
      <w:pPr>
        <w:pStyle w:val="Screen"/>
      </w:pPr>
      <w:r>
        <w:t xml:space="preserve">    Wed 2019 Nov 20 19:58:29 +0000    </w:t>
      </w:r>
      <w:proofErr w:type="spellStart"/>
      <w:r w:rsidR="00C43C0E">
        <w:t>george</w:t>
      </w:r>
      <w:proofErr w:type="spellEnd"/>
      <w:r w:rsidR="00C43C0E">
        <w:t xml:space="preserve"> </w:t>
      </w:r>
      <w:proofErr w:type="spellStart"/>
      <w:r w:rsidR="00C43C0E">
        <w:t>washington</w:t>
      </w:r>
      <w:proofErr w:type="spellEnd"/>
    </w:p>
    <w:p w14:paraId="684BFEA4" w14:textId="57558162" w:rsidR="00AB3025" w:rsidRDefault="00FC2B17" w:rsidP="007138BB">
      <w:pPr>
        <w:pStyle w:val="Screen"/>
      </w:pPr>
      <w:r>
        <w:t xml:space="preserve">    Wed 2019 Nov 20 16:32:08 +0000    </w:t>
      </w:r>
      <w:proofErr w:type="spellStart"/>
      <w:r w:rsidR="00C43C0E">
        <w:t>george</w:t>
      </w:r>
      <w:proofErr w:type="spellEnd"/>
      <w:r w:rsidR="00C43C0E">
        <w:t xml:space="preserve"> </w:t>
      </w:r>
      <w:proofErr w:type="spellStart"/>
      <w:r w:rsidR="00C43C0E">
        <w:t>washington</w:t>
      </w:r>
      <w:proofErr w:type="spellEnd"/>
    </w:p>
    <w:p w14:paraId="08BA4307" w14:textId="712D829F" w:rsidR="00AB3025" w:rsidRDefault="00FC2B17" w:rsidP="007138BB">
      <w:pPr>
        <w:pStyle w:val="Screen"/>
      </w:pPr>
      <w:r>
        <w:t xml:space="preserve">    Wed 2019 Nov 20 10:16:35 -0600    </w:t>
      </w:r>
      <w:r w:rsidR="00173104">
        <w:t>John Smith</w:t>
      </w:r>
    </w:p>
    <w:p w14:paraId="5E39A747" w14:textId="1C2E0484" w:rsidR="00FC2B17" w:rsidRDefault="00AB0E5F" w:rsidP="00FC2B17">
      <w:r>
        <w:t>The row selection of / will display a popup to guide the selection of the row command:</w:t>
      </w:r>
    </w:p>
    <w:p w14:paraId="424C87AD" w14:textId="77777777" w:rsidR="00AB0E5F" w:rsidRDefault="00AB0E5F" w:rsidP="007138BB">
      <w:pPr>
        <w:pStyle w:val="Screen"/>
        <w:ind w:right="4338"/>
      </w:pPr>
      <w:r>
        <w:t>+----- zigi History Selection Options ------+</w:t>
      </w:r>
    </w:p>
    <w:p w14:paraId="0CFDCB53" w14:textId="77777777" w:rsidR="00AB0E5F" w:rsidRDefault="00AB0E5F" w:rsidP="007138BB">
      <w:pPr>
        <w:pStyle w:val="Screen"/>
        <w:ind w:right="4338"/>
      </w:pPr>
      <w:r>
        <w:t>|                                           |</w:t>
      </w:r>
    </w:p>
    <w:p w14:paraId="7F6DD73C" w14:textId="77777777" w:rsidR="00AB0E5F" w:rsidRDefault="00AB0E5F" w:rsidP="007138BB">
      <w:pPr>
        <w:pStyle w:val="Screen"/>
        <w:ind w:right="4338"/>
      </w:pPr>
      <w:r>
        <w:t>| Enter Selection:                          |</w:t>
      </w:r>
    </w:p>
    <w:p w14:paraId="33E71FD2" w14:textId="77777777" w:rsidR="00AB0E5F" w:rsidRDefault="00AB0E5F" w:rsidP="007138BB">
      <w:pPr>
        <w:pStyle w:val="Screen"/>
        <w:ind w:right="4338"/>
      </w:pPr>
      <w:r>
        <w:t>|                                           |</w:t>
      </w:r>
    </w:p>
    <w:p w14:paraId="44BC7B0E" w14:textId="77777777" w:rsidR="00AB0E5F" w:rsidRDefault="00AB0E5F" w:rsidP="007138BB">
      <w:pPr>
        <w:pStyle w:val="Screen"/>
        <w:ind w:right="4338"/>
      </w:pPr>
      <w:r>
        <w:t>|  Commit  (C) View Commit history          |</w:t>
      </w:r>
    </w:p>
    <w:p w14:paraId="0DC991AB" w14:textId="77777777" w:rsidR="00AB0E5F" w:rsidRDefault="00AB0E5F" w:rsidP="007138BB">
      <w:pPr>
        <w:pStyle w:val="Screen"/>
        <w:ind w:right="4338"/>
      </w:pPr>
      <w:r>
        <w:t>|  Recover (R) Recover the historical Level |</w:t>
      </w:r>
    </w:p>
    <w:p w14:paraId="08E60ED6" w14:textId="77777777" w:rsidR="00AB0E5F" w:rsidRDefault="00AB0E5F" w:rsidP="007138BB">
      <w:pPr>
        <w:pStyle w:val="Screen"/>
        <w:ind w:right="4338"/>
      </w:pPr>
      <w:r>
        <w:t>|  Select  (S) Browse the dataset/file      |</w:t>
      </w:r>
    </w:p>
    <w:p w14:paraId="7CD3E6AE" w14:textId="77777777" w:rsidR="00AB0E5F" w:rsidRDefault="00AB0E5F" w:rsidP="007138BB">
      <w:pPr>
        <w:pStyle w:val="Screen"/>
        <w:ind w:right="4338"/>
      </w:pPr>
      <w:r>
        <w:t>|                                           |</w:t>
      </w:r>
    </w:p>
    <w:p w14:paraId="13B38ABF" w14:textId="77777777" w:rsidR="009C15A2" w:rsidRDefault="009C15A2" w:rsidP="009C15A2"/>
    <w:p w14:paraId="1FC45A73" w14:textId="5C8918D4" w:rsidR="00FC2B17" w:rsidRDefault="00FC2B17" w:rsidP="00DF1A56">
      <w:pPr>
        <w:pStyle w:val="Heading4"/>
      </w:pPr>
      <w:r>
        <w:t>Commit view</w:t>
      </w:r>
    </w:p>
    <w:p w14:paraId="16AF4AA8" w14:textId="77777777" w:rsidR="00FC2B17" w:rsidRDefault="00FC2B17" w:rsidP="007138BB">
      <w:pPr>
        <w:pStyle w:val="Screen"/>
      </w:pPr>
      <w:r>
        <w:t>VIEW       ZDOLD.WORK.ZIGI.DATA                            Columns 00001 00072</w:t>
      </w:r>
    </w:p>
    <w:p w14:paraId="522B448B" w14:textId="77777777" w:rsidR="00AB3025" w:rsidRDefault="00FC2B17" w:rsidP="007138BB">
      <w:pPr>
        <w:pStyle w:val="Screen"/>
      </w:pPr>
      <w:r>
        <w:t>Command ===&gt;                                                  Scroll ===&gt; CSR</w:t>
      </w:r>
    </w:p>
    <w:p w14:paraId="09C9DFD8" w14:textId="6CAA0914" w:rsidR="00FC2B17" w:rsidRDefault="00FC2B17" w:rsidP="007138BB">
      <w:pPr>
        <w:pStyle w:val="Screen"/>
      </w:pPr>
      <w:r>
        <w:t>****** ***************************** Top of Data *****************************</w:t>
      </w:r>
    </w:p>
    <w:p w14:paraId="272850FC" w14:textId="77777777" w:rsidR="00AB3025" w:rsidRDefault="00FC2B17" w:rsidP="007138BB">
      <w:pPr>
        <w:pStyle w:val="Screen"/>
      </w:pPr>
      <w:r>
        <w:t>000001 commit 6d9a1af3cbf65a82a98b8c249d28fa1ad6a6dee1</w:t>
      </w:r>
    </w:p>
    <w:p w14:paraId="2FD45409" w14:textId="7FE18008" w:rsidR="00AB3025" w:rsidRDefault="00FC2B17" w:rsidP="007138BB">
      <w:pPr>
        <w:pStyle w:val="Screen"/>
      </w:pPr>
      <w:r>
        <w:t xml:space="preserve">000002 Author: </w:t>
      </w:r>
      <w:proofErr w:type="spellStart"/>
      <w:r w:rsidR="00C43C0E">
        <w:t>george</w:t>
      </w:r>
      <w:proofErr w:type="spellEnd"/>
      <w:r w:rsidR="00C43C0E">
        <w:t xml:space="preserve"> </w:t>
      </w:r>
      <w:proofErr w:type="spellStart"/>
      <w:r w:rsidR="00C43C0E">
        <w:t>washington</w:t>
      </w:r>
      <w:proofErr w:type="spellEnd"/>
      <w:r>
        <w:t xml:space="preserve"> &lt;</w:t>
      </w:r>
      <w:r w:rsidR="00D5024E">
        <w:t>zigiuser@company.com</w:t>
      </w:r>
      <w:r>
        <w:t>&gt;</w:t>
      </w:r>
    </w:p>
    <w:p w14:paraId="071AF81F" w14:textId="77777777" w:rsidR="00AB3025" w:rsidRDefault="00FC2B17" w:rsidP="007138BB">
      <w:pPr>
        <w:pStyle w:val="Screen"/>
      </w:pPr>
      <w:r>
        <w:t>000003 Date:   Sun Dec 1 10:35:09 2019 -0600</w:t>
      </w:r>
    </w:p>
    <w:p w14:paraId="0B20B970" w14:textId="77777777" w:rsidR="00AB3025" w:rsidRDefault="00FC2B17" w:rsidP="007138BB">
      <w:pPr>
        <w:pStyle w:val="Screen"/>
      </w:pPr>
      <w:r>
        <w:t>000004</w:t>
      </w:r>
    </w:p>
    <w:p w14:paraId="3F6C4178" w14:textId="77777777" w:rsidR="00AB3025" w:rsidRDefault="00FC2B17" w:rsidP="007138BB">
      <w:pPr>
        <w:pStyle w:val="Screen"/>
      </w:pPr>
      <w:r>
        <w:t>000005     Small update if Only result is empty table</w:t>
      </w:r>
    </w:p>
    <w:p w14:paraId="3D4487FB" w14:textId="77777777" w:rsidR="00AB3025" w:rsidRDefault="00FC2B17" w:rsidP="007138BB">
      <w:pPr>
        <w:pStyle w:val="Screen"/>
      </w:pPr>
      <w:r>
        <w:t>000006</w:t>
      </w:r>
    </w:p>
    <w:p w14:paraId="6646892F" w14:textId="77777777" w:rsidR="00AB3025" w:rsidRDefault="00FC2B17" w:rsidP="007138BB">
      <w:pPr>
        <w:pStyle w:val="Screen"/>
      </w:pPr>
      <w:r>
        <w:t>000007 diff --git a/.zigi/GITHELP.EXEC b/.zigi/GITHELP.EXEC</w:t>
      </w:r>
    </w:p>
    <w:p w14:paraId="0154734F" w14:textId="77777777" w:rsidR="00AB3025" w:rsidRDefault="00FC2B17" w:rsidP="007138BB">
      <w:pPr>
        <w:pStyle w:val="Screen"/>
      </w:pPr>
      <w:r>
        <w:t>000008 index 4462f5b..56be5c9 100644</w:t>
      </w:r>
    </w:p>
    <w:p w14:paraId="45B53F4B" w14:textId="77777777" w:rsidR="00AB3025" w:rsidRDefault="00FC2B17" w:rsidP="007138BB">
      <w:pPr>
        <w:pStyle w:val="Screen"/>
      </w:pPr>
      <w:r>
        <w:t xml:space="preserve">000009 </w:t>
      </w:r>
      <w:r w:rsidRPr="00FC2B17">
        <w:t>--- a/.zigi/GITHELP.EXEC</w:t>
      </w:r>
    </w:p>
    <w:p w14:paraId="10A32FDC" w14:textId="77777777" w:rsidR="00AB3025" w:rsidRDefault="00FC2B17" w:rsidP="007138BB">
      <w:pPr>
        <w:pStyle w:val="Screen"/>
      </w:pPr>
      <w:r>
        <w:t xml:space="preserve">000010 </w:t>
      </w:r>
      <w:r w:rsidRPr="00FC2B17">
        <w:t>+++ b/.zigi/GITHELP.EXEC</w:t>
      </w:r>
    </w:p>
    <w:p w14:paraId="5F15C7A3" w14:textId="77777777" w:rsidR="00AB3025" w:rsidRDefault="00FC2B17" w:rsidP="007138BB">
      <w:pPr>
        <w:pStyle w:val="Screen"/>
      </w:pPr>
      <w:r>
        <w:t>000011 @@ -1 +1 @@</w:t>
      </w:r>
    </w:p>
    <w:p w14:paraId="36026AEE" w14:textId="77777777" w:rsidR="00AB3025" w:rsidRDefault="00FC2B17" w:rsidP="007138BB">
      <w:pPr>
        <w:pStyle w:val="Screen"/>
      </w:pPr>
      <w:r>
        <w:t xml:space="preserve">000012 </w:t>
      </w:r>
      <w:r w:rsidRPr="00FC2B17">
        <w:t>-GITHELP  19/11/20 19/11/22 01 08 07:09   737   696     0 ZDOLD</w:t>
      </w:r>
    </w:p>
    <w:p w14:paraId="7474D548" w14:textId="77777777" w:rsidR="00AB3025" w:rsidRDefault="00FC2B17" w:rsidP="007138BB">
      <w:pPr>
        <w:pStyle w:val="Screen"/>
      </w:pPr>
      <w:r>
        <w:t xml:space="preserve">000013 </w:t>
      </w:r>
      <w:r w:rsidRPr="00FC2B17">
        <w:t>+GITHELP  19/11/20 19/12/01 02 99 12:34   738  2696     0 GITHELP</w:t>
      </w:r>
    </w:p>
    <w:p w14:paraId="14BD50EF" w14:textId="77777777" w:rsidR="00AB3025" w:rsidRDefault="00FC2B17" w:rsidP="007138BB">
      <w:pPr>
        <w:pStyle w:val="Screen"/>
      </w:pPr>
      <w:r>
        <w:t>000014 diff --git a/GITHELP.EXEC/GITHELP b/GITHELP.EXEC/GITHELP</w:t>
      </w:r>
    </w:p>
    <w:p w14:paraId="6C743A99" w14:textId="77777777" w:rsidR="00AB3025" w:rsidRDefault="00FC2B17" w:rsidP="007138BB">
      <w:pPr>
        <w:pStyle w:val="Screen"/>
      </w:pPr>
      <w:r>
        <w:t>000015 index 67d</w:t>
      </w:r>
      <w:proofErr w:type="gramStart"/>
      <w:r>
        <w:t>8500..</w:t>
      </w:r>
      <w:proofErr w:type="gramEnd"/>
      <w:r>
        <w:t>4407c41 100644</w:t>
      </w:r>
    </w:p>
    <w:p w14:paraId="07518104" w14:textId="77777777" w:rsidR="00AB3025" w:rsidRDefault="00FC2B17" w:rsidP="007138BB">
      <w:pPr>
        <w:pStyle w:val="Screen"/>
      </w:pPr>
      <w:r>
        <w:t xml:space="preserve">000016 </w:t>
      </w:r>
      <w:r w:rsidRPr="00FC2B17">
        <w:t>--- a/GITHELP.EXEC/GITHELP</w:t>
      </w:r>
    </w:p>
    <w:p w14:paraId="12D5FDA5" w14:textId="77777777" w:rsidR="00AB3025" w:rsidRDefault="00FC2B17" w:rsidP="007138BB">
      <w:pPr>
        <w:pStyle w:val="Screen"/>
      </w:pPr>
      <w:r>
        <w:t xml:space="preserve">000017 </w:t>
      </w:r>
      <w:r w:rsidRPr="00FC2B17">
        <w:t>+++ b/GITHELP.EXEC/GITHELP</w:t>
      </w:r>
    </w:p>
    <w:p w14:paraId="13AF2DF5" w14:textId="5CCF2BF3" w:rsidR="00FC2B17" w:rsidRDefault="00FC2B17" w:rsidP="00173104">
      <w:pPr>
        <w:keepNext/>
      </w:pPr>
      <w:r>
        <w:t>This view can be used to see the specific changes that were made with that specific commit.</w:t>
      </w:r>
    </w:p>
    <w:p w14:paraId="21464EF2" w14:textId="4B15857F" w:rsidR="00FC2B17" w:rsidRDefault="00FC2B17" w:rsidP="00C43C0E">
      <w:pPr>
        <w:pStyle w:val="Heading4"/>
        <w:pageBreakBefore/>
      </w:pPr>
      <w:r>
        <w:lastRenderedPageBreak/>
        <w:t>Source view</w:t>
      </w:r>
    </w:p>
    <w:p w14:paraId="4F77E6C9" w14:textId="438B043F" w:rsidR="00FC2B17" w:rsidRDefault="00FC2B17" w:rsidP="007138BB">
      <w:pPr>
        <w:pStyle w:val="Screen"/>
      </w:pPr>
      <w:r>
        <w:t>VIEW       GITUSER.WORK.ZIGI.DATA                         Columns 00001 00072</w:t>
      </w:r>
    </w:p>
    <w:p w14:paraId="0F3172BA" w14:textId="77777777" w:rsidR="00AB3025" w:rsidRDefault="00FC2B17" w:rsidP="007138BB">
      <w:pPr>
        <w:pStyle w:val="Screen"/>
      </w:pPr>
      <w:r>
        <w:t>Command ===&gt;                                                  Scroll ===&gt; CSR</w:t>
      </w:r>
    </w:p>
    <w:p w14:paraId="61F83026" w14:textId="367059CA" w:rsidR="00FC2B17" w:rsidRDefault="00FC2B17" w:rsidP="007138BB">
      <w:pPr>
        <w:pStyle w:val="Screen"/>
      </w:pPr>
      <w:r>
        <w:t>****** ***************************** Top of Data *****************************</w:t>
      </w:r>
    </w:p>
    <w:p w14:paraId="7C7D9CD0" w14:textId="77777777" w:rsidR="00AB3025" w:rsidRDefault="00FC2B17" w:rsidP="007138BB">
      <w:pPr>
        <w:pStyle w:val="Screen"/>
      </w:pPr>
      <w:r>
        <w:t>==MSG&gt; Historical view of element: ZDOLD.GITHELP.GITHELP.EXEC(GITHELP)</w:t>
      </w:r>
    </w:p>
    <w:p w14:paraId="64892CCC" w14:textId="6F8C9D27" w:rsidR="00AB3025" w:rsidRDefault="00FC2B17" w:rsidP="007138BB">
      <w:pPr>
        <w:pStyle w:val="Screen"/>
      </w:pPr>
      <w:r>
        <w:t xml:space="preserve">==MSG&gt; From: </w:t>
      </w:r>
      <w:proofErr w:type="spellStart"/>
      <w:r w:rsidR="00C43C0E">
        <w:t>george</w:t>
      </w:r>
      <w:proofErr w:type="spellEnd"/>
      <w:r w:rsidR="00C43C0E">
        <w:t xml:space="preserve"> </w:t>
      </w:r>
      <w:proofErr w:type="spellStart"/>
      <w:r w:rsidR="00C43C0E">
        <w:t>washington</w:t>
      </w:r>
      <w:proofErr w:type="spellEnd"/>
      <w:r>
        <w:t xml:space="preserve"> on Sun 2019 Dec 1  10:35:09 -0600</w:t>
      </w:r>
    </w:p>
    <w:p w14:paraId="1A9283DA" w14:textId="79F5C4BB" w:rsidR="00FC2B17" w:rsidRDefault="00FC2B17" w:rsidP="007138BB">
      <w:pPr>
        <w:pStyle w:val="Screen"/>
      </w:pPr>
      <w:r>
        <w:t>==MSG&gt; All ISPF View commands are available, including Compare, Create and Copy</w:t>
      </w:r>
    </w:p>
    <w:p w14:paraId="01D91525" w14:textId="77777777" w:rsidR="00FC2B17" w:rsidRDefault="00FC2B17" w:rsidP="007138BB">
      <w:pPr>
        <w:pStyle w:val="Screen"/>
      </w:pPr>
      <w:r>
        <w:t>==MSG&gt; -----------------------------------------------------------------------</w:t>
      </w:r>
    </w:p>
    <w:p w14:paraId="77A948AF" w14:textId="77777777" w:rsidR="00AB3025" w:rsidRDefault="00FC2B17" w:rsidP="007138BB">
      <w:pPr>
        <w:pStyle w:val="Screen"/>
      </w:pPr>
      <w:r>
        <w:t xml:space="preserve">000001   /* -------------------  </w:t>
      </w:r>
      <w:proofErr w:type="spellStart"/>
      <w:r>
        <w:t>rexx</w:t>
      </w:r>
      <w:proofErr w:type="spellEnd"/>
      <w:r>
        <w:t xml:space="preserve"> procedure  -------------------- *</w:t>
      </w:r>
    </w:p>
    <w:p w14:paraId="70176ADE" w14:textId="77777777" w:rsidR="00AB3025" w:rsidRDefault="00FC2B17" w:rsidP="007138BB">
      <w:pPr>
        <w:pStyle w:val="Screen"/>
      </w:pPr>
      <w:r>
        <w:t xml:space="preserve">000002   | Name:      </w:t>
      </w:r>
      <w:proofErr w:type="spellStart"/>
      <w:r>
        <w:t>GitHelp</w:t>
      </w:r>
      <w:proofErr w:type="spellEnd"/>
      <w:r>
        <w:t xml:space="preserve">                                         |</w:t>
      </w:r>
    </w:p>
    <w:p w14:paraId="36E4371E" w14:textId="77777777" w:rsidR="00AB3025" w:rsidRDefault="00FC2B17" w:rsidP="007138BB">
      <w:pPr>
        <w:pStyle w:val="Screen"/>
      </w:pPr>
      <w:r>
        <w:t>000003   |                                                            |</w:t>
      </w:r>
    </w:p>
    <w:p w14:paraId="22366C80" w14:textId="77777777" w:rsidR="00AB3025" w:rsidRDefault="00FC2B17" w:rsidP="007138BB">
      <w:pPr>
        <w:pStyle w:val="Screen"/>
      </w:pPr>
      <w:r>
        <w:t>000004   | Function:  Display a menu (table) of git commands and      |</w:t>
      </w:r>
    </w:p>
    <w:p w14:paraId="4F649456" w14:textId="77777777" w:rsidR="00AB3025" w:rsidRDefault="00FC2B17" w:rsidP="007138BB">
      <w:pPr>
        <w:pStyle w:val="Screen"/>
      </w:pPr>
      <w:r>
        <w:t>000005   |            allow the user to view the selected help,       |</w:t>
      </w:r>
    </w:p>
    <w:p w14:paraId="4AB93D06" w14:textId="77777777" w:rsidR="00AB3025" w:rsidRDefault="00FC2B17" w:rsidP="007138BB">
      <w:pPr>
        <w:pStyle w:val="Screen"/>
      </w:pPr>
      <w:r>
        <w:t>000006   |            filtering using Only xxx and a Refresh          |</w:t>
      </w:r>
    </w:p>
    <w:p w14:paraId="68068D82" w14:textId="77777777" w:rsidR="00AB3025" w:rsidRDefault="00FC2B17" w:rsidP="007138BB">
      <w:pPr>
        <w:pStyle w:val="Screen"/>
      </w:pPr>
      <w:r>
        <w:t>000007   |            options are provided.                           |</w:t>
      </w:r>
    </w:p>
    <w:p w14:paraId="794AEC9A" w14:textId="77777777" w:rsidR="00AB3025" w:rsidRDefault="00FC2B17" w:rsidP="007138BB">
      <w:pPr>
        <w:pStyle w:val="Screen"/>
      </w:pPr>
      <w:r>
        <w:t>000008   |                                                            |</w:t>
      </w:r>
    </w:p>
    <w:p w14:paraId="720CD55C" w14:textId="77777777" w:rsidR="00AB3025" w:rsidRDefault="00FC2B17" w:rsidP="007138BB">
      <w:pPr>
        <w:pStyle w:val="Screen"/>
      </w:pPr>
      <w:r>
        <w:t>000009   | Syntax:   %</w:t>
      </w:r>
      <w:proofErr w:type="spellStart"/>
      <w:r>
        <w:t>Githelp</w:t>
      </w:r>
      <w:proofErr w:type="spellEnd"/>
      <w:r>
        <w:t xml:space="preserve">                                         |</w:t>
      </w:r>
    </w:p>
    <w:p w14:paraId="5C2A0365" w14:textId="77777777" w:rsidR="00AB3025" w:rsidRDefault="00FC2B17" w:rsidP="007138BB">
      <w:pPr>
        <w:pStyle w:val="Screen"/>
      </w:pPr>
      <w:r>
        <w:t>000010   |                                                            |</w:t>
      </w:r>
    </w:p>
    <w:p w14:paraId="397F9EBC" w14:textId="77777777" w:rsidR="00AB3025" w:rsidRDefault="00FC2B17" w:rsidP="007138BB">
      <w:pPr>
        <w:pStyle w:val="Screen"/>
      </w:pPr>
      <w:r>
        <w:t>000011   | Usage Notes:                                               |</w:t>
      </w:r>
    </w:p>
    <w:p w14:paraId="4DE195F5" w14:textId="77777777" w:rsidR="00AB3025" w:rsidRDefault="00FC2B17" w:rsidP="007138BB">
      <w:pPr>
        <w:pStyle w:val="Screen"/>
      </w:pPr>
      <w:r>
        <w:t>000012   |       1. git must be installed on the local OMVS           |</w:t>
      </w:r>
    </w:p>
    <w:p w14:paraId="383CC867" w14:textId="07A7657B" w:rsidR="00FC2B17" w:rsidRDefault="00FC2B17" w:rsidP="00FC2B17">
      <w:r>
        <w:t>This view of the source is from that specific commit. It is placed into a z/OS dataset to allow the user to use the ISPF Edit Compare, Create, and Copy commands, among others.</w:t>
      </w:r>
    </w:p>
    <w:p w14:paraId="3BECD7E1" w14:textId="55022E67" w:rsidR="003D3070" w:rsidRDefault="003D3070" w:rsidP="003D3070">
      <w:pPr>
        <w:pStyle w:val="Heading4"/>
      </w:pPr>
      <w:r>
        <w:t>Recovery</w:t>
      </w:r>
    </w:p>
    <w:p w14:paraId="4FBB12AA" w14:textId="04B92E27" w:rsidR="003D3070" w:rsidRDefault="003D3070" w:rsidP="003D3070">
      <w:pPr>
        <w:keepNext/>
      </w:pPr>
      <w:r>
        <w:t>The historical recovery will prompt for a recovery dataset if that dataset should be allocated new, and then a confirmation of the recovery. Recovery can occur into the active dataset if desired but with an additional confirmation prompt.</w:t>
      </w:r>
    </w:p>
    <w:p w14:paraId="56A6DF02" w14:textId="77777777" w:rsidR="003D3070" w:rsidRDefault="003D3070" w:rsidP="007138BB">
      <w:pPr>
        <w:pStyle w:val="Screen"/>
        <w:ind w:right="2088"/>
      </w:pPr>
      <w:r>
        <w:t>+------------------- zigi History Recovery --------------------+</w:t>
      </w:r>
    </w:p>
    <w:p w14:paraId="5AC64357" w14:textId="77777777" w:rsidR="003D3070" w:rsidRDefault="003D3070" w:rsidP="007138BB">
      <w:pPr>
        <w:pStyle w:val="Screen"/>
        <w:ind w:right="2088"/>
      </w:pPr>
      <w:r>
        <w:t>|                                                              |</w:t>
      </w:r>
    </w:p>
    <w:p w14:paraId="031244DD" w14:textId="77777777" w:rsidR="003D3070" w:rsidRDefault="003D3070" w:rsidP="007138BB">
      <w:pPr>
        <w:pStyle w:val="Screen"/>
        <w:ind w:right="2088"/>
      </w:pPr>
      <w:r>
        <w:t>| Recover a historical level of:                               |</w:t>
      </w:r>
    </w:p>
    <w:p w14:paraId="6EE8871B" w14:textId="119879BE" w:rsidR="003D3070" w:rsidRDefault="003D3070" w:rsidP="007138BB">
      <w:pPr>
        <w:pStyle w:val="Screen"/>
        <w:ind w:right="2088"/>
      </w:pPr>
      <w:r>
        <w:t>| '</w:t>
      </w:r>
      <w:r w:rsidR="0068547C">
        <w:t>IBMUSER.</w:t>
      </w:r>
      <w:r>
        <w:t>ZIGI20.ZIGI.GPLLIC'                                 |</w:t>
      </w:r>
    </w:p>
    <w:p w14:paraId="6994192F" w14:textId="77777777" w:rsidR="003D3070" w:rsidRDefault="003D3070" w:rsidP="007138BB">
      <w:pPr>
        <w:pStyle w:val="Screen"/>
        <w:ind w:right="2088"/>
      </w:pPr>
      <w:r>
        <w:t>|                                                              |</w:t>
      </w:r>
    </w:p>
    <w:p w14:paraId="71971316" w14:textId="77777777" w:rsidR="003D3070" w:rsidRDefault="003D3070" w:rsidP="007138BB">
      <w:pPr>
        <w:pStyle w:val="Screen"/>
        <w:ind w:right="2088"/>
      </w:pPr>
      <w:r>
        <w:t>| Enter the recovery dataset:                                  |</w:t>
      </w:r>
    </w:p>
    <w:p w14:paraId="4BC42C3A" w14:textId="2F05E600" w:rsidR="003D3070" w:rsidRDefault="003D3070" w:rsidP="007138BB">
      <w:pPr>
        <w:pStyle w:val="Screen"/>
        <w:ind w:right="2088"/>
      </w:pPr>
      <w:r>
        <w:t>| '</w:t>
      </w:r>
      <w:r w:rsidR="0068547C">
        <w:t>IBMUSER.</w:t>
      </w:r>
      <w:r>
        <w:t>ZIGI20.ZIGI.GPLLIC'                                 |</w:t>
      </w:r>
    </w:p>
    <w:p w14:paraId="3FE18303" w14:textId="77777777" w:rsidR="003D3070" w:rsidRDefault="003D3070" w:rsidP="007138BB">
      <w:pPr>
        <w:pStyle w:val="Screen"/>
        <w:ind w:right="2088"/>
      </w:pPr>
      <w:r>
        <w:t>|                                                              |</w:t>
      </w:r>
    </w:p>
    <w:p w14:paraId="496BF10B" w14:textId="77777777" w:rsidR="003D3070" w:rsidRDefault="003D3070" w:rsidP="007138BB">
      <w:pPr>
        <w:pStyle w:val="Screen"/>
        <w:ind w:right="2088"/>
      </w:pPr>
      <w:r>
        <w:t>| Allocate Recovery dataset if it does not exist: N (Y or N)   |</w:t>
      </w:r>
    </w:p>
    <w:p w14:paraId="4D0AFC80" w14:textId="77777777" w:rsidR="003D3070" w:rsidRDefault="003D3070" w:rsidP="007138BB">
      <w:pPr>
        <w:pStyle w:val="Screen"/>
        <w:ind w:right="2088"/>
      </w:pPr>
      <w:r>
        <w:t>|                                                              |</w:t>
      </w:r>
    </w:p>
    <w:p w14:paraId="39859B9C" w14:textId="77777777" w:rsidR="003D3070" w:rsidRDefault="003D3070" w:rsidP="007138BB">
      <w:pPr>
        <w:pStyle w:val="Screen"/>
        <w:ind w:right="2088"/>
      </w:pPr>
      <w:r>
        <w:t>| Confirm Recovery:   (Y or N)                                 |</w:t>
      </w:r>
    </w:p>
    <w:p w14:paraId="55AF72BB" w14:textId="77777777" w:rsidR="003D3070" w:rsidRDefault="003D3070" w:rsidP="007138BB">
      <w:pPr>
        <w:pStyle w:val="Screen"/>
        <w:ind w:right="2088"/>
      </w:pPr>
      <w:r>
        <w:t>|                                                              |</w:t>
      </w:r>
    </w:p>
    <w:p w14:paraId="46D15F94" w14:textId="77777777" w:rsidR="003D3070" w:rsidRDefault="003D3070" w:rsidP="007138BB">
      <w:pPr>
        <w:pStyle w:val="Screen"/>
        <w:ind w:right="2088"/>
      </w:pPr>
      <w:r>
        <w:t>| Press Enter to continue or F3 to Cancel.                     |</w:t>
      </w:r>
    </w:p>
    <w:p w14:paraId="44296D38" w14:textId="694C7CF7" w:rsidR="003D3070" w:rsidRPr="003D3070" w:rsidRDefault="003D3070" w:rsidP="007138BB">
      <w:pPr>
        <w:pStyle w:val="Screen"/>
        <w:ind w:right="2088"/>
      </w:pPr>
      <w:r>
        <w:t>+--------------------------------------------------------------+</w:t>
      </w:r>
    </w:p>
    <w:p w14:paraId="429086B6" w14:textId="46FD86C1" w:rsidR="00FC2B17" w:rsidRDefault="00FC2B17" w:rsidP="00DF1A56">
      <w:pPr>
        <w:pStyle w:val="Heading3"/>
      </w:pPr>
      <w:bookmarkStart w:id="103" w:name="_Toc33161870"/>
      <w:r>
        <w:t>Remove and Rename</w:t>
      </w:r>
      <w:bookmarkEnd w:id="103"/>
    </w:p>
    <w:p w14:paraId="483D48C6" w14:textId="6F9754AE" w:rsidR="00FC2B17" w:rsidRDefault="00FC2B17" w:rsidP="00FC2B17">
      <w:r>
        <w:t xml:space="preserve">See the previous discussion about </w:t>
      </w:r>
      <w:hyperlink w:anchor="_Remove_(RM)" w:history="1">
        <w:r w:rsidRPr="00FC2B17">
          <w:rPr>
            <w:rStyle w:val="Hyperlink"/>
          </w:rPr>
          <w:t>Remove</w:t>
        </w:r>
      </w:hyperlink>
      <w:r>
        <w:t xml:space="preserve"> and </w:t>
      </w:r>
      <w:hyperlink w:anchor="_Rename_(RN)" w:history="1">
        <w:r w:rsidRPr="00FC2B17">
          <w:rPr>
            <w:rStyle w:val="Hyperlink"/>
          </w:rPr>
          <w:t>Rename</w:t>
        </w:r>
      </w:hyperlink>
      <w:r>
        <w:t xml:space="preserve"> which applies, in this case, just to the PDS Member.</w:t>
      </w:r>
    </w:p>
    <w:p w14:paraId="528B7633" w14:textId="77777777" w:rsidR="0003245B" w:rsidRDefault="0097194B" w:rsidP="003F6E92">
      <w:pPr>
        <w:pStyle w:val="Heading3"/>
      </w:pPr>
      <w:bookmarkStart w:id="104" w:name="_Toc33161871"/>
      <w:r>
        <w:t>Undo</w:t>
      </w:r>
      <w:bookmarkEnd w:id="104"/>
    </w:p>
    <w:p w14:paraId="745D6657" w14:textId="75901931" w:rsidR="0097194B" w:rsidRPr="0097194B" w:rsidRDefault="0097194B" w:rsidP="0097194B">
      <w:r>
        <w:t xml:space="preserve">Undo will revert any changes made to a PDS member </w:t>
      </w:r>
      <w:r w:rsidR="00EE7D68">
        <w:t>before</w:t>
      </w:r>
      <w:r>
        <w:t xml:space="preserve"> a commit. This means the status is [M}, { M], or [MM].</w:t>
      </w:r>
    </w:p>
    <w:p w14:paraId="545F1FE4" w14:textId="77777777" w:rsidR="007A3140" w:rsidRDefault="00096ACB" w:rsidP="00173104">
      <w:pPr>
        <w:pStyle w:val="Heading3"/>
      </w:pPr>
      <w:bookmarkStart w:id="105" w:name="_Toc33161872"/>
      <w:r>
        <w:t>View</w:t>
      </w:r>
      <w:bookmarkEnd w:id="105"/>
    </w:p>
    <w:p w14:paraId="4AB70C8D" w14:textId="62DD06EA" w:rsidR="00096ACB" w:rsidRPr="00096ACB" w:rsidRDefault="00096ACB" w:rsidP="00096ACB">
      <w:r>
        <w:t>View the dataset or file using ISPF View.</w:t>
      </w:r>
    </w:p>
    <w:p w14:paraId="1B98970B" w14:textId="70E04D82" w:rsidR="003F6E92" w:rsidRDefault="003F6E92" w:rsidP="00C43C0E">
      <w:pPr>
        <w:pStyle w:val="Heading3"/>
        <w:pageBreakBefore/>
      </w:pPr>
      <w:bookmarkStart w:id="106" w:name="_Toc33161873"/>
      <w:r>
        <w:lastRenderedPageBreak/>
        <w:t>/ Row Selection Prompt</w:t>
      </w:r>
      <w:bookmarkEnd w:id="106"/>
    </w:p>
    <w:p w14:paraId="5DC39BD8" w14:textId="282B3CD0" w:rsidR="003F6E92" w:rsidRDefault="003F6E92" w:rsidP="00173104">
      <w:pPr>
        <w:keepNext/>
      </w:pPr>
      <w:r>
        <w:t>If a / is entered for a row selection a popup prompt menu will aid the user:</w:t>
      </w:r>
    </w:p>
    <w:p w14:paraId="33A853F5" w14:textId="77777777" w:rsidR="007A3140" w:rsidRDefault="00096ACB" w:rsidP="007138BB">
      <w:pPr>
        <w:pStyle w:val="Screen"/>
        <w:ind w:right="2898"/>
      </w:pPr>
      <w:r>
        <w:t>+----------- zigi PDS Member Selection Options -----------+</w:t>
      </w:r>
    </w:p>
    <w:p w14:paraId="175DDDE5" w14:textId="77777777" w:rsidR="007A3140" w:rsidRDefault="00096ACB" w:rsidP="007138BB">
      <w:pPr>
        <w:pStyle w:val="Screen"/>
        <w:ind w:right="2898"/>
      </w:pPr>
      <w:r>
        <w:t>|                                                         |</w:t>
      </w:r>
    </w:p>
    <w:p w14:paraId="00ED256C" w14:textId="77777777" w:rsidR="007A3140" w:rsidRDefault="00096ACB" w:rsidP="007138BB">
      <w:pPr>
        <w:pStyle w:val="Screen"/>
        <w:ind w:right="2898"/>
      </w:pPr>
      <w:r>
        <w:t>| Enter Selection:                                        |</w:t>
      </w:r>
    </w:p>
    <w:p w14:paraId="2761E28B" w14:textId="77777777" w:rsidR="007A3140" w:rsidRDefault="00096ACB" w:rsidP="007138BB">
      <w:pPr>
        <w:pStyle w:val="Screen"/>
        <w:ind w:right="2898"/>
      </w:pPr>
      <w:r>
        <w:t>|                                                         |</w:t>
      </w:r>
    </w:p>
    <w:p w14:paraId="4070346C" w14:textId="77777777" w:rsidR="007A3140" w:rsidRDefault="00096ACB" w:rsidP="007138BB">
      <w:pPr>
        <w:pStyle w:val="Screen"/>
        <w:ind w:right="2898"/>
      </w:pPr>
      <w:r>
        <w:t xml:space="preserve">|  </w:t>
      </w:r>
      <w:r w:rsidRPr="00096ACB">
        <w:rPr>
          <w:b/>
          <w:bCs/>
        </w:rPr>
        <w:t>Add</w:t>
      </w:r>
      <w:r>
        <w:t xml:space="preserve">     (A)  Add the member as Text to the git Index   |</w:t>
      </w:r>
    </w:p>
    <w:p w14:paraId="0034EF25" w14:textId="77777777" w:rsidR="007A3140" w:rsidRDefault="00096ACB" w:rsidP="007138BB">
      <w:pPr>
        <w:pStyle w:val="Screen"/>
        <w:ind w:right="2898"/>
      </w:pPr>
      <w:r>
        <w:t xml:space="preserve">|  </w:t>
      </w:r>
      <w:proofErr w:type="spellStart"/>
      <w:r w:rsidRPr="00096ACB">
        <w:rPr>
          <w:b/>
          <w:bCs/>
        </w:rPr>
        <w:t>AddBin</w:t>
      </w:r>
      <w:proofErr w:type="spellEnd"/>
      <w:r>
        <w:t xml:space="preserve">  (AB) Add the member as Binary to the git Index |</w:t>
      </w:r>
    </w:p>
    <w:p w14:paraId="351E3503" w14:textId="77777777" w:rsidR="007A3140" w:rsidRDefault="00096ACB" w:rsidP="007138BB">
      <w:pPr>
        <w:pStyle w:val="Screen"/>
        <w:ind w:right="2898"/>
      </w:pPr>
      <w:r>
        <w:t xml:space="preserve">|  </w:t>
      </w:r>
      <w:r w:rsidRPr="00096ACB">
        <w:rPr>
          <w:b/>
          <w:bCs/>
        </w:rPr>
        <w:t>Browse</w:t>
      </w:r>
      <w:r>
        <w:t xml:space="preserve">  (B)  Browse the dataset/file                   |</w:t>
      </w:r>
    </w:p>
    <w:p w14:paraId="724B3A01" w14:textId="77777777" w:rsidR="007A3140" w:rsidRDefault="00096ACB" w:rsidP="007138BB">
      <w:pPr>
        <w:pStyle w:val="Screen"/>
        <w:ind w:right="2898"/>
      </w:pPr>
      <w:r>
        <w:t xml:space="preserve">|  </w:t>
      </w:r>
      <w:r w:rsidRPr="00096ACB">
        <w:rPr>
          <w:b/>
          <w:bCs/>
        </w:rPr>
        <w:t>Edit</w:t>
      </w:r>
      <w:r>
        <w:t xml:space="preserve">    (E)  Edit the dataset/file                     |</w:t>
      </w:r>
    </w:p>
    <w:p w14:paraId="6E59110A" w14:textId="77777777" w:rsidR="007A3140" w:rsidRDefault="00096ACB" w:rsidP="007138BB">
      <w:pPr>
        <w:pStyle w:val="Screen"/>
        <w:ind w:right="2898"/>
      </w:pPr>
      <w:r>
        <w:t xml:space="preserve">|  </w:t>
      </w:r>
      <w:r w:rsidRPr="00096ACB">
        <w:rPr>
          <w:b/>
          <w:bCs/>
        </w:rPr>
        <w:t>Diff</w:t>
      </w:r>
      <w:r>
        <w:t xml:space="preserve">    (D)  Show the Diff's                           |</w:t>
      </w:r>
    </w:p>
    <w:p w14:paraId="29760EB2" w14:textId="77777777" w:rsidR="007A3140" w:rsidRDefault="00096ACB" w:rsidP="007138BB">
      <w:pPr>
        <w:pStyle w:val="Screen"/>
        <w:ind w:right="2898"/>
      </w:pPr>
      <w:r>
        <w:t xml:space="preserve">|  </w:t>
      </w:r>
      <w:r w:rsidRPr="00096ACB">
        <w:rPr>
          <w:b/>
          <w:bCs/>
        </w:rPr>
        <w:t>History</w:t>
      </w:r>
      <w:r>
        <w:t xml:space="preserve"> (H)  Display Commit History                    |</w:t>
      </w:r>
    </w:p>
    <w:p w14:paraId="7DF0F7D6" w14:textId="77777777" w:rsidR="007A3140" w:rsidRDefault="00096ACB" w:rsidP="007138BB">
      <w:pPr>
        <w:pStyle w:val="Screen"/>
        <w:ind w:right="2898"/>
      </w:pPr>
      <w:r>
        <w:t xml:space="preserve">|  </w:t>
      </w:r>
      <w:r w:rsidRPr="00096ACB">
        <w:rPr>
          <w:b/>
          <w:bCs/>
        </w:rPr>
        <w:t>Remove</w:t>
      </w:r>
      <w:r>
        <w:t xml:space="preserve">  (RM) Remove the element                        |</w:t>
      </w:r>
    </w:p>
    <w:p w14:paraId="392539CF" w14:textId="77777777" w:rsidR="007A3140" w:rsidRDefault="00096ACB" w:rsidP="007138BB">
      <w:pPr>
        <w:pStyle w:val="Screen"/>
        <w:ind w:right="2898"/>
      </w:pPr>
      <w:r>
        <w:t xml:space="preserve">|  </w:t>
      </w:r>
      <w:r w:rsidRPr="00096ACB">
        <w:rPr>
          <w:b/>
          <w:bCs/>
        </w:rPr>
        <w:t>Rename</w:t>
      </w:r>
      <w:r>
        <w:t xml:space="preserve">  (RN) Rename the element                        |</w:t>
      </w:r>
    </w:p>
    <w:p w14:paraId="59EEDD44" w14:textId="77777777" w:rsidR="007A3140" w:rsidRDefault="00096ACB" w:rsidP="007138BB">
      <w:pPr>
        <w:pStyle w:val="Screen"/>
        <w:ind w:right="2898"/>
      </w:pPr>
      <w:r>
        <w:t xml:space="preserve">|  </w:t>
      </w:r>
      <w:r w:rsidRPr="00096ACB">
        <w:rPr>
          <w:b/>
          <w:bCs/>
        </w:rPr>
        <w:t>Undo</w:t>
      </w:r>
      <w:r>
        <w:t xml:space="preserve">    (U)  Undo an </w:t>
      </w:r>
      <w:proofErr w:type="spellStart"/>
      <w:r>
        <w:t>UnCommitted</w:t>
      </w:r>
      <w:proofErr w:type="spellEnd"/>
      <w:r>
        <w:t xml:space="preserve"> Change                |</w:t>
      </w:r>
    </w:p>
    <w:p w14:paraId="37BC2124" w14:textId="77777777" w:rsidR="007A3140" w:rsidRDefault="00096ACB" w:rsidP="007138BB">
      <w:pPr>
        <w:pStyle w:val="Screen"/>
        <w:ind w:right="2898"/>
      </w:pPr>
      <w:r>
        <w:t xml:space="preserve">|  </w:t>
      </w:r>
      <w:r w:rsidRPr="00096ACB">
        <w:rPr>
          <w:b/>
          <w:bCs/>
        </w:rPr>
        <w:t>View</w:t>
      </w:r>
      <w:r>
        <w:t xml:space="preserve">    (V)  View the dataset/file                     |</w:t>
      </w:r>
    </w:p>
    <w:p w14:paraId="6C14982B" w14:textId="77777777" w:rsidR="007A3140" w:rsidRDefault="00096ACB" w:rsidP="007138BB">
      <w:pPr>
        <w:pStyle w:val="Screen"/>
        <w:ind w:right="2898"/>
      </w:pPr>
      <w:r>
        <w:t>|                                                         |</w:t>
      </w:r>
    </w:p>
    <w:p w14:paraId="1DC8B2D5" w14:textId="47503BD8" w:rsidR="003F6E92" w:rsidRPr="003F6E92" w:rsidRDefault="00096ACB" w:rsidP="007138BB">
      <w:pPr>
        <w:pStyle w:val="Screen"/>
        <w:ind w:right="2898"/>
      </w:pPr>
      <w:r>
        <w:t>+---------------------------------------------------------+</w:t>
      </w:r>
    </w:p>
    <w:p w14:paraId="556B7054" w14:textId="77777777" w:rsidR="00734C8E" w:rsidRDefault="00734C8E">
      <w:pPr>
        <w:rPr>
          <w:rFonts w:asciiTheme="majorHAnsi" w:eastAsiaTheme="majorEastAsia" w:hAnsiTheme="majorHAnsi" w:cstheme="majorBidi"/>
          <w:color w:val="2F5496" w:themeColor="accent1" w:themeShade="BF"/>
          <w:sz w:val="32"/>
          <w:szCs w:val="32"/>
        </w:rPr>
      </w:pPr>
      <w:r>
        <w:br w:type="page"/>
      </w:r>
    </w:p>
    <w:p w14:paraId="06BB3EEE" w14:textId="75FA0663" w:rsidR="00AE7D7D" w:rsidRDefault="00734C8E">
      <w:bookmarkStart w:id="107" w:name="_GoBack"/>
      <w:bookmarkEnd w:id="107"/>
      <w:r>
        <w:lastRenderedPageBreak/>
        <w:t xml:space="preserve">Git status cheat sheet </w:t>
      </w:r>
      <w:r>
        <w:sym w:font="Wingdings" w:char="F04A"/>
      </w:r>
    </w:p>
    <w:p w14:paraId="4E05B889" w14:textId="77777777" w:rsidR="0083514D" w:rsidRDefault="0083514D"/>
    <w:p w14:paraId="25BF6FE7" w14:textId="7B5D9F0E" w:rsidR="00734C8E" w:rsidRDefault="00734C8E">
      <w:r w:rsidRPr="00734C8E">
        <w:rPr>
          <w:noProof/>
          <w:lang w:val="en-GB" w:eastAsia="en-GB"/>
        </w:rPr>
        <w:drawing>
          <wp:inline distT="0" distB="0" distL="0" distR="0" wp14:anchorId="51ABD6BE" wp14:editId="2A52FC03">
            <wp:extent cx="5943600" cy="2749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49550"/>
                    </a:xfrm>
                    <a:prstGeom prst="rect">
                      <a:avLst/>
                    </a:prstGeom>
                  </pic:spPr>
                </pic:pic>
              </a:graphicData>
            </a:graphic>
          </wp:inline>
        </w:drawing>
      </w:r>
    </w:p>
    <w:p w14:paraId="7D569F6C" w14:textId="77777777" w:rsidR="00734C8E" w:rsidRDefault="00734C8E"/>
    <w:p w14:paraId="2BB2C3DD" w14:textId="566419C9" w:rsidR="00734C8E" w:rsidRDefault="00734C8E">
      <w:pPr>
        <w:rPr>
          <w:rFonts w:asciiTheme="majorHAnsi" w:eastAsiaTheme="majorEastAsia" w:hAnsiTheme="majorHAnsi" w:cstheme="majorBidi"/>
          <w:color w:val="2F5496" w:themeColor="accent1" w:themeShade="BF"/>
          <w:sz w:val="32"/>
          <w:szCs w:val="32"/>
        </w:rPr>
      </w:pPr>
      <w:r>
        <w:br w:type="page"/>
      </w:r>
    </w:p>
    <w:p w14:paraId="3D83679E" w14:textId="15C11797" w:rsidR="00CE11AA" w:rsidRDefault="00CE11AA" w:rsidP="00CE11AA">
      <w:pPr>
        <w:pStyle w:val="Heading1"/>
      </w:pPr>
      <w:bookmarkStart w:id="108" w:name="_Toc33161874"/>
      <w:r>
        <w:lastRenderedPageBreak/>
        <w:t>Typical zigi Activities</w:t>
      </w:r>
      <w:bookmarkEnd w:id="108"/>
    </w:p>
    <w:p w14:paraId="2C241233" w14:textId="371906B5" w:rsidR="00CE11AA" w:rsidRDefault="00CE11AA" w:rsidP="00CE11AA">
      <w:r>
        <w:t xml:space="preserve">Zigi is intended to be used as the interface to git. All development activity is anticipated to be performed outside of zigi using your favorite ISPF based tools. Once a development phase is complete then zigi </w:t>
      </w:r>
      <w:r w:rsidR="001A2C07">
        <w:t xml:space="preserve">can </w:t>
      </w:r>
      <w:r>
        <w:t>be activated to commit and push the update.</w:t>
      </w:r>
    </w:p>
    <w:p w14:paraId="117F644D" w14:textId="77777777" w:rsidR="001A2C07" w:rsidRDefault="001A2C07" w:rsidP="001A2C07">
      <w:pPr>
        <w:pStyle w:val="Heading2"/>
      </w:pPr>
      <w:bookmarkStart w:id="109" w:name="_Toc33161875"/>
      <w:r>
        <w:t>Creating a new Repository (Local and Remote)</w:t>
      </w:r>
      <w:bookmarkEnd w:id="109"/>
    </w:p>
    <w:p w14:paraId="525EEC64" w14:textId="34236403" w:rsidR="00786AF7" w:rsidRDefault="001A2C07" w:rsidP="001A2C07">
      <w:r>
        <w:t xml:space="preserve">There are two ways of creating a (git-based) repository with zigi. Cloning (see further) a remote repository or creating one “from scratch” locally. Via the ‘create’ command a new (local) repository van be created. This will perform a ‘git </w:t>
      </w:r>
      <w:proofErr w:type="spellStart"/>
      <w:r>
        <w:t>init</w:t>
      </w:r>
      <w:proofErr w:type="spellEnd"/>
      <w:r>
        <w:t xml:space="preserve"> &lt;</w:t>
      </w:r>
      <w:proofErr w:type="spellStart"/>
      <w:r>
        <w:t>repoName</w:t>
      </w:r>
      <w:proofErr w:type="spellEnd"/>
      <w:r>
        <w:t>&gt;’ in the chosen directory. A ‘basic’ .</w:t>
      </w:r>
      <w:proofErr w:type="spellStart"/>
      <w:r>
        <w:t>gitattributes</w:t>
      </w:r>
      <w:proofErr w:type="spellEnd"/>
      <w:r>
        <w:t xml:space="preserve"> will be created and added/commi</w:t>
      </w:r>
      <w:r w:rsidR="00F8105B">
        <w:t>t</w:t>
      </w:r>
      <w:r>
        <w:t>ted to your repository. This is there to make sure that the encoding of the various git-managed files will be in the correct format.</w:t>
      </w:r>
    </w:p>
    <w:p w14:paraId="4A470948" w14:textId="4F72537C" w:rsidR="00786AF7" w:rsidRDefault="00786AF7" w:rsidP="001A2C07">
      <w:r>
        <w:t>After creating the local repo (remember zigi takes care of your .</w:t>
      </w:r>
      <w:proofErr w:type="spellStart"/>
      <w:r>
        <w:t>gitatrtibutes</w:t>
      </w:r>
      <w:proofErr w:type="spellEnd"/>
      <w:r>
        <w:t xml:space="preserve"> file) you can ADD datasets to the repository. (see the Add command on page xxx).</w:t>
      </w:r>
    </w:p>
    <w:p w14:paraId="2EDAC4A9" w14:textId="1A60D5E0" w:rsidR="00786AF7" w:rsidRPr="00786AF7" w:rsidRDefault="00786AF7" w:rsidP="001A2C07">
      <w:r>
        <w:t xml:space="preserve">Adding files to zigi is </w:t>
      </w:r>
      <w:r>
        <w:rPr>
          <w:b/>
        </w:rPr>
        <w:t>not the same thing</w:t>
      </w:r>
      <w:r>
        <w:t xml:space="preserve"> as adding them to the git-repository. Once a dataset has been added to zigi the datasets (in file-format) are </w:t>
      </w:r>
      <w:r>
        <w:rPr>
          <w:i/>
        </w:rPr>
        <w:t>only</w:t>
      </w:r>
      <w:r>
        <w:t xml:space="preserve"> available in the working-space of the git repository. (they are present in /</w:t>
      </w:r>
      <w:proofErr w:type="spellStart"/>
      <w:r>
        <w:t>repofolder</w:t>
      </w:r>
      <w:proofErr w:type="spellEnd"/>
      <w:r>
        <w:t>/</w:t>
      </w:r>
      <w:proofErr w:type="spellStart"/>
      <w:r>
        <w:t>reponame</w:t>
      </w:r>
      <w:proofErr w:type="spellEnd"/>
      <w:r>
        <w:t>). Adding to the git-repo is done via the ‘A</w:t>
      </w:r>
      <w:r w:rsidR="00E51F3C">
        <w:t>’ (add)</w:t>
      </w:r>
      <w:r>
        <w:t xml:space="preserve"> line command.</w:t>
      </w:r>
    </w:p>
    <w:p w14:paraId="1C22DCF0" w14:textId="202C9658" w:rsidR="00CE11AA" w:rsidRDefault="001A2C07" w:rsidP="00CE11AA">
      <w:pPr>
        <w:pStyle w:val="Heading2"/>
      </w:pPr>
      <w:bookmarkStart w:id="110" w:name="_Toc33161876"/>
      <w:r>
        <w:t xml:space="preserve">Adding </w:t>
      </w:r>
      <w:r w:rsidR="00CE11AA">
        <w:t>a Remote Repository</w:t>
      </w:r>
      <w:bookmarkEnd w:id="110"/>
    </w:p>
    <w:p w14:paraId="5211223E" w14:textId="14DF1CA7" w:rsidR="00CE11AA" w:rsidRDefault="001A2C07" w:rsidP="00CE11AA">
      <w:r>
        <w:t>zigi currently only supports a single ‘remote’ (named origin). Once you have a local repository you can u</w:t>
      </w:r>
      <w:r w:rsidR="00E51F3C">
        <w:t>s</w:t>
      </w:r>
      <w:r>
        <w:t xml:space="preserve">e the ‘remote’ command to add this (single) remote to your local repository. </w:t>
      </w:r>
      <w:r w:rsidR="00EE7D68">
        <w:t>T</w:t>
      </w:r>
      <w:r>
        <w:t xml:space="preserve">o do so, the remote repository (GitHub, </w:t>
      </w:r>
      <w:proofErr w:type="spellStart"/>
      <w:r>
        <w:t>BitBucket</w:t>
      </w:r>
      <w:proofErr w:type="spellEnd"/>
      <w:r>
        <w:t>, GitLab</w:t>
      </w:r>
      <w:r w:rsidR="00F8105B">
        <w:t>,</w:t>
      </w:r>
      <w:r>
        <w:t xml:space="preserve"> etc.) needs to associate the public part of your (</w:t>
      </w:r>
      <w:r w:rsidR="00A629DB">
        <w:t>Mainframe</w:t>
      </w:r>
      <w:r>
        <w:t xml:space="preserve">) </w:t>
      </w:r>
      <w:proofErr w:type="spellStart"/>
      <w:r>
        <w:t>ssh</w:t>
      </w:r>
      <w:proofErr w:type="spellEnd"/>
      <w:r>
        <w:t xml:space="preserve">-key-pair with the </w:t>
      </w:r>
      <w:proofErr w:type="spellStart"/>
      <w:r>
        <w:t>userID</w:t>
      </w:r>
      <w:proofErr w:type="spellEnd"/>
      <w:r>
        <w:t xml:space="preserve"> for the remote repository service.</w:t>
      </w:r>
      <w:r>
        <w:br/>
        <w:t>Once you’ve set</w:t>
      </w:r>
      <w:r w:rsidR="00F8105B">
        <w:t xml:space="preserve"> </w:t>
      </w:r>
      <w:r>
        <w:t>up the repository on the remote side, you can add the remote within zigi. A “push –u origin master” will be performed.</w:t>
      </w:r>
    </w:p>
    <w:p w14:paraId="4FEAE301" w14:textId="77777777" w:rsidR="00B344F5" w:rsidRDefault="00CE11AA" w:rsidP="00CE11AA">
      <w:pPr>
        <w:pStyle w:val="Heading2"/>
      </w:pPr>
      <w:bookmarkStart w:id="111" w:name="_Toc33161877"/>
      <w:r>
        <w:t>Updating a Local Repository</w:t>
      </w:r>
      <w:bookmarkEnd w:id="111"/>
    </w:p>
    <w:p w14:paraId="2A0DF050" w14:textId="5FF833DF" w:rsidR="00CE11AA" w:rsidRPr="00EE7D68" w:rsidRDefault="00CE11AA" w:rsidP="00CE11AA">
      <w:pPr>
        <w:rPr>
          <w:i/>
          <w:iCs/>
        </w:rPr>
      </w:pPr>
      <w:r w:rsidRPr="00EE7D68">
        <w:rPr>
          <w:i/>
          <w:iCs/>
        </w:rPr>
        <w:t>Need prose</w:t>
      </w:r>
    </w:p>
    <w:p w14:paraId="5418FD9D" w14:textId="79C86050" w:rsidR="00CE11AA" w:rsidRDefault="00CE11AA" w:rsidP="00CE11AA">
      <w:pPr>
        <w:pStyle w:val="Heading2"/>
      </w:pPr>
      <w:bookmarkStart w:id="112" w:name="_Toc33161878"/>
      <w:r>
        <w:t>Pulling Updates from the Remote Repository to Update the Local Repository</w:t>
      </w:r>
      <w:bookmarkEnd w:id="112"/>
    </w:p>
    <w:p w14:paraId="1723E18A" w14:textId="6E83B982" w:rsidR="00CE11AA" w:rsidRPr="00EE7D68" w:rsidRDefault="00CE11AA" w:rsidP="00CE11AA">
      <w:pPr>
        <w:rPr>
          <w:i/>
          <w:iCs/>
        </w:rPr>
      </w:pPr>
      <w:r w:rsidRPr="00EE7D68">
        <w:rPr>
          <w:i/>
          <w:iCs/>
        </w:rPr>
        <w:t>Need prose</w:t>
      </w:r>
    </w:p>
    <w:p w14:paraId="222A999A" w14:textId="77777777" w:rsidR="002F1FA0" w:rsidRDefault="002F1FA0" w:rsidP="002F1FA0">
      <w:pPr>
        <w:pStyle w:val="Heading2"/>
      </w:pPr>
      <w:bookmarkStart w:id="113" w:name="_Toc33161879"/>
      <w:r>
        <w:t>Pushing Updates to the Remote Repository</w:t>
      </w:r>
      <w:bookmarkEnd w:id="113"/>
    </w:p>
    <w:p w14:paraId="4E709155" w14:textId="383D9CAB" w:rsidR="002F1FA0" w:rsidRPr="00EE7D68" w:rsidRDefault="002F1FA0" w:rsidP="00CE11AA">
      <w:pPr>
        <w:rPr>
          <w:i/>
          <w:iCs/>
        </w:rPr>
      </w:pPr>
      <w:r w:rsidRPr="00EE7D68">
        <w:rPr>
          <w:i/>
          <w:iCs/>
        </w:rPr>
        <w:t>Need prose</w:t>
      </w:r>
    </w:p>
    <w:p w14:paraId="72C20F08" w14:textId="437DE9DB" w:rsidR="00CE11AA" w:rsidRDefault="00CE11AA" w:rsidP="00CE11AA">
      <w:pPr>
        <w:pStyle w:val="Heading2"/>
      </w:pPr>
      <w:bookmarkStart w:id="114" w:name="_Toc33161880"/>
      <w:r>
        <w:t>Creating a New Branch</w:t>
      </w:r>
      <w:bookmarkEnd w:id="114"/>
    </w:p>
    <w:p w14:paraId="50814695" w14:textId="2AC10C4E" w:rsidR="00CE11AA" w:rsidRPr="00EE7D68" w:rsidRDefault="00CE11AA" w:rsidP="00CE11AA">
      <w:pPr>
        <w:rPr>
          <w:i/>
          <w:iCs/>
        </w:rPr>
      </w:pPr>
      <w:r w:rsidRPr="00EE7D68">
        <w:rPr>
          <w:i/>
          <w:iCs/>
        </w:rPr>
        <w:t>Need prose</w:t>
      </w:r>
    </w:p>
    <w:p w14:paraId="0FC9CB49" w14:textId="4B01D77D" w:rsidR="00CE11AA" w:rsidRDefault="00CE11AA" w:rsidP="00CE11AA">
      <w:pPr>
        <w:pStyle w:val="Heading2"/>
      </w:pPr>
      <w:bookmarkStart w:id="115" w:name="_Toc33161881"/>
      <w:r>
        <w:t>Changing to a Different Branch</w:t>
      </w:r>
      <w:bookmarkEnd w:id="115"/>
    </w:p>
    <w:p w14:paraId="20B4B75F" w14:textId="3C1A5CAC" w:rsidR="00CE11AA" w:rsidRPr="00EE7D68" w:rsidRDefault="00CE11AA" w:rsidP="00CE11AA">
      <w:pPr>
        <w:rPr>
          <w:i/>
          <w:iCs/>
        </w:rPr>
      </w:pPr>
      <w:r w:rsidRPr="00EE7D68">
        <w:rPr>
          <w:i/>
          <w:iCs/>
        </w:rPr>
        <w:t>Need prose</w:t>
      </w:r>
    </w:p>
    <w:p w14:paraId="3130AE9A" w14:textId="2E515E6C" w:rsidR="00CE11AA" w:rsidRDefault="00CE11AA" w:rsidP="00CE11AA">
      <w:pPr>
        <w:pStyle w:val="Heading1"/>
      </w:pPr>
      <w:bookmarkStart w:id="116" w:name="_Toc33161882"/>
      <w:r>
        <w:t>What is Happening Under the Covers?</w:t>
      </w:r>
      <w:bookmarkEnd w:id="116"/>
    </w:p>
    <w:p w14:paraId="7ECB848C" w14:textId="0D107A86" w:rsidR="00CE11AA" w:rsidRDefault="00CE11AA" w:rsidP="00CE11AA">
      <w:r>
        <w:t xml:space="preserve">When zigi opens a repository the first action is to check the remote server for updates. If there are </w:t>
      </w:r>
      <w:r w:rsidR="00550CEE">
        <w:t>updates,</w:t>
      </w:r>
      <w:r>
        <w:t xml:space="preserve"> then the user will be informed that the current branch is behind and needs updating (pull). Zigi also checks all of the z/OS datasets and the OMVS filesystem for updates, marking the z/OS datasets if there are modifications in play that need to be added to the index, committed, and </w:t>
      </w:r>
      <w:r>
        <w:lastRenderedPageBreak/>
        <w:t>pushed.</w:t>
      </w:r>
      <w:r w:rsidR="00D24109">
        <w:t xml:space="preserve"> If the dataset is a sequential dataset, it is always copied to an OMVS file so that Git can detect changes. For a partitioned dataset, if the member is new then it will be copied to the OMVS directory that maps to the PDS.</w:t>
      </w:r>
    </w:p>
    <w:p w14:paraId="7BB6BDE5" w14:textId="4EB7D681" w:rsidR="00CE11AA" w:rsidRDefault="00352737" w:rsidP="00CE11AA">
      <w:r>
        <w:t>When a partitioned dataset i</w:t>
      </w:r>
      <w:r w:rsidR="0003245B">
        <w:t>s</w:t>
      </w:r>
      <w:r>
        <w:t xml:space="preserve"> updated, the ISPF statistics for all members are captured and </w:t>
      </w:r>
      <w:r w:rsidR="00222A7F">
        <w:t>an</w:t>
      </w:r>
      <w:r>
        <w:t xml:space="preserve"> OMVS file is updated to accurately reflect the current statistics. This file is then used to compare the members to identify if there are new, or changed, members and then flag them as such. The file is also used during a re</w:t>
      </w:r>
      <w:r w:rsidR="00531570">
        <w:t>place</w:t>
      </w:r>
      <w:r>
        <w:t>, clone, or pull</w:t>
      </w:r>
      <w:r w:rsidR="002C2464">
        <w:t>,</w:t>
      </w:r>
      <w:r>
        <w:t xml:space="preserve"> operation to reset the ISPF statistics as git </w:t>
      </w:r>
      <w:r w:rsidR="00DD3EA6">
        <w:t>has zero awareness of them.</w:t>
      </w:r>
    </w:p>
    <w:p w14:paraId="31B9BF39" w14:textId="3B6CA136" w:rsidR="002C2464" w:rsidRDefault="002C2464" w:rsidP="00CE11AA">
      <w:r>
        <w:t xml:space="preserve">As datasets are added to zigi, </w:t>
      </w:r>
      <w:r w:rsidR="00222A7F">
        <w:t>an</w:t>
      </w:r>
      <w:r>
        <w:t xml:space="preserve"> OMVS file is updated with the DCB information for that dataset. This file is then used during a re</w:t>
      </w:r>
      <w:r w:rsidR="00531570">
        <w:t>place</w:t>
      </w:r>
      <w:r>
        <w:t>, clone, or pull, operation to correctly allocate the z/OS datasets. The space for those datasets is dynamically determined based on the OMVS filesystem usage and are allocated as PDSE version 2 libraries with a zero MAXGEN.</w:t>
      </w:r>
    </w:p>
    <w:p w14:paraId="54F6EC5B" w14:textId="3A4552EB" w:rsidR="00363BD7" w:rsidRDefault="00363BD7" w:rsidP="00363BD7">
      <w:pPr>
        <w:pStyle w:val="Heading1"/>
      </w:pPr>
      <w:bookmarkStart w:id="117" w:name="_Toc33161883"/>
      <w:r>
        <w:t>Timing (for those interested)</w:t>
      </w:r>
      <w:bookmarkEnd w:id="117"/>
    </w:p>
    <w:p w14:paraId="108ACBEE" w14:textId="597F9135" w:rsidR="00363BD7" w:rsidRDefault="00363BD7" w:rsidP="00363BD7">
      <w:r>
        <w:t>For those who may be interested in some of the internal timings it is as easy as allocating a DD with the name of ZIGIDEBG. Then when zigi runs, time stamps for various routines and functions will be recorded in a file in the user’s home directory. Then when zigi ends, if the DD was allocated, the file will be opened in Browse:</w:t>
      </w:r>
    </w:p>
    <w:p w14:paraId="6DFFA33B" w14:textId="74BB0D07" w:rsidR="00363BD7" w:rsidRDefault="00363BD7" w:rsidP="007138BB">
      <w:pPr>
        <w:pStyle w:val="Screen"/>
      </w:pPr>
      <w:r>
        <w:t>BROWSE    /u/</w:t>
      </w:r>
      <w:proofErr w:type="spellStart"/>
      <w:r>
        <w:t>giruser</w:t>
      </w:r>
      <w:proofErr w:type="spellEnd"/>
      <w:r>
        <w:t>/zigidebug.txt                  Line 0000000000 Col 001 059</w:t>
      </w:r>
    </w:p>
    <w:p w14:paraId="799F5CE4" w14:textId="77777777" w:rsidR="00363BD7" w:rsidRDefault="00363BD7" w:rsidP="007138BB">
      <w:pPr>
        <w:pStyle w:val="Screen"/>
      </w:pPr>
      <w:r>
        <w:t xml:space="preserve"> Command ===&gt;                                                  Scroll ===&gt; CSR</w:t>
      </w:r>
    </w:p>
    <w:p w14:paraId="61E1E4DD" w14:textId="6AE8A218" w:rsidR="00363BD7" w:rsidRDefault="00363BD7" w:rsidP="007138BB">
      <w:pPr>
        <w:pStyle w:val="Screen"/>
      </w:pPr>
      <w:r>
        <w:t>********************************* Top of Data *********************************</w:t>
      </w:r>
    </w:p>
    <w:p w14:paraId="41174843" w14:textId="77777777" w:rsidR="00363BD7" w:rsidRDefault="00363BD7" w:rsidP="007138BB">
      <w:pPr>
        <w:pStyle w:val="Screen"/>
      </w:pPr>
      <w:r>
        <w:t>13 Nov 2019 08:01:02 : Starting collection of env variables</w:t>
      </w:r>
    </w:p>
    <w:p w14:paraId="5B1C58D9" w14:textId="77777777" w:rsidR="00363BD7" w:rsidRDefault="00363BD7" w:rsidP="007138BB">
      <w:pPr>
        <w:pStyle w:val="Screen"/>
      </w:pPr>
      <w:r>
        <w:t>13 Nov 2019 08:01:16 : Finished collection of env variables</w:t>
      </w:r>
    </w:p>
    <w:p w14:paraId="56DFBE5C" w14:textId="77777777" w:rsidR="00363BD7" w:rsidRDefault="00363BD7" w:rsidP="007138BB">
      <w:pPr>
        <w:pStyle w:val="Screen"/>
      </w:pPr>
      <w:r>
        <w:t xml:space="preserve">13 Nov 2019 08:01:32 : start of </w:t>
      </w:r>
      <w:proofErr w:type="spellStart"/>
      <w:r>
        <w:t>update_repo_metadata</w:t>
      </w:r>
      <w:proofErr w:type="spellEnd"/>
    </w:p>
    <w:p w14:paraId="102FF246" w14:textId="77777777" w:rsidR="00363BD7" w:rsidRDefault="00363BD7" w:rsidP="007138BB">
      <w:pPr>
        <w:pStyle w:val="Screen"/>
      </w:pPr>
      <w:r>
        <w:t>13 Nov 2019 08:01:33 : fetching remote</w:t>
      </w:r>
    </w:p>
    <w:p w14:paraId="0B8F9907" w14:textId="77777777" w:rsidR="00363BD7" w:rsidRDefault="00363BD7" w:rsidP="007138BB">
      <w:pPr>
        <w:pStyle w:val="Screen"/>
      </w:pPr>
      <w:r>
        <w:t>13 Nov 2019 08:01:34 : getting the remotes</w:t>
      </w:r>
    </w:p>
    <w:p w14:paraId="569519C3" w14:textId="1A6E1104" w:rsidR="00363BD7" w:rsidRDefault="00363BD7" w:rsidP="00363BD7"/>
    <w:p w14:paraId="770F074E" w14:textId="111DFFD6" w:rsidR="00363BD7" w:rsidRDefault="00363BD7" w:rsidP="00363BD7">
      <w:r>
        <w:t>For those interested here is a short EXEC that will allocate and/or free the ZIGIDEBG DD:</w:t>
      </w:r>
    </w:p>
    <w:p w14:paraId="3937A75E" w14:textId="2CFA9876" w:rsidR="00363BD7" w:rsidRDefault="00363BD7" w:rsidP="007138BB">
      <w:pPr>
        <w:pStyle w:val="Screen"/>
        <w:ind w:right="2988"/>
      </w:pPr>
      <w:r>
        <w:t xml:space="preserve">  /* -------------------</w:t>
      </w:r>
      <w:r w:rsidR="00D24109">
        <w:t xml:space="preserve"> REXX </w:t>
      </w:r>
      <w:r>
        <w:t>---------------------- *</w:t>
      </w:r>
    </w:p>
    <w:p w14:paraId="0E02BE24" w14:textId="77777777" w:rsidR="00363BD7" w:rsidRDefault="00363BD7" w:rsidP="007138BB">
      <w:pPr>
        <w:pStyle w:val="Screen"/>
        <w:ind w:right="2988"/>
      </w:pPr>
      <w:r>
        <w:t xml:space="preserve">  | A toggle exec that will allocate the ZIGIDEBG DD |</w:t>
      </w:r>
    </w:p>
    <w:p w14:paraId="6730D096" w14:textId="77777777" w:rsidR="00363BD7" w:rsidRDefault="00363BD7" w:rsidP="007138BB">
      <w:pPr>
        <w:pStyle w:val="Screen"/>
        <w:ind w:right="2988"/>
      </w:pPr>
      <w:r>
        <w:t xml:space="preserve">  | if it does not exist and if it does then it </w:t>
      </w:r>
      <w:proofErr w:type="gramStart"/>
      <w:r>
        <w:t>will</w:t>
      </w:r>
      <w:proofErr w:type="gramEnd"/>
      <w:r>
        <w:t xml:space="preserve"> |</w:t>
      </w:r>
    </w:p>
    <w:p w14:paraId="767DC933" w14:textId="77777777" w:rsidR="00363BD7" w:rsidRDefault="00363BD7" w:rsidP="007138BB">
      <w:pPr>
        <w:pStyle w:val="Screen"/>
        <w:ind w:right="2988"/>
      </w:pPr>
      <w:r>
        <w:t xml:space="preserve">  | be freed.                                        |</w:t>
      </w:r>
    </w:p>
    <w:p w14:paraId="5EC68113" w14:textId="77777777" w:rsidR="00363BD7" w:rsidRDefault="00363BD7" w:rsidP="007138BB">
      <w:pPr>
        <w:pStyle w:val="Screen"/>
        <w:ind w:right="2988"/>
      </w:pPr>
      <w:r>
        <w:t xml:space="preserve">  * ------------------------------------------------ */</w:t>
      </w:r>
    </w:p>
    <w:p w14:paraId="7F1B673F" w14:textId="77777777" w:rsidR="00363BD7" w:rsidRDefault="00363BD7" w:rsidP="007138BB">
      <w:pPr>
        <w:pStyle w:val="Screen"/>
        <w:ind w:right="2988"/>
      </w:pPr>
      <w:r>
        <w:t xml:space="preserve">  x = </w:t>
      </w:r>
      <w:proofErr w:type="spellStart"/>
      <w:r>
        <w:t>listdsi</w:t>
      </w:r>
      <w:proofErr w:type="spellEnd"/>
      <w:r>
        <w:t>('ZIGIDEBG' 'FILE')</w:t>
      </w:r>
    </w:p>
    <w:p w14:paraId="26306E10" w14:textId="77777777" w:rsidR="00363BD7" w:rsidRDefault="00363BD7" w:rsidP="007138BB">
      <w:pPr>
        <w:pStyle w:val="Screen"/>
        <w:ind w:right="2988"/>
      </w:pPr>
      <w:r>
        <w:t xml:space="preserve">  if x &gt; 0 then if </w:t>
      </w:r>
      <w:proofErr w:type="spellStart"/>
      <w:r>
        <w:t>sysreason</w:t>
      </w:r>
      <w:proofErr w:type="spellEnd"/>
      <w:r>
        <w:t xml:space="preserve"> = 3 then 'Free F(ZIGIDEBG)'</w:t>
      </w:r>
    </w:p>
    <w:p w14:paraId="017A0287" w14:textId="77777777" w:rsidR="00363BD7" w:rsidRDefault="00363BD7" w:rsidP="007138BB">
      <w:pPr>
        <w:pStyle w:val="Screen"/>
        <w:ind w:right="2988"/>
      </w:pPr>
      <w:r>
        <w:t xml:space="preserve">  else '</w:t>
      </w:r>
      <w:proofErr w:type="spellStart"/>
      <w:r>
        <w:t>Alloc</w:t>
      </w:r>
      <w:proofErr w:type="spellEnd"/>
      <w:r>
        <w:t xml:space="preserve"> f(</w:t>
      </w:r>
      <w:proofErr w:type="spellStart"/>
      <w:r>
        <w:t>zigidebg</w:t>
      </w:r>
      <w:proofErr w:type="spellEnd"/>
      <w:r>
        <w:t>) dummy reuse'</w:t>
      </w:r>
    </w:p>
    <w:p w14:paraId="7B4FBE96" w14:textId="3BCE2BC4" w:rsidR="00363BD7" w:rsidRDefault="002F247F" w:rsidP="002F247F">
      <w:pPr>
        <w:pStyle w:val="Heading1"/>
        <w:pageBreakBefore/>
      </w:pPr>
      <w:bookmarkStart w:id="118" w:name="_Appendix_A_–"/>
      <w:bookmarkStart w:id="119" w:name="_Toc33161884"/>
      <w:bookmarkEnd w:id="118"/>
      <w:r>
        <w:lastRenderedPageBreak/>
        <w:t>Appendix A – Installing git</w:t>
      </w:r>
      <w:bookmarkEnd w:id="119"/>
    </w:p>
    <w:p w14:paraId="425289CF" w14:textId="77777777" w:rsidR="002F247F" w:rsidRPr="002F247F" w:rsidRDefault="002F247F" w:rsidP="002F247F"/>
    <w:tbl>
      <w:tblPr>
        <w:tblStyle w:val="TableGrid"/>
        <w:tblW w:w="9715" w:type="dxa"/>
        <w:tblLook w:val="04A0" w:firstRow="1" w:lastRow="0" w:firstColumn="1" w:lastColumn="0" w:noHBand="0" w:noVBand="1"/>
      </w:tblPr>
      <w:tblGrid>
        <w:gridCol w:w="752"/>
        <w:gridCol w:w="8963"/>
      </w:tblGrid>
      <w:tr w:rsidR="002F247F" w14:paraId="5E86BF71" w14:textId="77777777" w:rsidTr="003A6039">
        <w:tc>
          <w:tcPr>
            <w:tcW w:w="752" w:type="dxa"/>
          </w:tcPr>
          <w:p w14:paraId="513B5918" w14:textId="4C35CF64" w:rsidR="002F247F" w:rsidRDefault="002F247F" w:rsidP="002F247F">
            <w:r>
              <w:t>Check</w:t>
            </w:r>
          </w:p>
        </w:tc>
        <w:tc>
          <w:tcPr>
            <w:tcW w:w="8963" w:type="dxa"/>
          </w:tcPr>
          <w:p w14:paraId="6CD5BB7E" w14:textId="77777777" w:rsidR="002F247F" w:rsidRDefault="002F247F" w:rsidP="002F247F">
            <w:r>
              <w:t>Action</w:t>
            </w:r>
          </w:p>
        </w:tc>
      </w:tr>
      <w:tr w:rsidR="002F247F" w14:paraId="62A5BAED" w14:textId="77777777" w:rsidTr="003A6039">
        <w:tc>
          <w:tcPr>
            <w:tcW w:w="752" w:type="dxa"/>
          </w:tcPr>
          <w:p w14:paraId="726B36D4" w14:textId="77777777" w:rsidR="002F247F" w:rsidRDefault="002F247F" w:rsidP="002F247F"/>
        </w:tc>
        <w:tc>
          <w:tcPr>
            <w:tcW w:w="8963" w:type="dxa"/>
          </w:tcPr>
          <w:p w14:paraId="1623489F" w14:textId="77777777" w:rsidR="002F247F" w:rsidRDefault="002F247F" w:rsidP="002F247F">
            <w:pPr>
              <w:ind w:left="120"/>
            </w:pPr>
            <w:r>
              <w:t xml:space="preserve">Need an OMVS user account with </w:t>
            </w:r>
            <w:proofErr w:type="spellStart"/>
            <w:r>
              <w:t>SuperUser</w:t>
            </w:r>
            <w:proofErr w:type="spellEnd"/>
            <w:r>
              <w:t xml:space="preserve"> (</w:t>
            </w:r>
            <w:proofErr w:type="spellStart"/>
            <w:r>
              <w:t>su</w:t>
            </w:r>
            <w:proofErr w:type="spellEnd"/>
            <w:r>
              <w:t>) capabilities (for installing git ‘systemwide’)</w:t>
            </w:r>
          </w:p>
        </w:tc>
      </w:tr>
      <w:tr w:rsidR="002F247F" w14:paraId="1B3D2811" w14:textId="77777777" w:rsidTr="003A6039">
        <w:tc>
          <w:tcPr>
            <w:tcW w:w="752" w:type="dxa"/>
          </w:tcPr>
          <w:p w14:paraId="0B00F4A9" w14:textId="77777777" w:rsidR="002F247F" w:rsidRDefault="002F247F" w:rsidP="002F247F"/>
        </w:tc>
        <w:tc>
          <w:tcPr>
            <w:tcW w:w="8963" w:type="dxa"/>
          </w:tcPr>
          <w:p w14:paraId="02192F6D" w14:textId="5761C31E" w:rsidR="002F247F" w:rsidRDefault="002F247F" w:rsidP="002F247F">
            <w:pPr>
              <w:ind w:left="120"/>
            </w:pPr>
            <w:r>
              <w:t>Need to allocate a good size ZFS (one that we are using is 500-600 cylinders)</w:t>
            </w:r>
          </w:p>
        </w:tc>
      </w:tr>
      <w:tr w:rsidR="002F247F" w14:paraId="371B38B6" w14:textId="77777777" w:rsidTr="003A6039">
        <w:tc>
          <w:tcPr>
            <w:tcW w:w="752" w:type="dxa"/>
          </w:tcPr>
          <w:p w14:paraId="1436C1E3" w14:textId="77777777" w:rsidR="002F247F" w:rsidRDefault="002F247F" w:rsidP="002F247F"/>
        </w:tc>
        <w:tc>
          <w:tcPr>
            <w:tcW w:w="8963" w:type="dxa"/>
          </w:tcPr>
          <w:p w14:paraId="13B8E44E" w14:textId="77777777" w:rsidR="002F247F" w:rsidRDefault="002F247F" w:rsidP="002F247F">
            <w:pPr>
              <w:ind w:left="120"/>
            </w:pPr>
            <w:r>
              <w:t xml:space="preserve">Access to PARMLIB member </w:t>
            </w:r>
            <w:proofErr w:type="spellStart"/>
            <w:r>
              <w:t>BPXPRMxx</w:t>
            </w:r>
            <w:proofErr w:type="spellEnd"/>
            <w:r>
              <w:t xml:space="preserve"> or someone who can update it for you to add the appropriate MOUNT statement for the new ZFS</w:t>
            </w:r>
          </w:p>
        </w:tc>
      </w:tr>
      <w:tr w:rsidR="002F247F" w14:paraId="428BA7F0" w14:textId="77777777" w:rsidTr="003A6039">
        <w:tc>
          <w:tcPr>
            <w:tcW w:w="752" w:type="dxa"/>
          </w:tcPr>
          <w:p w14:paraId="2A5B76AF" w14:textId="77777777" w:rsidR="002F247F" w:rsidRDefault="002F247F" w:rsidP="002F247F"/>
        </w:tc>
        <w:tc>
          <w:tcPr>
            <w:tcW w:w="8963" w:type="dxa"/>
          </w:tcPr>
          <w:p w14:paraId="11E4E5E1" w14:textId="710998D2" w:rsidR="002F247F" w:rsidRDefault="002F247F" w:rsidP="002F247F">
            <w:pPr>
              <w:ind w:left="120"/>
            </w:pPr>
            <w:r>
              <w:t xml:space="preserve">Download and install the git package from Rocket Software. Jump on over to </w:t>
            </w:r>
            <w:hyperlink r:id="rId18" w:history="1">
              <w:r>
                <w:rPr>
                  <w:rStyle w:val="Hyperlink"/>
                </w:rPr>
                <w:t>https://www.rocketsoftware.com/product-categories/</w:t>
              </w:r>
              <w:r w:rsidR="00390C2F">
                <w:rPr>
                  <w:rStyle w:val="Hyperlink"/>
                </w:rPr>
                <w:t>m</w:t>
              </w:r>
              <w:r w:rsidR="00A629DB">
                <w:rPr>
                  <w:rStyle w:val="Hyperlink"/>
                </w:rPr>
                <w:t>ainframe</w:t>
              </w:r>
              <w:r>
                <w:rPr>
                  <w:rStyle w:val="Hyperlink"/>
                </w:rPr>
                <w:t>/git-for-zos</w:t>
              </w:r>
            </w:hyperlink>
            <w:r>
              <w:t xml:space="preserve"> and get started. Be sure to download </w:t>
            </w:r>
            <w:r w:rsidRPr="00B5323B">
              <w:t xml:space="preserve">git, bash, </w:t>
            </w:r>
            <w:proofErr w:type="spellStart"/>
            <w:r w:rsidRPr="00B5323B">
              <w:t>gzip</w:t>
            </w:r>
            <w:proofErr w:type="spellEnd"/>
            <w:r w:rsidRPr="00B5323B">
              <w:t xml:space="preserve"> and </w:t>
            </w:r>
            <w:proofErr w:type="spellStart"/>
            <w:r w:rsidRPr="00B5323B">
              <w:t>perl</w:t>
            </w:r>
            <w:proofErr w:type="spellEnd"/>
            <w:r w:rsidRPr="00B5323B">
              <w:t xml:space="preserve"> and bring all those files to one directory in USS.</w:t>
            </w:r>
          </w:p>
          <w:p w14:paraId="15539519" w14:textId="7971B726" w:rsidR="002F247F" w:rsidRDefault="002F247F" w:rsidP="002F247F">
            <w:pPr>
              <w:pStyle w:val="ListParagraph"/>
              <w:numPr>
                <w:ilvl w:val="0"/>
                <w:numId w:val="8"/>
              </w:numPr>
            </w:pPr>
            <w:r>
              <w:t xml:space="preserve">Per the git README.ZOS you may also need to </w:t>
            </w:r>
            <w:proofErr w:type="gramStart"/>
            <w:r>
              <w:t>download:</w:t>
            </w:r>
            <w:proofErr w:type="gramEnd"/>
            <w:r>
              <w:t xml:space="preserve"> </w:t>
            </w:r>
            <w:r w:rsidR="00C507B3">
              <w:t>un</w:t>
            </w:r>
            <w:r>
              <w:t>zip</w:t>
            </w:r>
            <w:r w:rsidR="00C507B3">
              <w:t xml:space="preserve"> and</w:t>
            </w:r>
            <w:r>
              <w:t xml:space="preserve"> vim</w:t>
            </w:r>
            <w:r w:rsidR="00C507B3">
              <w:t>.</w:t>
            </w:r>
          </w:p>
        </w:tc>
      </w:tr>
      <w:tr w:rsidR="002F247F" w14:paraId="02210C8D" w14:textId="77777777" w:rsidTr="003A6039">
        <w:tc>
          <w:tcPr>
            <w:tcW w:w="752" w:type="dxa"/>
          </w:tcPr>
          <w:p w14:paraId="02B68373" w14:textId="77777777" w:rsidR="002F247F" w:rsidRDefault="002F247F" w:rsidP="002F247F"/>
        </w:tc>
        <w:tc>
          <w:tcPr>
            <w:tcW w:w="8963" w:type="dxa"/>
          </w:tcPr>
          <w:p w14:paraId="2EDD7D6A" w14:textId="3712D658" w:rsidR="002F247F" w:rsidRDefault="002F247F" w:rsidP="002F247F">
            <w:pPr>
              <w:ind w:left="120"/>
            </w:pPr>
            <w:r>
              <w:t xml:space="preserve">Then </w:t>
            </w:r>
            <w:r w:rsidRPr="00B5323B">
              <w:t xml:space="preserve">head on over to </w:t>
            </w:r>
            <w:hyperlink r:id="rId19" w:history="1">
              <w:r>
                <w:rPr>
                  <w:rStyle w:val="Hyperlink"/>
                </w:rPr>
                <w:t>https://gist.github.com/wizardofzos/897b243d4cbe9fbc471ec1396fbbe174</w:t>
              </w:r>
            </w:hyperlink>
            <w:r>
              <w:t xml:space="preserve"> </w:t>
            </w:r>
            <w:r w:rsidRPr="00B5323B">
              <w:t xml:space="preserve">and </w:t>
            </w:r>
            <w:r>
              <w:t>download</w:t>
            </w:r>
            <w:r w:rsidRPr="00B5323B">
              <w:t xml:space="preserve"> that installer in</w:t>
            </w:r>
            <w:r>
              <w:t>to</w:t>
            </w:r>
            <w:r w:rsidRPr="00B5323B">
              <w:t xml:space="preserve"> the same directory as the things you downloaded from rocket.</w:t>
            </w:r>
          </w:p>
        </w:tc>
      </w:tr>
      <w:tr w:rsidR="002F247F" w14:paraId="3520DEA9" w14:textId="77777777" w:rsidTr="003A6039">
        <w:tc>
          <w:tcPr>
            <w:tcW w:w="752" w:type="dxa"/>
          </w:tcPr>
          <w:p w14:paraId="48EB3AD0" w14:textId="77777777" w:rsidR="002F247F" w:rsidRDefault="002F247F" w:rsidP="002F247F"/>
        </w:tc>
        <w:tc>
          <w:tcPr>
            <w:tcW w:w="8963" w:type="dxa"/>
          </w:tcPr>
          <w:p w14:paraId="033C233F" w14:textId="77777777" w:rsidR="002F247F" w:rsidRDefault="002F247F" w:rsidP="002F247F">
            <w:pPr>
              <w:ind w:left="120"/>
            </w:pPr>
            <w:r>
              <w:t>Upload the files to a ZFS on z/OS. This ZFS does not have to be the same as the intended ZFS where git, et.al., will be installed. This may be your personal home directory if the filesystem is large enough (or can grow enough).</w:t>
            </w:r>
          </w:p>
        </w:tc>
      </w:tr>
      <w:tr w:rsidR="002F247F" w14:paraId="49696DA3" w14:textId="77777777" w:rsidTr="003A6039">
        <w:tc>
          <w:tcPr>
            <w:tcW w:w="752" w:type="dxa"/>
          </w:tcPr>
          <w:p w14:paraId="490ACAC5" w14:textId="77777777" w:rsidR="002F247F" w:rsidRDefault="002F247F" w:rsidP="002F247F"/>
        </w:tc>
        <w:tc>
          <w:tcPr>
            <w:tcW w:w="8963" w:type="dxa"/>
          </w:tcPr>
          <w:p w14:paraId="3E11BC16" w14:textId="113D6877" w:rsidR="002F247F" w:rsidRDefault="0063376B" w:rsidP="002F247F">
            <w:pPr>
              <w:ind w:left="120"/>
            </w:pPr>
            <w:r>
              <w:t>Mount the above</w:t>
            </w:r>
            <w:r w:rsidR="00F8105B">
              <w:t>-</w:t>
            </w:r>
            <w:r>
              <w:t>created ZFS to a mount point.</w:t>
            </w:r>
            <w:r w:rsidR="002F247F">
              <w:t xml:space="preserve"> This is the target for git, and related, tools.</w:t>
            </w:r>
          </w:p>
        </w:tc>
      </w:tr>
      <w:tr w:rsidR="002F247F" w14:paraId="3C08517B" w14:textId="77777777" w:rsidTr="003A6039">
        <w:tc>
          <w:tcPr>
            <w:tcW w:w="752" w:type="dxa"/>
          </w:tcPr>
          <w:p w14:paraId="6C9FD14A" w14:textId="77777777" w:rsidR="002F247F" w:rsidRDefault="002F247F" w:rsidP="002F247F"/>
        </w:tc>
        <w:tc>
          <w:tcPr>
            <w:tcW w:w="8963" w:type="dxa"/>
          </w:tcPr>
          <w:p w14:paraId="4A2D043C" w14:textId="77777777" w:rsidR="002F247F" w:rsidRDefault="002F247F" w:rsidP="002F247F">
            <w:pPr>
              <w:ind w:left="120"/>
            </w:pPr>
            <w:r>
              <w:t>Get into OMVS</w:t>
            </w:r>
          </w:p>
        </w:tc>
      </w:tr>
      <w:tr w:rsidR="002F247F" w14:paraId="7A077D99" w14:textId="77777777" w:rsidTr="003A6039">
        <w:tc>
          <w:tcPr>
            <w:tcW w:w="752" w:type="dxa"/>
          </w:tcPr>
          <w:p w14:paraId="262AB3CD" w14:textId="77777777" w:rsidR="002F247F" w:rsidRDefault="002F247F" w:rsidP="002F247F"/>
        </w:tc>
        <w:tc>
          <w:tcPr>
            <w:tcW w:w="8963" w:type="dxa"/>
          </w:tcPr>
          <w:p w14:paraId="4F408A53" w14:textId="714EC180" w:rsidR="002F247F" w:rsidRDefault="002F247F" w:rsidP="002F247F">
            <w:pPr>
              <w:ind w:left="120"/>
            </w:pPr>
            <w:r>
              <w:t xml:space="preserve">Go to the directory where the installer was placed and where the </w:t>
            </w:r>
            <w:proofErr w:type="spellStart"/>
            <w:r>
              <w:t>git</w:t>
            </w:r>
            <w:proofErr w:type="spellEnd"/>
            <w:r>
              <w:t xml:space="preserve"> packages were uploaded to.</w:t>
            </w:r>
          </w:p>
        </w:tc>
      </w:tr>
      <w:tr w:rsidR="002F247F" w14:paraId="761B4714" w14:textId="77777777" w:rsidTr="003A6039">
        <w:tc>
          <w:tcPr>
            <w:tcW w:w="752" w:type="dxa"/>
          </w:tcPr>
          <w:p w14:paraId="0C6A428F" w14:textId="77777777" w:rsidR="002F247F" w:rsidRDefault="002F247F" w:rsidP="002F247F"/>
        </w:tc>
        <w:tc>
          <w:tcPr>
            <w:tcW w:w="8963" w:type="dxa"/>
          </w:tcPr>
          <w:p w14:paraId="638811AF" w14:textId="2114C5D6" w:rsidR="002F247F" w:rsidRDefault="002F247F" w:rsidP="002F247F">
            <w:pPr>
              <w:ind w:left="120"/>
            </w:pPr>
            <w:r>
              <w:t>Run the installer script and when prompted provide the path to the mounted ZFS that will be home to git and tools</w:t>
            </w:r>
          </w:p>
        </w:tc>
      </w:tr>
      <w:tr w:rsidR="002F247F" w14:paraId="23F10F97" w14:textId="77777777" w:rsidTr="003A6039">
        <w:tc>
          <w:tcPr>
            <w:tcW w:w="752" w:type="dxa"/>
          </w:tcPr>
          <w:p w14:paraId="0F82C8AC" w14:textId="77777777" w:rsidR="002F247F" w:rsidRDefault="002F247F" w:rsidP="002F247F"/>
        </w:tc>
        <w:tc>
          <w:tcPr>
            <w:tcW w:w="8963" w:type="dxa"/>
          </w:tcPr>
          <w:p w14:paraId="27593272" w14:textId="77777777" w:rsidR="002F247F" w:rsidRDefault="002F247F" w:rsidP="002F247F">
            <w:pPr>
              <w:ind w:left="120"/>
            </w:pPr>
            <w:r>
              <w:t>Review the installation.</w:t>
            </w:r>
          </w:p>
        </w:tc>
      </w:tr>
      <w:tr w:rsidR="002F247F" w14:paraId="61C25B3F" w14:textId="77777777" w:rsidTr="003A6039">
        <w:tc>
          <w:tcPr>
            <w:tcW w:w="752" w:type="dxa"/>
          </w:tcPr>
          <w:p w14:paraId="71EFD4F7" w14:textId="77777777" w:rsidR="002F247F" w:rsidRDefault="002F247F" w:rsidP="002F247F"/>
        </w:tc>
        <w:tc>
          <w:tcPr>
            <w:tcW w:w="8963" w:type="dxa"/>
          </w:tcPr>
          <w:p w14:paraId="18CA0204" w14:textId="60F8AE08" w:rsidR="002F247F" w:rsidRDefault="002F247F" w:rsidP="002F247F">
            <w:pPr>
              <w:ind w:left="120"/>
            </w:pPr>
            <w:r>
              <w:t xml:space="preserve">Find the </w:t>
            </w:r>
            <w:r w:rsidRPr="002F247F">
              <w:rPr>
                <w:b/>
                <w:bCs/>
              </w:rPr>
              <w:t>environment.sh</w:t>
            </w:r>
            <w:r>
              <w:t xml:space="preserve"> file and copy the contents into your </w:t>
            </w:r>
            <w:r w:rsidRPr="003A6039">
              <w:rPr>
                <w:b/>
                <w:bCs/>
              </w:rPr>
              <w:t>/</w:t>
            </w:r>
            <w:proofErr w:type="spellStart"/>
            <w:r w:rsidRPr="003A6039">
              <w:rPr>
                <w:b/>
                <w:bCs/>
              </w:rPr>
              <w:t>etc</w:t>
            </w:r>
            <w:proofErr w:type="spellEnd"/>
            <w:r w:rsidRPr="003A6039">
              <w:rPr>
                <w:b/>
                <w:bCs/>
              </w:rPr>
              <w:t>/profile</w:t>
            </w:r>
            <w:r>
              <w:t xml:space="preserve"> </w:t>
            </w:r>
            <w:r w:rsidR="00775369">
              <w:t>file.</w:t>
            </w:r>
          </w:p>
          <w:p w14:paraId="772BBC08" w14:textId="77777777" w:rsidR="002F247F" w:rsidRDefault="002F247F" w:rsidP="00775369">
            <w:pPr>
              <w:ind w:left="120"/>
            </w:pPr>
            <w:r w:rsidRPr="002F247F">
              <w:rPr>
                <w:b/>
                <w:bCs/>
              </w:rPr>
              <w:t>WARNING</w:t>
            </w:r>
            <w:r>
              <w:t>: If you install</w:t>
            </w:r>
            <w:r w:rsidR="00390C2F">
              <w:t>ed</w:t>
            </w:r>
            <w:r>
              <w:t xml:space="preserve"> into a path that will not be the production path then be VERY CAREFUL as you will have to edit the environment.sh values before placing into /</w:t>
            </w:r>
            <w:proofErr w:type="spellStart"/>
            <w:r>
              <w:t>etc</w:t>
            </w:r>
            <w:proofErr w:type="spellEnd"/>
            <w:r>
              <w:t>/profile.</w:t>
            </w:r>
          </w:p>
          <w:p w14:paraId="26C38B64" w14:textId="77777777" w:rsidR="003A6039" w:rsidRDefault="003A6039" w:rsidP="00775369">
            <w:pPr>
              <w:ind w:left="120"/>
            </w:pPr>
          </w:p>
          <w:p w14:paraId="02E68D2B" w14:textId="3B7516CA" w:rsidR="003A6039" w:rsidRDefault="003A6039" w:rsidP="00775369">
            <w:pPr>
              <w:ind w:left="120"/>
            </w:pPr>
            <w:r>
              <w:t xml:space="preserve">Suggest also adding to the profile </w:t>
            </w:r>
            <w:r w:rsidRPr="003A6039">
              <w:rPr>
                <w:b/>
                <w:bCs/>
              </w:rPr>
              <w:t>export GIT_PAGER=more</w:t>
            </w:r>
            <w:r>
              <w:t xml:space="preserve"> unless you have installed a ported version of less.</w:t>
            </w:r>
          </w:p>
        </w:tc>
      </w:tr>
      <w:tr w:rsidR="00775369" w14:paraId="410D38C0" w14:textId="77777777" w:rsidTr="003A6039">
        <w:tc>
          <w:tcPr>
            <w:tcW w:w="752" w:type="dxa"/>
          </w:tcPr>
          <w:p w14:paraId="397B1F7B" w14:textId="77777777" w:rsidR="00775369" w:rsidRDefault="00775369" w:rsidP="002F247F"/>
        </w:tc>
        <w:tc>
          <w:tcPr>
            <w:tcW w:w="8963" w:type="dxa"/>
          </w:tcPr>
          <w:p w14:paraId="43738049" w14:textId="30F12D8D" w:rsidR="00775369" w:rsidRDefault="00775369" w:rsidP="002F247F">
            <w:pPr>
              <w:ind w:left="120"/>
            </w:pPr>
            <w:r>
              <w:t xml:space="preserve">Exit OMVS and get back into OMVS  and enter the command </w:t>
            </w:r>
            <w:r w:rsidRPr="002F247F">
              <w:rPr>
                <w:b/>
                <w:bCs/>
              </w:rPr>
              <w:t>git version</w:t>
            </w:r>
            <w:r>
              <w:t xml:space="preserve"> – if it works you’ve got git.</w:t>
            </w:r>
          </w:p>
        </w:tc>
      </w:tr>
      <w:tr w:rsidR="002F247F" w14:paraId="3342E310" w14:textId="77777777" w:rsidTr="003A6039">
        <w:tc>
          <w:tcPr>
            <w:tcW w:w="752" w:type="dxa"/>
          </w:tcPr>
          <w:p w14:paraId="78337BAB" w14:textId="77777777" w:rsidR="002F247F" w:rsidRDefault="002F247F" w:rsidP="002F247F"/>
        </w:tc>
        <w:tc>
          <w:tcPr>
            <w:tcW w:w="8963" w:type="dxa"/>
          </w:tcPr>
          <w:p w14:paraId="6A1C42A9" w14:textId="77777777" w:rsidR="002F247F" w:rsidRDefault="002F247F" w:rsidP="002F247F">
            <w:pPr>
              <w:ind w:left="120"/>
            </w:pPr>
            <w:r>
              <w:t>When happy run:</w:t>
            </w:r>
          </w:p>
          <w:p w14:paraId="59362AD4" w14:textId="77777777" w:rsidR="002F247F" w:rsidRDefault="002F247F" w:rsidP="00775369">
            <w:pPr>
              <w:pStyle w:val="ListParagraph"/>
              <w:numPr>
                <w:ilvl w:val="0"/>
                <w:numId w:val="12"/>
              </w:numPr>
            </w:pPr>
            <w:r>
              <w:t>The remove_dist.sh script to rm the downloaded files</w:t>
            </w:r>
          </w:p>
          <w:p w14:paraId="0E15F444" w14:textId="77777777" w:rsidR="002F247F" w:rsidRDefault="002F247F" w:rsidP="00775369">
            <w:pPr>
              <w:pStyle w:val="ListParagraph"/>
              <w:numPr>
                <w:ilvl w:val="0"/>
                <w:numId w:val="12"/>
              </w:numPr>
            </w:pPr>
            <w:r>
              <w:t>The uninstall.sh to:</w:t>
            </w:r>
          </w:p>
          <w:p w14:paraId="7B4881BB" w14:textId="77777777" w:rsidR="002F247F" w:rsidRDefault="002F247F" w:rsidP="00775369">
            <w:pPr>
              <w:pStyle w:val="ListParagraph"/>
              <w:numPr>
                <w:ilvl w:val="1"/>
                <w:numId w:val="12"/>
              </w:numPr>
            </w:pPr>
            <w:r>
              <w:t>Remove the environment.sh</w:t>
            </w:r>
          </w:p>
          <w:p w14:paraId="27A5E982" w14:textId="77777777" w:rsidR="002F247F" w:rsidRDefault="002F247F" w:rsidP="00775369">
            <w:pPr>
              <w:pStyle w:val="ListParagraph"/>
              <w:numPr>
                <w:ilvl w:val="1"/>
                <w:numId w:val="12"/>
              </w:numPr>
            </w:pPr>
            <w:r>
              <w:t>Remove the remove_dist.sh</w:t>
            </w:r>
          </w:p>
          <w:p w14:paraId="22FBDC65" w14:textId="77777777" w:rsidR="002F247F" w:rsidRDefault="002F247F" w:rsidP="00775369">
            <w:pPr>
              <w:pStyle w:val="ListParagraph"/>
              <w:numPr>
                <w:ilvl w:val="1"/>
                <w:numId w:val="12"/>
              </w:numPr>
            </w:pPr>
            <w:r>
              <w:t>Remove other installation files</w:t>
            </w:r>
          </w:p>
        </w:tc>
      </w:tr>
      <w:tr w:rsidR="002F247F" w14:paraId="337B2775" w14:textId="77777777" w:rsidTr="003A6039">
        <w:tc>
          <w:tcPr>
            <w:tcW w:w="752" w:type="dxa"/>
          </w:tcPr>
          <w:p w14:paraId="280DA485" w14:textId="77777777" w:rsidR="002F247F" w:rsidRDefault="002F247F" w:rsidP="002F247F"/>
        </w:tc>
        <w:tc>
          <w:tcPr>
            <w:tcW w:w="8963" w:type="dxa"/>
          </w:tcPr>
          <w:p w14:paraId="2E6D55A3" w14:textId="7BDD65C2" w:rsidR="002F247F" w:rsidRDefault="002F247F" w:rsidP="002F247F">
            <w:pPr>
              <w:ind w:left="120"/>
            </w:pPr>
            <w:r>
              <w:t>Now unmount the</w:t>
            </w:r>
            <w:r w:rsidR="00775369">
              <w:t xml:space="preserve"> git and tools</w:t>
            </w:r>
            <w:r>
              <w:t xml:space="preserve"> </w:t>
            </w:r>
            <w:proofErr w:type="spellStart"/>
            <w:r>
              <w:t>zfs</w:t>
            </w:r>
            <w:proofErr w:type="spellEnd"/>
            <w:r>
              <w:t xml:space="preserve"> from the temporary mount point.</w:t>
            </w:r>
          </w:p>
        </w:tc>
      </w:tr>
      <w:tr w:rsidR="002F247F" w14:paraId="20077241" w14:textId="77777777" w:rsidTr="003A6039">
        <w:tc>
          <w:tcPr>
            <w:tcW w:w="752" w:type="dxa"/>
          </w:tcPr>
          <w:p w14:paraId="16A573CC" w14:textId="77777777" w:rsidR="002F247F" w:rsidRDefault="002F247F" w:rsidP="002F247F"/>
        </w:tc>
        <w:tc>
          <w:tcPr>
            <w:tcW w:w="8963" w:type="dxa"/>
          </w:tcPr>
          <w:p w14:paraId="645806BD" w14:textId="77777777" w:rsidR="002F247F" w:rsidRDefault="002F247F" w:rsidP="002F247F">
            <w:pPr>
              <w:ind w:left="120"/>
            </w:pPr>
            <w:r>
              <w:t>Create a new, permanent mount point and mount it.</w:t>
            </w:r>
          </w:p>
        </w:tc>
      </w:tr>
      <w:tr w:rsidR="002F247F" w14:paraId="752D963B" w14:textId="77777777" w:rsidTr="003A6039">
        <w:tc>
          <w:tcPr>
            <w:tcW w:w="752" w:type="dxa"/>
          </w:tcPr>
          <w:p w14:paraId="58B6E92D" w14:textId="77777777" w:rsidR="002F247F" w:rsidRDefault="002F247F" w:rsidP="002F247F"/>
        </w:tc>
        <w:tc>
          <w:tcPr>
            <w:tcW w:w="8963" w:type="dxa"/>
          </w:tcPr>
          <w:p w14:paraId="7C1C3AB6" w14:textId="77777777" w:rsidR="002F247F" w:rsidRPr="007138BB" w:rsidRDefault="002F247F" w:rsidP="002F247F">
            <w:pPr>
              <w:ind w:left="120"/>
            </w:pPr>
            <w:r w:rsidRPr="007138BB">
              <w:t xml:space="preserve">Update PARMLIB </w:t>
            </w:r>
            <w:proofErr w:type="spellStart"/>
            <w:r w:rsidRPr="007138BB">
              <w:t>BPXPRMxx</w:t>
            </w:r>
            <w:proofErr w:type="spellEnd"/>
            <w:r w:rsidRPr="007138BB">
              <w:t xml:space="preserve"> with the MOUNT statement so that it will be mounted at each IPL:</w:t>
            </w:r>
          </w:p>
          <w:p w14:paraId="4C852D78" w14:textId="1F23C15A"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MOUNT    FILESYSTEM(‘OMVS.GIT.ZFS’)</w:t>
            </w:r>
          </w:p>
          <w:p w14:paraId="2C2E3C4C" w14:textId="39BD68AC"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TYPE(ZFS)</w:t>
            </w:r>
          </w:p>
          <w:p w14:paraId="04CBF213" w14:textId="32655332" w:rsidR="0083514D" w:rsidRPr="007138BB" w:rsidRDefault="002F247F" w:rsidP="007138BB">
            <w:pPr>
              <w:ind w:left="720"/>
              <w:rPr>
                <w:rFonts w:ascii="Courier New" w:hAnsi="Courier New" w:cs="Courier New"/>
                <w:b/>
                <w:bCs/>
                <w:sz w:val="18"/>
                <w:szCs w:val="18"/>
              </w:rPr>
            </w:pPr>
            <w:r w:rsidRPr="007138BB">
              <w:rPr>
                <w:rFonts w:ascii="Courier New" w:hAnsi="Courier New" w:cs="Courier New"/>
                <w:b/>
                <w:bCs/>
                <w:sz w:val="18"/>
                <w:szCs w:val="18"/>
              </w:rPr>
              <w:t>MODE(READ)</w:t>
            </w:r>
          </w:p>
          <w:p w14:paraId="218B399A" w14:textId="64A054B4" w:rsidR="002F247F" w:rsidRPr="007138BB" w:rsidRDefault="002F247F" w:rsidP="007138BB">
            <w:pPr>
              <w:ind w:left="720"/>
            </w:pPr>
            <w:r w:rsidRPr="007138BB">
              <w:rPr>
                <w:rFonts w:ascii="Courier New" w:hAnsi="Courier New" w:cs="Courier New"/>
                <w:b/>
                <w:bCs/>
                <w:sz w:val="18"/>
                <w:szCs w:val="18"/>
              </w:rPr>
              <w:t>MOUNTPOINT('/</w:t>
            </w:r>
            <w:proofErr w:type="spellStart"/>
            <w:r w:rsidRPr="007138BB">
              <w:rPr>
                <w:rFonts w:ascii="Courier New" w:hAnsi="Courier New" w:cs="Courier New"/>
                <w:b/>
                <w:bCs/>
                <w:sz w:val="18"/>
                <w:szCs w:val="18"/>
              </w:rPr>
              <w:t>usr</w:t>
            </w:r>
            <w:proofErr w:type="spellEnd"/>
            <w:r w:rsidRPr="007138BB">
              <w:rPr>
                <w:rFonts w:ascii="Courier New" w:hAnsi="Courier New" w:cs="Courier New"/>
                <w:b/>
                <w:bCs/>
                <w:sz w:val="18"/>
                <w:szCs w:val="18"/>
              </w:rPr>
              <w:t>/ported')</w:t>
            </w:r>
          </w:p>
        </w:tc>
      </w:tr>
    </w:tbl>
    <w:p w14:paraId="44F6F5AA" w14:textId="41F86CBA" w:rsidR="002F247F" w:rsidRDefault="002F247F" w:rsidP="00775369"/>
    <w:sectPr w:rsidR="002F247F" w:rsidSect="00DF484B">
      <w:footerReference w:type="default" r:id="rId20"/>
      <w:pgSz w:w="12240" w:h="15840"/>
      <w:pgMar w:top="1152" w:right="2070" w:bottom="1152" w:left="1152"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692CB" w14:textId="77777777" w:rsidR="00E862C4" w:rsidRDefault="00E862C4" w:rsidP="00916001">
      <w:pPr>
        <w:spacing w:after="0" w:line="240" w:lineRule="auto"/>
      </w:pPr>
      <w:r>
        <w:separator/>
      </w:r>
    </w:p>
  </w:endnote>
  <w:endnote w:type="continuationSeparator" w:id="0">
    <w:p w14:paraId="556ECE7B" w14:textId="77777777" w:rsidR="00E862C4" w:rsidRDefault="00E862C4" w:rsidP="009160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7A9DB" w14:textId="0CBB68A8" w:rsidR="00FF3051" w:rsidRDefault="00FF3051">
    <w:pPr>
      <w:pStyle w:val="Footer"/>
    </w:pPr>
    <w:r>
      <w:fldChar w:fldCharType="begin"/>
    </w:r>
    <w:r>
      <w:instrText xml:space="preserve"> DATE \@ "d MMMM yyyy" </w:instrText>
    </w:r>
    <w:r>
      <w:fldChar w:fldCharType="separate"/>
    </w:r>
    <w:r w:rsidR="006D6468">
      <w:rPr>
        <w:noProof/>
      </w:rPr>
      <w:t>21 February 2020</w:t>
    </w:r>
    <w:r>
      <w:fldChar w:fldCharType="end"/>
    </w:r>
    <w:r>
      <w:ptab w:relativeTo="margin" w:alignment="center" w:leader="none"/>
    </w:r>
    <w:r>
      <w:t>z/OS ISPF Git Interface V2R5</w:t>
    </w:r>
    <w:r>
      <w:ptab w:relativeTo="margin" w:alignment="right" w:leader="none"/>
    </w:r>
    <w:r>
      <w:t xml:space="preserve">Page </w:t>
    </w:r>
    <w:r>
      <w:fldChar w:fldCharType="begin"/>
    </w:r>
    <w:r>
      <w:instrText xml:space="preserve"> PAGE   \* MERGEFORMAT </w:instrText>
    </w:r>
    <w:r>
      <w:fldChar w:fldCharType="separate"/>
    </w:r>
    <w:r>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1A963" w14:textId="77777777" w:rsidR="00E862C4" w:rsidRDefault="00E862C4" w:rsidP="00916001">
      <w:pPr>
        <w:spacing w:after="0" w:line="240" w:lineRule="auto"/>
      </w:pPr>
      <w:r>
        <w:separator/>
      </w:r>
    </w:p>
  </w:footnote>
  <w:footnote w:type="continuationSeparator" w:id="0">
    <w:p w14:paraId="22585F3E" w14:textId="77777777" w:rsidR="00E862C4" w:rsidRDefault="00E862C4" w:rsidP="009160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D42FA"/>
    <w:multiLevelType w:val="hybridMultilevel"/>
    <w:tmpl w:val="77F0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952E66"/>
    <w:multiLevelType w:val="hybridMultilevel"/>
    <w:tmpl w:val="82743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8B5A2F"/>
    <w:multiLevelType w:val="hybridMultilevel"/>
    <w:tmpl w:val="82DA4C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847142"/>
    <w:multiLevelType w:val="hybridMultilevel"/>
    <w:tmpl w:val="7D909F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B3793C"/>
    <w:multiLevelType w:val="hybridMultilevel"/>
    <w:tmpl w:val="AF8AAD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AEF7064"/>
    <w:multiLevelType w:val="hybridMultilevel"/>
    <w:tmpl w:val="0986CF9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C2F09"/>
    <w:multiLevelType w:val="hybridMultilevel"/>
    <w:tmpl w:val="53066688"/>
    <w:lvl w:ilvl="0" w:tplc="04090019">
      <w:start w:val="1"/>
      <w:numFmt w:val="lowerLetter"/>
      <w:lvlText w:val="%1."/>
      <w:lvlJc w:val="left"/>
      <w:pPr>
        <w:ind w:left="840" w:hanging="360"/>
      </w:p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23564"/>
    <w:multiLevelType w:val="hybridMultilevel"/>
    <w:tmpl w:val="E9B8E0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83CCA"/>
    <w:multiLevelType w:val="hybridMultilevel"/>
    <w:tmpl w:val="C07831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155EFB"/>
    <w:multiLevelType w:val="hybridMultilevel"/>
    <w:tmpl w:val="343AF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7F33B2"/>
    <w:multiLevelType w:val="multilevel"/>
    <w:tmpl w:val="0409001D"/>
    <w:lvl w:ilvl="0">
      <w:start w:val="1"/>
      <w:numFmt w:val="decimal"/>
      <w:lvlText w:val="%1)"/>
      <w:lvlJc w:val="left"/>
      <w:pPr>
        <w:ind w:left="480" w:hanging="360"/>
      </w:pPr>
    </w:lvl>
    <w:lvl w:ilvl="1">
      <w:start w:val="1"/>
      <w:numFmt w:val="lowerLetter"/>
      <w:lvlText w:val="%2)"/>
      <w:lvlJc w:val="left"/>
      <w:pPr>
        <w:ind w:left="840" w:hanging="360"/>
      </w:pPr>
    </w:lvl>
    <w:lvl w:ilvl="2">
      <w:start w:val="1"/>
      <w:numFmt w:val="lowerRoman"/>
      <w:lvlText w:val="%3)"/>
      <w:lvlJc w:val="left"/>
      <w:pPr>
        <w:ind w:left="1200" w:hanging="360"/>
      </w:pPr>
    </w:lvl>
    <w:lvl w:ilvl="3">
      <w:start w:val="1"/>
      <w:numFmt w:val="decimal"/>
      <w:lvlText w:val="(%4)"/>
      <w:lvlJc w:val="left"/>
      <w:pPr>
        <w:ind w:left="1560" w:hanging="360"/>
      </w:pPr>
    </w:lvl>
    <w:lvl w:ilvl="4">
      <w:start w:val="1"/>
      <w:numFmt w:val="lowerLetter"/>
      <w:lvlText w:val="(%5)"/>
      <w:lvlJc w:val="left"/>
      <w:pPr>
        <w:ind w:left="1920" w:hanging="360"/>
      </w:pPr>
    </w:lvl>
    <w:lvl w:ilvl="5">
      <w:start w:val="1"/>
      <w:numFmt w:val="lowerRoman"/>
      <w:lvlText w:val="(%6)"/>
      <w:lvlJc w:val="left"/>
      <w:pPr>
        <w:ind w:left="2280" w:hanging="360"/>
      </w:pPr>
    </w:lvl>
    <w:lvl w:ilvl="6">
      <w:start w:val="1"/>
      <w:numFmt w:val="decimal"/>
      <w:lvlText w:val="%7."/>
      <w:lvlJc w:val="left"/>
      <w:pPr>
        <w:ind w:left="2640" w:hanging="360"/>
      </w:pPr>
    </w:lvl>
    <w:lvl w:ilvl="7">
      <w:start w:val="1"/>
      <w:numFmt w:val="lowerLetter"/>
      <w:lvlText w:val="%8."/>
      <w:lvlJc w:val="left"/>
      <w:pPr>
        <w:ind w:left="3000" w:hanging="360"/>
      </w:pPr>
    </w:lvl>
    <w:lvl w:ilvl="8">
      <w:start w:val="1"/>
      <w:numFmt w:val="lowerRoman"/>
      <w:lvlText w:val="%9."/>
      <w:lvlJc w:val="left"/>
      <w:pPr>
        <w:ind w:left="3360" w:hanging="360"/>
      </w:pPr>
    </w:lvl>
  </w:abstractNum>
  <w:abstractNum w:abstractNumId="11" w15:restartNumberingAfterBreak="0">
    <w:nsid w:val="5C864C0A"/>
    <w:multiLevelType w:val="hybridMultilevel"/>
    <w:tmpl w:val="B76C58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6CE1DF4"/>
    <w:multiLevelType w:val="hybridMultilevel"/>
    <w:tmpl w:val="BF18AF0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0"/>
  </w:num>
  <w:num w:numId="2">
    <w:abstractNumId w:val="2"/>
  </w:num>
  <w:num w:numId="3">
    <w:abstractNumId w:val="1"/>
  </w:num>
  <w:num w:numId="4">
    <w:abstractNumId w:val="8"/>
  </w:num>
  <w:num w:numId="5">
    <w:abstractNumId w:val="9"/>
  </w:num>
  <w:num w:numId="6">
    <w:abstractNumId w:val="4"/>
  </w:num>
  <w:num w:numId="7">
    <w:abstractNumId w:val="11"/>
  </w:num>
  <w:num w:numId="8">
    <w:abstractNumId w:val="12"/>
  </w:num>
  <w:num w:numId="9">
    <w:abstractNumId w:val="6"/>
  </w:num>
  <w:num w:numId="10">
    <w:abstractNumId w:val="3"/>
  </w:num>
  <w:num w:numId="11">
    <w:abstractNumId w:val="5"/>
  </w:num>
  <w:num w:numId="12">
    <w:abstractNumId w:val="1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s7QwMjI0N7E0tzBS0lEKTi0uzszPAykwMqwFADeCQHQtAAAA"/>
  </w:docVars>
  <w:rsids>
    <w:rsidRoot w:val="00935A10"/>
    <w:rsid w:val="000004FC"/>
    <w:rsid w:val="000038E3"/>
    <w:rsid w:val="000051EE"/>
    <w:rsid w:val="00012889"/>
    <w:rsid w:val="0003245B"/>
    <w:rsid w:val="000334F1"/>
    <w:rsid w:val="00051C76"/>
    <w:rsid w:val="00062934"/>
    <w:rsid w:val="00065B9A"/>
    <w:rsid w:val="00070E7A"/>
    <w:rsid w:val="00084F6E"/>
    <w:rsid w:val="00095CC0"/>
    <w:rsid w:val="00096ACB"/>
    <w:rsid w:val="000A1CD1"/>
    <w:rsid w:val="000A72AF"/>
    <w:rsid w:val="000B11C6"/>
    <w:rsid w:val="000B3EE1"/>
    <w:rsid w:val="000E24C8"/>
    <w:rsid w:val="000E6067"/>
    <w:rsid w:val="0012716A"/>
    <w:rsid w:val="00151683"/>
    <w:rsid w:val="00166342"/>
    <w:rsid w:val="00173104"/>
    <w:rsid w:val="00174B90"/>
    <w:rsid w:val="001A2C07"/>
    <w:rsid w:val="001B574A"/>
    <w:rsid w:val="001B7454"/>
    <w:rsid w:val="001D1F8F"/>
    <w:rsid w:val="001F31F3"/>
    <w:rsid w:val="00204B67"/>
    <w:rsid w:val="00221224"/>
    <w:rsid w:val="00222A7F"/>
    <w:rsid w:val="00225D7F"/>
    <w:rsid w:val="00231840"/>
    <w:rsid w:val="00232A86"/>
    <w:rsid w:val="00235692"/>
    <w:rsid w:val="002516C4"/>
    <w:rsid w:val="00265593"/>
    <w:rsid w:val="002669E4"/>
    <w:rsid w:val="002754B9"/>
    <w:rsid w:val="00275E9A"/>
    <w:rsid w:val="002B6340"/>
    <w:rsid w:val="002C2464"/>
    <w:rsid w:val="002C4382"/>
    <w:rsid w:val="002D1701"/>
    <w:rsid w:val="002E027A"/>
    <w:rsid w:val="002E6F8C"/>
    <w:rsid w:val="002F1FA0"/>
    <w:rsid w:val="002F247F"/>
    <w:rsid w:val="002F6997"/>
    <w:rsid w:val="003119D8"/>
    <w:rsid w:val="00314546"/>
    <w:rsid w:val="00322FD0"/>
    <w:rsid w:val="0033032F"/>
    <w:rsid w:val="003339BB"/>
    <w:rsid w:val="00333A8B"/>
    <w:rsid w:val="00336C27"/>
    <w:rsid w:val="00344A54"/>
    <w:rsid w:val="00352737"/>
    <w:rsid w:val="00353471"/>
    <w:rsid w:val="00363BD7"/>
    <w:rsid w:val="00366C88"/>
    <w:rsid w:val="00375E1D"/>
    <w:rsid w:val="00390C2F"/>
    <w:rsid w:val="00393F1D"/>
    <w:rsid w:val="003A6039"/>
    <w:rsid w:val="003D3070"/>
    <w:rsid w:val="003F6E92"/>
    <w:rsid w:val="00412136"/>
    <w:rsid w:val="0042297A"/>
    <w:rsid w:val="0043001C"/>
    <w:rsid w:val="00434DBC"/>
    <w:rsid w:val="00446E6D"/>
    <w:rsid w:val="00450E5F"/>
    <w:rsid w:val="00474F1C"/>
    <w:rsid w:val="0048268A"/>
    <w:rsid w:val="00484D3D"/>
    <w:rsid w:val="00493C19"/>
    <w:rsid w:val="004A12EE"/>
    <w:rsid w:val="004A3759"/>
    <w:rsid w:val="004B3730"/>
    <w:rsid w:val="004B65A2"/>
    <w:rsid w:val="004C20FC"/>
    <w:rsid w:val="004C5DCE"/>
    <w:rsid w:val="004D0028"/>
    <w:rsid w:val="004F3442"/>
    <w:rsid w:val="00506112"/>
    <w:rsid w:val="00524FB3"/>
    <w:rsid w:val="00531570"/>
    <w:rsid w:val="005445A1"/>
    <w:rsid w:val="00550CEE"/>
    <w:rsid w:val="005848C5"/>
    <w:rsid w:val="00594BE7"/>
    <w:rsid w:val="005A60F5"/>
    <w:rsid w:val="005C49CC"/>
    <w:rsid w:val="005E2203"/>
    <w:rsid w:val="005E4270"/>
    <w:rsid w:val="005F3DDE"/>
    <w:rsid w:val="006012F7"/>
    <w:rsid w:val="00602CB7"/>
    <w:rsid w:val="00607E87"/>
    <w:rsid w:val="00631714"/>
    <w:rsid w:val="0063376B"/>
    <w:rsid w:val="0064246C"/>
    <w:rsid w:val="00656B8B"/>
    <w:rsid w:val="00661D22"/>
    <w:rsid w:val="0068547C"/>
    <w:rsid w:val="006A5C61"/>
    <w:rsid w:val="006B4539"/>
    <w:rsid w:val="006C63CF"/>
    <w:rsid w:val="006D6468"/>
    <w:rsid w:val="006D65B3"/>
    <w:rsid w:val="006E1E3C"/>
    <w:rsid w:val="006F19F1"/>
    <w:rsid w:val="007138BB"/>
    <w:rsid w:val="007150C0"/>
    <w:rsid w:val="00734C8E"/>
    <w:rsid w:val="00736BB3"/>
    <w:rsid w:val="007409B3"/>
    <w:rsid w:val="0074428C"/>
    <w:rsid w:val="00750C02"/>
    <w:rsid w:val="007521E7"/>
    <w:rsid w:val="0076500A"/>
    <w:rsid w:val="00766374"/>
    <w:rsid w:val="00775369"/>
    <w:rsid w:val="00786AF7"/>
    <w:rsid w:val="0079037F"/>
    <w:rsid w:val="007A3140"/>
    <w:rsid w:val="007B2043"/>
    <w:rsid w:val="007B5745"/>
    <w:rsid w:val="007B59B9"/>
    <w:rsid w:val="007B77F6"/>
    <w:rsid w:val="007C3B19"/>
    <w:rsid w:val="007D2B54"/>
    <w:rsid w:val="007E7FB9"/>
    <w:rsid w:val="007F197A"/>
    <w:rsid w:val="00807757"/>
    <w:rsid w:val="008165A5"/>
    <w:rsid w:val="00817CEA"/>
    <w:rsid w:val="00822FC0"/>
    <w:rsid w:val="00825FE4"/>
    <w:rsid w:val="00827A37"/>
    <w:rsid w:val="0083514D"/>
    <w:rsid w:val="0085209C"/>
    <w:rsid w:val="008B0202"/>
    <w:rsid w:val="008D437A"/>
    <w:rsid w:val="008F29D0"/>
    <w:rsid w:val="00916001"/>
    <w:rsid w:val="0091741B"/>
    <w:rsid w:val="009205BF"/>
    <w:rsid w:val="00926339"/>
    <w:rsid w:val="0093368A"/>
    <w:rsid w:val="00935A10"/>
    <w:rsid w:val="00941BFA"/>
    <w:rsid w:val="00951626"/>
    <w:rsid w:val="00953024"/>
    <w:rsid w:val="0095425C"/>
    <w:rsid w:val="00954480"/>
    <w:rsid w:val="009556D2"/>
    <w:rsid w:val="009572FC"/>
    <w:rsid w:val="00966E37"/>
    <w:rsid w:val="0097194B"/>
    <w:rsid w:val="009749BA"/>
    <w:rsid w:val="009B661E"/>
    <w:rsid w:val="009C15A2"/>
    <w:rsid w:val="009D0555"/>
    <w:rsid w:val="009E5B32"/>
    <w:rsid w:val="00A1791F"/>
    <w:rsid w:val="00A262B7"/>
    <w:rsid w:val="00A26AE8"/>
    <w:rsid w:val="00A324D1"/>
    <w:rsid w:val="00A577C1"/>
    <w:rsid w:val="00A60F67"/>
    <w:rsid w:val="00A618AC"/>
    <w:rsid w:val="00A629DB"/>
    <w:rsid w:val="00A76218"/>
    <w:rsid w:val="00A85791"/>
    <w:rsid w:val="00A87FB5"/>
    <w:rsid w:val="00A96C1A"/>
    <w:rsid w:val="00AA5FB4"/>
    <w:rsid w:val="00AB0E5F"/>
    <w:rsid w:val="00AB13B3"/>
    <w:rsid w:val="00AB3025"/>
    <w:rsid w:val="00AB67E7"/>
    <w:rsid w:val="00AC0ED8"/>
    <w:rsid w:val="00AE7D7D"/>
    <w:rsid w:val="00B01377"/>
    <w:rsid w:val="00B16856"/>
    <w:rsid w:val="00B22E05"/>
    <w:rsid w:val="00B238DC"/>
    <w:rsid w:val="00B344F5"/>
    <w:rsid w:val="00B5323B"/>
    <w:rsid w:val="00B70028"/>
    <w:rsid w:val="00B90D51"/>
    <w:rsid w:val="00B92719"/>
    <w:rsid w:val="00B96D31"/>
    <w:rsid w:val="00BB64E2"/>
    <w:rsid w:val="00BC108F"/>
    <w:rsid w:val="00BC1747"/>
    <w:rsid w:val="00BD2977"/>
    <w:rsid w:val="00BD7186"/>
    <w:rsid w:val="00BE2338"/>
    <w:rsid w:val="00BE52A4"/>
    <w:rsid w:val="00BF21B4"/>
    <w:rsid w:val="00C002E2"/>
    <w:rsid w:val="00C00706"/>
    <w:rsid w:val="00C24229"/>
    <w:rsid w:val="00C40B7B"/>
    <w:rsid w:val="00C43C0E"/>
    <w:rsid w:val="00C507B3"/>
    <w:rsid w:val="00C77639"/>
    <w:rsid w:val="00CB7F63"/>
    <w:rsid w:val="00CE11AA"/>
    <w:rsid w:val="00CF0FDA"/>
    <w:rsid w:val="00D15B6F"/>
    <w:rsid w:val="00D24109"/>
    <w:rsid w:val="00D24D3C"/>
    <w:rsid w:val="00D27DC6"/>
    <w:rsid w:val="00D314E2"/>
    <w:rsid w:val="00D5024E"/>
    <w:rsid w:val="00D5415E"/>
    <w:rsid w:val="00D75125"/>
    <w:rsid w:val="00D85894"/>
    <w:rsid w:val="00DA1764"/>
    <w:rsid w:val="00DB0CBB"/>
    <w:rsid w:val="00DB2C0A"/>
    <w:rsid w:val="00DC195F"/>
    <w:rsid w:val="00DC3DAE"/>
    <w:rsid w:val="00DD3EA6"/>
    <w:rsid w:val="00DE1FFE"/>
    <w:rsid w:val="00DE5778"/>
    <w:rsid w:val="00DF1A56"/>
    <w:rsid w:val="00DF484B"/>
    <w:rsid w:val="00DF4F35"/>
    <w:rsid w:val="00DF74FB"/>
    <w:rsid w:val="00E129C1"/>
    <w:rsid w:val="00E51F3C"/>
    <w:rsid w:val="00E668FE"/>
    <w:rsid w:val="00E67210"/>
    <w:rsid w:val="00E862C4"/>
    <w:rsid w:val="00E87D76"/>
    <w:rsid w:val="00E957E6"/>
    <w:rsid w:val="00EA6145"/>
    <w:rsid w:val="00EB5EA1"/>
    <w:rsid w:val="00EC4A2E"/>
    <w:rsid w:val="00EE58A7"/>
    <w:rsid w:val="00EE7D68"/>
    <w:rsid w:val="00F0321E"/>
    <w:rsid w:val="00F139F7"/>
    <w:rsid w:val="00F177B6"/>
    <w:rsid w:val="00F27D07"/>
    <w:rsid w:val="00F341A2"/>
    <w:rsid w:val="00F43527"/>
    <w:rsid w:val="00F57BDA"/>
    <w:rsid w:val="00F8105B"/>
    <w:rsid w:val="00F84E74"/>
    <w:rsid w:val="00FA7205"/>
    <w:rsid w:val="00FC2B17"/>
    <w:rsid w:val="00FF3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4DC7C"/>
  <w15:chartTrackingRefBased/>
  <w15:docId w15:val="{2A4259C9-5962-4CBB-988F-A4E6491F9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A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29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2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1A5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een">
    <w:name w:val="Screen"/>
    <w:basedOn w:val="NoSpacing"/>
    <w:autoRedefine/>
    <w:qFormat/>
    <w:rsid w:val="00817CEA"/>
    <w:pPr>
      <w:keepLines/>
      <w:pBdr>
        <w:top w:val="single" w:sz="12" w:space="1" w:color="auto"/>
        <w:left w:val="single" w:sz="12" w:space="4" w:color="auto"/>
        <w:bottom w:val="single" w:sz="12" w:space="1" w:color="auto"/>
        <w:right w:val="single" w:sz="12" w:space="4" w:color="auto"/>
      </w:pBdr>
      <w:shd w:val="clear" w:color="auto" w:fill="D9E2F3" w:themeFill="accent1" w:themeFillTint="33"/>
      <w:ind w:right="1195"/>
    </w:pPr>
    <w:rPr>
      <w:rFonts w:ascii="Courier New" w:hAnsi="Courier New"/>
      <w:sz w:val="16"/>
      <w:szCs w:val="20"/>
    </w:rPr>
  </w:style>
  <w:style w:type="paragraph" w:styleId="NoSpacing">
    <w:name w:val="No Spacing"/>
    <w:link w:val="NoSpacingChar"/>
    <w:uiPriority w:val="1"/>
    <w:qFormat/>
    <w:rsid w:val="00336C27"/>
    <w:pPr>
      <w:spacing w:after="0" w:line="240" w:lineRule="auto"/>
    </w:pPr>
  </w:style>
  <w:style w:type="paragraph" w:styleId="Title">
    <w:name w:val="Title"/>
    <w:basedOn w:val="Normal"/>
    <w:next w:val="Normal"/>
    <w:link w:val="TitleChar"/>
    <w:uiPriority w:val="10"/>
    <w:qFormat/>
    <w:rsid w:val="00935A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5A1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35A1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35A10"/>
    <w:pPr>
      <w:outlineLvl w:val="9"/>
    </w:pPr>
  </w:style>
  <w:style w:type="character" w:styleId="Hyperlink">
    <w:name w:val="Hyperlink"/>
    <w:basedOn w:val="DefaultParagraphFont"/>
    <w:uiPriority w:val="99"/>
    <w:unhideWhenUsed/>
    <w:rsid w:val="00B5323B"/>
    <w:rPr>
      <w:color w:val="0000FF"/>
      <w:u w:val="single"/>
    </w:rPr>
  </w:style>
  <w:style w:type="paragraph" w:styleId="ListParagraph">
    <w:name w:val="List Paragraph"/>
    <w:basedOn w:val="Normal"/>
    <w:uiPriority w:val="34"/>
    <w:qFormat/>
    <w:rsid w:val="00B5323B"/>
    <w:pPr>
      <w:ind w:left="720"/>
      <w:contextualSpacing/>
    </w:pPr>
  </w:style>
  <w:style w:type="paragraph" w:styleId="TOC1">
    <w:name w:val="toc 1"/>
    <w:basedOn w:val="Normal"/>
    <w:next w:val="Normal"/>
    <w:autoRedefine/>
    <w:uiPriority w:val="39"/>
    <w:unhideWhenUsed/>
    <w:rsid w:val="00B5323B"/>
    <w:pPr>
      <w:spacing w:after="100"/>
    </w:pPr>
  </w:style>
  <w:style w:type="character" w:customStyle="1" w:styleId="Heading2Char">
    <w:name w:val="Heading 2 Char"/>
    <w:basedOn w:val="DefaultParagraphFont"/>
    <w:link w:val="Heading2"/>
    <w:uiPriority w:val="9"/>
    <w:rsid w:val="00E129C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160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001"/>
  </w:style>
  <w:style w:type="paragraph" w:styleId="Footer">
    <w:name w:val="footer"/>
    <w:basedOn w:val="Normal"/>
    <w:link w:val="FooterChar"/>
    <w:uiPriority w:val="99"/>
    <w:unhideWhenUsed/>
    <w:rsid w:val="009160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001"/>
  </w:style>
  <w:style w:type="paragraph" w:styleId="TOC2">
    <w:name w:val="toc 2"/>
    <w:basedOn w:val="Normal"/>
    <w:next w:val="Normal"/>
    <w:autoRedefine/>
    <w:uiPriority w:val="39"/>
    <w:unhideWhenUsed/>
    <w:rsid w:val="00916001"/>
    <w:pPr>
      <w:spacing w:after="100"/>
      <w:ind w:left="220"/>
    </w:pPr>
  </w:style>
  <w:style w:type="character" w:customStyle="1" w:styleId="UnresolvedMention1">
    <w:name w:val="Unresolved Mention1"/>
    <w:basedOn w:val="DefaultParagraphFont"/>
    <w:uiPriority w:val="99"/>
    <w:semiHidden/>
    <w:unhideWhenUsed/>
    <w:rsid w:val="004C5DCE"/>
    <w:rPr>
      <w:color w:val="605E5C"/>
      <w:shd w:val="clear" w:color="auto" w:fill="E1DFDD"/>
    </w:rPr>
  </w:style>
  <w:style w:type="table" w:styleId="TableGrid">
    <w:name w:val="Table Grid"/>
    <w:basedOn w:val="TableNormal"/>
    <w:uiPriority w:val="39"/>
    <w:rsid w:val="00366C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66C8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1A2C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2C07"/>
    <w:rPr>
      <w:rFonts w:ascii="Times New Roman" w:hAnsi="Times New Roman" w:cs="Times New Roman"/>
      <w:sz w:val="18"/>
      <w:szCs w:val="18"/>
    </w:rPr>
  </w:style>
  <w:style w:type="character" w:customStyle="1" w:styleId="UnresolvedMention2">
    <w:name w:val="Unresolved Mention2"/>
    <w:basedOn w:val="DefaultParagraphFont"/>
    <w:uiPriority w:val="99"/>
    <w:rsid w:val="00775369"/>
    <w:rPr>
      <w:color w:val="605E5C"/>
      <w:shd w:val="clear" w:color="auto" w:fill="E1DFDD"/>
    </w:rPr>
  </w:style>
  <w:style w:type="character" w:styleId="FollowedHyperlink">
    <w:name w:val="FollowedHyperlink"/>
    <w:basedOn w:val="DefaultParagraphFont"/>
    <w:uiPriority w:val="99"/>
    <w:semiHidden/>
    <w:unhideWhenUsed/>
    <w:rsid w:val="00BD7186"/>
    <w:rPr>
      <w:color w:val="954F72" w:themeColor="followedHyperlink"/>
      <w:u w:val="single"/>
    </w:rPr>
  </w:style>
  <w:style w:type="paragraph" w:styleId="DocumentMap">
    <w:name w:val="Document Map"/>
    <w:basedOn w:val="Normal"/>
    <w:link w:val="DocumentMapChar"/>
    <w:uiPriority w:val="99"/>
    <w:semiHidden/>
    <w:unhideWhenUsed/>
    <w:rsid w:val="007B2043"/>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7B2043"/>
    <w:rPr>
      <w:rFonts w:ascii="Times New Roman" w:hAnsi="Times New Roman" w:cs="Times New Roman"/>
      <w:sz w:val="24"/>
      <w:szCs w:val="24"/>
    </w:rPr>
  </w:style>
  <w:style w:type="character" w:styleId="UnresolvedMention">
    <w:name w:val="Unresolved Mention"/>
    <w:basedOn w:val="DefaultParagraphFont"/>
    <w:uiPriority w:val="99"/>
    <w:rsid w:val="0083514D"/>
    <w:rPr>
      <w:color w:val="605E5C"/>
      <w:shd w:val="clear" w:color="auto" w:fill="E1DFDD"/>
    </w:rPr>
  </w:style>
  <w:style w:type="character" w:customStyle="1" w:styleId="Heading3Char">
    <w:name w:val="Heading 3 Char"/>
    <w:basedOn w:val="DefaultParagraphFont"/>
    <w:link w:val="Heading3"/>
    <w:uiPriority w:val="9"/>
    <w:rsid w:val="00FC2B1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C2B17"/>
    <w:pPr>
      <w:spacing w:after="100"/>
      <w:ind w:left="440"/>
    </w:pPr>
  </w:style>
  <w:style w:type="character" w:customStyle="1" w:styleId="Heading4Char">
    <w:name w:val="Heading 4 Char"/>
    <w:basedOn w:val="DefaultParagraphFont"/>
    <w:link w:val="Heading4"/>
    <w:uiPriority w:val="9"/>
    <w:rsid w:val="00DF1A56"/>
    <w:rPr>
      <w:rFonts w:asciiTheme="majorHAnsi" w:eastAsiaTheme="majorEastAsia" w:hAnsiTheme="majorHAnsi" w:cstheme="majorBidi"/>
      <w:i/>
      <w:iCs/>
      <w:color w:val="2F5496" w:themeColor="accent1" w:themeShade="BF"/>
    </w:rPr>
  </w:style>
  <w:style w:type="character" w:customStyle="1" w:styleId="NoSpacingChar">
    <w:name w:val="No Spacing Char"/>
    <w:basedOn w:val="DefaultParagraphFont"/>
    <w:link w:val="NoSpacing"/>
    <w:uiPriority w:val="1"/>
    <w:rsid w:val="00DF484B"/>
  </w:style>
  <w:style w:type="paragraph" w:styleId="NormalWeb">
    <w:name w:val="Normal (Web)"/>
    <w:basedOn w:val="Normal"/>
    <w:uiPriority w:val="99"/>
    <w:semiHidden/>
    <w:unhideWhenUsed/>
    <w:rsid w:val="000A72AF"/>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235692"/>
    <w:pPr>
      <w:spacing w:after="100"/>
      <w:ind w:left="660"/>
    </w:pPr>
    <w:rPr>
      <w:rFonts w:eastAsiaTheme="minorEastAsia"/>
    </w:rPr>
  </w:style>
  <w:style w:type="paragraph" w:styleId="TOC5">
    <w:name w:val="toc 5"/>
    <w:basedOn w:val="Normal"/>
    <w:next w:val="Normal"/>
    <w:autoRedefine/>
    <w:uiPriority w:val="39"/>
    <w:unhideWhenUsed/>
    <w:rsid w:val="00235692"/>
    <w:pPr>
      <w:spacing w:after="100"/>
      <w:ind w:left="880"/>
    </w:pPr>
    <w:rPr>
      <w:rFonts w:eastAsiaTheme="minorEastAsia"/>
    </w:rPr>
  </w:style>
  <w:style w:type="paragraph" w:styleId="TOC6">
    <w:name w:val="toc 6"/>
    <w:basedOn w:val="Normal"/>
    <w:next w:val="Normal"/>
    <w:autoRedefine/>
    <w:uiPriority w:val="39"/>
    <w:unhideWhenUsed/>
    <w:rsid w:val="00235692"/>
    <w:pPr>
      <w:spacing w:after="100"/>
      <w:ind w:left="1100"/>
    </w:pPr>
    <w:rPr>
      <w:rFonts w:eastAsiaTheme="minorEastAsia"/>
    </w:rPr>
  </w:style>
  <w:style w:type="paragraph" w:styleId="TOC7">
    <w:name w:val="toc 7"/>
    <w:basedOn w:val="Normal"/>
    <w:next w:val="Normal"/>
    <w:autoRedefine/>
    <w:uiPriority w:val="39"/>
    <w:unhideWhenUsed/>
    <w:rsid w:val="00235692"/>
    <w:pPr>
      <w:spacing w:after="100"/>
      <w:ind w:left="1320"/>
    </w:pPr>
    <w:rPr>
      <w:rFonts w:eastAsiaTheme="minorEastAsia"/>
    </w:rPr>
  </w:style>
  <w:style w:type="paragraph" w:styleId="TOC8">
    <w:name w:val="toc 8"/>
    <w:basedOn w:val="Normal"/>
    <w:next w:val="Normal"/>
    <w:autoRedefine/>
    <w:uiPriority w:val="39"/>
    <w:unhideWhenUsed/>
    <w:rsid w:val="00235692"/>
    <w:pPr>
      <w:spacing w:after="100"/>
      <w:ind w:left="1540"/>
    </w:pPr>
    <w:rPr>
      <w:rFonts w:eastAsiaTheme="minorEastAsia"/>
    </w:rPr>
  </w:style>
  <w:style w:type="paragraph" w:styleId="TOC9">
    <w:name w:val="toc 9"/>
    <w:basedOn w:val="Normal"/>
    <w:next w:val="Normal"/>
    <w:autoRedefine/>
    <w:uiPriority w:val="39"/>
    <w:unhideWhenUsed/>
    <w:rsid w:val="00235692"/>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599930">
      <w:bodyDiv w:val="1"/>
      <w:marLeft w:val="0"/>
      <w:marRight w:val="0"/>
      <w:marTop w:val="0"/>
      <w:marBottom w:val="0"/>
      <w:divBdr>
        <w:top w:val="none" w:sz="0" w:space="0" w:color="auto"/>
        <w:left w:val="none" w:sz="0" w:space="0" w:color="auto"/>
        <w:bottom w:val="none" w:sz="0" w:space="0" w:color="auto"/>
        <w:right w:val="none" w:sz="0" w:space="0" w:color="auto"/>
      </w:divBdr>
    </w:div>
    <w:div w:id="1953902550">
      <w:bodyDiv w:val="1"/>
      <w:marLeft w:val="0"/>
      <w:marRight w:val="0"/>
      <w:marTop w:val="0"/>
      <w:marBottom w:val="0"/>
      <w:divBdr>
        <w:top w:val="none" w:sz="0" w:space="0" w:color="auto"/>
        <w:left w:val="none" w:sz="0" w:space="0" w:color="auto"/>
        <w:bottom w:val="none" w:sz="0" w:space="0" w:color="auto"/>
        <w:right w:val="none" w:sz="0" w:space="0" w:color="auto"/>
      </w:divBdr>
      <w:divsChild>
        <w:div w:id="810368286">
          <w:marLeft w:val="0"/>
          <w:marRight w:val="0"/>
          <w:marTop w:val="0"/>
          <w:marBottom w:val="0"/>
          <w:divBdr>
            <w:top w:val="none" w:sz="0" w:space="0" w:color="auto"/>
            <w:left w:val="none" w:sz="0" w:space="0" w:color="auto"/>
            <w:bottom w:val="none" w:sz="0" w:space="0" w:color="auto"/>
            <w:right w:val="none" w:sz="0" w:space="0" w:color="auto"/>
          </w:divBdr>
        </w:div>
        <w:div w:id="11323620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bttape.org" TargetMode="External"/><Relationship Id="rId18" Type="http://schemas.openxmlformats.org/officeDocument/2006/relationships/hyperlink" Target="https://www.rocketsoftware.com/product-categories/mainframe/git-for-zos"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github.com/wizardofzos/zigi/wiki" TargetMode="External"/><Relationship Id="rId17" Type="http://schemas.openxmlformats.org/officeDocument/2006/relationships/image" Target="media/image7.tif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s://gist.github.com/wizardofzos/897b243d4cbe9fbc471ec1396fbbe17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it is becoming pervasive for source code management and the z/OS developer has been left out until now. The z/OS ISPF Git Interface (aka zigi) provides the z/OS Developer with a very usable Git Client. And best of all this is Open Source – https://zigi.rock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7F09C6-77A2-47B6-A99C-4C5DDD594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3013</Words>
  <Characters>74177</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z/OS ISPF Git Interface</vt:lpstr>
    </vt:vector>
  </TitlesOfParts>
  <Company/>
  <LinksUpToDate>false</LinksUpToDate>
  <CharactersWithSpaces>8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S ISPF Git Interface</dc:title>
  <dc:subject>Easy Access to Git from z/OS ISPF</dc:subject>
  <dc:creator>Lionel Dyck</dc:creator>
  <cp:keywords/>
  <dc:description/>
  <cp:lastModifiedBy>Lionel Dyck</cp:lastModifiedBy>
  <cp:revision>10</cp:revision>
  <cp:lastPrinted>2020-02-21T14:27:00Z</cp:lastPrinted>
  <dcterms:created xsi:type="dcterms:W3CDTF">2020-02-21T13:11:00Z</dcterms:created>
  <dcterms:modified xsi:type="dcterms:W3CDTF">2020-02-21T14:27:00Z</dcterms:modified>
</cp:coreProperties>
</file>